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64216338"/>
        <w:docPartObj>
          <w:docPartGallery w:val="Cover Pages"/>
          <w:docPartUnique/>
        </w:docPartObj>
      </w:sdtPr>
      <w:sdtContent>
        <w:p w14:paraId="5C4F91B8" w14:textId="7CA32F1C" w:rsidR="001C788B" w:rsidRDefault="001C788B"/>
        <w:p w14:paraId="52D6814B" w14:textId="738F7507" w:rsidR="001C788B" w:rsidRDefault="004D21EC" w:rsidP="001C788B">
          <w:pPr>
            <w:pStyle w:val="Heading1"/>
            <w:jc w:val="center"/>
          </w:pPr>
          <w:r>
            <w:t>Riphah School</w:t>
          </w:r>
          <w:r w:rsidR="001C788B">
            <w:t xml:space="preserve"> of Comput</w:t>
          </w:r>
          <w:r>
            <w:t>ing and Innovation</w:t>
          </w:r>
          <w:r w:rsidR="001C788B">
            <w:t xml:space="preserve"> </w:t>
          </w:r>
          <w:r>
            <w:t>(RSCI), Lahore</w:t>
          </w:r>
        </w:p>
        <w:p w14:paraId="2A425FC3" w14:textId="6680A151" w:rsidR="001C788B" w:rsidRDefault="004D21EC" w:rsidP="001C788B">
          <w:pPr>
            <w:jc w:val="center"/>
          </w:pPr>
          <w:r>
            <w:rPr>
              <w:noProof/>
            </w:rPr>
            <w:drawing>
              <wp:inline distT="0" distB="0" distL="0" distR="0" wp14:anchorId="2E5922CF" wp14:editId="20127657">
                <wp:extent cx="1888537" cy="2173856"/>
                <wp:effectExtent l="0" t="0" r="0" b="0"/>
                <wp:docPr id="11742612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6075" cy="2182533"/>
                        </a:xfrm>
                        <a:prstGeom prst="rect">
                          <a:avLst/>
                        </a:prstGeom>
                        <a:noFill/>
                      </pic:spPr>
                    </pic:pic>
                  </a:graphicData>
                </a:graphic>
              </wp:inline>
            </w:drawing>
          </w:r>
        </w:p>
        <w:p w14:paraId="60FBAF43" w14:textId="398E2F50" w:rsidR="00553C84" w:rsidRPr="001C788B" w:rsidRDefault="00553C84" w:rsidP="001C788B">
          <w:pPr>
            <w:jc w:val="center"/>
          </w:pPr>
        </w:p>
        <w:sdt>
          <w:sdtPr>
            <w:rPr>
              <w:rFonts w:asciiTheme="majorHAnsi" w:hAnsiTheme="majorHAnsi"/>
              <w:color w:val="auto"/>
              <w:sz w:val="40"/>
              <w:szCs w:val="40"/>
            </w:rPr>
            <w:alias w:val="Title"/>
            <w:tag w:val=""/>
            <w:id w:val="-122149662"/>
            <w:placeholder>
              <w:docPart w:val="6297CFB24D7E4955A7E6827A2DA5F981"/>
            </w:placeholder>
            <w:dataBinding w:prefixMappings="xmlns:ns0='http://purl.org/dc/elements/1.1/' xmlns:ns1='http://schemas.openxmlformats.org/package/2006/metadata/core-properties' " w:xpath="/ns1:coreProperties[1]/ns0:title[1]" w:storeItemID="{6C3C8BC8-F283-45AE-878A-BAB7291924A1}"/>
            <w:text/>
          </w:sdtPr>
          <w:sdtContent>
            <w:p w14:paraId="54A7A965" w14:textId="1C9A19CE" w:rsidR="001C788B" w:rsidRDefault="00553C84" w:rsidP="004D21EC">
              <w:pPr>
                <w:spacing w:line="278" w:lineRule="auto"/>
                <w:jc w:val="center"/>
              </w:pPr>
              <w:r w:rsidRPr="00553C84">
                <w:rPr>
                  <w:rFonts w:asciiTheme="majorHAnsi" w:hAnsiTheme="majorHAnsi"/>
                  <w:color w:val="auto"/>
                  <w:sz w:val="40"/>
                  <w:szCs w:val="40"/>
                </w:rPr>
                <w:t>Computer Organization and Assembly Language (Lab)</w:t>
              </w:r>
            </w:p>
          </w:sdtContent>
        </w:sdt>
      </w:sdtContent>
    </w:sdt>
    <w:p w14:paraId="522EBBF4" w14:textId="734C5E83" w:rsidR="00553C84" w:rsidRDefault="00553C84" w:rsidP="004D21EC">
      <w:pPr>
        <w:spacing w:after="0"/>
        <w:ind w:left="-1440" w:right="10858"/>
      </w:pPr>
      <w:r>
        <w:rPr>
          <w:noProof/>
        </w:rPr>
        <mc:AlternateContent>
          <mc:Choice Requires="wps">
            <w:drawing>
              <wp:anchor distT="45720" distB="45720" distL="114300" distR="114300" simplePos="0" relativeHeight="251659264" behindDoc="0" locked="0" layoutInCell="1" allowOverlap="1" wp14:anchorId="21599871" wp14:editId="5C875864">
                <wp:simplePos x="0" y="0"/>
                <wp:positionH relativeFrom="margin">
                  <wp:posOffset>292735</wp:posOffset>
                </wp:positionH>
                <wp:positionV relativeFrom="paragraph">
                  <wp:posOffset>975995</wp:posOffset>
                </wp:positionV>
                <wp:extent cx="5770880" cy="2535555"/>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880" cy="2535555"/>
                        </a:xfrm>
                        <a:prstGeom prst="rect">
                          <a:avLst/>
                        </a:prstGeom>
                        <a:solidFill>
                          <a:srgbClr val="FFFFFF"/>
                        </a:solidFill>
                        <a:ln w="9525">
                          <a:noFill/>
                          <a:miter lim="800000"/>
                          <a:headEnd/>
                          <a:tailEnd/>
                        </a:ln>
                      </wps:spPr>
                      <wps:txbx>
                        <w:txbxContent>
                          <w:p w14:paraId="79FFFDA6" w14:textId="72DE26C4" w:rsidR="001D5891" w:rsidRDefault="001D5891" w:rsidP="003B4F1E">
                            <w:pPr>
                              <w:pStyle w:val="Heading2"/>
                              <w:jc w:val="center"/>
                            </w:pPr>
                            <w:r>
                              <w:t>Lab Report # 2</w:t>
                            </w:r>
                          </w:p>
                          <w:p w14:paraId="25AC7748" w14:textId="77777777" w:rsidR="001D5891" w:rsidRDefault="001D5891"/>
                          <w:p w14:paraId="230F530A" w14:textId="2390592F" w:rsidR="001D5891" w:rsidRDefault="001D5891">
                            <w:r w:rsidRPr="00553C84">
                              <w:rPr>
                                <w:b/>
                                <w:bCs/>
                              </w:rPr>
                              <w:t>Submitted to:</w:t>
                            </w:r>
                            <w:r>
                              <w:t xml:space="preserve"> Ms. Amna Bibi</w:t>
                            </w:r>
                          </w:p>
                          <w:p w14:paraId="1F02A7E2" w14:textId="77777777" w:rsidR="001D5891" w:rsidRDefault="001D5891">
                            <w:r w:rsidRPr="00553C84">
                              <w:rPr>
                                <w:b/>
                                <w:bCs/>
                              </w:rPr>
                              <w:t>Submitted by:</w:t>
                            </w:r>
                            <w:r>
                              <w:t xml:space="preserve"> </w:t>
                            </w:r>
                          </w:p>
                          <w:p w14:paraId="3BA47710" w14:textId="243F45CD" w:rsidR="001D5891" w:rsidRDefault="001D5891" w:rsidP="001D5891">
                            <w:pPr>
                              <w:ind w:left="720" w:firstLine="720"/>
                            </w:pPr>
                            <w:r>
                              <w:t>{Muhammad Abdullah}</w:t>
                            </w:r>
                          </w:p>
                          <w:p w14:paraId="127E4E7F" w14:textId="52CE216E" w:rsidR="001D5891" w:rsidRDefault="001D5891" w:rsidP="00553C84">
                            <w:pPr>
                              <w:ind w:left="720" w:firstLine="720"/>
                            </w:pPr>
                            <w:r>
                              <w:t>{53457}</w:t>
                            </w:r>
                          </w:p>
                          <w:p w14:paraId="29114154" w14:textId="12F10CBE" w:rsidR="001D5891" w:rsidRDefault="001D5891" w:rsidP="00553C84">
                            <w:pPr>
                              <w:ind w:left="720" w:firstLine="720"/>
                            </w:pPr>
                            <w:r>
                              <w:t>{BSCS 3B}</w:t>
                            </w:r>
                          </w:p>
                          <w:p w14:paraId="7B489820" w14:textId="6419971F" w:rsidR="001D5891" w:rsidRDefault="001D5891" w:rsidP="003B4F1E">
                            <w:pPr>
                              <w:ind w:left="720" w:firstLine="720"/>
                            </w:pPr>
                            <w:r>
                              <w:t>{09/11/2024}</w:t>
                            </w:r>
                          </w:p>
                          <w:p w14:paraId="61C024F7" w14:textId="77777777" w:rsidR="001D5891" w:rsidRDefault="001D58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599871" id="_x0000_t202" coordsize="21600,21600" o:spt="202" path="m,l,21600r21600,l21600,xe">
                <v:stroke joinstyle="miter"/>
                <v:path gradientshapeok="t" o:connecttype="rect"/>
              </v:shapetype>
              <v:shape id="Text Box 2" o:spid="_x0000_s1026" type="#_x0000_t202" style="position:absolute;left:0;text-align:left;margin-left:23.05pt;margin-top:76.85pt;width:454.4pt;height:199.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" stroked="f">
                <v:textbox>
                  <w:txbxContent>
                    <w:p w14:paraId="79FFFDA6" w14:textId="72DE26C4" w:rsidR="001D5891" w:rsidRDefault="001D5891" w:rsidP="003B4F1E">
                      <w:pPr>
                        <w:pStyle w:val="Heading2"/>
                        <w:jc w:val="center"/>
                      </w:pPr>
                      <w:r>
                        <w:t>Lab Report # 2</w:t>
                      </w:r>
                    </w:p>
                    <w:p w14:paraId="25AC7748" w14:textId="77777777" w:rsidR="001D5891" w:rsidRDefault="001D5891"/>
                    <w:p w14:paraId="230F530A" w14:textId="2390592F" w:rsidR="001D5891" w:rsidRDefault="001D5891">
                      <w:r w:rsidRPr="00553C84">
                        <w:rPr>
                          <w:b/>
                          <w:bCs/>
                        </w:rPr>
                        <w:t>Submitted to:</w:t>
                      </w:r>
                      <w:r>
                        <w:t xml:space="preserve"> Ms. Amna Bibi</w:t>
                      </w:r>
                    </w:p>
                    <w:p w14:paraId="1F02A7E2" w14:textId="77777777" w:rsidR="001D5891" w:rsidRDefault="001D5891">
                      <w:r w:rsidRPr="00553C84">
                        <w:rPr>
                          <w:b/>
                          <w:bCs/>
                        </w:rPr>
                        <w:t>Submitted by:</w:t>
                      </w:r>
                      <w:r>
                        <w:t xml:space="preserve"> </w:t>
                      </w:r>
                    </w:p>
                    <w:p w14:paraId="3BA47710" w14:textId="243F45CD" w:rsidR="001D5891" w:rsidRDefault="001D5891" w:rsidP="001D5891">
                      <w:pPr>
                        <w:ind w:left="720" w:firstLine="720"/>
                      </w:pPr>
                      <w:r>
                        <w:t>{Muhammad Abdullah}</w:t>
                      </w:r>
                    </w:p>
                    <w:p w14:paraId="127E4E7F" w14:textId="52CE216E" w:rsidR="001D5891" w:rsidRDefault="001D5891" w:rsidP="00553C84">
                      <w:pPr>
                        <w:ind w:left="720" w:firstLine="720"/>
                      </w:pPr>
                      <w:r>
                        <w:t>{53457}</w:t>
                      </w:r>
                    </w:p>
                    <w:p w14:paraId="29114154" w14:textId="12F10CBE" w:rsidR="001D5891" w:rsidRDefault="001D5891" w:rsidP="00553C84">
                      <w:pPr>
                        <w:ind w:left="720" w:firstLine="720"/>
                      </w:pPr>
                      <w:r>
                        <w:t>{BSCS 3B}</w:t>
                      </w:r>
                    </w:p>
                    <w:p w14:paraId="7B489820" w14:textId="6419971F" w:rsidR="001D5891" w:rsidRDefault="001D5891" w:rsidP="003B4F1E">
                      <w:pPr>
                        <w:ind w:left="720" w:firstLine="720"/>
                      </w:pPr>
                      <w:r>
                        <w:t>{09/11/2024}</w:t>
                      </w:r>
                    </w:p>
                    <w:p w14:paraId="61C024F7" w14:textId="77777777" w:rsidR="001D5891" w:rsidRDefault="001D5891"/>
                  </w:txbxContent>
                </v:textbox>
                <w10:wrap type="square" anchorx="margin"/>
              </v:shape>
            </w:pict>
          </mc:Fallback>
        </mc:AlternateContent>
      </w:r>
      <w:r>
        <w:br w:type="page"/>
      </w:r>
    </w:p>
    <w:p w14:paraId="3655C7A6" w14:textId="77777777" w:rsidR="003B4F1E" w:rsidRDefault="003B4F1E" w:rsidP="004D21EC">
      <w:pPr>
        <w:spacing w:after="0"/>
        <w:ind w:left="-1440" w:right="10858"/>
      </w:pPr>
    </w:p>
    <w:p w14:paraId="6C48AF0B" w14:textId="40D67D93"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jc w:val="center"/>
      </w:pPr>
      <w:r>
        <w:t>Task 1:</w:t>
      </w:r>
    </w:p>
    <w:p w14:paraId="3B702F15" w14:textId="77777777"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pPr>
      <w:r>
        <w:t>Print a string such as Hello World using “Offset” keyword.</w:t>
      </w:r>
    </w:p>
    <w:p w14:paraId="59CB1CA8" w14:textId="5E2B6EB8" w:rsidR="00AA1198" w:rsidRDefault="00AA1198" w:rsidP="00AA1198">
      <w:pPr>
        <w:pStyle w:val="Heading2"/>
      </w:pPr>
      <w:r>
        <w:t>Code:</w:t>
      </w:r>
    </w:p>
    <w:p w14:paraId="64EBB702" w14:textId="77777777" w:rsidR="003D4142" w:rsidRDefault="003D4142" w:rsidP="003D4142">
      <w:r>
        <w:t>ORG 100H</w:t>
      </w:r>
    </w:p>
    <w:p w14:paraId="41D8B5F2" w14:textId="77777777" w:rsidR="003D4142" w:rsidRDefault="003D4142" w:rsidP="003D4142">
      <w:r>
        <w:t>.DATA</w:t>
      </w:r>
    </w:p>
    <w:p w14:paraId="31C8E62C" w14:textId="77777777" w:rsidR="003D4142" w:rsidRDefault="003D4142" w:rsidP="003D4142">
      <w:r>
        <w:t xml:space="preserve">    </w:t>
      </w:r>
      <w:proofErr w:type="spellStart"/>
      <w:proofErr w:type="gramStart"/>
      <w:r>
        <w:t>msg</w:t>
      </w:r>
      <w:proofErr w:type="spellEnd"/>
      <w:proofErr w:type="gramEnd"/>
      <w:r>
        <w:t xml:space="preserve"> DB "Hello World$"</w:t>
      </w:r>
    </w:p>
    <w:p w14:paraId="0332F6FC" w14:textId="77777777" w:rsidR="003D4142" w:rsidRDefault="003D4142" w:rsidP="003D4142">
      <w:r>
        <w:t>.code</w:t>
      </w:r>
    </w:p>
    <w:p w14:paraId="5539E295" w14:textId="77777777" w:rsidR="003D4142" w:rsidRDefault="003D4142" w:rsidP="003D4142">
      <w:r>
        <w:t xml:space="preserve">    MOV DX</w:t>
      </w:r>
      <w:proofErr w:type="gramStart"/>
      <w:r>
        <w:t>,OFFSET</w:t>
      </w:r>
      <w:proofErr w:type="gramEnd"/>
      <w:r>
        <w:t xml:space="preserve"> </w:t>
      </w:r>
      <w:proofErr w:type="spellStart"/>
      <w:r>
        <w:t>msg</w:t>
      </w:r>
      <w:proofErr w:type="spellEnd"/>
    </w:p>
    <w:p w14:paraId="28B66173" w14:textId="77777777" w:rsidR="003D4142" w:rsidRDefault="003D4142" w:rsidP="003D4142">
      <w:r>
        <w:t xml:space="preserve">    MOV AH</w:t>
      </w:r>
      <w:proofErr w:type="gramStart"/>
      <w:r>
        <w:t>,09</w:t>
      </w:r>
      <w:proofErr w:type="gramEnd"/>
    </w:p>
    <w:p w14:paraId="77C531CB" w14:textId="77777777" w:rsidR="003D4142" w:rsidRDefault="003D4142" w:rsidP="003D4142">
      <w:r>
        <w:t xml:space="preserve">    INT 21H</w:t>
      </w:r>
    </w:p>
    <w:p w14:paraId="631441B7" w14:textId="77777777" w:rsidR="003D4142" w:rsidRDefault="003D4142" w:rsidP="003D4142">
      <w:r>
        <w:t xml:space="preserve">    </w:t>
      </w:r>
    </w:p>
    <w:p w14:paraId="4343847A" w14:textId="1B29E4D2" w:rsidR="003D4142" w:rsidRPr="003D4142" w:rsidRDefault="003D4142" w:rsidP="003D4142">
      <w:r>
        <w:t xml:space="preserve">    RET</w:t>
      </w:r>
    </w:p>
    <w:p w14:paraId="601745AD" w14:textId="7AB895DE" w:rsidR="00AA1198" w:rsidRDefault="003D4142" w:rsidP="00AA1198">
      <w:pPr>
        <w:spacing w:line="276" w:lineRule="auto"/>
      </w:pPr>
      <w:r>
        <w:rPr>
          <w:noProof/>
        </w:rPr>
        <w:drawing>
          <wp:inline distT="0" distB="0" distL="0" distR="0" wp14:anchorId="1669C04F" wp14:editId="59E6A55F">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609F49D4" w14:textId="2DA44485" w:rsidR="001D5891" w:rsidRDefault="001D5891" w:rsidP="00AA1198">
      <w:pPr>
        <w:spacing w:line="276" w:lineRule="auto"/>
      </w:pPr>
    </w:p>
    <w:p w14:paraId="11E55BA4" w14:textId="2A63BD0A" w:rsidR="001D5891" w:rsidRDefault="001D5891" w:rsidP="00AA1198">
      <w:pPr>
        <w:spacing w:line="276" w:lineRule="auto"/>
      </w:pPr>
    </w:p>
    <w:p w14:paraId="4F57E450" w14:textId="3BFD31D1" w:rsidR="001D5891" w:rsidRDefault="001D5891" w:rsidP="00AA1198">
      <w:pPr>
        <w:spacing w:line="276" w:lineRule="auto"/>
      </w:pPr>
    </w:p>
    <w:p w14:paraId="7B6CFCCF" w14:textId="1877F99E" w:rsidR="001D5891" w:rsidRDefault="001D5891" w:rsidP="001D5891">
      <w:pPr>
        <w:pStyle w:val="Heading2"/>
      </w:pPr>
      <w:r>
        <w:lastRenderedPageBreak/>
        <w:t>OUTPUT</w:t>
      </w:r>
    </w:p>
    <w:p w14:paraId="165A4CAD" w14:textId="793E285C" w:rsidR="003D4142" w:rsidRDefault="003D4142" w:rsidP="00AA1198">
      <w:pPr>
        <w:spacing w:line="276" w:lineRule="auto"/>
      </w:pPr>
      <w:r>
        <w:rPr>
          <w:noProof/>
        </w:rPr>
        <w:drawing>
          <wp:inline distT="0" distB="0" distL="0" distR="0" wp14:anchorId="51AC6853" wp14:editId="45E777DE">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77D8E638" w14:textId="5EFFD648" w:rsidR="00AA1198" w:rsidRDefault="00AA1198" w:rsidP="00AA1198">
      <w:pPr>
        <w:pStyle w:val="Heading2"/>
      </w:pPr>
      <w:r>
        <w:t>Explanation:</w:t>
      </w:r>
    </w:p>
    <w:p w14:paraId="17CC624C" w14:textId="719AF5A3" w:rsidR="00180E10" w:rsidRPr="00180E10" w:rsidRDefault="00180E10" w:rsidP="00180E10">
      <w:pPr>
        <w:jc w:val="center"/>
        <w:rPr>
          <w:b/>
          <w:bCs/>
        </w:rPr>
      </w:pPr>
      <w:r w:rsidRPr="00180E10">
        <w:rPr>
          <w:b/>
          <w:bCs/>
        </w:rPr>
        <w:t>Binary Screen</w:t>
      </w:r>
    </w:p>
    <w:p w14:paraId="13C43B9F" w14:textId="116C3393" w:rsidR="00180E10" w:rsidRPr="00180E10" w:rsidRDefault="00180E10" w:rsidP="00180E10">
      <w:r>
        <w:rPr>
          <w:noProof/>
        </w:rPr>
        <w:drawing>
          <wp:inline distT="0" distB="0" distL="0" distR="0" wp14:anchorId="7F03452C" wp14:editId="6650768E">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639223B6" w14:textId="77777777" w:rsidR="00180E10" w:rsidRDefault="00180E10" w:rsidP="00180E10">
      <w:pPr>
        <w:spacing w:before="100" w:beforeAutospacing="1" w:after="100" w:afterAutospacing="1" w:line="240" w:lineRule="auto"/>
        <w:rPr>
          <w:rFonts w:ascii="Times New Roman" w:eastAsia="Times New Roman" w:hAnsi="Times New Roman" w:cs="Times New Roman"/>
          <w:b/>
          <w:bCs/>
          <w:color w:val="auto"/>
          <w:kern w:val="0"/>
          <w:sz w:val="24"/>
          <w14:ligatures w14:val="none"/>
        </w:rPr>
      </w:pPr>
    </w:p>
    <w:p w14:paraId="2781DC33" w14:textId="53AE5F7D"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lastRenderedPageBreak/>
        <w:t>Registers:</w:t>
      </w:r>
    </w:p>
    <w:p w14:paraId="3BE94A99" w14:textId="77777777" w:rsidR="00180E10" w:rsidRPr="00180E10" w:rsidRDefault="00180E10" w:rsidP="00180E10">
      <w:pPr>
        <w:numPr>
          <w:ilvl w:val="0"/>
          <w:numId w:val="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A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 00</w:t>
      </w:r>
      <w:r w:rsidRPr="00180E10">
        <w:rPr>
          <w:rFonts w:ascii="Times New Roman" w:eastAsia="Times New Roman" w:hAnsi="Times New Roman" w:cs="Times New Roman"/>
          <w:color w:val="auto"/>
          <w:kern w:val="0"/>
          <w:sz w:val="24"/>
          <w14:ligatures w14:val="none"/>
        </w:rPr>
        <w:t xml:space="preserve">. The lower byte (AL) is </w:t>
      </w:r>
      <w:r w:rsidRPr="00180E10">
        <w:rPr>
          <w:rFonts w:ascii="Courier New" w:eastAsia="Times New Roman" w:hAnsi="Courier New" w:cs="Courier New"/>
          <w:color w:val="auto"/>
          <w:kern w:val="0"/>
          <w:sz w:val="20"/>
          <w:szCs w:val="20"/>
          <w14:ligatures w14:val="none"/>
        </w:rPr>
        <w:t>00</w:t>
      </w:r>
      <w:r w:rsidRPr="00180E10">
        <w:rPr>
          <w:rFonts w:ascii="Times New Roman" w:eastAsia="Times New Roman" w:hAnsi="Times New Roman" w:cs="Times New Roman"/>
          <w:color w:val="auto"/>
          <w:kern w:val="0"/>
          <w:sz w:val="24"/>
          <w14:ligatures w14:val="none"/>
        </w:rPr>
        <w:t xml:space="preserve">, and the higher byte (AH) is </w:t>
      </w:r>
      <w:r w:rsidRPr="00180E10">
        <w:rPr>
          <w:rFonts w:ascii="Courier New" w:eastAsia="Times New Roman" w:hAnsi="Courier New" w:cs="Courier New"/>
          <w:color w:val="auto"/>
          <w:kern w:val="0"/>
          <w:sz w:val="20"/>
          <w:szCs w:val="20"/>
          <w14:ligatures w14:val="none"/>
        </w:rPr>
        <w:t>00</w:t>
      </w:r>
      <w:r w:rsidRPr="00180E10">
        <w:rPr>
          <w:rFonts w:ascii="Times New Roman" w:eastAsia="Times New Roman" w:hAnsi="Times New Roman" w:cs="Times New Roman"/>
          <w:color w:val="auto"/>
          <w:kern w:val="0"/>
          <w:sz w:val="24"/>
          <w14:ligatures w14:val="none"/>
        </w:rPr>
        <w:t>.</w:t>
      </w:r>
    </w:p>
    <w:p w14:paraId="7FDFA0A7" w14:textId="77777777" w:rsidR="00180E10" w:rsidRPr="00180E10" w:rsidRDefault="00180E10" w:rsidP="00180E10">
      <w:pPr>
        <w:numPr>
          <w:ilvl w:val="0"/>
          <w:numId w:val="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B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 00</w:t>
      </w:r>
      <w:r w:rsidRPr="00180E10">
        <w:rPr>
          <w:rFonts w:ascii="Times New Roman" w:eastAsia="Times New Roman" w:hAnsi="Times New Roman" w:cs="Times New Roman"/>
          <w:color w:val="auto"/>
          <w:kern w:val="0"/>
          <w:sz w:val="24"/>
          <w14:ligatures w14:val="none"/>
        </w:rPr>
        <w:t>.</w:t>
      </w:r>
    </w:p>
    <w:p w14:paraId="4123150A" w14:textId="77777777" w:rsidR="00180E10" w:rsidRPr="00180E10" w:rsidRDefault="00180E10" w:rsidP="00180E10">
      <w:pPr>
        <w:numPr>
          <w:ilvl w:val="0"/>
          <w:numId w:val="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D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 16</w:t>
      </w:r>
      <w:r w:rsidRPr="00180E10">
        <w:rPr>
          <w:rFonts w:ascii="Times New Roman" w:eastAsia="Times New Roman" w:hAnsi="Times New Roman" w:cs="Times New Roman"/>
          <w:color w:val="auto"/>
          <w:kern w:val="0"/>
          <w:sz w:val="24"/>
          <w14:ligatures w14:val="none"/>
        </w:rPr>
        <w:t>.</w:t>
      </w:r>
    </w:p>
    <w:p w14:paraId="79EAE989" w14:textId="77777777" w:rsidR="00180E10" w:rsidRPr="00180E10" w:rsidRDefault="00180E10" w:rsidP="00180E10">
      <w:pPr>
        <w:numPr>
          <w:ilvl w:val="0"/>
          <w:numId w:val="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C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7101</w:t>
      </w:r>
      <w:r w:rsidRPr="00180E10">
        <w:rPr>
          <w:rFonts w:ascii="Times New Roman" w:eastAsia="Times New Roman" w:hAnsi="Times New Roman" w:cs="Times New Roman"/>
          <w:color w:val="auto"/>
          <w:kern w:val="0"/>
          <w:sz w:val="24"/>
          <w14:ligatures w14:val="none"/>
        </w:rPr>
        <w:t>.</w:t>
      </w:r>
    </w:p>
    <w:p w14:paraId="440E22DB" w14:textId="77777777" w:rsidR="00180E10" w:rsidRPr="00180E10" w:rsidRDefault="00180E10" w:rsidP="00180E10">
      <w:pPr>
        <w:numPr>
          <w:ilvl w:val="0"/>
          <w:numId w:val="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CS:</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700</w:t>
      </w:r>
      <w:r w:rsidRPr="00180E10">
        <w:rPr>
          <w:rFonts w:ascii="Times New Roman" w:eastAsia="Times New Roman" w:hAnsi="Times New Roman" w:cs="Times New Roman"/>
          <w:color w:val="auto"/>
          <w:kern w:val="0"/>
          <w:sz w:val="24"/>
          <w14:ligatures w14:val="none"/>
        </w:rPr>
        <w:t>. This is the Code Segment register, pointing to the current code segment.</w:t>
      </w:r>
    </w:p>
    <w:p w14:paraId="6D5C0F96" w14:textId="77777777" w:rsidR="00180E10" w:rsidRPr="00180E10" w:rsidRDefault="00180E10" w:rsidP="00180E10">
      <w:pPr>
        <w:numPr>
          <w:ilvl w:val="0"/>
          <w:numId w:val="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IP:</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100</w:t>
      </w:r>
      <w:r w:rsidRPr="00180E10">
        <w:rPr>
          <w:rFonts w:ascii="Times New Roman" w:eastAsia="Times New Roman" w:hAnsi="Times New Roman" w:cs="Times New Roman"/>
          <w:color w:val="auto"/>
          <w:kern w:val="0"/>
          <w:sz w:val="24"/>
          <w14:ligatures w14:val="none"/>
        </w:rPr>
        <w:t xml:space="preserve">. This is the Instruction Pointer, pointing to the next instruction to </w:t>
      </w:r>
      <w:proofErr w:type="gramStart"/>
      <w:r w:rsidRPr="00180E10">
        <w:rPr>
          <w:rFonts w:ascii="Times New Roman" w:eastAsia="Times New Roman" w:hAnsi="Times New Roman" w:cs="Times New Roman"/>
          <w:color w:val="auto"/>
          <w:kern w:val="0"/>
          <w:sz w:val="24"/>
          <w14:ligatures w14:val="none"/>
        </w:rPr>
        <w:t>be executed</w:t>
      </w:r>
      <w:proofErr w:type="gramEnd"/>
      <w:r w:rsidRPr="00180E10">
        <w:rPr>
          <w:rFonts w:ascii="Times New Roman" w:eastAsia="Times New Roman" w:hAnsi="Times New Roman" w:cs="Times New Roman"/>
          <w:color w:val="auto"/>
          <w:kern w:val="0"/>
          <w:sz w:val="24"/>
          <w14:ligatures w14:val="none"/>
        </w:rPr>
        <w:t>.</w:t>
      </w:r>
    </w:p>
    <w:p w14:paraId="7FCEDA22"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Memory Address:</w:t>
      </w:r>
    </w:p>
    <w:p w14:paraId="3D93593E" w14:textId="77777777" w:rsidR="00180E10" w:rsidRPr="00180E10" w:rsidRDefault="00180E10" w:rsidP="00180E10">
      <w:pPr>
        <w:numPr>
          <w:ilvl w:val="0"/>
          <w:numId w:val="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current memory address is </w:t>
      </w:r>
      <w:r w:rsidRPr="00180E10">
        <w:rPr>
          <w:rFonts w:ascii="Courier New" w:eastAsia="Times New Roman" w:hAnsi="Courier New" w:cs="Courier New"/>
          <w:color w:val="auto"/>
          <w:kern w:val="0"/>
          <w:sz w:val="20"/>
          <w:szCs w:val="20"/>
          <w14:ligatures w14:val="none"/>
        </w:rPr>
        <w:t>0700:0100</w:t>
      </w:r>
      <w:r w:rsidRPr="00180E10">
        <w:rPr>
          <w:rFonts w:ascii="Times New Roman" w:eastAsia="Times New Roman" w:hAnsi="Times New Roman" w:cs="Times New Roman"/>
          <w:color w:val="auto"/>
          <w:kern w:val="0"/>
          <w:sz w:val="24"/>
          <w14:ligatures w14:val="none"/>
        </w:rPr>
        <w:t xml:space="preserve">. This </w:t>
      </w:r>
      <w:proofErr w:type="gramStart"/>
      <w:r w:rsidRPr="00180E10">
        <w:rPr>
          <w:rFonts w:ascii="Times New Roman" w:eastAsia="Times New Roman" w:hAnsi="Times New Roman" w:cs="Times New Roman"/>
          <w:color w:val="auto"/>
          <w:kern w:val="0"/>
          <w:sz w:val="24"/>
          <w14:ligatures w14:val="none"/>
        </w:rPr>
        <w:t>is calculated</w:t>
      </w:r>
      <w:proofErr w:type="gramEnd"/>
      <w:r w:rsidRPr="00180E10">
        <w:rPr>
          <w:rFonts w:ascii="Times New Roman" w:eastAsia="Times New Roman" w:hAnsi="Times New Roman" w:cs="Times New Roman"/>
          <w:color w:val="auto"/>
          <w:kern w:val="0"/>
          <w:sz w:val="24"/>
          <w14:ligatures w14:val="none"/>
        </w:rPr>
        <w:t xml:space="preserve"> by combining the contents of the CS and IP registers: </w:t>
      </w:r>
      <w:r w:rsidRPr="00180E10">
        <w:rPr>
          <w:rFonts w:ascii="Courier New" w:eastAsia="Times New Roman" w:hAnsi="Courier New" w:cs="Courier New"/>
          <w:color w:val="auto"/>
          <w:kern w:val="0"/>
          <w:sz w:val="20"/>
          <w:szCs w:val="20"/>
          <w14:ligatures w14:val="none"/>
        </w:rPr>
        <w:t>(CS * 16) + IP = (0700 * 16) + 0100 = 07100</w:t>
      </w:r>
      <w:r w:rsidRPr="00180E10">
        <w:rPr>
          <w:rFonts w:ascii="Times New Roman" w:eastAsia="Times New Roman" w:hAnsi="Times New Roman" w:cs="Times New Roman"/>
          <w:color w:val="auto"/>
          <w:kern w:val="0"/>
          <w:sz w:val="24"/>
          <w14:ligatures w14:val="none"/>
        </w:rPr>
        <w:t>.</w:t>
      </w:r>
    </w:p>
    <w:p w14:paraId="58D361FC"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Current Instruction:</w:t>
      </w:r>
    </w:p>
    <w:p w14:paraId="4062DECF" w14:textId="77777777" w:rsidR="00180E10" w:rsidRPr="00180E10" w:rsidRDefault="00180E10" w:rsidP="00180E10">
      <w:pPr>
        <w:numPr>
          <w:ilvl w:val="0"/>
          <w:numId w:val="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current instruction is located at memory address </w:t>
      </w:r>
      <w:r w:rsidRPr="00180E10">
        <w:rPr>
          <w:rFonts w:ascii="Courier New" w:eastAsia="Times New Roman" w:hAnsi="Courier New" w:cs="Courier New"/>
          <w:color w:val="auto"/>
          <w:kern w:val="0"/>
          <w:sz w:val="20"/>
          <w:szCs w:val="20"/>
          <w14:ligatures w14:val="none"/>
        </w:rPr>
        <w:t>07100</w:t>
      </w:r>
      <w:r w:rsidRPr="00180E10">
        <w:rPr>
          <w:rFonts w:ascii="Times New Roman" w:eastAsia="Times New Roman" w:hAnsi="Times New Roman" w:cs="Times New Roman"/>
          <w:color w:val="auto"/>
          <w:kern w:val="0"/>
          <w:sz w:val="24"/>
          <w14:ligatures w14:val="none"/>
        </w:rPr>
        <w:t xml:space="preserve">. This is the instruction </w:t>
      </w:r>
      <w:r w:rsidRPr="00180E10">
        <w:rPr>
          <w:rFonts w:ascii="Courier New" w:eastAsia="Times New Roman" w:hAnsi="Courier New" w:cs="Courier New"/>
          <w:color w:val="auto"/>
          <w:kern w:val="0"/>
          <w:sz w:val="20"/>
          <w:szCs w:val="20"/>
          <w14:ligatures w14:val="none"/>
        </w:rPr>
        <w:t>MOV AH, 09h</w:t>
      </w:r>
      <w:r w:rsidRPr="00180E10">
        <w:rPr>
          <w:rFonts w:ascii="Times New Roman" w:eastAsia="Times New Roman" w:hAnsi="Times New Roman" w:cs="Times New Roman"/>
          <w:color w:val="auto"/>
          <w:kern w:val="0"/>
          <w:sz w:val="24"/>
          <w14:ligatures w14:val="none"/>
        </w:rPr>
        <w:t>.</w:t>
      </w:r>
    </w:p>
    <w:p w14:paraId="2C0A7202"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Instruction Breakdown:</w:t>
      </w:r>
    </w:p>
    <w:p w14:paraId="27C48328" w14:textId="77777777" w:rsidR="00180E10" w:rsidRPr="00180E10" w:rsidRDefault="00180E10" w:rsidP="00180E10">
      <w:pPr>
        <w:numPr>
          <w:ilvl w:val="0"/>
          <w:numId w:val="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Courier New" w:eastAsia="Times New Roman" w:hAnsi="Courier New" w:cs="Courier New"/>
          <w:color w:val="auto"/>
          <w:kern w:val="0"/>
          <w:sz w:val="20"/>
          <w:szCs w:val="20"/>
          <w14:ligatures w14:val="none"/>
        </w:rPr>
        <w:t>MOV AH, 09h</w:t>
      </w:r>
      <w:r w:rsidRPr="00180E10">
        <w:rPr>
          <w:rFonts w:ascii="Times New Roman" w:eastAsia="Times New Roman" w:hAnsi="Times New Roman" w:cs="Times New Roman"/>
          <w:color w:val="auto"/>
          <w:kern w:val="0"/>
          <w:sz w:val="24"/>
          <w14:ligatures w14:val="none"/>
        </w:rPr>
        <w:t xml:space="preserve">: This instruction moves the value </w:t>
      </w:r>
      <w:r w:rsidRPr="00180E10">
        <w:rPr>
          <w:rFonts w:ascii="Courier New" w:eastAsia="Times New Roman" w:hAnsi="Courier New" w:cs="Courier New"/>
          <w:color w:val="auto"/>
          <w:kern w:val="0"/>
          <w:sz w:val="20"/>
          <w:szCs w:val="20"/>
          <w14:ligatures w14:val="none"/>
        </w:rPr>
        <w:t>09h</w:t>
      </w:r>
      <w:r w:rsidRPr="00180E10">
        <w:rPr>
          <w:rFonts w:ascii="Times New Roman" w:eastAsia="Times New Roman" w:hAnsi="Times New Roman" w:cs="Times New Roman"/>
          <w:color w:val="auto"/>
          <w:kern w:val="0"/>
          <w:sz w:val="24"/>
          <w14:ligatures w14:val="none"/>
        </w:rPr>
        <w:t xml:space="preserve"> (hexadecimal 9) into the AH register.</w:t>
      </w:r>
    </w:p>
    <w:p w14:paraId="38E8537F"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Binary Representation:</w:t>
      </w:r>
    </w:p>
    <w:p w14:paraId="43D8114B" w14:textId="77777777" w:rsidR="00180E10" w:rsidRPr="00180E10" w:rsidRDefault="00180E10" w:rsidP="00180E10">
      <w:pPr>
        <w:numPr>
          <w:ilvl w:val="0"/>
          <w:numId w:val="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The binary representation of the values in the registers is as follows:</w:t>
      </w:r>
    </w:p>
    <w:p w14:paraId="531C4223" w14:textId="77777777" w:rsidR="00180E10" w:rsidRPr="00180E10" w:rsidRDefault="00180E10" w:rsidP="00180E10">
      <w:pPr>
        <w:numPr>
          <w:ilvl w:val="1"/>
          <w:numId w:val="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AX: </w:t>
      </w:r>
      <w:r w:rsidRPr="00180E10">
        <w:rPr>
          <w:rFonts w:ascii="Courier New" w:eastAsia="Times New Roman" w:hAnsi="Courier New" w:cs="Courier New"/>
          <w:color w:val="auto"/>
          <w:kern w:val="0"/>
          <w:sz w:val="20"/>
          <w:szCs w:val="20"/>
          <w14:ligatures w14:val="none"/>
        </w:rPr>
        <w:t>00000000 00000000</w:t>
      </w:r>
    </w:p>
    <w:p w14:paraId="7E221506" w14:textId="77777777" w:rsidR="00180E10" w:rsidRPr="00180E10" w:rsidRDefault="00180E10" w:rsidP="00180E10">
      <w:pPr>
        <w:numPr>
          <w:ilvl w:val="1"/>
          <w:numId w:val="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BX: </w:t>
      </w:r>
      <w:r w:rsidRPr="00180E10">
        <w:rPr>
          <w:rFonts w:ascii="Courier New" w:eastAsia="Times New Roman" w:hAnsi="Courier New" w:cs="Courier New"/>
          <w:color w:val="auto"/>
          <w:kern w:val="0"/>
          <w:sz w:val="20"/>
          <w:szCs w:val="20"/>
          <w14:ligatures w14:val="none"/>
        </w:rPr>
        <w:t>00000000 00000000</w:t>
      </w:r>
    </w:p>
    <w:p w14:paraId="7C8D7EFD" w14:textId="77777777" w:rsidR="00180E10" w:rsidRPr="00180E10" w:rsidRDefault="00180E10" w:rsidP="00180E10">
      <w:pPr>
        <w:numPr>
          <w:ilvl w:val="1"/>
          <w:numId w:val="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DX: </w:t>
      </w:r>
      <w:r w:rsidRPr="00180E10">
        <w:rPr>
          <w:rFonts w:ascii="Courier New" w:eastAsia="Times New Roman" w:hAnsi="Courier New" w:cs="Courier New"/>
          <w:color w:val="auto"/>
          <w:kern w:val="0"/>
          <w:sz w:val="20"/>
          <w:szCs w:val="20"/>
          <w14:ligatures w14:val="none"/>
        </w:rPr>
        <w:t>00000000 00010110</w:t>
      </w:r>
    </w:p>
    <w:p w14:paraId="5B4D9AD5" w14:textId="77777777" w:rsidR="00180E10" w:rsidRPr="00180E10" w:rsidRDefault="00180E10" w:rsidP="00180E10">
      <w:pPr>
        <w:numPr>
          <w:ilvl w:val="1"/>
          <w:numId w:val="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CX: </w:t>
      </w:r>
      <w:r w:rsidRPr="00180E10">
        <w:rPr>
          <w:rFonts w:ascii="Courier New" w:eastAsia="Times New Roman" w:hAnsi="Courier New" w:cs="Courier New"/>
          <w:color w:val="auto"/>
          <w:kern w:val="0"/>
          <w:sz w:val="20"/>
          <w:szCs w:val="20"/>
          <w14:ligatures w14:val="none"/>
        </w:rPr>
        <w:t>00000111 00010001</w:t>
      </w:r>
    </w:p>
    <w:p w14:paraId="4B39BF03" w14:textId="77777777" w:rsidR="00180E10" w:rsidRPr="00180E10" w:rsidRDefault="00180E10" w:rsidP="00180E10">
      <w:pPr>
        <w:numPr>
          <w:ilvl w:val="1"/>
          <w:numId w:val="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CS: </w:t>
      </w:r>
      <w:r w:rsidRPr="00180E10">
        <w:rPr>
          <w:rFonts w:ascii="Courier New" w:eastAsia="Times New Roman" w:hAnsi="Courier New" w:cs="Courier New"/>
          <w:color w:val="auto"/>
          <w:kern w:val="0"/>
          <w:sz w:val="20"/>
          <w:szCs w:val="20"/>
          <w14:ligatures w14:val="none"/>
        </w:rPr>
        <w:t>00000111 00000000</w:t>
      </w:r>
    </w:p>
    <w:p w14:paraId="19CCC479" w14:textId="6F9268B3" w:rsidR="00180E10" w:rsidRPr="00180E10" w:rsidRDefault="00180E10" w:rsidP="00180E10">
      <w:pPr>
        <w:numPr>
          <w:ilvl w:val="1"/>
          <w:numId w:val="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IP: </w:t>
      </w:r>
      <w:r w:rsidRPr="00180E10">
        <w:rPr>
          <w:rFonts w:ascii="Courier New" w:eastAsia="Times New Roman" w:hAnsi="Courier New" w:cs="Courier New"/>
          <w:color w:val="auto"/>
          <w:kern w:val="0"/>
          <w:sz w:val="20"/>
          <w:szCs w:val="20"/>
          <w14:ligatures w14:val="none"/>
        </w:rPr>
        <w:t>00000000 00010000</w:t>
      </w:r>
    </w:p>
    <w:p w14:paraId="5EC77CF5" w14:textId="64D00FEB"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Pr>
          <w:rFonts w:ascii="Times New Roman" w:eastAsia="Times New Roman" w:hAnsi="Times New Roman" w:cs="Times New Roman"/>
          <w:b/>
          <w:bCs/>
          <w:color w:val="auto"/>
          <w:kern w:val="0"/>
          <w:sz w:val="24"/>
          <w14:ligatures w14:val="none"/>
        </w:rPr>
        <w:t>Other Instructions:</w:t>
      </w:r>
    </w:p>
    <w:p w14:paraId="5F9A24C8" w14:textId="77777777" w:rsidR="00180E10" w:rsidRPr="00180E10" w:rsidRDefault="00180E10" w:rsidP="00180E10">
      <w:pPr>
        <w:numPr>
          <w:ilvl w:val="0"/>
          <w:numId w:val="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w:t>
      </w:r>
      <w:r w:rsidRPr="00180E10">
        <w:rPr>
          <w:rFonts w:ascii="Courier New" w:eastAsia="Times New Roman" w:hAnsi="Courier New" w:cs="Courier New"/>
          <w:color w:val="auto"/>
          <w:kern w:val="0"/>
          <w:sz w:val="20"/>
          <w:szCs w:val="20"/>
          <w14:ligatures w14:val="none"/>
        </w:rPr>
        <w:t>NOP</w:t>
      </w:r>
      <w:r w:rsidRPr="00180E10">
        <w:rPr>
          <w:rFonts w:ascii="Times New Roman" w:eastAsia="Times New Roman" w:hAnsi="Times New Roman" w:cs="Times New Roman"/>
          <w:color w:val="auto"/>
          <w:kern w:val="0"/>
          <w:sz w:val="24"/>
          <w14:ligatures w14:val="none"/>
        </w:rPr>
        <w:t xml:space="preserve"> instructions do nothing. They </w:t>
      </w:r>
      <w:proofErr w:type="gramStart"/>
      <w:r w:rsidRPr="00180E10">
        <w:rPr>
          <w:rFonts w:ascii="Times New Roman" w:eastAsia="Times New Roman" w:hAnsi="Times New Roman" w:cs="Times New Roman"/>
          <w:color w:val="auto"/>
          <w:kern w:val="0"/>
          <w:sz w:val="24"/>
          <w14:ligatures w14:val="none"/>
        </w:rPr>
        <w:t>are often used</w:t>
      </w:r>
      <w:proofErr w:type="gramEnd"/>
      <w:r w:rsidRPr="00180E10">
        <w:rPr>
          <w:rFonts w:ascii="Times New Roman" w:eastAsia="Times New Roman" w:hAnsi="Times New Roman" w:cs="Times New Roman"/>
          <w:color w:val="auto"/>
          <w:kern w:val="0"/>
          <w:sz w:val="24"/>
          <w14:ligatures w14:val="none"/>
        </w:rPr>
        <w:t xml:space="preserve"> for padding or debugging purposes.</w:t>
      </w:r>
    </w:p>
    <w:p w14:paraId="3781F54B" w14:textId="77777777" w:rsidR="00180E10" w:rsidRPr="00180E10" w:rsidRDefault="00180E10" w:rsidP="00180E10">
      <w:pPr>
        <w:numPr>
          <w:ilvl w:val="0"/>
          <w:numId w:val="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w:t>
      </w:r>
      <w:r w:rsidRPr="00180E10">
        <w:rPr>
          <w:rFonts w:ascii="Courier New" w:eastAsia="Times New Roman" w:hAnsi="Courier New" w:cs="Courier New"/>
          <w:color w:val="auto"/>
          <w:kern w:val="0"/>
          <w:sz w:val="20"/>
          <w:szCs w:val="20"/>
          <w14:ligatures w14:val="none"/>
        </w:rPr>
        <w:t>INT 21h</w:t>
      </w:r>
      <w:r w:rsidRPr="00180E10">
        <w:rPr>
          <w:rFonts w:ascii="Times New Roman" w:eastAsia="Times New Roman" w:hAnsi="Times New Roman" w:cs="Times New Roman"/>
          <w:color w:val="auto"/>
          <w:kern w:val="0"/>
          <w:sz w:val="24"/>
          <w14:ligatures w14:val="none"/>
        </w:rPr>
        <w:t xml:space="preserve"> instruction is a software interrupt that </w:t>
      </w:r>
      <w:proofErr w:type="gramStart"/>
      <w:r w:rsidRPr="00180E10">
        <w:rPr>
          <w:rFonts w:ascii="Times New Roman" w:eastAsia="Times New Roman" w:hAnsi="Times New Roman" w:cs="Times New Roman"/>
          <w:color w:val="auto"/>
          <w:kern w:val="0"/>
          <w:sz w:val="24"/>
          <w14:ligatures w14:val="none"/>
        </w:rPr>
        <w:t>is used</w:t>
      </w:r>
      <w:proofErr w:type="gramEnd"/>
      <w:r w:rsidRPr="00180E10">
        <w:rPr>
          <w:rFonts w:ascii="Times New Roman" w:eastAsia="Times New Roman" w:hAnsi="Times New Roman" w:cs="Times New Roman"/>
          <w:color w:val="auto"/>
          <w:kern w:val="0"/>
          <w:sz w:val="24"/>
          <w14:ligatures w14:val="none"/>
        </w:rPr>
        <w:t xml:space="preserve"> to call the operating system's services.</w:t>
      </w:r>
    </w:p>
    <w:p w14:paraId="0FAC1E4F" w14:textId="77777777" w:rsidR="00180E10" w:rsidRPr="00180E10" w:rsidRDefault="00180E10" w:rsidP="00180E10">
      <w:pPr>
        <w:numPr>
          <w:ilvl w:val="0"/>
          <w:numId w:val="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w:t>
      </w:r>
      <w:r w:rsidRPr="00180E10">
        <w:rPr>
          <w:rFonts w:ascii="Courier New" w:eastAsia="Times New Roman" w:hAnsi="Courier New" w:cs="Courier New"/>
          <w:color w:val="auto"/>
          <w:kern w:val="0"/>
          <w:sz w:val="20"/>
          <w:szCs w:val="20"/>
          <w14:ligatures w14:val="none"/>
        </w:rPr>
        <w:t>RET</w:t>
      </w:r>
      <w:r w:rsidRPr="00180E10">
        <w:rPr>
          <w:rFonts w:ascii="Times New Roman" w:eastAsia="Times New Roman" w:hAnsi="Times New Roman" w:cs="Times New Roman"/>
          <w:color w:val="auto"/>
          <w:kern w:val="0"/>
          <w:sz w:val="24"/>
          <w14:ligatures w14:val="none"/>
        </w:rPr>
        <w:t xml:space="preserve"> instruction returns from a procedure.</w:t>
      </w:r>
    </w:p>
    <w:p w14:paraId="58FA0912" w14:textId="30854774"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The registers store various values, and the CS</w:t>
      </w:r>
      <w:proofErr w:type="gramStart"/>
      <w:r w:rsidRPr="00180E10">
        <w:rPr>
          <w:rFonts w:ascii="Times New Roman" w:eastAsia="Times New Roman" w:hAnsi="Times New Roman" w:cs="Times New Roman"/>
          <w:color w:val="auto"/>
          <w:kern w:val="0"/>
          <w:sz w:val="24"/>
          <w14:ligatures w14:val="none"/>
        </w:rPr>
        <w:t>:IP</w:t>
      </w:r>
      <w:proofErr w:type="gramEnd"/>
      <w:r w:rsidRPr="00180E10">
        <w:rPr>
          <w:rFonts w:ascii="Times New Roman" w:eastAsia="Times New Roman" w:hAnsi="Times New Roman" w:cs="Times New Roman"/>
          <w:color w:val="auto"/>
          <w:kern w:val="0"/>
          <w:sz w:val="24"/>
          <w14:ligatures w14:val="none"/>
        </w:rPr>
        <w:t xml:space="preserve"> register pair points to the current instruction. The instruction at </w:t>
      </w:r>
      <w:r w:rsidRPr="00180E10">
        <w:rPr>
          <w:rFonts w:ascii="Courier New" w:eastAsia="Times New Roman" w:hAnsi="Courier New" w:cs="Courier New"/>
          <w:color w:val="auto"/>
          <w:kern w:val="0"/>
          <w:sz w:val="20"/>
          <w:szCs w:val="20"/>
          <w14:ligatures w14:val="none"/>
        </w:rPr>
        <w:t>07100</w:t>
      </w:r>
      <w:r w:rsidRPr="00180E10">
        <w:rPr>
          <w:rFonts w:ascii="Times New Roman" w:eastAsia="Times New Roman" w:hAnsi="Times New Roman" w:cs="Times New Roman"/>
          <w:color w:val="auto"/>
          <w:kern w:val="0"/>
          <w:sz w:val="24"/>
          <w14:ligatures w14:val="none"/>
        </w:rPr>
        <w:t xml:space="preserve"> is currently being executed, which moves the value </w:t>
      </w:r>
      <w:r w:rsidRPr="00180E10">
        <w:rPr>
          <w:rFonts w:ascii="Courier New" w:eastAsia="Times New Roman" w:hAnsi="Courier New" w:cs="Courier New"/>
          <w:color w:val="auto"/>
          <w:kern w:val="0"/>
          <w:sz w:val="20"/>
          <w:szCs w:val="20"/>
          <w14:ligatures w14:val="none"/>
        </w:rPr>
        <w:t>09h</w:t>
      </w:r>
      <w:r w:rsidRPr="00180E10">
        <w:rPr>
          <w:rFonts w:ascii="Times New Roman" w:eastAsia="Times New Roman" w:hAnsi="Times New Roman" w:cs="Times New Roman"/>
          <w:color w:val="auto"/>
          <w:kern w:val="0"/>
          <w:sz w:val="24"/>
          <w14:ligatures w14:val="none"/>
        </w:rPr>
        <w:t xml:space="preserve"> into the AH register.</w:t>
      </w:r>
    </w:p>
    <w:p w14:paraId="73FF14D9" w14:textId="77777777" w:rsidR="00AA1198" w:rsidRDefault="00AA1198" w:rsidP="00AA1198">
      <w:pPr>
        <w:spacing w:line="276" w:lineRule="auto"/>
      </w:pPr>
    </w:p>
    <w:p w14:paraId="1BCFB960" w14:textId="2954C425"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jc w:val="center"/>
      </w:pPr>
      <w:r>
        <w:t>Task 2:</w:t>
      </w:r>
    </w:p>
    <w:p w14:paraId="0B076B20" w14:textId="77777777"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pPr>
      <w:r>
        <w:t>Print a string such as Hello World using LEA instruction.</w:t>
      </w:r>
    </w:p>
    <w:p w14:paraId="36A55689" w14:textId="77777777" w:rsidR="00AA1198" w:rsidRDefault="00AA1198" w:rsidP="00AA1198">
      <w:pPr>
        <w:pStyle w:val="Heading2"/>
      </w:pPr>
      <w:r>
        <w:t>Code:</w:t>
      </w:r>
    </w:p>
    <w:p w14:paraId="381D2B89" w14:textId="77777777" w:rsidR="00782CB0" w:rsidRDefault="00782CB0" w:rsidP="00782CB0">
      <w:pPr>
        <w:spacing w:line="276" w:lineRule="auto"/>
      </w:pPr>
      <w:r>
        <w:t>.MODEL SMALL</w:t>
      </w:r>
    </w:p>
    <w:p w14:paraId="521C02B5" w14:textId="77777777" w:rsidR="00782CB0" w:rsidRDefault="00782CB0" w:rsidP="00782CB0">
      <w:pPr>
        <w:spacing w:line="276" w:lineRule="auto"/>
      </w:pPr>
      <w:r>
        <w:t>.STACK 100</w:t>
      </w:r>
    </w:p>
    <w:p w14:paraId="17A0AEBA" w14:textId="77777777" w:rsidR="00782CB0" w:rsidRDefault="00782CB0" w:rsidP="00782CB0">
      <w:pPr>
        <w:spacing w:line="276" w:lineRule="auto"/>
      </w:pPr>
      <w:r>
        <w:t>.data</w:t>
      </w:r>
    </w:p>
    <w:p w14:paraId="0A5BC84D" w14:textId="77777777" w:rsidR="00782CB0" w:rsidRDefault="00782CB0" w:rsidP="00782CB0">
      <w:pPr>
        <w:spacing w:line="276" w:lineRule="auto"/>
      </w:pPr>
      <w:r>
        <w:t xml:space="preserve">    </w:t>
      </w:r>
      <w:proofErr w:type="spellStart"/>
      <w:proofErr w:type="gramStart"/>
      <w:r>
        <w:t>msg</w:t>
      </w:r>
      <w:proofErr w:type="spellEnd"/>
      <w:proofErr w:type="gramEnd"/>
      <w:r>
        <w:t xml:space="preserve"> </w:t>
      </w:r>
      <w:proofErr w:type="spellStart"/>
      <w:r>
        <w:t>dw</w:t>
      </w:r>
      <w:proofErr w:type="spellEnd"/>
      <w:r>
        <w:t xml:space="preserve"> "</w:t>
      </w:r>
      <w:proofErr w:type="spellStart"/>
      <w:r>
        <w:t>Helo</w:t>
      </w:r>
      <w:proofErr w:type="spellEnd"/>
      <w:r>
        <w:t xml:space="preserve"> World$"</w:t>
      </w:r>
    </w:p>
    <w:p w14:paraId="7E1FE452" w14:textId="77777777" w:rsidR="00782CB0" w:rsidRDefault="00782CB0" w:rsidP="00782CB0">
      <w:pPr>
        <w:spacing w:line="276" w:lineRule="auto"/>
      </w:pPr>
      <w:r>
        <w:t>.code</w:t>
      </w:r>
    </w:p>
    <w:p w14:paraId="28872064" w14:textId="77777777" w:rsidR="00782CB0" w:rsidRDefault="00782CB0" w:rsidP="00782CB0">
      <w:pPr>
        <w:spacing w:line="276" w:lineRule="auto"/>
      </w:pPr>
    </w:p>
    <w:p w14:paraId="62F266E1" w14:textId="77777777" w:rsidR="00782CB0" w:rsidRDefault="00782CB0" w:rsidP="00782CB0">
      <w:pPr>
        <w:spacing w:line="276" w:lineRule="auto"/>
      </w:pPr>
      <w:r>
        <w:t xml:space="preserve">    MOV </w:t>
      </w:r>
      <w:proofErr w:type="spellStart"/>
      <w:r>
        <w:t>AX,@data</w:t>
      </w:r>
      <w:proofErr w:type="spellEnd"/>
    </w:p>
    <w:p w14:paraId="0861BBAE" w14:textId="77777777" w:rsidR="00782CB0" w:rsidRDefault="00782CB0" w:rsidP="00782CB0">
      <w:pPr>
        <w:spacing w:line="276" w:lineRule="auto"/>
      </w:pPr>
      <w:r>
        <w:t xml:space="preserve">    MOV DS</w:t>
      </w:r>
      <w:proofErr w:type="gramStart"/>
      <w:r>
        <w:t>,AX</w:t>
      </w:r>
      <w:proofErr w:type="gramEnd"/>
    </w:p>
    <w:p w14:paraId="2869B1F1" w14:textId="77777777" w:rsidR="00782CB0" w:rsidRDefault="00782CB0" w:rsidP="00782CB0">
      <w:pPr>
        <w:spacing w:line="276" w:lineRule="auto"/>
      </w:pPr>
      <w:r>
        <w:t xml:space="preserve">    </w:t>
      </w:r>
      <w:proofErr w:type="gramStart"/>
      <w:r>
        <w:t>lea</w:t>
      </w:r>
      <w:proofErr w:type="gramEnd"/>
      <w:r>
        <w:t xml:space="preserve"> </w:t>
      </w:r>
      <w:proofErr w:type="spellStart"/>
      <w:r>
        <w:t>DX,msg</w:t>
      </w:r>
      <w:proofErr w:type="spellEnd"/>
      <w:r>
        <w:t xml:space="preserve"> </w:t>
      </w:r>
    </w:p>
    <w:p w14:paraId="79DC3913" w14:textId="77777777" w:rsidR="00782CB0" w:rsidRDefault="00782CB0" w:rsidP="00782CB0">
      <w:pPr>
        <w:spacing w:line="276" w:lineRule="auto"/>
      </w:pPr>
      <w:r>
        <w:t xml:space="preserve">    MOV AH</w:t>
      </w:r>
      <w:proofErr w:type="gramStart"/>
      <w:r>
        <w:t>,09</w:t>
      </w:r>
      <w:proofErr w:type="gramEnd"/>
    </w:p>
    <w:p w14:paraId="10867588" w14:textId="77777777" w:rsidR="00782CB0" w:rsidRDefault="00782CB0" w:rsidP="00782CB0">
      <w:pPr>
        <w:spacing w:line="276" w:lineRule="auto"/>
      </w:pPr>
      <w:r>
        <w:t xml:space="preserve">    INT 21h</w:t>
      </w:r>
    </w:p>
    <w:p w14:paraId="11579DFA" w14:textId="77777777" w:rsidR="00782CB0" w:rsidRDefault="00782CB0" w:rsidP="00782CB0">
      <w:pPr>
        <w:spacing w:line="276" w:lineRule="auto"/>
      </w:pPr>
      <w:r>
        <w:t xml:space="preserve">    </w:t>
      </w:r>
    </w:p>
    <w:p w14:paraId="695442CE" w14:textId="77777777" w:rsidR="00782CB0" w:rsidRDefault="00782CB0" w:rsidP="00782CB0">
      <w:pPr>
        <w:spacing w:line="276" w:lineRule="auto"/>
      </w:pPr>
      <w:r>
        <w:t xml:space="preserve">    MOV AH</w:t>
      </w:r>
      <w:proofErr w:type="gramStart"/>
      <w:r>
        <w:t>,4CH</w:t>
      </w:r>
      <w:proofErr w:type="gramEnd"/>
    </w:p>
    <w:p w14:paraId="6093C182" w14:textId="77777777" w:rsidR="00782CB0" w:rsidRDefault="00782CB0" w:rsidP="00782CB0">
      <w:pPr>
        <w:spacing w:line="276" w:lineRule="auto"/>
      </w:pPr>
      <w:r>
        <w:t xml:space="preserve">    INT 21h</w:t>
      </w:r>
    </w:p>
    <w:p w14:paraId="7FF58A2D" w14:textId="79F7731A" w:rsidR="00AA1198" w:rsidRDefault="00782CB0" w:rsidP="00782CB0">
      <w:pPr>
        <w:spacing w:line="276" w:lineRule="auto"/>
      </w:pPr>
      <w:r>
        <w:t>END</w:t>
      </w:r>
    </w:p>
    <w:p w14:paraId="250793EC" w14:textId="37797D6D" w:rsidR="00782CB0" w:rsidRDefault="00782CB0" w:rsidP="00782CB0">
      <w:pPr>
        <w:spacing w:line="276" w:lineRule="auto"/>
      </w:pPr>
    </w:p>
    <w:p w14:paraId="4ACDA2ED" w14:textId="3DD79C54" w:rsidR="00782CB0" w:rsidRDefault="00782CB0" w:rsidP="00782CB0">
      <w:pPr>
        <w:spacing w:line="276" w:lineRule="auto"/>
      </w:pPr>
      <w:r>
        <w:rPr>
          <w:noProof/>
        </w:rPr>
        <w:lastRenderedPageBreak/>
        <w:drawing>
          <wp:inline distT="0" distB="0" distL="0" distR="0" wp14:anchorId="1F6E1E2E" wp14:editId="1B4B4202">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13951461" w14:textId="2FB85A84" w:rsidR="00180E10" w:rsidRDefault="00180E10" w:rsidP="00782CB0">
      <w:pPr>
        <w:spacing w:line="276" w:lineRule="auto"/>
      </w:pPr>
    </w:p>
    <w:p w14:paraId="4E754A0D" w14:textId="6511B371" w:rsidR="00180E10" w:rsidRDefault="00180E10" w:rsidP="00180E10">
      <w:pPr>
        <w:pStyle w:val="Heading2"/>
      </w:pPr>
      <w:r>
        <w:t>OUTPUT</w:t>
      </w:r>
    </w:p>
    <w:p w14:paraId="56EC9276" w14:textId="49AB57B6" w:rsidR="00782CB0" w:rsidRDefault="00782CB0" w:rsidP="00782CB0">
      <w:pPr>
        <w:spacing w:line="276" w:lineRule="auto"/>
      </w:pPr>
      <w:r>
        <w:rPr>
          <w:noProof/>
        </w:rPr>
        <w:drawing>
          <wp:inline distT="0" distB="0" distL="0" distR="0" wp14:anchorId="4D50CA8A" wp14:editId="6E448078">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13EB512B" w14:textId="77777777" w:rsidR="00180E10" w:rsidRDefault="00180E10" w:rsidP="00AA1198">
      <w:pPr>
        <w:pStyle w:val="Heading2"/>
      </w:pPr>
    </w:p>
    <w:p w14:paraId="09C2DA56" w14:textId="5AD8D60C" w:rsidR="00AA1198" w:rsidRDefault="00AA1198" w:rsidP="00AA1198">
      <w:pPr>
        <w:pStyle w:val="Heading2"/>
      </w:pPr>
      <w:r>
        <w:t>Explanation:</w:t>
      </w:r>
    </w:p>
    <w:p w14:paraId="4B9868EB" w14:textId="0E9FBEF4" w:rsidR="00180E10" w:rsidRDefault="00180E10" w:rsidP="00180E10">
      <w:pPr>
        <w:jc w:val="center"/>
        <w:rPr>
          <w:b/>
          <w:bCs/>
          <w:sz w:val="30"/>
          <w:szCs w:val="28"/>
        </w:rPr>
      </w:pPr>
      <w:r w:rsidRPr="00180E10">
        <w:rPr>
          <w:b/>
          <w:bCs/>
          <w:sz w:val="30"/>
          <w:szCs w:val="28"/>
        </w:rPr>
        <w:t>Binary Screen</w:t>
      </w:r>
    </w:p>
    <w:p w14:paraId="216D44F3" w14:textId="26EAADA7" w:rsidR="00180E10" w:rsidRPr="00180E10" w:rsidRDefault="00180E10" w:rsidP="00180E10">
      <w:pPr>
        <w:jc w:val="center"/>
        <w:rPr>
          <w:b/>
          <w:bCs/>
          <w:sz w:val="30"/>
          <w:szCs w:val="28"/>
        </w:rPr>
      </w:pPr>
      <w:r>
        <w:rPr>
          <w:noProof/>
        </w:rPr>
        <w:drawing>
          <wp:inline distT="0" distB="0" distL="0" distR="0" wp14:anchorId="1414AC53" wp14:editId="6E91DEC1">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0ECFDC5C"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Registers:</w:t>
      </w:r>
    </w:p>
    <w:p w14:paraId="57456F44" w14:textId="77777777" w:rsidR="00180E10" w:rsidRPr="00180E10" w:rsidRDefault="00180E10" w:rsidP="00180E10">
      <w:pPr>
        <w:numPr>
          <w:ilvl w:val="0"/>
          <w:numId w:val="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A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18</w:t>
      </w:r>
      <w:r w:rsidRPr="00180E10">
        <w:rPr>
          <w:rFonts w:ascii="Times New Roman" w:eastAsia="Times New Roman" w:hAnsi="Times New Roman" w:cs="Times New Roman"/>
          <w:color w:val="auto"/>
          <w:kern w:val="0"/>
          <w:sz w:val="24"/>
          <w14:ligatures w14:val="none"/>
        </w:rPr>
        <w:t xml:space="preserve">. The lower byte (AL) is </w:t>
      </w:r>
      <w:r w:rsidRPr="00180E10">
        <w:rPr>
          <w:rFonts w:ascii="Courier New" w:eastAsia="Times New Roman" w:hAnsi="Courier New" w:cs="Courier New"/>
          <w:color w:val="auto"/>
          <w:kern w:val="0"/>
          <w:sz w:val="20"/>
          <w:szCs w:val="20"/>
          <w14:ligatures w14:val="none"/>
        </w:rPr>
        <w:t>18</w:t>
      </w:r>
      <w:r w:rsidRPr="00180E10">
        <w:rPr>
          <w:rFonts w:ascii="Times New Roman" w:eastAsia="Times New Roman" w:hAnsi="Times New Roman" w:cs="Times New Roman"/>
          <w:color w:val="auto"/>
          <w:kern w:val="0"/>
          <w:sz w:val="24"/>
          <w14:ligatures w14:val="none"/>
        </w:rPr>
        <w:t xml:space="preserve">, and the higher byte (AH) is </w:t>
      </w:r>
      <w:r w:rsidRPr="00180E10">
        <w:rPr>
          <w:rFonts w:ascii="Courier New" w:eastAsia="Times New Roman" w:hAnsi="Courier New" w:cs="Courier New"/>
          <w:color w:val="auto"/>
          <w:kern w:val="0"/>
          <w:sz w:val="20"/>
          <w:szCs w:val="20"/>
          <w14:ligatures w14:val="none"/>
        </w:rPr>
        <w:t>00</w:t>
      </w:r>
      <w:r w:rsidRPr="00180E10">
        <w:rPr>
          <w:rFonts w:ascii="Times New Roman" w:eastAsia="Times New Roman" w:hAnsi="Times New Roman" w:cs="Times New Roman"/>
          <w:color w:val="auto"/>
          <w:kern w:val="0"/>
          <w:sz w:val="24"/>
          <w14:ligatures w14:val="none"/>
        </w:rPr>
        <w:t>.</w:t>
      </w:r>
    </w:p>
    <w:p w14:paraId="1DCA663C" w14:textId="77777777" w:rsidR="00180E10" w:rsidRPr="00180E10" w:rsidRDefault="00180E10" w:rsidP="00180E10">
      <w:pPr>
        <w:numPr>
          <w:ilvl w:val="0"/>
          <w:numId w:val="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B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23</w:t>
      </w:r>
      <w:r w:rsidRPr="00180E10">
        <w:rPr>
          <w:rFonts w:ascii="Times New Roman" w:eastAsia="Times New Roman" w:hAnsi="Times New Roman" w:cs="Times New Roman"/>
          <w:color w:val="auto"/>
          <w:kern w:val="0"/>
          <w:sz w:val="24"/>
          <w14:ligatures w14:val="none"/>
        </w:rPr>
        <w:t>.</w:t>
      </w:r>
    </w:p>
    <w:p w14:paraId="78C0E02A" w14:textId="77777777" w:rsidR="00180E10" w:rsidRPr="00180E10" w:rsidRDefault="00180E10" w:rsidP="00180E10">
      <w:pPr>
        <w:numPr>
          <w:ilvl w:val="0"/>
          <w:numId w:val="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C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00</w:t>
      </w:r>
      <w:r w:rsidRPr="00180E10">
        <w:rPr>
          <w:rFonts w:ascii="Times New Roman" w:eastAsia="Times New Roman" w:hAnsi="Times New Roman" w:cs="Times New Roman"/>
          <w:color w:val="auto"/>
          <w:kern w:val="0"/>
          <w:sz w:val="24"/>
          <w14:ligatures w14:val="none"/>
        </w:rPr>
        <w:t>.</w:t>
      </w:r>
    </w:p>
    <w:p w14:paraId="1A649955" w14:textId="77777777" w:rsidR="00180E10" w:rsidRPr="00180E10" w:rsidRDefault="00180E10" w:rsidP="00180E10">
      <w:pPr>
        <w:numPr>
          <w:ilvl w:val="0"/>
          <w:numId w:val="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D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00</w:t>
      </w:r>
      <w:r w:rsidRPr="00180E10">
        <w:rPr>
          <w:rFonts w:ascii="Times New Roman" w:eastAsia="Times New Roman" w:hAnsi="Times New Roman" w:cs="Times New Roman"/>
          <w:color w:val="auto"/>
          <w:kern w:val="0"/>
          <w:sz w:val="24"/>
          <w14:ligatures w14:val="none"/>
        </w:rPr>
        <w:t>.</w:t>
      </w:r>
    </w:p>
    <w:p w14:paraId="205AFEEA" w14:textId="77777777" w:rsidR="00180E10" w:rsidRPr="00180E10" w:rsidRDefault="00180E10" w:rsidP="00180E10">
      <w:pPr>
        <w:numPr>
          <w:ilvl w:val="0"/>
          <w:numId w:val="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CS:</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718</w:t>
      </w:r>
      <w:r w:rsidRPr="00180E10">
        <w:rPr>
          <w:rFonts w:ascii="Times New Roman" w:eastAsia="Times New Roman" w:hAnsi="Times New Roman" w:cs="Times New Roman"/>
          <w:color w:val="auto"/>
          <w:kern w:val="0"/>
          <w:sz w:val="24"/>
          <w14:ligatures w14:val="none"/>
        </w:rPr>
        <w:t>. This is the Code Segment register, pointing to the current code segment.</w:t>
      </w:r>
    </w:p>
    <w:p w14:paraId="5DF210DA" w14:textId="77777777" w:rsidR="00180E10" w:rsidRPr="00180E10" w:rsidRDefault="00180E10" w:rsidP="00180E10">
      <w:pPr>
        <w:numPr>
          <w:ilvl w:val="0"/>
          <w:numId w:val="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IP:</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00</w:t>
      </w:r>
      <w:r w:rsidRPr="00180E10">
        <w:rPr>
          <w:rFonts w:ascii="Times New Roman" w:eastAsia="Times New Roman" w:hAnsi="Times New Roman" w:cs="Times New Roman"/>
          <w:color w:val="auto"/>
          <w:kern w:val="0"/>
          <w:sz w:val="24"/>
          <w14:ligatures w14:val="none"/>
        </w:rPr>
        <w:t xml:space="preserve">. This is the Instruction Pointer, pointing to the next instruction to </w:t>
      </w:r>
      <w:proofErr w:type="gramStart"/>
      <w:r w:rsidRPr="00180E10">
        <w:rPr>
          <w:rFonts w:ascii="Times New Roman" w:eastAsia="Times New Roman" w:hAnsi="Times New Roman" w:cs="Times New Roman"/>
          <w:color w:val="auto"/>
          <w:kern w:val="0"/>
          <w:sz w:val="24"/>
          <w14:ligatures w14:val="none"/>
        </w:rPr>
        <w:t>be executed</w:t>
      </w:r>
      <w:proofErr w:type="gramEnd"/>
      <w:r w:rsidRPr="00180E10">
        <w:rPr>
          <w:rFonts w:ascii="Times New Roman" w:eastAsia="Times New Roman" w:hAnsi="Times New Roman" w:cs="Times New Roman"/>
          <w:color w:val="auto"/>
          <w:kern w:val="0"/>
          <w:sz w:val="24"/>
          <w14:ligatures w14:val="none"/>
        </w:rPr>
        <w:t>.</w:t>
      </w:r>
    </w:p>
    <w:p w14:paraId="2A7D5DBA"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Memory Address:</w:t>
      </w:r>
    </w:p>
    <w:p w14:paraId="26817CF1" w14:textId="77777777" w:rsidR="00180E10" w:rsidRPr="00180E10" w:rsidRDefault="00180E10" w:rsidP="00180E10">
      <w:pPr>
        <w:numPr>
          <w:ilvl w:val="0"/>
          <w:numId w:val="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current memory address is </w:t>
      </w:r>
      <w:r w:rsidRPr="00180E10">
        <w:rPr>
          <w:rFonts w:ascii="Courier New" w:eastAsia="Times New Roman" w:hAnsi="Courier New" w:cs="Courier New"/>
          <w:color w:val="auto"/>
          <w:kern w:val="0"/>
          <w:sz w:val="20"/>
          <w:szCs w:val="20"/>
          <w14:ligatures w14:val="none"/>
        </w:rPr>
        <w:t>0718:0000</w:t>
      </w:r>
      <w:r w:rsidRPr="00180E10">
        <w:rPr>
          <w:rFonts w:ascii="Times New Roman" w:eastAsia="Times New Roman" w:hAnsi="Times New Roman" w:cs="Times New Roman"/>
          <w:color w:val="auto"/>
          <w:kern w:val="0"/>
          <w:sz w:val="24"/>
          <w14:ligatures w14:val="none"/>
        </w:rPr>
        <w:t xml:space="preserve">. This </w:t>
      </w:r>
      <w:proofErr w:type="gramStart"/>
      <w:r w:rsidRPr="00180E10">
        <w:rPr>
          <w:rFonts w:ascii="Times New Roman" w:eastAsia="Times New Roman" w:hAnsi="Times New Roman" w:cs="Times New Roman"/>
          <w:color w:val="auto"/>
          <w:kern w:val="0"/>
          <w:sz w:val="24"/>
          <w14:ligatures w14:val="none"/>
        </w:rPr>
        <w:t>is calculated</w:t>
      </w:r>
      <w:proofErr w:type="gramEnd"/>
      <w:r w:rsidRPr="00180E10">
        <w:rPr>
          <w:rFonts w:ascii="Times New Roman" w:eastAsia="Times New Roman" w:hAnsi="Times New Roman" w:cs="Times New Roman"/>
          <w:color w:val="auto"/>
          <w:kern w:val="0"/>
          <w:sz w:val="24"/>
          <w14:ligatures w14:val="none"/>
        </w:rPr>
        <w:t xml:space="preserve"> by combining the contents of the CS and IP registers: </w:t>
      </w:r>
      <w:r w:rsidRPr="00180E10">
        <w:rPr>
          <w:rFonts w:ascii="Courier New" w:eastAsia="Times New Roman" w:hAnsi="Courier New" w:cs="Courier New"/>
          <w:color w:val="auto"/>
          <w:kern w:val="0"/>
          <w:sz w:val="20"/>
          <w:szCs w:val="20"/>
          <w14:ligatures w14:val="none"/>
        </w:rPr>
        <w:t>(CS * 16) + IP = (0718 * 16) + 0000 = 07180</w:t>
      </w:r>
      <w:r w:rsidRPr="00180E10">
        <w:rPr>
          <w:rFonts w:ascii="Times New Roman" w:eastAsia="Times New Roman" w:hAnsi="Times New Roman" w:cs="Times New Roman"/>
          <w:color w:val="auto"/>
          <w:kern w:val="0"/>
          <w:sz w:val="24"/>
          <w14:ligatures w14:val="none"/>
        </w:rPr>
        <w:t>.</w:t>
      </w:r>
    </w:p>
    <w:p w14:paraId="50A2F142"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Current Instruction:</w:t>
      </w:r>
    </w:p>
    <w:p w14:paraId="160E444D" w14:textId="77777777" w:rsidR="00180E10" w:rsidRPr="00180E10" w:rsidRDefault="00180E10" w:rsidP="00180E10">
      <w:pPr>
        <w:numPr>
          <w:ilvl w:val="0"/>
          <w:numId w:val="1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current instruction is located at memory address </w:t>
      </w:r>
      <w:r w:rsidRPr="00180E10">
        <w:rPr>
          <w:rFonts w:ascii="Courier New" w:eastAsia="Times New Roman" w:hAnsi="Courier New" w:cs="Courier New"/>
          <w:color w:val="auto"/>
          <w:kern w:val="0"/>
          <w:sz w:val="20"/>
          <w:szCs w:val="20"/>
          <w14:ligatures w14:val="none"/>
        </w:rPr>
        <w:t>07180</w:t>
      </w:r>
      <w:r w:rsidRPr="00180E10">
        <w:rPr>
          <w:rFonts w:ascii="Times New Roman" w:eastAsia="Times New Roman" w:hAnsi="Times New Roman" w:cs="Times New Roman"/>
          <w:color w:val="auto"/>
          <w:kern w:val="0"/>
          <w:sz w:val="24"/>
          <w14:ligatures w14:val="none"/>
        </w:rPr>
        <w:t xml:space="preserve">. This is the instruction </w:t>
      </w:r>
      <w:r w:rsidRPr="00180E10">
        <w:rPr>
          <w:rFonts w:ascii="Courier New" w:eastAsia="Times New Roman" w:hAnsi="Courier New" w:cs="Courier New"/>
          <w:color w:val="auto"/>
          <w:kern w:val="0"/>
          <w:sz w:val="20"/>
          <w:szCs w:val="20"/>
          <w14:ligatures w14:val="none"/>
        </w:rPr>
        <w:t>MOV AX, 00717h</w:t>
      </w:r>
      <w:r w:rsidRPr="00180E10">
        <w:rPr>
          <w:rFonts w:ascii="Times New Roman" w:eastAsia="Times New Roman" w:hAnsi="Times New Roman" w:cs="Times New Roman"/>
          <w:color w:val="auto"/>
          <w:kern w:val="0"/>
          <w:sz w:val="24"/>
          <w14:ligatures w14:val="none"/>
        </w:rPr>
        <w:t>.</w:t>
      </w:r>
    </w:p>
    <w:p w14:paraId="3C5EF0D9"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lastRenderedPageBreak/>
        <w:t>Instruction Breakdown:</w:t>
      </w:r>
    </w:p>
    <w:p w14:paraId="214A9B7C" w14:textId="77777777" w:rsidR="00180E10" w:rsidRPr="00180E10" w:rsidRDefault="00180E10" w:rsidP="00180E10">
      <w:pPr>
        <w:numPr>
          <w:ilvl w:val="0"/>
          <w:numId w:val="1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Courier New" w:eastAsia="Times New Roman" w:hAnsi="Courier New" w:cs="Courier New"/>
          <w:color w:val="auto"/>
          <w:kern w:val="0"/>
          <w:sz w:val="20"/>
          <w:szCs w:val="20"/>
          <w14:ligatures w14:val="none"/>
        </w:rPr>
        <w:t>MOV AX, 00717h</w:t>
      </w:r>
      <w:r w:rsidRPr="00180E10">
        <w:rPr>
          <w:rFonts w:ascii="Times New Roman" w:eastAsia="Times New Roman" w:hAnsi="Times New Roman" w:cs="Times New Roman"/>
          <w:color w:val="auto"/>
          <w:kern w:val="0"/>
          <w:sz w:val="24"/>
          <w14:ligatures w14:val="none"/>
        </w:rPr>
        <w:t xml:space="preserve">: This instruction moves the value </w:t>
      </w:r>
      <w:r w:rsidRPr="00180E10">
        <w:rPr>
          <w:rFonts w:ascii="Courier New" w:eastAsia="Times New Roman" w:hAnsi="Courier New" w:cs="Courier New"/>
          <w:color w:val="auto"/>
          <w:kern w:val="0"/>
          <w:sz w:val="20"/>
          <w:szCs w:val="20"/>
          <w14:ligatures w14:val="none"/>
        </w:rPr>
        <w:t>00717h</w:t>
      </w:r>
      <w:r w:rsidRPr="00180E10">
        <w:rPr>
          <w:rFonts w:ascii="Times New Roman" w:eastAsia="Times New Roman" w:hAnsi="Times New Roman" w:cs="Times New Roman"/>
          <w:color w:val="auto"/>
          <w:kern w:val="0"/>
          <w:sz w:val="24"/>
          <w14:ligatures w14:val="none"/>
        </w:rPr>
        <w:t xml:space="preserve"> (hexadecimal 717) into the AX register.</w:t>
      </w:r>
    </w:p>
    <w:p w14:paraId="463BB80B"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Binary Representation:</w:t>
      </w:r>
    </w:p>
    <w:p w14:paraId="7C104939" w14:textId="77777777" w:rsidR="00180E10" w:rsidRPr="00180E10" w:rsidRDefault="00180E10" w:rsidP="00180E10">
      <w:pPr>
        <w:numPr>
          <w:ilvl w:val="0"/>
          <w:numId w:val="1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The binary representation of the values in the registers is as follows:</w:t>
      </w:r>
    </w:p>
    <w:p w14:paraId="17D5F7A3" w14:textId="77777777" w:rsidR="00180E10" w:rsidRPr="00180E10" w:rsidRDefault="00180E10" w:rsidP="00180E10">
      <w:pPr>
        <w:numPr>
          <w:ilvl w:val="1"/>
          <w:numId w:val="1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AX: </w:t>
      </w:r>
      <w:r w:rsidRPr="00180E10">
        <w:rPr>
          <w:rFonts w:ascii="Courier New" w:eastAsia="Times New Roman" w:hAnsi="Courier New" w:cs="Courier New"/>
          <w:color w:val="auto"/>
          <w:kern w:val="0"/>
          <w:sz w:val="20"/>
          <w:szCs w:val="20"/>
          <w14:ligatures w14:val="none"/>
        </w:rPr>
        <w:t>00000000 00011000</w:t>
      </w:r>
    </w:p>
    <w:p w14:paraId="0689D94C" w14:textId="77777777" w:rsidR="00180E10" w:rsidRPr="00180E10" w:rsidRDefault="00180E10" w:rsidP="00180E10">
      <w:pPr>
        <w:numPr>
          <w:ilvl w:val="1"/>
          <w:numId w:val="1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BX: </w:t>
      </w:r>
      <w:r w:rsidRPr="00180E10">
        <w:rPr>
          <w:rFonts w:ascii="Courier New" w:eastAsia="Times New Roman" w:hAnsi="Courier New" w:cs="Courier New"/>
          <w:color w:val="auto"/>
          <w:kern w:val="0"/>
          <w:sz w:val="20"/>
          <w:szCs w:val="20"/>
          <w14:ligatures w14:val="none"/>
        </w:rPr>
        <w:t>00000000 00010011</w:t>
      </w:r>
    </w:p>
    <w:p w14:paraId="7161EB1C" w14:textId="77777777" w:rsidR="00180E10" w:rsidRPr="00180E10" w:rsidRDefault="00180E10" w:rsidP="00180E10">
      <w:pPr>
        <w:numPr>
          <w:ilvl w:val="1"/>
          <w:numId w:val="1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CX: </w:t>
      </w:r>
      <w:r w:rsidRPr="00180E10">
        <w:rPr>
          <w:rFonts w:ascii="Courier New" w:eastAsia="Times New Roman" w:hAnsi="Courier New" w:cs="Courier New"/>
          <w:color w:val="auto"/>
          <w:kern w:val="0"/>
          <w:sz w:val="20"/>
          <w:szCs w:val="20"/>
          <w14:ligatures w14:val="none"/>
        </w:rPr>
        <w:t>00000000 00000000</w:t>
      </w:r>
    </w:p>
    <w:p w14:paraId="54857B58" w14:textId="77777777" w:rsidR="00180E10" w:rsidRPr="00180E10" w:rsidRDefault="00180E10" w:rsidP="00180E10">
      <w:pPr>
        <w:numPr>
          <w:ilvl w:val="1"/>
          <w:numId w:val="1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DX: </w:t>
      </w:r>
      <w:r w:rsidRPr="00180E10">
        <w:rPr>
          <w:rFonts w:ascii="Courier New" w:eastAsia="Times New Roman" w:hAnsi="Courier New" w:cs="Courier New"/>
          <w:color w:val="auto"/>
          <w:kern w:val="0"/>
          <w:sz w:val="20"/>
          <w:szCs w:val="20"/>
          <w14:ligatures w14:val="none"/>
        </w:rPr>
        <w:t>00000000 00000000</w:t>
      </w:r>
    </w:p>
    <w:p w14:paraId="1FD9C7A5" w14:textId="77777777" w:rsidR="00180E10" w:rsidRPr="00180E10" w:rsidRDefault="00180E10" w:rsidP="00180E10">
      <w:pPr>
        <w:numPr>
          <w:ilvl w:val="1"/>
          <w:numId w:val="1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CS: </w:t>
      </w:r>
      <w:r w:rsidRPr="00180E10">
        <w:rPr>
          <w:rFonts w:ascii="Courier New" w:eastAsia="Times New Roman" w:hAnsi="Courier New" w:cs="Courier New"/>
          <w:color w:val="auto"/>
          <w:kern w:val="0"/>
          <w:sz w:val="20"/>
          <w:szCs w:val="20"/>
          <w14:ligatures w14:val="none"/>
        </w:rPr>
        <w:t>00000111 00011000</w:t>
      </w:r>
    </w:p>
    <w:p w14:paraId="4D1E60C1" w14:textId="35D1BF5D" w:rsidR="00180E10" w:rsidRPr="00180E10" w:rsidRDefault="00180E10" w:rsidP="00180E10">
      <w:pPr>
        <w:numPr>
          <w:ilvl w:val="1"/>
          <w:numId w:val="1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IP: </w:t>
      </w:r>
      <w:r w:rsidRPr="00180E10">
        <w:rPr>
          <w:rFonts w:ascii="Courier New" w:eastAsia="Times New Roman" w:hAnsi="Courier New" w:cs="Courier New"/>
          <w:color w:val="auto"/>
          <w:kern w:val="0"/>
          <w:sz w:val="20"/>
          <w:szCs w:val="20"/>
          <w14:ligatures w14:val="none"/>
        </w:rPr>
        <w:t>00000000 00000000</w:t>
      </w:r>
    </w:p>
    <w:p w14:paraId="4AA71BEA" w14:textId="61F6C2A8"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Pr>
          <w:rFonts w:ascii="Times New Roman" w:eastAsia="Times New Roman" w:hAnsi="Times New Roman" w:cs="Times New Roman"/>
          <w:b/>
          <w:bCs/>
          <w:color w:val="auto"/>
          <w:kern w:val="0"/>
          <w:sz w:val="24"/>
          <w14:ligatures w14:val="none"/>
        </w:rPr>
        <w:t>Other Instructions:</w:t>
      </w:r>
    </w:p>
    <w:p w14:paraId="217297CB" w14:textId="77777777" w:rsidR="00180E10" w:rsidRPr="00180E10" w:rsidRDefault="00180E10" w:rsidP="00180E10">
      <w:pPr>
        <w:numPr>
          <w:ilvl w:val="0"/>
          <w:numId w:val="1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w:t>
      </w:r>
      <w:r w:rsidRPr="00180E10">
        <w:rPr>
          <w:rFonts w:ascii="Courier New" w:eastAsia="Times New Roman" w:hAnsi="Courier New" w:cs="Courier New"/>
          <w:color w:val="auto"/>
          <w:kern w:val="0"/>
          <w:sz w:val="20"/>
          <w:szCs w:val="20"/>
          <w14:ligatures w14:val="none"/>
        </w:rPr>
        <w:t>NOP</w:t>
      </w:r>
      <w:r w:rsidRPr="00180E10">
        <w:rPr>
          <w:rFonts w:ascii="Times New Roman" w:eastAsia="Times New Roman" w:hAnsi="Times New Roman" w:cs="Times New Roman"/>
          <w:color w:val="auto"/>
          <w:kern w:val="0"/>
          <w:sz w:val="24"/>
          <w14:ligatures w14:val="none"/>
        </w:rPr>
        <w:t xml:space="preserve"> instructions do nothing. They </w:t>
      </w:r>
      <w:proofErr w:type="gramStart"/>
      <w:r w:rsidRPr="00180E10">
        <w:rPr>
          <w:rFonts w:ascii="Times New Roman" w:eastAsia="Times New Roman" w:hAnsi="Times New Roman" w:cs="Times New Roman"/>
          <w:color w:val="auto"/>
          <w:kern w:val="0"/>
          <w:sz w:val="24"/>
          <w14:ligatures w14:val="none"/>
        </w:rPr>
        <w:t>are often used</w:t>
      </w:r>
      <w:proofErr w:type="gramEnd"/>
      <w:r w:rsidRPr="00180E10">
        <w:rPr>
          <w:rFonts w:ascii="Times New Roman" w:eastAsia="Times New Roman" w:hAnsi="Times New Roman" w:cs="Times New Roman"/>
          <w:color w:val="auto"/>
          <w:kern w:val="0"/>
          <w:sz w:val="24"/>
          <w14:ligatures w14:val="none"/>
        </w:rPr>
        <w:t xml:space="preserve"> for padding or debugging purposes.</w:t>
      </w:r>
    </w:p>
    <w:p w14:paraId="44361738" w14:textId="77777777" w:rsidR="00180E10" w:rsidRPr="00180E10" w:rsidRDefault="00180E10" w:rsidP="00180E10">
      <w:pPr>
        <w:numPr>
          <w:ilvl w:val="0"/>
          <w:numId w:val="1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w:t>
      </w:r>
      <w:r w:rsidRPr="00180E10">
        <w:rPr>
          <w:rFonts w:ascii="Courier New" w:eastAsia="Times New Roman" w:hAnsi="Courier New" w:cs="Courier New"/>
          <w:color w:val="auto"/>
          <w:kern w:val="0"/>
          <w:sz w:val="20"/>
          <w:szCs w:val="20"/>
          <w14:ligatures w14:val="none"/>
        </w:rPr>
        <w:t>INT 21h</w:t>
      </w:r>
      <w:r w:rsidRPr="00180E10">
        <w:rPr>
          <w:rFonts w:ascii="Times New Roman" w:eastAsia="Times New Roman" w:hAnsi="Times New Roman" w:cs="Times New Roman"/>
          <w:color w:val="auto"/>
          <w:kern w:val="0"/>
          <w:sz w:val="24"/>
          <w14:ligatures w14:val="none"/>
        </w:rPr>
        <w:t xml:space="preserve"> instruction is a software interrupt that </w:t>
      </w:r>
      <w:proofErr w:type="gramStart"/>
      <w:r w:rsidRPr="00180E10">
        <w:rPr>
          <w:rFonts w:ascii="Times New Roman" w:eastAsia="Times New Roman" w:hAnsi="Times New Roman" w:cs="Times New Roman"/>
          <w:color w:val="auto"/>
          <w:kern w:val="0"/>
          <w:sz w:val="24"/>
          <w14:ligatures w14:val="none"/>
        </w:rPr>
        <w:t>is used</w:t>
      </w:r>
      <w:proofErr w:type="gramEnd"/>
      <w:r w:rsidRPr="00180E10">
        <w:rPr>
          <w:rFonts w:ascii="Times New Roman" w:eastAsia="Times New Roman" w:hAnsi="Times New Roman" w:cs="Times New Roman"/>
          <w:color w:val="auto"/>
          <w:kern w:val="0"/>
          <w:sz w:val="24"/>
          <w14:ligatures w14:val="none"/>
        </w:rPr>
        <w:t xml:space="preserve"> to call the operating system's services.</w:t>
      </w:r>
    </w:p>
    <w:p w14:paraId="6A259C54" w14:textId="77777777" w:rsidR="00180E10" w:rsidRPr="00180E10" w:rsidRDefault="00180E10" w:rsidP="00180E10">
      <w:pPr>
        <w:numPr>
          <w:ilvl w:val="0"/>
          <w:numId w:val="1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w:t>
      </w:r>
      <w:r w:rsidRPr="00180E10">
        <w:rPr>
          <w:rFonts w:ascii="Courier New" w:eastAsia="Times New Roman" w:hAnsi="Courier New" w:cs="Courier New"/>
          <w:color w:val="auto"/>
          <w:kern w:val="0"/>
          <w:sz w:val="20"/>
          <w:szCs w:val="20"/>
          <w14:ligatures w14:val="none"/>
        </w:rPr>
        <w:t>RET</w:t>
      </w:r>
      <w:r w:rsidRPr="00180E10">
        <w:rPr>
          <w:rFonts w:ascii="Times New Roman" w:eastAsia="Times New Roman" w:hAnsi="Times New Roman" w:cs="Times New Roman"/>
          <w:color w:val="auto"/>
          <w:kern w:val="0"/>
          <w:sz w:val="24"/>
          <w14:ligatures w14:val="none"/>
        </w:rPr>
        <w:t xml:space="preserve"> instruction returns from a procedure.</w:t>
      </w:r>
    </w:p>
    <w:p w14:paraId="3C0FE52F" w14:textId="46E2EF54"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The registers store various values, and the CS</w:t>
      </w:r>
      <w:proofErr w:type="gramStart"/>
      <w:r w:rsidRPr="00180E10">
        <w:rPr>
          <w:rFonts w:ascii="Times New Roman" w:eastAsia="Times New Roman" w:hAnsi="Times New Roman" w:cs="Times New Roman"/>
          <w:color w:val="auto"/>
          <w:kern w:val="0"/>
          <w:sz w:val="24"/>
          <w14:ligatures w14:val="none"/>
        </w:rPr>
        <w:t>:IP</w:t>
      </w:r>
      <w:proofErr w:type="gramEnd"/>
      <w:r w:rsidRPr="00180E10">
        <w:rPr>
          <w:rFonts w:ascii="Times New Roman" w:eastAsia="Times New Roman" w:hAnsi="Times New Roman" w:cs="Times New Roman"/>
          <w:color w:val="auto"/>
          <w:kern w:val="0"/>
          <w:sz w:val="24"/>
          <w14:ligatures w14:val="none"/>
        </w:rPr>
        <w:t xml:space="preserve"> register pair points to the current instruction. The instruction at </w:t>
      </w:r>
      <w:r w:rsidRPr="00180E10">
        <w:rPr>
          <w:rFonts w:ascii="Courier New" w:eastAsia="Times New Roman" w:hAnsi="Courier New" w:cs="Courier New"/>
          <w:color w:val="auto"/>
          <w:kern w:val="0"/>
          <w:sz w:val="20"/>
          <w:szCs w:val="20"/>
          <w14:ligatures w14:val="none"/>
        </w:rPr>
        <w:t>07180</w:t>
      </w:r>
      <w:r w:rsidRPr="00180E10">
        <w:rPr>
          <w:rFonts w:ascii="Times New Roman" w:eastAsia="Times New Roman" w:hAnsi="Times New Roman" w:cs="Times New Roman"/>
          <w:color w:val="auto"/>
          <w:kern w:val="0"/>
          <w:sz w:val="24"/>
          <w14:ligatures w14:val="none"/>
        </w:rPr>
        <w:t xml:space="preserve"> </w:t>
      </w:r>
      <w:proofErr w:type="gramStart"/>
      <w:r w:rsidRPr="00180E10">
        <w:rPr>
          <w:rFonts w:ascii="Times New Roman" w:eastAsia="Times New Roman" w:hAnsi="Times New Roman" w:cs="Times New Roman"/>
          <w:color w:val="auto"/>
          <w:kern w:val="0"/>
          <w:sz w:val="24"/>
          <w14:ligatures w14:val="none"/>
        </w:rPr>
        <w:t>is currently being executed</w:t>
      </w:r>
      <w:proofErr w:type="gramEnd"/>
      <w:r w:rsidRPr="00180E10">
        <w:rPr>
          <w:rFonts w:ascii="Times New Roman" w:eastAsia="Times New Roman" w:hAnsi="Times New Roman" w:cs="Times New Roman"/>
          <w:color w:val="auto"/>
          <w:kern w:val="0"/>
          <w:sz w:val="24"/>
          <w14:ligatures w14:val="none"/>
        </w:rPr>
        <w:t xml:space="preserve">, which moves the value </w:t>
      </w:r>
      <w:r w:rsidRPr="00180E10">
        <w:rPr>
          <w:rFonts w:ascii="Courier New" w:eastAsia="Times New Roman" w:hAnsi="Courier New" w:cs="Courier New"/>
          <w:color w:val="auto"/>
          <w:kern w:val="0"/>
          <w:sz w:val="20"/>
          <w:szCs w:val="20"/>
          <w14:ligatures w14:val="none"/>
        </w:rPr>
        <w:t>00717h</w:t>
      </w:r>
      <w:r w:rsidRPr="00180E10">
        <w:rPr>
          <w:rFonts w:ascii="Times New Roman" w:eastAsia="Times New Roman" w:hAnsi="Times New Roman" w:cs="Times New Roman"/>
          <w:color w:val="auto"/>
          <w:kern w:val="0"/>
          <w:sz w:val="24"/>
          <w14:ligatures w14:val="none"/>
        </w:rPr>
        <w:t xml:space="preserve"> into the AX register.</w:t>
      </w:r>
    </w:p>
    <w:p w14:paraId="68FD9FA7" w14:textId="77777777" w:rsidR="00AA1198" w:rsidRDefault="00AA1198" w:rsidP="00AA1198">
      <w:pPr>
        <w:spacing w:line="276" w:lineRule="auto"/>
      </w:pPr>
    </w:p>
    <w:p w14:paraId="64E2C586" w14:textId="6F9EB57B"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jc w:val="center"/>
      </w:pPr>
      <w:r>
        <w:t>Task 3:</w:t>
      </w:r>
    </w:p>
    <w:p w14:paraId="6AC0892F" w14:textId="77777777"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pPr>
      <w:r>
        <w:t>Declare two strings in data section and print these using LEA instruction with second string displayed on next line.</w:t>
      </w:r>
    </w:p>
    <w:p w14:paraId="775BB24D" w14:textId="254AAA25" w:rsidR="00AA1198" w:rsidRDefault="00AA1198" w:rsidP="00AA1198">
      <w:pPr>
        <w:pStyle w:val="Heading2"/>
      </w:pPr>
      <w:r>
        <w:t>Code:</w:t>
      </w:r>
    </w:p>
    <w:p w14:paraId="71638352" w14:textId="77777777" w:rsidR="00782CB0" w:rsidRDefault="00782CB0" w:rsidP="00782CB0">
      <w:r>
        <w:t>.MODEL SMALL</w:t>
      </w:r>
    </w:p>
    <w:p w14:paraId="11B1C2B9" w14:textId="77777777" w:rsidR="00782CB0" w:rsidRDefault="00782CB0" w:rsidP="00782CB0">
      <w:r>
        <w:t>.STACK 100</w:t>
      </w:r>
    </w:p>
    <w:p w14:paraId="6B87F644" w14:textId="77777777" w:rsidR="00782CB0" w:rsidRDefault="00782CB0" w:rsidP="00782CB0">
      <w:r>
        <w:t>.DATA</w:t>
      </w:r>
    </w:p>
    <w:p w14:paraId="59FF7E58" w14:textId="77777777" w:rsidR="00782CB0" w:rsidRDefault="00782CB0" w:rsidP="00782CB0">
      <w:r>
        <w:t xml:space="preserve">  </w:t>
      </w:r>
      <w:proofErr w:type="gramStart"/>
      <w:r>
        <w:t>msg1</w:t>
      </w:r>
      <w:proofErr w:type="gramEnd"/>
      <w:r>
        <w:t xml:space="preserve"> DW "Enter Your Name: $" </w:t>
      </w:r>
    </w:p>
    <w:p w14:paraId="399EE8AF" w14:textId="77777777" w:rsidR="00782CB0" w:rsidRDefault="00782CB0" w:rsidP="00782CB0">
      <w:r>
        <w:t xml:space="preserve">  </w:t>
      </w:r>
      <w:proofErr w:type="gramStart"/>
      <w:r>
        <w:t>msg2</w:t>
      </w:r>
      <w:proofErr w:type="gramEnd"/>
      <w:r>
        <w:t xml:space="preserve"> DW 10,13,"Enter Your SEMESTER : $"     </w:t>
      </w:r>
    </w:p>
    <w:p w14:paraId="20515EF0" w14:textId="77777777" w:rsidR="00782CB0" w:rsidRDefault="00782CB0" w:rsidP="00782CB0">
      <w:r>
        <w:t xml:space="preserve">  </w:t>
      </w:r>
      <w:proofErr w:type="gramStart"/>
      <w:r>
        <w:t>msg3</w:t>
      </w:r>
      <w:proofErr w:type="gramEnd"/>
      <w:r>
        <w:t xml:space="preserve"> DB 10,13,"YOUR NAME IS: $" </w:t>
      </w:r>
    </w:p>
    <w:p w14:paraId="6CB3DD19" w14:textId="77777777" w:rsidR="00782CB0" w:rsidRDefault="00782CB0" w:rsidP="00782CB0">
      <w:r>
        <w:t xml:space="preserve">  </w:t>
      </w:r>
      <w:proofErr w:type="gramStart"/>
      <w:r>
        <w:t>msg4</w:t>
      </w:r>
      <w:proofErr w:type="gramEnd"/>
      <w:r>
        <w:t xml:space="preserve"> DB 10,13,"Your Semester is : $"</w:t>
      </w:r>
    </w:p>
    <w:p w14:paraId="4B3605F6" w14:textId="77777777" w:rsidR="00782CB0" w:rsidRDefault="00782CB0" w:rsidP="00782CB0">
      <w:r>
        <w:lastRenderedPageBreak/>
        <w:t xml:space="preserve">  </w:t>
      </w:r>
      <w:proofErr w:type="spellStart"/>
      <w:proofErr w:type="gramStart"/>
      <w:r>
        <w:t>input_name</w:t>
      </w:r>
      <w:proofErr w:type="spellEnd"/>
      <w:proofErr w:type="gramEnd"/>
      <w:r>
        <w:t xml:space="preserve"> DB 20 DUP('$') </w:t>
      </w:r>
    </w:p>
    <w:p w14:paraId="728F8E33" w14:textId="77777777" w:rsidR="00782CB0" w:rsidRDefault="00782CB0" w:rsidP="00782CB0">
      <w:r>
        <w:t xml:space="preserve">  </w:t>
      </w:r>
      <w:proofErr w:type="spellStart"/>
      <w:proofErr w:type="gramStart"/>
      <w:r>
        <w:t>input_sem</w:t>
      </w:r>
      <w:proofErr w:type="spellEnd"/>
      <w:proofErr w:type="gramEnd"/>
      <w:r>
        <w:t xml:space="preserve"> DB 20 DUP('$')</w:t>
      </w:r>
    </w:p>
    <w:p w14:paraId="084F2095" w14:textId="77777777" w:rsidR="00782CB0" w:rsidRDefault="00782CB0" w:rsidP="00782CB0">
      <w:r>
        <w:t>.CODE</w:t>
      </w:r>
    </w:p>
    <w:p w14:paraId="5EA1B6E3" w14:textId="77777777" w:rsidR="00782CB0" w:rsidRDefault="00782CB0" w:rsidP="00782CB0">
      <w:r>
        <w:t xml:space="preserve">    MOV AX,@DATA</w:t>
      </w:r>
    </w:p>
    <w:p w14:paraId="7CF21C98" w14:textId="77777777" w:rsidR="00782CB0" w:rsidRDefault="00782CB0" w:rsidP="00782CB0">
      <w:r>
        <w:t xml:space="preserve">    MOV DS</w:t>
      </w:r>
      <w:proofErr w:type="gramStart"/>
      <w:r>
        <w:t>,AX</w:t>
      </w:r>
      <w:proofErr w:type="gramEnd"/>
      <w:r>
        <w:t xml:space="preserve">         </w:t>
      </w:r>
    </w:p>
    <w:p w14:paraId="6F3FF644" w14:textId="77777777" w:rsidR="00782CB0" w:rsidRDefault="00782CB0" w:rsidP="00782CB0">
      <w:r>
        <w:t xml:space="preserve">    ; Display the name prompt message</w:t>
      </w:r>
    </w:p>
    <w:p w14:paraId="03D78312" w14:textId="77777777" w:rsidR="00782CB0" w:rsidRDefault="00782CB0" w:rsidP="00782CB0">
      <w:r>
        <w:t xml:space="preserve">    LEA DX</w:t>
      </w:r>
      <w:proofErr w:type="gramStart"/>
      <w:r>
        <w:t>,msg1</w:t>
      </w:r>
      <w:proofErr w:type="gramEnd"/>
      <w:r>
        <w:t xml:space="preserve">  </w:t>
      </w:r>
    </w:p>
    <w:p w14:paraId="7DCC0075" w14:textId="77777777" w:rsidR="00782CB0" w:rsidRDefault="00782CB0" w:rsidP="00782CB0">
      <w:r>
        <w:t xml:space="preserve">    MOV AH</w:t>
      </w:r>
      <w:proofErr w:type="gramStart"/>
      <w:r>
        <w:t>,09H</w:t>
      </w:r>
      <w:proofErr w:type="gramEnd"/>
      <w:r>
        <w:t xml:space="preserve">     </w:t>
      </w:r>
    </w:p>
    <w:p w14:paraId="163A8E2E" w14:textId="77777777" w:rsidR="00782CB0" w:rsidRDefault="00782CB0" w:rsidP="00782CB0">
      <w:r>
        <w:t xml:space="preserve">    INT 21H    </w:t>
      </w:r>
    </w:p>
    <w:p w14:paraId="5F6D2FFC" w14:textId="77777777" w:rsidR="00782CB0" w:rsidRDefault="00782CB0" w:rsidP="00782CB0">
      <w:r>
        <w:t xml:space="preserve">    ; Read NAME into </w:t>
      </w:r>
      <w:proofErr w:type="spellStart"/>
      <w:r>
        <w:t>input_name</w:t>
      </w:r>
      <w:proofErr w:type="spellEnd"/>
    </w:p>
    <w:p w14:paraId="7AD6B601" w14:textId="77777777" w:rsidR="00782CB0" w:rsidRDefault="00782CB0" w:rsidP="00782CB0">
      <w:r>
        <w:t xml:space="preserve">    LEA </w:t>
      </w:r>
      <w:proofErr w:type="spellStart"/>
      <w:r>
        <w:t>DX</w:t>
      </w:r>
      <w:proofErr w:type="gramStart"/>
      <w:r>
        <w:t>,input</w:t>
      </w:r>
      <w:proofErr w:type="gramEnd"/>
      <w:r>
        <w:t>_name</w:t>
      </w:r>
      <w:proofErr w:type="spellEnd"/>
    </w:p>
    <w:p w14:paraId="1A112DF1" w14:textId="77777777" w:rsidR="00782CB0" w:rsidRDefault="00782CB0" w:rsidP="00782CB0">
      <w:r>
        <w:t xml:space="preserve">    MOV AH</w:t>
      </w:r>
      <w:proofErr w:type="gramStart"/>
      <w:r>
        <w:t>,0AH</w:t>
      </w:r>
      <w:proofErr w:type="gramEnd"/>
    </w:p>
    <w:p w14:paraId="201C277B" w14:textId="77777777" w:rsidR="00782CB0" w:rsidRDefault="00782CB0" w:rsidP="00782CB0">
      <w:r>
        <w:t xml:space="preserve">    INT 21H   </w:t>
      </w:r>
    </w:p>
    <w:p w14:paraId="7323649C" w14:textId="77777777" w:rsidR="00782CB0" w:rsidRDefault="00782CB0" w:rsidP="00782CB0">
      <w:r>
        <w:t xml:space="preserve">    </w:t>
      </w:r>
    </w:p>
    <w:p w14:paraId="2FD7A717" w14:textId="77777777" w:rsidR="00782CB0" w:rsidRDefault="00782CB0" w:rsidP="00782CB0">
      <w:r>
        <w:t xml:space="preserve">    ; Display the Semester prompt message</w:t>
      </w:r>
    </w:p>
    <w:p w14:paraId="7F31DEEA" w14:textId="77777777" w:rsidR="00782CB0" w:rsidRDefault="00782CB0" w:rsidP="00782CB0">
      <w:r>
        <w:t xml:space="preserve">    LEA DX</w:t>
      </w:r>
      <w:proofErr w:type="gramStart"/>
      <w:r>
        <w:t>,msg2</w:t>
      </w:r>
      <w:proofErr w:type="gramEnd"/>
      <w:r>
        <w:t xml:space="preserve">  </w:t>
      </w:r>
    </w:p>
    <w:p w14:paraId="3741B4BD" w14:textId="77777777" w:rsidR="00782CB0" w:rsidRDefault="00782CB0" w:rsidP="00782CB0">
      <w:r>
        <w:t xml:space="preserve">    MOV AH</w:t>
      </w:r>
      <w:proofErr w:type="gramStart"/>
      <w:r>
        <w:t>,09H</w:t>
      </w:r>
      <w:proofErr w:type="gramEnd"/>
      <w:r>
        <w:t xml:space="preserve">     </w:t>
      </w:r>
    </w:p>
    <w:p w14:paraId="6EBF88B4" w14:textId="77777777" w:rsidR="00782CB0" w:rsidRDefault="00782CB0" w:rsidP="00782CB0">
      <w:r>
        <w:t xml:space="preserve">    INT 21H    </w:t>
      </w:r>
    </w:p>
    <w:p w14:paraId="44EC5D9F" w14:textId="77777777" w:rsidR="00782CB0" w:rsidRDefault="00782CB0" w:rsidP="00782CB0">
      <w:r>
        <w:t xml:space="preserve">    ; Read NAME into </w:t>
      </w:r>
      <w:proofErr w:type="spellStart"/>
      <w:r>
        <w:t>input_sem</w:t>
      </w:r>
      <w:proofErr w:type="spellEnd"/>
    </w:p>
    <w:p w14:paraId="3AD07CE5" w14:textId="77777777" w:rsidR="00782CB0" w:rsidRDefault="00782CB0" w:rsidP="00782CB0">
      <w:r>
        <w:t xml:space="preserve">    LEA </w:t>
      </w:r>
      <w:proofErr w:type="spellStart"/>
      <w:r>
        <w:t>DX</w:t>
      </w:r>
      <w:proofErr w:type="gramStart"/>
      <w:r>
        <w:t>,input</w:t>
      </w:r>
      <w:proofErr w:type="gramEnd"/>
      <w:r>
        <w:t>_sem</w:t>
      </w:r>
      <w:proofErr w:type="spellEnd"/>
    </w:p>
    <w:p w14:paraId="6B5438C0" w14:textId="77777777" w:rsidR="00782CB0" w:rsidRDefault="00782CB0" w:rsidP="00782CB0">
      <w:r>
        <w:t xml:space="preserve">    MOV AH</w:t>
      </w:r>
      <w:proofErr w:type="gramStart"/>
      <w:r>
        <w:t>,0AH</w:t>
      </w:r>
      <w:proofErr w:type="gramEnd"/>
    </w:p>
    <w:p w14:paraId="19121C9B" w14:textId="77777777" w:rsidR="00782CB0" w:rsidRDefault="00782CB0" w:rsidP="00782CB0">
      <w:r>
        <w:t xml:space="preserve">    INT 21H   </w:t>
      </w:r>
    </w:p>
    <w:p w14:paraId="66E02DB7" w14:textId="77777777" w:rsidR="00782CB0" w:rsidRDefault="00782CB0" w:rsidP="00782CB0">
      <w:r>
        <w:t xml:space="preserve">    ; Display the your name message</w:t>
      </w:r>
    </w:p>
    <w:p w14:paraId="4146A34A" w14:textId="77777777" w:rsidR="00782CB0" w:rsidRDefault="00782CB0" w:rsidP="00782CB0">
      <w:r>
        <w:t xml:space="preserve">    LEA DX</w:t>
      </w:r>
      <w:proofErr w:type="gramStart"/>
      <w:r>
        <w:t>,msg3</w:t>
      </w:r>
      <w:proofErr w:type="gramEnd"/>
      <w:r>
        <w:t xml:space="preserve"> </w:t>
      </w:r>
    </w:p>
    <w:p w14:paraId="4DF3379B" w14:textId="77777777" w:rsidR="00782CB0" w:rsidRDefault="00782CB0" w:rsidP="00782CB0">
      <w:r>
        <w:t xml:space="preserve">    MOV AH</w:t>
      </w:r>
      <w:proofErr w:type="gramStart"/>
      <w:r>
        <w:t>,09H</w:t>
      </w:r>
      <w:proofErr w:type="gramEnd"/>
      <w:r>
        <w:t xml:space="preserve">     </w:t>
      </w:r>
    </w:p>
    <w:p w14:paraId="06A91A77" w14:textId="77777777" w:rsidR="00782CB0" w:rsidRDefault="00782CB0" w:rsidP="00782CB0">
      <w:r>
        <w:t xml:space="preserve">    INT 21H    </w:t>
      </w:r>
    </w:p>
    <w:p w14:paraId="206902F3" w14:textId="77777777" w:rsidR="00782CB0" w:rsidRDefault="00782CB0" w:rsidP="00782CB0">
      <w:r>
        <w:t xml:space="preserve">    ; Display your name </w:t>
      </w:r>
    </w:p>
    <w:p w14:paraId="77A2F532" w14:textId="77777777" w:rsidR="00782CB0" w:rsidRDefault="00782CB0" w:rsidP="00782CB0">
      <w:r>
        <w:lastRenderedPageBreak/>
        <w:t xml:space="preserve">    LEA DX</w:t>
      </w:r>
      <w:proofErr w:type="gramStart"/>
      <w:r>
        <w:t>,input</w:t>
      </w:r>
      <w:proofErr w:type="gramEnd"/>
      <w:r>
        <w:t>_name+2</w:t>
      </w:r>
    </w:p>
    <w:p w14:paraId="41A585F6" w14:textId="77777777" w:rsidR="00782CB0" w:rsidRDefault="00782CB0" w:rsidP="00782CB0">
      <w:r>
        <w:t xml:space="preserve">    MOV AH</w:t>
      </w:r>
      <w:proofErr w:type="gramStart"/>
      <w:r>
        <w:t>,09H</w:t>
      </w:r>
      <w:proofErr w:type="gramEnd"/>
    </w:p>
    <w:p w14:paraId="0610FF85" w14:textId="77777777" w:rsidR="00782CB0" w:rsidRDefault="00782CB0" w:rsidP="00782CB0">
      <w:r>
        <w:t xml:space="preserve">    INT 21H   </w:t>
      </w:r>
    </w:p>
    <w:p w14:paraId="552739ED" w14:textId="77777777" w:rsidR="00782CB0" w:rsidRDefault="00782CB0" w:rsidP="00782CB0">
      <w:r>
        <w:t xml:space="preserve">    </w:t>
      </w:r>
      <w:proofErr w:type="gramStart"/>
      <w:r>
        <w:t>;Display</w:t>
      </w:r>
      <w:proofErr w:type="gramEnd"/>
      <w:r>
        <w:t xml:space="preserve"> your </w:t>
      </w:r>
      <w:proofErr w:type="spellStart"/>
      <w:r>
        <w:t>semeter</w:t>
      </w:r>
      <w:proofErr w:type="spellEnd"/>
      <w:r>
        <w:t xml:space="preserve"> message</w:t>
      </w:r>
    </w:p>
    <w:p w14:paraId="5CE6242B" w14:textId="77777777" w:rsidR="00782CB0" w:rsidRDefault="00782CB0" w:rsidP="00782CB0">
      <w:r>
        <w:t xml:space="preserve">    LEA DX</w:t>
      </w:r>
      <w:proofErr w:type="gramStart"/>
      <w:r>
        <w:t>,msg4</w:t>
      </w:r>
      <w:proofErr w:type="gramEnd"/>
      <w:r>
        <w:t xml:space="preserve">  </w:t>
      </w:r>
    </w:p>
    <w:p w14:paraId="0406751E" w14:textId="77777777" w:rsidR="00782CB0" w:rsidRDefault="00782CB0" w:rsidP="00782CB0">
      <w:r>
        <w:t xml:space="preserve">    MOV AH</w:t>
      </w:r>
      <w:proofErr w:type="gramStart"/>
      <w:r>
        <w:t>,09H</w:t>
      </w:r>
      <w:proofErr w:type="gramEnd"/>
      <w:r>
        <w:t xml:space="preserve">     </w:t>
      </w:r>
    </w:p>
    <w:p w14:paraId="06C7BE2B" w14:textId="77777777" w:rsidR="00782CB0" w:rsidRDefault="00782CB0" w:rsidP="00782CB0">
      <w:r>
        <w:t xml:space="preserve">    INT 21H  </w:t>
      </w:r>
    </w:p>
    <w:p w14:paraId="37D728ED" w14:textId="77777777" w:rsidR="00782CB0" w:rsidRDefault="00782CB0" w:rsidP="00782CB0">
      <w:r>
        <w:t xml:space="preserve">    ; Display Semester</w:t>
      </w:r>
    </w:p>
    <w:p w14:paraId="5449D381" w14:textId="77777777" w:rsidR="00782CB0" w:rsidRDefault="00782CB0" w:rsidP="00782CB0">
      <w:r>
        <w:t xml:space="preserve">    LEA DX</w:t>
      </w:r>
      <w:proofErr w:type="gramStart"/>
      <w:r>
        <w:t>,input</w:t>
      </w:r>
      <w:proofErr w:type="gramEnd"/>
      <w:r>
        <w:t>_sem+2</w:t>
      </w:r>
    </w:p>
    <w:p w14:paraId="2F43D9AD" w14:textId="77777777" w:rsidR="00782CB0" w:rsidRDefault="00782CB0" w:rsidP="00782CB0">
      <w:r>
        <w:t xml:space="preserve">    MOV AH</w:t>
      </w:r>
      <w:proofErr w:type="gramStart"/>
      <w:r>
        <w:t>,09H</w:t>
      </w:r>
      <w:proofErr w:type="gramEnd"/>
    </w:p>
    <w:p w14:paraId="59028535" w14:textId="77777777" w:rsidR="00782CB0" w:rsidRDefault="00782CB0" w:rsidP="00782CB0">
      <w:r>
        <w:t xml:space="preserve">    INT 21H  </w:t>
      </w:r>
    </w:p>
    <w:p w14:paraId="50BD2768" w14:textId="77777777" w:rsidR="00782CB0" w:rsidRDefault="00782CB0" w:rsidP="00782CB0"/>
    <w:p w14:paraId="039DA2DE" w14:textId="77777777" w:rsidR="00782CB0" w:rsidRDefault="00782CB0" w:rsidP="00782CB0">
      <w:r>
        <w:t xml:space="preserve">    MOV AH</w:t>
      </w:r>
      <w:proofErr w:type="gramStart"/>
      <w:r>
        <w:t>,4CH</w:t>
      </w:r>
      <w:proofErr w:type="gramEnd"/>
    </w:p>
    <w:p w14:paraId="517DC935" w14:textId="77777777" w:rsidR="00782CB0" w:rsidRDefault="00782CB0" w:rsidP="00782CB0">
      <w:r>
        <w:t xml:space="preserve">    INT 21H</w:t>
      </w:r>
    </w:p>
    <w:p w14:paraId="3C6E22DC" w14:textId="596AFB41" w:rsidR="00782CB0" w:rsidRDefault="00782CB0" w:rsidP="00782CB0">
      <w:r>
        <w:t>END</w:t>
      </w:r>
    </w:p>
    <w:p w14:paraId="7835E180" w14:textId="5C341FDC" w:rsidR="00782CB0" w:rsidRDefault="00782CB0" w:rsidP="00782CB0"/>
    <w:p w14:paraId="56B7356E" w14:textId="74F738ED" w:rsidR="00782CB0" w:rsidRDefault="00782CB0" w:rsidP="00782CB0">
      <w:r>
        <w:rPr>
          <w:noProof/>
        </w:rPr>
        <w:lastRenderedPageBreak/>
        <w:drawing>
          <wp:inline distT="0" distB="0" distL="0" distR="0" wp14:anchorId="197AF102" wp14:editId="7CC454CD">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4B4FE285" w14:textId="6D0CDD1C" w:rsidR="00861E3A" w:rsidRDefault="00861E3A" w:rsidP="00782CB0"/>
    <w:p w14:paraId="218B7FA6" w14:textId="4371F2B8" w:rsidR="00861E3A" w:rsidRDefault="00861E3A" w:rsidP="00861E3A">
      <w:pPr>
        <w:pStyle w:val="Heading2"/>
      </w:pPr>
      <w:r>
        <w:t>OUTPUT</w:t>
      </w:r>
      <w:r>
        <w:t>:</w:t>
      </w:r>
    </w:p>
    <w:p w14:paraId="594B20D7" w14:textId="046D7A01" w:rsidR="009364F9" w:rsidRDefault="009364F9" w:rsidP="00782CB0"/>
    <w:p w14:paraId="76EE392C" w14:textId="626CE2AE" w:rsidR="009364F9" w:rsidRPr="00782CB0" w:rsidRDefault="009364F9" w:rsidP="00782CB0">
      <w:r>
        <w:rPr>
          <w:noProof/>
        </w:rPr>
        <w:drawing>
          <wp:inline distT="0" distB="0" distL="0" distR="0" wp14:anchorId="064127B9" wp14:editId="4F501831">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13D43933" w14:textId="77777777" w:rsidR="00AA1198" w:rsidRDefault="00AA1198" w:rsidP="00AA1198">
      <w:pPr>
        <w:spacing w:line="276" w:lineRule="auto"/>
      </w:pPr>
    </w:p>
    <w:p w14:paraId="4FA30B81" w14:textId="77777777" w:rsidR="00AA1198" w:rsidRDefault="00AA1198" w:rsidP="00AA1198">
      <w:pPr>
        <w:pStyle w:val="Heading2"/>
      </w:pPr>
      <w:r>
        <w:lastRenderedPageBreak/>
        <w:t>Explanation:</w:t>
      </w:r>
    </w:p>
    <w:p w14:paraId="02504E92"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Registers:</w:t>
      </w:r>
    </w:p>
    <w:p w14:paraId="5DE2EFC2" w14:textId="77777777" w:rsidR="00180E10" w:rsidRPr="00180E10" w:rsidRDefault="00180E10" w:rsidP="00180E10">
      <w:pPr>
        <w:numPr>
          <w:ilvl w:val="0"/>
          <w:numId w:val="1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A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18</w:t>
      </w:r>
      <w:r w:rsidRPr="00180E10">
        <w:rPr>
          <w:rFonts w:ascii="Times New Roman" w:eastAsia="Times New Roman" w:hAnsi="Times New Roman" w:cs="Times New Roman"/>
          <w:color w:val="auto"/>
          <w:kern w:val="0"/>
          <w:sz w:val="24"/>
          <w14:ligatures w14:val="none"/>
        </w:rPr>
        <w:t xml:space="preserve">. The lower byte (AL) is </w:t>
      </w:r>
      <w:r w:rsidRPr="00180E10">
        <w:rPr>
          <w:rFonts w:ascii="Courier New" w:eastAsia="Times New Roman" w:hAnsi="Courier New" w:cs="Courier New"/>
          <w:color w:val="auto"/>
          <w:kern w:val="0"/>
          <w:sz w:val="20"/>
          <w:szCs w:val="20"/>
          <w14:ligatures w14:val="none"/>
        </w:rPr>
        <w:t>18</w:t>
      </w:r>
      <w:r w:rsidRPr="00180E10">
        <w:rPr>
          <w:rFonts w:ascii="Times New Roman" w:eastAsia="Times New Roman" w:hAnsi="Times New Roman" w:cs="Times New Roman"/>
          <w:color w:val="auto"/>
          <w:kern w:val="0"/>
          <w:sz w:val="24"/>
          <w14:ligatures w14:val="none"/>
        </w:rPr>
        <w:t xml:space="preserve">, and the higher byte (AH) is </w:t>
      </w:r>
      <w:r w:rsidRPr="00180E10">
        <w:rPr>
          <w:rFonts w:ascii="Courier New" w:eastAsia="Times New Roman" w:hAnsi="Courier New" w:cs="Courier New"/>
          <w:color w:val="auto"/>
          <w:kern w:val="0"/>
          <w:sz w:val="20"/>
          <w:szCs w:val="20"/>
          <w14:ligatures w14:val="none"/>
        </w:rPr>
        <w:t>00</w:t>
      </w:r>
      <w:r w:rsidRPr="00180E10">
        <w:rPr>
          <w:rFonts w:ascii="Times New Roman" w:eastAsia="Times New Roman" w:hAnsi="Times New Roman" w:cs="Times New Roman"/>
          <w:color w:val="auto"/>
          <w:kern w:val="0"/>
          <w:sz w:val="24"/>
          <w14:ligatures w14:val="none"/>
        </w:rPr>
        <w:t>.</w:t>
      </w:r>
    </w:p>
    <w:p w14:paraId="6614D293" w14:textId="77777777" w:rsidR="00180E10" w:rsidRPr="00180E10" w:rsidRDefault="00180E10" w:rsidP="00180E10">
      <w:pPr>
        <w:numPr>
          <w:ilvl w:val="0"/>
          <w:numId w:val="1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B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23</w:t>
      </w:r>
      <w:r w:rsidRPr="00180E10">
        <w:rPr>
          <w:rFonts w:ascii="Times New Roman" w:eastAsia="Times New Roman" w:hAnsi="Times New Roman" w:cs="Times New Roman"/>
          <w:color w:val="auto"/>
          <w:kern w:val="0"/>
          <w:sz w:val="24"/>
          <w14:ligatures w14:val="none"/>
        </w:rPr>
        <w:t>.</w:t>
      </w:r>
    </w:p>
    <w:p w14:paraId="47DF2DDD" w14:textId="77777777" w:rsidR="00180E10" w:rsidRPr="00180E10" w:rsidRDefault="00180E10" w:rsidP="00180E10">
      <w:pPr>
        <w:numPr>
          <w:ilvl w:val="0"/>
          <w:numId w:val="1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C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00</w:t>
      </w:r>
      <w:r w:rsidRPr="00180E10">
        <w:rPr>
          <w:rFonts w:ascii="Times New Roman" w:eastAsia="Times New Roman" w:hAnsi="Times New Roman" w:cs="Times New Roman"/>
          <w:color w:val="auto"/>
          <w:kern w:val="0"/>
          <w:sz w:val="24"/>
          <w14:ligatures w14:val="none"/>
        </w:rPr>
        <w:t>.</w:t>
      </w:r>
    </w:p>
    <w:p w14:paraId="57EF56AB" w14:textId="77777777" w:rsidR="00180E10" w:rsidRPr="00180E10" w:rsidRDefault="00180E10" w:rsidP="00180E10">
      <w:pPr>
        <w:numPr>
          <w:ilvl w:val="0"/>
          <w:numId w:val="1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DX:</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00</w:t>
      </w:r>
      <w:r w:rsidRPr="00180E10">
        <w:rPr>
          <w:rFonts w:ascii="Times New Roman" w:eastAsia="Times New Roman" w:hAnsi="Times New Roman" w:cs="Times New Roman"/>
          <w:color w:val="auto"/>
          <w:kern w:val="0"/>
          <w:sz w:val="24"/>
          <w14:ligatures w14:val="none"/>
        </w:rPr>
        <w:t>.</w:t>
      </w:r>
    </w:p>
    <w:p w14:paraId="13DCC0BB" w14:textId="77777777" w:rsidR="00180E10" w:rsidRPr="00180E10" w:rsidRDefault="00180E10" w:rsidP="00180E10">
      <w:pPr>
        <w:numPr>
          <w:ilvl w:val="0"/>
          <w:numId w:val="1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CS:</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71F</w:t>
      </w:r>
      <w:r w:rsidRPr="00180E10">
        <w:rPr>
          <w:rFonts w:ascii="Times New Roman" w:eastAsia="Times New Roman" w:hAnsi="Times New Roman" w:cs="Times New Roman"/>
          <w:color w:val="auto"/>
          <w:kern w:val="0"/>
          <w:sz w:val="24"/>
          <w14:ligatures w14:val="none"/>
        </w:rPr>
        <w:t>. This is the Code Segment register, pointing to the current code segment.</w:t>
      </w:r>
    </w:p>
    <w:p w14:paraId="16DA7AE9" w14:textId="77777777" w:rsidR="00180E10" w:rsidRPr="00180E10" w:rsidRDefault="00180E10" w:rsidP="00180E10">
      <w:pPr>
        <w:numPr>
          <w:ilvl w:val="0"/>
          <w:numId w:val="1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IP:</w:t>
      </w:r>
      <w:r w:rsidRPr="00180E10">
        <w:rPr>
          <w:rFonts w:ascii="Times New Roman" w:eastAsia="Times New Roman" w:hAnsi="Times New Roman" w:cs="Times New Roman"/>
          <w:color w:val="auto"/>
          <w:kern w:val="0"/>
          <w:sz w:val="24"/>
          <w14:ligatures w14:val="none"/>
        </w:rPr>
        <w:t xml:space="preserve"> Holds the value </w:t>
      </w:r>
      <w:r w:rsidRPr="00180E10">
        <w:rPr>
          <w:rFonts w:ascii="Courier New" w:eastAsia="Times New Roman" w:hAnsi="Courier New" w:cs="Courier New"/>
          <w:color w:val="auto"/>
          <w:kern w:val="0"/>
          <w:sz w:val="20"/>
          <w:szCs w:val="20"/>
          <w14:ligatures w14:val="none"/>
        </w:rPr>
        <w:t>0000</w:t>
      </w:r>
      <w:r w:rsidRPr="00180E10">
        <w:rPr>
          <w:rFonts w:ascii="Times New Roman" w:eastAsia="Times New Roman" w:hAnsi="Times New Roman" w:cs="Times New Roman"/>
          <w:color w:val="auto"/>
          <w:kern w:val="0"/>
          <w:sz w:val="24"/>
          <w14:ligatures w14:val="none"/>
        </w:rPr>
        <w:t xml:space="preserve">. This is the Instruction Pointer, pointing to the next instruction to </w:t>
      </w:r>
      <w:proofErr w:type="gramStart"/>
      <w:r w:rsidRPr="00180E10">
        <w:rPr>
          <w:rFonts w:ascii="Times New Roman" w:eastAsia="Times New Roman" w:hAnsi="Times New Roman" w:cs="Times New Roman"/>
          <w:color w:val="auto"/>
          <w:kern w:val="0"/>
          <w:sz w:val="24"/>
          <w14:ligatures w14:val="none"/>
        </w:rPr>
        <w:t>be executed</w:t>
      </w:r>
      <w:proofErr w:type="gramEnd"/>
      <w:r w:rsidRPr="00180E10">
        <w:rPr>
          <w:rFonts w:ascii="Times New Roman" w:eastAsia="Times New Roman" w:hAnsi="Times New Roman" w:cs="Times New Roman"/>
          <w:color w:val="auto"/>
          <w:kern w:val="0"/>
          <w:sz w:val="24"/>
          <w14:ligatures w14:val="none"/>
        </w:rPr>
        <w:t>.</w:t>
      </w:r>
    </w:p>
    <w:p w14:paraId="56AA003B"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Memory Address:</w:t>
      </w:r>
    </w:p>
    <w:p w14:paraId="52D7AB21" w14:textId="77777777" w:rsidR="00180E10" w:rsidRPr="00180E10" w:rsidRDefault="00180E10" w:rsidP="00180E10">
      <w:pPr>
        <w:numPr>
          <w:ilvl w:val="0"/>
          <w:numId w:val="1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current memory address is </w:t>
      </w:r>
      <w:r w:rsidRPr="00180E10">
        <w:rPr>
          <w:rFonts w:ascii="Courier New" w:eastAsia="Times New Roman" w:hAnsi="Courier New" w:cs="Courier New"/>
          <w:color w:val="auto"/>
          <w:kern w:val="0"/>
          <w:sz w:val="20"/>
          <w:szCs w:val="20"/>
          <w14:ligatures w14:val="none"/>
        </w:rPr>
        <w:t>071F:0000</w:t>
      </w:r>
      <w:r w:rsidRPr="00180E10">
        <w:rPr>
          <w:rFonts w:ascii="Times New Roman" w:eastAsia="Times New Roman" w:hAnsi="Times New Roman" w:cs="Times New Roman"/>
          <w:color w:val="auto"/>
          <w:kern w:val="0"/>
          <w:sz w:val="24"/>
          <w14:ligatures w14:val="none"/>
        </w:rPr>
        <w:t xml:space="preserve">. This </w:t>
      </w:r>
      <w:proofErr w:type="gramStart"/>
      <w:r w:rsidRPr="00180E10">
        <w:rPr>
          <w:rFonts w:ascii="Times New Roman" w:eastAsia="Times New Roman" w:hAnsi="Times New Roman" w:cs="Times New Roman"/>
          <w:color w:val="auto"/>
          <w:kern w:val="0"/>
          <w:sz w:val="24"/>
          <w14:ligatures w14:val="none"/>
        </w:rPr>
        <w:t>is calculated</w:t>
      </w:r>
      <w:proofErr w:type="gramEnd"/>
      <w:r w:rsidRPr="00180E10">
        <w:rPr>
          <w:rFonts w:ascii="Times New Roman" w:eastAsia="Times New Roman" w:hAnsi="Times New Roman" w:cs="Times New Roman"/>
          <w:color w:val="auto"/>
          <w:kern w:val="0"/>
          <w:sz w:val="24"/>
          <w14:ligatures w14:val="none"/>
        </w:rPr>
        <w:t xml:space="preserve"> by combining the contents of the CS and IP registers: </w:t>
      </w:r>
      <w:r w:rsidRPr="00180E10">
        <w:rPr>
          <w:rFonts w:ascii="Courier New" w:eastAsia="Times New Roman" w:hAnsi="Courier New" w:cs="Courier New"/>
          <w:color w:val="auto"/>
          <w:kern w:val="0"/>
          <w:sz w:val="20"/>
          <w:szCs w:val="20"/>
          <w14:ligatures w14:val="none"/>
        </w:rPr>
        <w:t>(CS * 16) + IP = (071F * 16) + 0000 = 071F0</w:t>
      </w:r>
      <w:r w:rsidRPr="00180E10">
        <w:rPr>
          <w:rFonts w:ascii="Times New Roman" w:eastAsia="Times New Roman" w:hAnsi="Times New Roman" w:cs="Times New Roman"/>
          <w:color w:val="auto"/>
          <w:kern w:val="0"/>
          <w:sz w:val="24"/>
          <w14:ligatures w14:val="none"/>
        </w:rPr>
        <w:t>.</w:t>
      </w:r>
    </w:p>
    <w:p w14:paraId="36CCE6B5"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Current Instruction:</w:t>
      </w:r>
    </w:p>
    <w:p w14:paraId="6DBB7FCC" w14:textId="77777777" w:rsidR="00180E10" w:rsidRPr="00180E10" w:rsidRDefault="00180E10" w:rsidP="00180E10">
      <w:pPr>
        <w:numPr>
          <w:ilvl w:val="0"/>
          <w:numId w:val="1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current instruction is located at memory address </w:t>
      </w:r>
      <w:r w:rsidRPr="00180E10">
        <w:rPr>
          <w:rFonts w:ascii="Courier New" w:eastAsia="Times New Roman" w:hAnsi="Courier New" w:cs="Courier New"/>
          <w:color w:val="auto"/>
          <w:kern w:val="0"/>
          <w:sz w:val="20"/>
          <w:szCs w:val="20"/>
          <w14:ligatures w14:val="none"/>
        </w:rPr>
        <w:t>071F0</w:t>
      </w:r>
      <w:r w:rsidRPr="00180E10">
        <w:rPr>
          <w:rFonts w:ascii="Times New Roman" w:eastAsia="Times New Roman" w:hAnsi="Times New Roman" w:cs="Times New Roman"/>
          <w:color w:val="auto"/>
          <w:kern w:val="0"/>
          <w:sz w:val="24"/>
          <w14:ligatures w14:val="none"/>
        </w:rPr>
        <w:t xml:space="preserve">. This is the instruction </w:t>
      </w:r>
      <w:r w:rsidRPr="00180E10">
        <w:rPr>
          <w:rFonts w:ascii="Courier New" w:eastAsia="Times New Roman" w:hAnsi="Courier New" w:cs="Courier New"/>
          <w:color w:val="auto"/>
          <w:kern w:val="0"/>
          <w:sz w:val="20"/>
          <w:szCs w:val="20"/>
          <w14:ligatures w14:val="none"/>
        </w:rPr>
        <w:t>MOV AX, 00717h</w:t>
      </w:r>
      <w:r w:rsidRPr="00180E10">
        <w:rPr>
          <w:rFonts w:ascii="Times New Roman" w:eastAsia="Times New Roman" w:hAnsi="Times New Roman" w:cs="Times New Roman"/>
          <w:color w:val="auto"/>
          <w:kern w:val="0"/>
          <w:sz w:val="24"/>
          <w14:ligatures w14:val="none"/>
        </w:rPr>
        <w:t>.</w:t>
      </w:r>
    </w:p>
    <w:p w14:paraId="4D22B157"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Instruction Breakdown:</w:t>
      </w:r>
    </w:p>
    <w:p w14:paraId="46FA36BD" w14:textId="77777777" w:rsidR="00180E10" w:rsidRPr="00180E10" w:rsidRDefault="00180E10" w:rsidP="00180E10">
      <w:pPr>
        <w:numPr>
          <w:ilvl w:val="0"/>
          <w:numId w:val="1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Courier New" w:eastAsia="Times New Roman" w:hAnsi="Courier New" w:cs="Courier New"/>
          <w:color w:val="auto"/>
          <w:kern w:val="0"/>
          <w:sz w:val="20"/>
          <w:szCs w:val="20"/>
          <w14:ligatures w14:val="none"/>
        </w:rPr>
        <w:t>MOV AX, 00717h</w:t>
      </w:r>
      <w:r w:rsidRPr="00180E10">
        <w:rPr>
          <w:rFonts w:ascii="Times New Roman" w:eastAsia="Times New Roman" w:hAnsi="Times New Roman" w:cs="Times New Roman"/>
          <w:color w:val="auto"/>
          <w:kern w:val="0"/>
          <w:sz w:val="24"/>
          <w14:ligatures w14:val="none"/>
        </w:rPr>
        <w:t xml:space="preserve">: This instruction moves the value </w:t>
      </w:r>
      <w:r w:rsidRPr="00180E10">
        <w:rPr>
          <w:rFonts w:ascii="Courier New" w:eastAsia="Times New Roman" w:hAnsi="Courier New" w:cs="Courier New"/>
          <w:color w:val="auto"/>
          <w:kern w:val="0"/>
          <w:sz w:val="20"/>
          <w:szCs w:val="20"/>
          <w14:ligatures w14:val="none"/>
        </w:rPr>
        <w:t>00717h</w:t>
      </w:r>
      <w:r w:rsidRPr="00180E10">
        <w:rPr>
          <w:rFonts w:ascii="Times New Roman" w:eastAsia="Times New Roman" w:hAnsi="Times New Roman" w:cs="Times New Roman"/>
          <w:color w:val="auto"/>
          <w:kern w:val="0"/>
          <w:sz w:val="24"/>
          <w14:ligatures w14:val="none"/>
        </w:rPr>
        <w:t xml:space="preserve"> (hexadecimal 717) into the AX register.</w:t>
      </w:r>
    </w:p>
    <w:p w14:paraId="0812CC3A" w14:textId="77777777"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b/>
          <w:bCs/>
          <w:color w:val="auto"/>
          <w:kern w:val="0"/>
          <w:sz w:val="24"/>
          <w14:ligatures w14:val="none"/>
        </w:rPr>
        <w:t>Binary Representation:</w:t>
      </w:r>
    </w:p>
    <w:p w14:paraId="54317F32" w14:textId="77777777" w:rsidR="00180E10" w:rsidRPr="00180E10" w:rsidRDefault="00180E10" w:rsidP="00180E10">
      <w:pPr>
        <w:numPr>
          <w:ilvl w:val="0"/>
          <w:numId w:val="1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The binary representation of the values in the registers is as follows:</w:t>
      </w:r>
    </w:p>
    <w:p w14:paraId="09E98EDD" w14:textId="77777777" w:rsidR="00180E10" w:rsidRPr="00180E10" w:rsidRDefault="00180E10" w:rsidP="00180E10">
      <w:pPr>
        <w:numPr>
          <w:ilvl w:val="1"/>
          <w:numId w:val="1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AX: </w:t>
      </w:r>
      <w:r w:rsidRPr="00180E10">
        <w:rPr>
          <w:rFonts w:ascii="Courier New" w:eastAsia="Times New Roman" w:hAnsi="Courier New" w:cs="Courier New"/>
          <w:color w:val="auto"/>
          <w:kern w:val="0"/>
          <w:sz w:val="20"/>
          <w:szCs w:val="20"/>
          <w14:ligatures w14:val="none"/>
        </w:rPr>
        <w:t>00000000 00011000</w:t>
      </w:r>
    </w:p>
    <w:p w14:paraId="601A64C3" w14:textId="77777777" w:rsidR="00180E10" w:rsidRPr="00180E10" w:rsidRDefault="00180E10" w:rsidP="00180E10">
      <w:pPr>
        <w:numPr>
          <w:ilvl w:val="1"/>
          <w:numId w:val="1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BX: </w:t>
      </w:r>
      <w:r w:rsidRPr="00180E10">
        <w:rPr>
          <w:rFonts w:ascii="Courier New" w:eastAsia="Times New Roman" w:hAnsi="Courier New" w:cs="Courier New"/>
          <w:color w:val="auto"/>
          <w:kern w:val="0"/>
          <w:sz w:val="20"/>
          <w:szCs w:val="20"/>
          <w14:ligatures w14:val="none"/>
        </w:rPr>
        <w:t>00000000 00010011</w:t>
      </w:r>
    </w:p>
    <w:p w14:paraId="6F987AAF" w14:textId="77777777" w:rsidR="00180E10" w:rsidRPr="00180E10" w:rsidRDefault="00180E10" w:rsidP="00180E10">
      <w:pPr>
        <w:numPr>
          <w:ilvl w:val="1"/>
          <w:numId w:val="1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CX: </w:t>
      </w:r>
      <w:r w:rsidRPr="00180E10">
        <w:rPr>
          <w:rFonts w:ascii="Courier New" w:eastAsia="Times New Roman" w:hAnsi="Courier New" w:cs="Courier New"/>
          <w:color w:val="auto"/>
          <w:kern w:val="0"/>
          <w:sz w:val="20"/>
          <w:szCs w:val="20"/>
          <w14:ligatures w14:val="none"/>
        </w:rPr>
        <w:t>00000000 00000000</w:t>
      </w:r>
    </w:p>
    <w:p w14:paraId="47A7705A" w14:textId="77777777" w:rsidR="00180E10" w:rsidRPr="00180E10" w:rsidRDefault="00180E10" w:rsidP="00180E10">
      <w:pPr>
        <w:numPr>
          <w:ilvl w:val="1"/>
          <w:numId w:val="1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DX: </w:t>
      </w:r>
      <w:r w:rsidRPr="00180E10">
        <w:rPr>
          <w:rFonts w:ascii="Courier New" w:eastAsia="Times New Roman" w:hAnsi="Courier New" w:cs="Courier New"/>
          <w:color w:val="auto"/>
          <w:kern w:val="0"/>
          <w:sz w:val="20"/>
          <w:szCs w:val="20"/>
          <w14:ligatures w14:val="none"/>
        </w:rPr>
        <w:t>00000000 00000000</w:t>
      </w:r>
    </w:p>
    <w:p w14:paraId="7D8E125F" w14:textId="77777777" w:rsidR="00180E10" w:rsidRPr="00180E10" w:rsidRDefault="00180E10" w:rsidP="00180E10">
      <w:pPr>
        <w:numPr>
          <w:ilvl w:val="1"/>
          <w:numId w:val="1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CS: </w:t>
      </w:r>
      <w:r w:rsidRPr="00180E10">
        <w:rPr>
          <w:rFonts w:ascii="Courier New" w:eastAsia="Times New Roman" w:hAnsi="Courier New" w:cs="Courier New"/>
          <w:color w:val="auto"/>
          <w:kern w:val="0"/>
          <w:sz w:val="20"/>
          <w:szCs w:val="20"/>
          <w14:ligatures w14:val="none"/>
        </w:rPr>
        <w:t>00000111 00011111</w:t>
      </w:r>
    </w:p>
    <w:p w14:paraId="4E63B302" w14:textId="77777777" w:rsidR="00180E10" w:rsidRPr="00180E10" w:rsidRDefault="00180E10" w:rsidP="00180E10">
      <w:pPr>
        <w:numPr>
          <w:ilvl w:val="1"/>
          <w:numId w:val="1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IP: </w:t>
      </w:r>
      <w:r w:rsidRPr="00180E10">
        <w:rPr>
          <w:rFonts w:ascii="Courier New" w:eastAsia="Times New Roman" w:hAnsi="Courier New" w:cs="Courier New"/>
          <w:color w:val="auto"/>
          <w:kern w:val="0"/>
          <w:sz w:val="20"/>
          <w:szCs w:val="20"/>
          <w14:ligatures w14:val="none"/>
        </w:rPr>
        <w:t>00000000 00000000</w:t>
      </w:r>
    </w:p>
    <w:p w14:paraId="61D72E2A" w14:textId="2C0E92CE" w:rsidR="00180E10" w:rsidRPr="00180E10" w:rsidRDefault="00861E3A" w:rsidP="00861E3A">
      <w:pPr>
        <w:spacing w:before="100" w:beforeAutospacing="1" w:after="100" w:afterAutospacing="1" w:line="240" w:lineRule="auto"/>
        <w:rPr>
          <w:rFonts w:ascii="Times New Roman" w:eastAsia="Times New Roman" w:hAnsi="Times New Roman" w:cs="Times New Roman"/>
          <w:color w:val="auto"/>
          <w:kern w:val="0"/>
          <w:sz w:val="24"/>
          <w14:ligatures w14:val="none"/>
        </w:rPr>
      </w:pPr>
      <w:r>
        <w:rPr>
          <w:rFonts w:ascii="Times New Roman" w:eastAsia="Times New Roman" w:hAnsi="Times New Roman" w:cs="Times New Roman"/>
          <w:b/>
          <w:bCs/>
          <w:color w:val="auto"/>
          <w:kern w:val="0"/>
          <w:sz w:val="24"/>
          <w14:ligatures w14:val="none"/>
        </w:rPr>
        <w:t xml:space="preserve">Other </w:t>
      </w:r>
      <w:proofErr w:type="spellStart"/>
      <w:r>
        <w:rPr>
          <w:rFonts w:ascii="Times New Roman" w:eastAsia="Times New Roman" w:hAnsi="Times New Roman" w:cs="Times New Roman"/>
          <w:b/>
          <w:bCs/>
          <w:color w:val="auto"/>
          <w:kern w:val="0"/>
          <w:sz w:val="24"/>
          <w14:ligatures w14:val="none"/>
        </w:rPr>
        <w:t>Instrctions</w:t>
      </w:r>
      <w:proofErr w:type="spellEnd"/>
      <w:r w:rsidR="00180E10" w:rsidRPr="00180E10">
        <w:rPr>
          <w:rFonts w:ascii="Times New Roman" w:eastAsia="Times New Roman" w:hAnsi="Times New Roman" w:cs="Times New Roman"/>
          <w:b/>
          <w:bCs/>
          <w:color w:val="auto"/>
          <w:kern w:val="0"/>
          <w:sz w:val="24"/>
          <w14:ligatures w14:val="none"/>
        </w:rPr>
        <w:t>:</w:t>
      </w:r>
    </w:p>
    <w:p w14:paraId="1712E451" w14:textId="77777777" w:rsidR="00180E10" w:rsidRPr="00180E10" w:rsidRDefault="00180E10" w:rsidP="00180E10">
      <w:pPr>
        <w:numPr>
          <w:ilvl w:val="0"/>
          <w:numId w:val="1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w:t>
      </w:r>
      <w:r w:rsidRPr="00180E10">
        <w:rPr>
          <w:rFonts w:ascii="Courier New" w:eastAsia="Times New Roman" w:hAnsi="Courier New" w:cs="Courier New"/>
          <w:color w:val="auto"/>
          <w:kern w:val="0"/>
          <w:sz w:val="20"/>
          <w:szCs w:val="20"/>
          <w14:ligatures w14:val="none"/>
        </w:rPr>
        <w:t>NOP</w:t>
      </w:r>
      <w:r w:rsidRPr="00180E10">
        <w:rPr>
          <w:rFonts w:ascii="Times New Roman" w:eastAsia="Times New Roman" w:hAnsi="Times New Roman" w:cs="Times New Roman"/>
          <w:color w:val="auto"/>
          <w:kern w:val="0"/>
          <w:sz w:val="24"/>
          <w14:ligatures w14:val="none"/>
        </w:rPr>
        <w:t xml:space="preserve"> instructions do nothing. They </w:t>
      </w:r>
      <w:proofErr w:type="gramStart"/>
      <w:r w:rsidRPr="00180E10">
        <w:rPr>
          <w:rFonts w:ascii="Times New Roman" w:eastAsia="Times New Roman" w:hAnsi="Times New Roman" w:cs="Times New Roman"/>
          <w:color w:val="auto"/>
          <w:kern w:val="0"/>
          <w:sz w:val="24"/>
          <w14:ligatures w14:val="none"/>
        </w:rPr>
        <w:t>are often used</w:t>
      </w:r>
      <w:proofErr w:type="gramEnd"/>
      <w:r w:rsidRPr="00180E10">
        <w:rPr>
          <w:rFonts w:ascii="Times New Roman" w:eastAsia="Times New Roman" w:hAnsi="Times New Roman" w:cs="Times New Roman"/>
          <w:color w:val="auto"/>
          <w:kern w:val="0"/>
          <w:sz w:val="24"/>
          <w14:ligatures w14:val="none"/>
        </w:rPr>
        <w:t xml:space="preserve"> for padding or debugging purposes.</w:t>
      </w:r>
    </w:p>
    <w:p w14:paraId="4ACDAFD9" w14:textId="77777777" w:rsidR="00180E10" w:rsidRPr="00180E10" w:rsidRDefault="00180E10" w:rsidP="00180E10">
      <w:pPr>
        <w:numPr>
          <w:ilvl w:val="0"/>
          <w:numId w:val="1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w:t>
      </w:r>
      <w:r w:rsidRPr="00180E10">
        <w:rPr>
          <w:rFonts w:ascii="Courier New" w:eastAsia="Times New Roman" w:hAnsi="Courier New" w:cs="Courier New"/>
          <w:color w:val="auto"/>
          <w:kern w:val="0"/>
          <w:sz w:val="20"/>
          <w:szCs w:val="20"/>
          <w14:ligatures w14:val="none"/>
        </w:rPr>
        <w:t>INT 21h</w:t>
      </w:r>
      <w:r w:rsidRPr="00180E10">
        <w:rPr>
          <w:rFonts w:ascii="Times New Roman" w:eastAsia="Times New Roman" w:hAnsi="Times New Roman" w:cs="Times New Roman"/>
          <w:color w:val="auto"/>
          <w:kern w:val="0"/>
          <w:sz w:val="24"/>
          <w14:ligatures w14:val="none"/>
        </w:rPr>
        <w:t xml:space="preserve"> instruction is a software interrupt that </w:t>
      </w:r>
      <w:proofErr w:type="gramStart"/>
      <w:r w:rsidRPr="00180E10">
        <w:rPr>
          <w:rFonts w:ascii="Times New Roman" w:eastAsia="Times New Roman" w:hAnsi="Times New Roman" w:cs="Times New Roman"/>
          <w:color w:val="auto"/>
          <w:kern w:val="0"/>
          <w:sz w:val="24"/>
          <w14:ligatures w14:val="none"/>
        </w:rPr>
        <w:t>is used</w:t>
      </w:r>
      <w:proofErr w:type="gramEnd"/>
      <w:r w:rsidRPr="00180E10">
        <w:rPr>
          <w:rFonts w:ascii="Times New Roman" w:eastAsia="Times New Roman" w:hAnsi="Times New Roman" w:cs="Times New Roman"/>
          <w:color w:val="auto"/>
          <w:kern w:val="0"/>
          <w:sz w:val="24"/>
          <w14:ligatures w14:val="none"/>
        </w:rPr>
        <w:t xml:space="preserve"> to call the operating system's services.</w:t>
      </w:r>
    </w:p>
    <w:p w14:paraId="4FDFE90E" w14:textId="77777777" w:rsidR="00180E10" w:rsidRPr="00180E10" w:rsidRDefault="00180E10" w:rsidP="00180E10">
      <w:pPr>
        <w:numPr>
          <w:ilvl w:val="0"/>
          <w:numId w:val="1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t xml:space="preserve">The </w:t>
      </w:r>
      <w:r w:rsidRPr="00180E10">
        <w:rPr>
          <w:rFonts w:ascii="Courier New" w:eastAsia="Times New Roman" w:hAnsi="Courier New" w:cs="Courier New"/>
          <w:color w:val="auto"/>
          <w:kern w:val="0"/>
          <w:sz w:val="20"/>
          <w:szCs w:val="20"/>
          <w14:ligatures w14:val="none"/>
        </w:rPr>
        <w:t>RET</w:t>
      </w:r>
      <w:r w:rsidRPr="00180E10">
        <w:rPr>
          <w:rFonts w:ascii="Times New Roman" w:eastAsia="Times New Roman" w:hAnsi="Times New Roman" w:cs="Times New Roman"/>
          <w:color w:val="auto"/>
          <w:kern w:val="0"/>
          <w:sz w:val="24"/>
          <w14:ligatures w14:val="none"/>
        </w:rPr>
        <w:t xml:space="preserve"> instruction returns from a procedure.</w:t>
      </w:r>
    </w:p>
    <w:p w14:paraId="03C7B780" w14:textId="1AFFC35C" w:rsidR="00180E10" w:rsidRPr="00180E10" w:rsidRDefault="00180E10" w:rsidP="00180E10">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180E10">
        <w:rPr>
          <w:rFonts w:ascii="Times New Roman" w:eastAsia="Times New Roman" w:hAnsi="Times New Roman" w:cs="Times New Roman"/>
          <w:color w:val="auto"/>
          <w:kern w:val="0"/>
          <w:sz w:val="24"/>
          <w14:ligatures w14:val="none"/>
        </w:rPr>
        <w:lastRenderedPageBreak/>
        <w:t>The registers store various values, and the CS</w:t>
      </w:r>
      <w:proofErr w:type="gramStart"/>
      <w:r w:rsidRPr="00180E10">
        <w:rPr>
          <w:rFonts w:ascii="Times New Roman" w:eastAsia="Times New Roman" w:hAnsi="Times New Roman" w:cs="Times New Roman"/>
          <w:color w:val="auto"/>
          <w:kern w:val="0"/>
          <w:sz w:val="24"/>
          <w14:ligatures w14:val="none"/>
        </w:rPr>
        <w:t>:IP</w:t>
      </w:r>
      <w:proofErr w:type="gramEnd"/>
      <w:r w:rsidRPr="00180E10">
        <w:rPr>
          <w:rFonts w:ascii="Times New Roman" w:eastAsia="Times New Roman" w:hAnsi="Times New Roman" w:cs="Times New Roman"/>
          <w:color w:val="auto"/>
          <w:kern w:val="0"/>
          <w:sz w:val="24"/>
          <w14:ligatures w14:val="none"/>
        </w:rPr>
        <w:t xml:space="preserve"> register pair points to the current instruction. The instruction at </w:t>
      </w:r>
      <w:r w:rsidRPr="00180E10">
        <w:rPr>
          <w:rFonts w:ascii="Courier New" w:eastAsia="Times New Roman" w:hAnsi="Courier New" w:cs="Courier New"/>
          <w:color w:val="auto"/>
          <w:kern w:val="0"/>
          <w:sz w:val="20"/>
          <w:szCs w:val="20"/>
          <w14:ligatures w14:val="none"/>
        </w:rPr>
        <w:t>071F0</w:t>
      </w:r>
      <w:r w:rsidRPr="00180E10">
        <w:rPr>
          <w:rFonts w:ascii="Times New Roman" w:eastAsia="Times New Roman" w:hAnsi="Times New Roman" w:cs="Times New Roman"/>
          <w:color w:val="auto"/>
          <w:kern w:val="0"/>
          <w:sz w:val="24"/>
          <w14:ligatures w14:val="none"/>
        </w:rPr>
        <w:t xml:space="preserve"> </w:t>
      </w:r>
      <w:proofErr w:type="gramStart"/>
      <w:r w:rsidRPr="00180E10">
        <w:rPr>
          <w:rFonts w:ascii="Times New Roman" w:eastAsia="Times New Roman" w:hAnsi="Times New Roman" w:cs="Times New Roman"/>
          <w:color w:val="auto"/>
          <w:kern w:val="0"/>
          <w:sz w:val="24"/>
          <w14:ligatures w14:val="none"/>
        </w:rPr>
        <w:t>is currently being executed</w:t>
      </w:r>
      <w:proofErr w:type="gramEnd"/>
      <w:r w:rsidRPr="00180E10">
        <w:rPr>
          <w:rFonts w:ascii="Times New Roman" w:eastAsia="Times New Roman" w:hAnsi="Times New Roman" w:cs="Times New Roman"/>
          <w:color w:val="auto"/>
          <w:kern w:val="0"/>
          <w:sz w:val="24"/>
          <w14:ligatures w14:val="none"/>
        </w:rPr>
        <w:t xml:space="preserve">, which moves the value </w:t>
      </w:r>
      <w:r w:rsidRPr="00180E10">
        <w:rPr>
          <w:rFonts w:ascii="Courier New" w:eastAsia="Times New Roman" w:hAnsi="Courier New" w:cs="Courier New"/>
          <w:color w:val="auto"/>
          <w:kern w:val="0"/>
          <w:sz w:val="20"/>
          <w:szCs w:val="20"/>
          <w14:ligatures w14:val="none"/>
        </w:rPr>
        <w:t>00717h</w:t>
      </w:r>
      <w:r w:rsidRPr="00180E10">
        <w:rPr>
          <w:rFonts w:ascii="Times New Roman" w:eastAsia="Times New Roman" w:hAnsi="Times New Roman" w:cs="Times New Roman"/>
          <w:color w:val="auto"/>
          <w:kern w:val="0"/>
          <w:sz w:val="24"/>
          <w14:ligatures w14:val="none"/>
        </w:rPr>
        <w:t xml:space="preserve"> into the AX register.</w:t>
      </w:r>
    </w:p>
    <w:p w14:paraId="1FD74CA5" w14:textId="6AC4CC50" w:rsidR="00180E10" w:rsidRPr="00180E10" w:rsidRDefault="00861E3A" w:rsidP="00861E3A">
      <w:pPr>
        <w:spacing w:before="100" w:beforeAutospacing="1" w:after="100" w:afterAutospacing="1" w:line="240" w:lineRule="auto"/>
        <w:jc w:val="both"/>
        <w:rPr>
          <w:rFonts w:ascii="Times New Roman" w:eastAsia="Times New Roman" w:hAnsi="Times New Roman" w:cs="Times New Roman"/>
          <w:color w:val="auto"/>
          <w:kern w:val="0"/>
          <w:sz w:val="24"/>
          <w14:ligatures w14:val="none"/>
        </w:rPr>
      </w:pPr>
      <w:r>
        <w:rPr>
          <w:rFonts w:ascii="Times New Roman" w:eastAsia="Times New Roman" w:hAnsi="Times New Roman" w:cs="Times New Roman"/>
          <w:color w:val="auto"/>
          <w:kern w:val="0"/>
          <w:sz w:val="24"/>
          <w14:ligatures w14:val="none"/>
        </w:rPr>
        <w:t>This code</w:t>
      </w:r>
      <w:r w:rsidR="00180E10" w:rsidRPr="00180E10">
        <w:rPr>
          <w:rFonts w:ascii="Times New Roman" w:eastAsia="Times New Roman" w:hAnsi="Times New Roman" w:cs="Times New Roman"/>
          <w:color w:val="auto"/>
          <w:kern w:val="0"/>
          <w:sz w:val="24"/>
          <w14:ligatures w14:val="none"/>
        </w:rPr>
        <w:t xml:space="preserve"> </w:t>
      </w:r>
      <w:r>
        <w:rPr>
          <w:rFonts w:ascii="Times New Roman" w:eastAsia="Times New Roman" w:hAnsi="Times New Roman" w:cs="Times New Roman"/>
          <w:color w:val="auto"/>
          <w:kern w:val="0"/>
          <w:sz w:val="24"/>
          <w14:ligatures w14:val="none"/>
        </w:rPr>
        <w:t xml:space="preserve">program </w:t>
      </w:r>
      <w:r w:rsidR="00180E10" w:rsidRPr="00180E10">
        <w:rPr>
          <w:rFonts w:ascii="Times New Roman" w:eastAsia="Times New Roman" w:hAnsi="Times New Roman" w:cs="Times New Roman"/>
          <w:color w:val="auto"/>
          <w:kern w:val="0"/>
          <w:sz w:val="24"/>
          <w14:ligatures w14:val="none"/>
        </w:rPr>
        <w:t>takes input from the user and displays it on the screen. The data segment contains messages for prompting the user and displaying the input. The code segment contains instructions to move data between registers, call DOS interrupts to display messages and read input, and manipulate the stack.</w:t>
      </w:r>
    </w:p>
    <w:p w14:paraId="58B239D8" w14:textId="77777777" w:rsidR="00AA1198" w:rsidRDefault="00AA1198" w:rsidP="00AA1198">
      <w:pPr>
        <w:spacing w:line="276" w:lineRule="auto"/>
      </w:pPr>
    </w:p>
    <w:p w14:paraId="48620090" w14:textId="795632C7"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jc w:val="center"/>
      </w:pPr>
      <w:r>
        <w:t>Task 4:</w:t>
      </w:r>
    </w:p>
    <w:p w14:paraId="72BC8022" w14:textId="77777777"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Write a simple assembly code to take a character from user input. </w:t>
      </w:r>
    </w:p>
    <w:p w14:paraId="448C80CD" w14:textId="77777777" w:rsidR="00AA1198" w:rsidRDefault="00AA1198" w:rsidP="00AA1198">
      <w:pPr>
        <w:pStyle w:val="Heading2"/>
      </w:pPr>
      <w:r>
        <w:t>Code:</w:t>
      </w:r>
    </w:p>
    <w:p w14:paraId="629C9000" w14:textId="77777777" w:rsidR="009E60FE" w:rsidRDefault="009E60FE" w:rsidP="009E60FE">
      <w:pPr>
        <w:spacing w:line="276" w:lineRule="auto"/>
      </w:pPr>
      <w:r>
        <w:t>ORG 100H</w:t>
      </w:r>
    </w:p>
    <w:p w14:paraId="2B4D43B1" w14:textId="77777777" w:rsidR="009E60FE" w:rsidRDefault="009E60FE" w:rsidP="009E60FE">
      <w:pPr>
        <w:spacing w:line="276" w:lineRule="auto"/>
      </w:pPr>
      <w:r>
        <w:t>.CODE</w:t>
      </w:r>
    </w:p>
    <w:p w14:paraId="4E2AA229" w14:textId="77777777" w:rsidR="009E60FE" w:rsidRDefault="009E60FE" w:rsidP="009E60FE">
      <w:pPr>
        <w:spacing w:line="276" w:lineRule="auto"/>
      </w:pPr>
      <w:r>
        <w:t xml:space="preserve">    MOV AH</w:t>
      </w:r>
      <w:proofErr w:type="gramStart"/>
      <w:r>
        <w:t>,01</w:t>
      </w:r>
      <w:proofErr w:type="gramEnd"/>
    </w:p>
    <w:p w14:paraId="549BD5F6" w14:textId="77777777" w:rsidR="009E60FE" w:rsidRDefault="009E60FE" w:rsidP="009E60FE">
      <w:pPr>
        <w:spacing w:line="276" w:lineRule="auto"/>
      </w:pPr>
      <w:r>
        <w:t xml:space="preserve">    INT 21H</w:t>
      </w:r>
    </w:p>
    <w:p w14:paraId="796C1AC0" w14:textId="77777777" w:rsidR="009E60FE" w:rsidRDefault="009E60FE" w:rsidP="009E60FE">
      <w:pPr>
        <w:spacing w:line="276" w:lineRule="auto"/>
      </w:pPr>
      <w:r>
        <w:t xml:space="preserve">    </w:t>
      </w:r>
    </w:p>
    <w:p w14:paraId="434B3687" w14:textId="77777777" w:rsidR="009E60FE" w:rsidRDefault="009E60FE" w:rsidP="009E60FE">
      <w:pPr>
        <w:spacing w:line="276" w:lineRule="auto"/>
      </w:pPr>
      <w:r>
        <w:t xml:space="preserve">    MOV DL</w:t>
      </w:r>
      <w:proofErr w:type="gramStart"/>
      <w:r>
        <w:t>,AL</w:t>
      </w:r>
      <w:proofErr w:type="gramEnd"/>
    </w:p>
    <w:p w14:paraId="3777BFC5" w14:textId="77777777" w:rsidR="009E60FE" w:rsidRDefault="009E60FE" w:rsidP="009E60FE">
      <w:pPr>
        <w:spacing w:line="276" w:lineRule="auto"/>
      </w:pPr>
      <w:r>
        <w:t xml:space="preserve">    MOV AH</w:t>
      </w:r>
      <w:proofErr w:type="gramStart"/>
      <w:r>
        <w:t>,02</w:t>
      </w:r>
      <w:proofErr w:type="gramEnd"/>
    </w:p>
    <w:p w14:paraId="0804C388" w14:textId="77777777" w:rsidR="009E60FE" w:rsidRDefault="009E60FE" w:rsidP="009E60FE">
      <w:pPr>
        <w:spacing w:line="276" w:lineRule="auto"/>
      </w:pPr>
      <w:r>
        <w:t xml:space="preserve">    INT 21H</w:t>
      </w:r>
    </w:p>
    <w:p w14:paraId="39CDFF84" w14:textId="77777777" w:rsidR="009E60FE" w:rsidRDefault="009E60FE" w:rsidP="009E60FE">
      <w:pPr>
        <w:spacing w:line="276" w:lineRule="auto"/>
      </w:pPr>
      <w:r>
        <w:t xml:space="preserve">    </w:t>
      </w:r>
    </w:p>
    <w:p w14:paraId="5D361A67" w14:textId="78918BD9" w:rsidR="00AA1198" w:rsidRDefault="009E60FE" w:rsidP="009E60FE">
      <w:pPr>
        <w:spacing w:line="276" w:lineRule="auto"/>
      </w:pPr>
      <w:r>
        <w:t>RET</w:t>
      </w:r>
    </w:p>
    <w:p w14:paraId="02AEFA99" w14:textId="34259A27" w:rsidR="009E60FE" w:rsidRDefault="009E60FE" w:rsidP="009E60FE">
      <w:pPr>
        <w:spacing w:line="276" w:lineRule="auto"/>
      </w:pPr>
    </w:p>
    <w:p w14:paraId="21979386" w14:textId="7A966D4C" w:rsidR="009E60FE" w:rsidRDefault="009E60FE" w:rsidP="009E60FE">
      <w:pPr>
        <w:spacing w:line="276" w:lineRule="auto"/>
      </w:pPr>
      <w:r>
        <w:rPr>
          <w:noProof/>
        </w:rPr>
        <w:lastRenderedPageBreak/>
        <w:drawing>
          <wp:inline distT="0" distB="0" distL="0" distR="0" wp14:anchorId="25345C26" wp14:editId="26139BBE">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405E1825" w14:textId="77777777" w:rsidR="00861E3A" w:rsidRDefault="00861E3A" w:rsidP="00861E3A">
      <w:pPr>
        <w:pStyle w:val="Heading2"/>
      </w:pPr>
      <w:r>
        <w:t>OUTPUT:</w:t>
      </w:r>
    </w:p>
    <w:p w14:paraId="77EC0234" w14:textId="77777777" w:rsidR="00861E3A" w:rsidRDefault="00861E3A" w:rsidP="009E60FE">
      <w:pPr>
        <w:spacing w:line="276" w:lineRule="auto"/>
      </w:pPr>
    </w:p>
    <w:p w14:paraId="5BB6C257" w14:textId="613D4FDC" w:rsidR="009E60FE" w:rsidRDefault="009E60FE" w:rsidP="009E60FE">
      <w:pPr>
        <w:spacing w:line="276" w:lineRule="auto"/>
      </w:pPr>
      <w:r>
        <w:rPr>
          <w:noProof/>
        </w:rPr>
        <w:drawing>
          <wp:inline distT="0" distB="0" distL="0" distR="0" wp14:anchorId="082D842A" wp14:editId="2AC16BF2">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1E53E82A" w14:textId="77777777" w:rsidR="007B1658" w:rsidRDefault="007B1658" w:rsidP="00AA1198">
      <w:pPr>
        <w:pStyle w:val="Heading2"/>
      </w:pPr>
    </w:p>
    <w:p w14:paraId="7F9FCAC3" w14:textId="20BD6EE4" w:rsidR="00AA1198" w:rsidRDefault="00AA1198" w:rsidP="00AA1198">
      <w:pPr>
        <w:pStyle w:val="Heading2"/>
      </w:pPr>
      <w:r>
        <w:t>Explanation:</w:t>
      </w:r>
    </w:p>
    <w:p w14:paraId="4065F2C1"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spellStart"/>
      <w:r w:rsidRPr="007B1658">
        <w:rPr>
          <w:rFonts w:ascii="Times New Roman" w:eastAsia="Times New Roman" w:hAnsi="Times New Roman" w:cs="Times New Roman"/>
          <w:b/>
          <w:bCs/>
          <w:color w:val="auto"/>
          <w:kern w:val="0"/>
          <w:sz w:val="24"/>
          <w14:ligatures w14:val="none"/>
        </w:rPr>
        <w:t>Input/Output</w:t>
      </w:r>
      <w:proofErr w:type="spellEnd"/>
      <w:r w:rsidRPr="007B1658">
        <w:rPr>
          <w:rFonts w:ascii="Times New Roman" w:eastAsia="Times New Roman" w:hAnsi="Times New Roman" w:cs="Times New Roman"/>
          <w:b/>
          <w:bCs/>
          <w:color w:val="auto"/>
          <w:kern w:val="0"/>
          <w:sz w:val="24"/>
          <w14:ligatures w14:val="none"/>
        </w:rPr>
        <w:t xml:space="preserve"> of Characters in 8086</w:t>
      </w:r>
    </w:p>
    <w:p w14:paraId="221E9CC6"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 xml:space="preserve">In 8086 assembly, we typically use DOS interrupts to handle input and output operations. </w:t>
      </w:r>
      <w:proofErr w:type="gramStart"/>
      <w:r w:rsidRPr="007B1658">
        <w:rPr>
          <w:rFonts w:ascii="Times New Roman" w:eastAsia="Times New Roman" w:hAnsi="Times New Roman" w:cs="Times New Roman"/>
          <w:color w:val="auto"/>
          <w:kern w:val="0"/>
          <w:sz w:val="24"/>
          <w14:ligatures w14:val="none"/>
        </w:rPr>
        <w:t>Here's</w:t>
      </w:r>
      <w:proofErr w:type="gramEnd"/>
      <w:r w:rsidRPr="007B1658">
        <w:rPr>
          <w:rFonts w:ascii="Times New Roman" w:eastAsia="Times New Roman" w:hAnsi="Times New Roman" w:cs="Times New Roman"/>
          <w:color w:val="auto"/>
          <w:kern w:val="0"/>
          <w:sz w:val="24"/>
          <w14:ligatures w14:val="none"/>
        </w:rPr>
        <w:t xml:space="preserve"> a breakdown of how character input and output work:</w:t>
      </w:r>
    </w:p>
    <w:p w14:paraId="0B71166C"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Input:</w:t>
      </w:r>
    </w:p>
    <w:p w14:paraId="0C75F372" w14:textId="77777777" w:rsidR="007B1658" w:rsidRPr="007B1658" w:rsidRDefault="007B1658" w:rsidP="007B1658">
      <w:pPr>
        <w:numPr>
          <w:ilvl w:val="0"/>
          <w:numId w:val="2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Setting the Function Code:</w:t>
      </w:r>
    </w:p>
    <w:p w14:paraId="24091776" w14:textId="77777777" w:rsidR="007B1658" w:rsidRPr="007B1658" w:rsidRDefault="007B1658" w:rsidP="007B1658">
      <w:pPr>
        <w:numPr>
          <w:ilvl w:val="1"/>
          <w:numId w:val="2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set the AH register to 01h. This indicates to the DOS interrupt handler that we want to read a character from the keyboard.</w:t>
      </w:r>
    </w:p>
    <w:p w14:paraId="0BD5C271" w14:textId="77777777" w:rsidR="007B1658" w:rsidRPr="007B1658" w:rsidRDefault="007B1658" w:rsidP="007B1658">
      <w:pPr>
        <w:numPr>
          <w:ilvl w:val="0"/>
          <w:numId w:val="2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alling the Interrupt:</w:t>
      </w:r>
    </w:p>
    <w:p w14:paraId="229121D9" w14:textId="77777777" w:rsidR="007B1658" w:rsidRPr="007B1658" w:rsidRDefault="007B1658" w:rsidP="007B1658">
      <w:pPr>
        <w:numPr>
          <w:ilvl w:val="1"/>
          <w:numId w:val="2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execute the INT 21h instruction. This interrupts the current program execution and transfers control to the DOS interrupt handler.</w:t>
      </w:r>
    </w:p>
    <w:p w14:paraId="34CC4F89" w14:textId="77777777" w:rsidR="007B1658" w:rsidRPr="007B1658" w:rsidRDefault="007B1658" w:rsidP="007B1658">
      <w:pPr>
        <w:numPr>
          <w:ilvl w:val="0"/>
          <w:numId w:val="2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Reading the Character:</w:t>
      </w:r>
    </w:p>
    <w:p w14:paraId="1D13FC1C" w14:textId="77777777" w:rsidR="007B1658" w:rsidRPr="007B1658" w:rsidRDefault="007B1658" w:rsidP="007B1658">
      <w:pPr>
        <w:numPr>
          <w:ilvl w:val="1"/>
          <w:numId w:val="2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The DOS interrupt handler reads the character from the keyboard and stores it in the AL register.</w:t>
      </w:r>
    </w:p>
    <w:p w14:paraId="22BB80A3"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Output:</w:t>
      </w:r>
    </w:p>
    <w:p w14:paraId="0E42A51D" w14:textId="77777777" w:rsidR="007B1658" w:rsidRPr="007B1658" w:rsidRDefault="007B1658" w:rsidP="007B1658">
      <w:pPr>
        <w:numPr>
          <w:ilvl w:val="0"/>
          <w:numId w:val="2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Setting the Function Code:</w:t>
      </w:r>
    </w:p>
    <w:p w14:paraId="2DC51058" w14:textId="77777777" w:rsidR="007B1658" w:rsidRPr="007B1658" w:rsidRDefault="007B1658" w:rsidP="007B1658">
      <w:pPr>
        <w:numPr>
          <w:ilvl w:val="1"/>
          <w:numId w:val="2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set the AH register to 02h. This indicates to the DOS interrupt handler that we want to display a character on the screen.</w:t>
      </w:r>
    </w:p>
    <w:p w14:paraId="7C10CC64" w14:textId="77777777" w:rsidR="007B1658" w:rsidRPr="007B1658" w:rsidRDefault="007B1658" w:rsidP="007B1658">
      <w:pPr>
        <w:numPr>
          <w:ilvl w:val="0"/>
          <w:numId w:val="2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Preparing the Character:</w:t>
      </w:r>
    </w:p>
    <w:p w14:paraId="2B7E2306" w14:textId="77777777" w:rsidR="007B1658" w:rsidRPr="007B1658" w:rsidRDefault="007B1658" w:rsidP="007B1658">
      <w:pPr>
        <w:numPr>
          <w:ilvl w:val="1"/>
          <w:numId w:val="2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 xml:space="preserve">We move the character to </w:t>
      </w:r>
      <w:proofErr w:type="gramStart"/>
      <w:r w:rsidRPr="007B1658">
        <w:rPr>
          <w:rFonts w:ascii="Times New Roman" w:eastAsia="Times New Roman" w:hAnsi="Times New Roman" w:cs="Times New Roman"/>
          <w:color w:val="auto"/>
          <w:kern w:val="0"/>
          <w:sz w:val="24"/>
          <w14:ligatures w14:val="none"/>
        </w:rPr>
        <w:t>be displayed</w:t>
      </w:r>
      <w:proofErr w:type="gramEnd"/>
      <w:r w:rsidRPr="007B1658">
        <w:rPr>
          <w:rFonts w:ascii="Times New Roman" w:eastAsia="Times New Roman" w:hAnsi="Times New Roman" w:cs="Times New Roman"/>
          <w:color w:val="auto"/>
          <w:kern w:val="0"/>
          <w:sz w:val="24"/>
          <w14:ligatures w14:val="none"/>
        </w:rPr>
        <w:t xml:space="preserve"> from the AL register (or any other register) to the DL register.</w:t>
      </w:r>
    </w:p>
    <w:p w14:paraId="2112590D" w14:textId="77777777" w:rsidR="007B1658" w:rsidRPr="007B1658" w:rsidRDefault="007B1658" w:rsidP="007B1658">
      <w:pPr>
        <w:numPr>
          <w:ilvl w:val="0"/>
          <w:numId w:val="2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alling the Interrupt:</w:t>
      </w:r>
    </w:p>
    <w:p w14:paraId="57EF0038" w14:textId="77777777" w:rsidR="007B1658" w:rsidRPr="007B1658" w:rsidRDefault="007B1658" w:rsidP="007B1658">
      <w:pPr>
        <w:numPr>
          <w:ilvl w:val="1"/>
          <w:numId w:val="2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execute the INT 21h instruction. This interrupts the current program execution and transfers control to the DOS interrupt handler.</w:t>
      </w:r>
    </w:p>
    <w:p w14:paraId="06E83C8A" w14:textId="77777777" w:rsidR="007B1658" w:rsidRPr="007B1658" w:rsidRDefault="007B1658" w:rsidP="007B1658">
      <w:pPr>
        <w:numPr>
          <w:ilvl w:val="0"/>
          <w:numId w:val="2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Displaying the Character:</w:t>
      </w:r>
    </w:p>
    <w:p w14:paraId="16672598" w14:textId="77777777" w:rsidR="007B1658" w:rsidRPr="007B1658" w:rsidRDefault="007B1658" w:rsidP="007B1658">
      <w:pPr>
        <w:numPr>
          <w:ilvl w:val="1"/>
          <w:numId w:val="2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The DOS interrupt handler displays the character stored in the DL register on the screen.</w:t>
      </w:r>
    </w:p>
    <w:p w14:paraId="22ABED23" w14:textId="77777777" w:rsidR="00AA1198" w:rsidRDefault="00AA1198" w:rsidP="00AA1198">
      <w:pPr>
        <w:spacing w:line="276" w:lineRule="auto"/>
      </w:pPr>
    </w:p>
    <w:p w14:paraId="38B52DBC" w14:textId="0222CB00"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jc w:val="center"/>
      </w:pPr>
      <w:r>
        <w:t>Task 5:</w:t>
      </w:r>
    </w:p>
    <w:p w14:paraId="19A84CDB" w14:textId="77777777" w:rsidR="00AA1198" w:rsidRDefault="00AA1198" w:rsidP="00AA11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Write assembly code to take a character from user input and display it. Print messages before taking input and displaying it. </w:t>
      </w:r>
    </w:p>
    <w:p w14:paraId="689932F1" w14:textId="0F447B20" w:rsidR="00AA1198" w:rsidRDefault="00AA1198" w:rsidP="00AA1198">
      <w:pPr>
        <w:pStyle w:val="Heading2"/>
      </w:pPr>
      <w:r>
        <w:t>Code:</w:t>
      </w:r>
    </w:p>
    <w:p w14:paraId="46FEDD6B" w14:textId="77777777" w:rsidR="00BD3499" w:rsidRDefault="00BD3499" w:rsidP="00BD3499">
      <w:r>
        <w:t>ORG 100H</w:t>
      </w:r>
    </w:p>
    <w:p w14:paraId="3A8128F1" w14:textId="77777777" w:rsidR="00BD3499" w:rsidRDefault="00BD3499" w:rsidP="00BD3499"/>
    <w:p w14:paraId="080C670B" w14:textId="77777777" w:rsidR="00BD3499" w:rsidRDefault="00BD3499" w:rsidP="00BD3499">
      <w:r>
        <w:t>.DATA</w:t>
      </w:r>
    </w:p>
    <w:p w14:paraId="5ED9BB08" w14:textId="77777777" w:rsidR="00BD3499" w:rsidRDefault="00BD3499" w:rsidP="00BD3499">
      <w:r>
        <w:t xml:space="preserve">    </w:t>
      </w:r>
      <w:proofErr w:type="gramStart"/>
      <w:r>
        <w:t>msg1</w:t>
      </w:r>
      <w:proofErr w:type="gramEnd"/>
      <w:r>
        <w:t xml:space="preserve"> DW "Enter a character: $"</w:t>
      </w:r>
    </w:p>
    <w:p w14:paraId="61E8F7EC" w14:textId="77777777" w:rsidR="00BD3499" w:rsidRDefault="00BD3499" w:rsidP="00BD3499">
      <w:r>
        <w:t xml:space="preserve">    </w:t>
      </w:r>
      <w:proofErr w:type="gramStart"/>
      <w:r>
        <w:t>msg2</w:t>
      </w:r>
      <w:proofErr w:type="gramEnd"/>
      <w:r>
        <w:t xml:space="preserve"> DW "You entered: $"</w:t>
      </w:r>
    </w:p>
    <w:p w14:paraId="417C06A8" w14:textId="77777777" w:rsidR="00BD3499" w:rsidRDefault="00BD3499" w:rsidP="00BD3499">
      <w:r>
        <w:t xml:space="preserve">    </w:t>
      </w:r>
      <w:proofErr w:type="spellStart"/>
      <w:proofErr w:type="gramStart"/>
      <w:r>
        <w:t>input_char</w:t>
      </w:r>
      <w:proofErr w:type="spellEnd"/>
      <w:proofErr w:type="gramEnd"/>
      <w:r>
        <w:t xml:space="preserve"> DB ?               ; </w:t>
      </w:r>
      <w:proofErr w:type="gramStart"/>
      <w:r>
        <w:t>space</w:t>
      </w:r>
      <w:proofErr w:type="gramEnd"/>
      <w:r>
        <w:t xml:space="preserve"> for the input character</w:t>
      </w:r>
    </w:p>
    <w:p w14:paraId="4E18206A" w14:textId="77777777" w:rsidR="00BD3499" w:rsidRDefault="00BD3499" w:rsidP="00BD3499"/>
    <w:p w14:paraId="0EA063FE" w14:textId="77777777" w:rsidR="00BD3499" w:rsidRDefault="00BD3499" w:rsidP="00BD3499">
      <w:r>
        <w:t>.CODE</w:t>
      </w:r>
    </w:p>
    <w:p w14:paraId="3A28C6D0" w14:textId="77777777" w:rsidR="00BD3499" w:rsidRDefault="00BD3499" w:rsidP="00BD3499">
      <w:r>
        <w:t xml:space="preserve">    </w:t>
      </w:r>
    </w:p>
    <w:p w14:paraId="495FF49A" w14:textId="77777777" w:rsidR="00BD3499" w:rsidRDefault="00BD3499" w:rsidP="00BD3499">
      <w:r>
        <w:t xml:space="preserve">    ; Display the first message</w:t>
      </w:r>
    </w:p>
    <w:p w14:paraId="01378606" w14:textId="77777777" w:rsidR="00BD3499" w:rsidRDefault="00BD3499" w:rsidP="00BD3499">
      <w:r>
        <w:t xml:space="preserve">    MOV DX, offset msg1</w:t>
      </w:r>
    </w:p>
    <w:p w14:paraId="4A1D51FF" w14:textId="77777777" w:rsidR="00BD3499" w:rsidRDefault="00BD3499" w:rsidP="00BD3499">
      <w:r>
        <w:t xml:space="preserve">    MOV AH, 09H                    ; Function 09H to display a string</w:t>
      </w:r>
    </w:p>
    <w:p w14:paraId="61DF77DB" w14:textId="77777777" w:rsidR="00BD3499" w:rsidRDefault="00BD3499" w:rsidP="00BD3499">
      <w:r>
        <w:t xml:space="preserve">    INT 21H</w:t>
      </w:r>
    </w:p>
    <w:p w14:paraId="5505F828" w14:textId="77777777" w:rsidR="00BD3499" w:rsidRDefault="00BD3499" w:rsidP="00BD3499"/>
    <w:p w14:paraId="610DEA13" w14:textId="77777777" w:rsidR="00BD3499" w:rsidRDefault="00BD3499" w:rsidP="00BD3499">
      <w:r>
        <w:t xml:space="preserve">    ; Take character input from the user</w:t>
      </w:r>
    </w:p>
    <w:p w14:paraId="6DD9C90B" w14:textId="77777777" w:rsidR="00BD3499" w:rsidRDefault="00BD3499" w:rsidP="00BD3499">
      <w:r>
        <w:t xml:space="preserve">    MOV AH, 01H                    </w:t>
      </w:r>
    </w:p>
    <w:p w14:paraId="5702ABA6" w14:textId="77777777" w:rsidR="00BD3499" w:rsidRDefault="00BD3499" w:rsidP="00BD3499">
      <w:r>
        <w:t xml:space="preserve">    INT 21H</w:t>
      </w:r>
    </w:p>
    <w:p w14:paraId="1C7FD480" w14:textId="77777777" w:rsidR="00BD3499" w:rsidRDefault="00BD3499" w:rsidP="00BD3499">
      <w:r>
        <w:t xml:space="preserve">    MOV </w:t>
      </w:r>
      <w:proofErr w:type="spellStart"/>
      <w:r>
        <w:t>input_char</w:t>
      </w:r>
      <w:proofErr w:type="spellEnd"/>
      <w:r>
        <w:t xml:space="preserve">, AL            </w:t>
      </w:r>
    </w:p>
    <w:p w14:paraId="6F07FA21" w14:textId="77777777" w:rsidR="00BD3499" w:rsidRDefault="00BD3499" w:rsidP="00BD3499">
      <w:r>
        <w:t xml:space="preserve">    ; Stored the entered character in memory</w:t>
      </w:r>
    </w:p>
    <w:p w14:paraId="2013B6B5" w14:textId="77777777" w:rsidR="00BD3499" w:rsidRDefault="00BD3499" w:rsidP="00BD3499"/>
    <w:p w14:paraId="2F54F4D4" w14:textId="77777777" w:rsidR="00BD3499" w:rsidRDefault="00BD3499" w:rsidP="00BD3499">
      <w:r>
        <w:t xml:space="preserve">    ; Move to a new line after input</w:t>
      </w:r>
    </w:p>
    <w:p w14:paraId="69412FE5" w14:textId="77777777" w:rsidR="00BD3499" w:rsidRDefault="00BD3499" w:rsidP="00BD3499">
      <w:r>
        <w:t xml:space="preserve">    MOV DL, 10                    </w:t>
      </w:r>
    </w:p>
    <w:p w14:paraId="04D75DF4" w14:textId="77777777" w:rsidR="00BD3499" w:rsidRDefault="00BD3499" w:rsidP="00BD3499">
      <w:r>
        <w:t xml:space="preserve">    MOV AH, 02H</w:t>
      </w:r>
    </w:p>
    <w:p w14:paraId="553C137C" w14:textId="77777777" w:rsidR="00BD3499" w:rsidRDefault="00BD3499" w:rsidP="00BD3499">
      <w:r>
        <w:t xml:space="preserve">    INT 21H</w:t>
      </w:r>
    </w:p>
    <w:p w14:paraId="7CC45E93" w14:textId="77777777" w:rsidR="00BD3499" w:rsidRDefault="00BD3499" w:rsidP="00BD3499">
      <w:r>
        <w:t xml:space="preserve">    MOV DL, 13                    </w:t>
      </w:r>
    </w:p>
    <w:p w14:paraId="146D2823" w14:textId="77777777" w:rsidR="00BD3499" w:rsidRDefault="00BD3499" w:rsidP="00BD3499">
      <w:r>
        <w:t xml:space="preserve">    MOV AH, 02H</w:t>
      </w:r>
    </w:p>
    <w:p w14:paraId="3AA98E92" w14:textId="77777777" w:rsidR="00BD3499" w:rsidRDefault="00BD3499" w:rsidP="00BD3499">
      <w:r>
        <w:t xml:space="preserve">    INT 21H</w:t>
      </w:r>
    </w:p>
    <w:p w14:paraId="15CF584D" w14:textId="77777777" w:rsidR="00BD3499" w:rsidRDefault="00BD3499" w:rsidP="00BD3499"/>
    <w:p w14:paraId="4E7B2C9B" w14:textId="77777777" w:rsidR="00BD3499" w:rsidRDefault="00BD3499" w:rsidP="00BD3499">
      <w:r>
        <w:lastRenderedPageBreak/>
        <w:t xml:space="preserve">    ; Display the second message</w:t>
      </w:r>
    </w:p>
    <w:p w14:paraId="666B1DB5" w14:textId="77777777" w:rsidR="00BD3499" w:rsidRDefault="00BD3499" w:rsidP="00BD3499">
      <w:r>
        <w:t xml:space="preserve">    MOV DX, offset msg2</w:t>
      </w:r>
    </w:p>
    <w:p w14:paraId="365F9C12" w14:textId="77777777" w:rsidR="00BD3499" w:rsidRDefault="00BD3499" w:rsidP="00BD3499">
      <w:r>
        <w:t xml:space="preserve">    MOV AH, 09H                    </w:t>
      </w:r>
    </w:p>
    <w:p w14:paraId="0CF326EC" w14:textId="77777777" w:rsidR="00BD3499" w:rsidRDefault="00BD3499" w:rsidP="00BD3499">
      <w:r>
        <w:t xml:space="preserve">    INT 21H</w:t>
      </w:r>
    </w:p>
    <w:p w14:paraId="6728F10A" w14:textId="77777777" w:rsidR="00BD3499" w:rsidRDefault="00BD3499" w:rsidP="00BD3499"/>
    <w:p w14:paraId="28B40D83" w14:textId="77777777" w:rsidR="00BD3499" w:rsidRDefault="00BD3499" w:rsidP="00BD3499">
      <w:r>
        <w:t xml:space="preserve">    ; Display the stored character</w:t>
      </w:r>
    </w:p>
    <w:p w14:paraId="1E771E41" w14:textId="77777777" w:rsidR="00BD3499" w:rsidRDefault="00BD3499" w:rsidP="00BD3499">
      <w:r>
        <w:t xml:space="preserve">    MOV DL, </w:t>
      </w:r>
      <w:proofErr w:type="spellStart"/>
      <w:r>
        <w:t>input_char</w:t>
      </w:r>
      <w:proofErr w:type="spellEnd"/>
      <w:r>
        <w:t xml:space="preserve">            </w:t>
      </w:r>
    </w:p>
    <w:p w14:paraId="5AD057E9" w14:textId="77777777" w:rsidR="00BD3499" w:rsidRDefault="00BD3499" w:rsidP="00BD3499">
      <w:r>
        <w:t xml:space="preserve">    MOV AH, 02H                    </w:t>
      </w:r>
    </w:p>
    <w:p w14:paraId="05C97D9C" w14:textId="77777777" w:rsidR="00BD3499" w:rsidRDefault="00BD3499" w:rsidP="00BD3499">
      <w:r>
        <w:t xml:space="preserve">    INT 21H</w:t>
      </w:r>
    </w:p>
    <w:p w14:paraId="1DE475BB" w14:textId="77777777" w:rsidR="00BD3499" w:rsidRDefault="00BD3499" w:rsidP="00BD3499"/>
    <w:p w14:paraId="60855947" w14:textId="77777777" w:rsidR="00BD3499" w:rsidRDefault="00BD3499" w:rsidP="00BD3499">
      <w:r>
        <w:t xml:space="preserve">    MOV AH, 4CH                    </w:t>
      </w:r>
    </w:p>
    <w:p w14:paraId="76BEEA88" w14:textId="77777777" w:rsidR="00BD3499" w:rsidRDefault="00BD3499" w:rsidP="00BD3499">
      <w:r>
        <w:t xml:space="preserve">    INT 21H</w:t>
      </w:r>
    </w:p>
    <w:p w14:paraId="51342376" w14:textId="44EEACC5" w:rsidR="00BD3499" w:rsidRDefault="00BD3499" w:rsidP="00BD3499">
      <w:r>
        <w:t>END</w:t>
      </w:r>
    </w:p>
    <w:p w14:paraId="1366CD06" w14:textId="50149DB3" w:rsidR="00BD3499" w:rsidRDefault="00BD3499" w:rsidP="00BD3499"/>
    <w:p w14:paraId="41F2BFC2" w14:textId="3FA8F9B5" w:rsidR="00BD3499" w:rsidRDefault="00BD3499" w:rsidP="00BD3499">
      <w:r>
        <w:rPr>
          <w:noProof/>
        </w:rPr>
        <w:drawing>
          <wp:inline distT="0" distB="0" distL="0" distR="0" wp14:anchorId="5953CF43" wp14:editId="187F386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3FDEE490" w14:textId="77777777" w:rsidR="00861E3A" w:rsidRDefault="00861E3A" w:rsidP="00861E3A">
      <w:pPr>
        <w:pStyle w:val="Heading2"/>
      </w:pPr>
      <w:r>
        <w:t>OUTPUT:</w:t>
      </w:r>
    </w:p>
    <w:p w14:paraId="508067C6" w14:textId="77777777" w:rsidR="00861E3A" w:rsidRDefault="00861E3A" w:rsidP="00BD3499"/>
    <w:p w14:paraId="2C263379" w14:textId="6D86C8C7" w:rsidR="00BD3499" w:rsidRPr="00BD3499" w:rsidRDefault="00BD3499" w:rsidP="00BD3499">
      <w:r>
        <w:rPr>
          <w:noProof/>
        </w:rPr>
        <w:lastRenderedPageBreak/>
        <w:drawing>
          <wp:inline distT="0" distB="0" distL="0" distR="0" wp14:anchorId="66D16BF5" wp14:editId="4E6B8400">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58442908" w14:textId="77777777" w:rsidR="00AA1198" w:rsidRDefault="00AA1198" w:rsidP="00AA1198">
      <w:pPr>
        <w:spacing w:line="276" w:lineRule="auto"/>
      </w:pPr>
    </w:p>
    <w:p w14:paraId="49E6FDCF" w14:textId="77777777" w:rsidR="00AA1198" w:rsidRDefault="00AA1198" w:rsidP="00AA1198">
      <w:pPr>
        <w:pStyle w:val="Heading2"/>
      </w:pPr>
      <w:r>
        <w:t>Explanation:</w:t>
      </w:r>
    </w:p>
    <w:p w14:paraId="37D8CE0B"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spellStart"/>
      <w:r w:rsidRPr="007B1658">
        <w:rPr>
          <w:rFonts w:ascii="Times New Roman" w:eastAsia="Times New Roman" w:hAnsi="Times New Roman" w:cs="Times New Roman"/>
          <w:b/>
          <w:bCs/>
          <w:color w:val="auto"/>
          <w:kern w:val="0"/>
          <w:sz w:val="24"/>
          <w14:ligatures w14:val="none"/>
        </w:rPr>
        <w:t>Input/Output</w:t>
      </w:r>
      <w:proofErr w:type="spellEnd"/>
      <w:r w:rsidRPr="007B1658">
        <w:rPr>
          <w:rFonts w:ascii="Times New Roman" w:eastAsia="Times New Roman" w:hAnsi="Times New Roman" w:cs="Times New Roman"/>
          <w:b/>
          <w:bCs/>
          <w:color w:val="auto"/>
          <w:kern w:val="0"/>
          <w:sz w:val="24"/>
          <w14:ligatures w14:val="none"/>
        </w:rPr>
        <w:t xml:space="preserve"> of Characters in 8086</w:t>
      </w:r>
    </w:p>
    <w:p w14:paraId="13654F05"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 xml:space="preserve">In 8086 assembly, we typically use DOS interrupts to handle input and output operations. </w:t>
      </w:r>
      <w:proofErr w:type="gramStart"/>
      <w:r w:rsidRPr="007B1658">
        <w:rPr>
          <w:rFonts w:ascii="Times New Roman" w:eastAsia="Times New Roman" w:hAnsi="Times New Roman" w:cs="Times New Roman"/>
          <w:color w:val="auto"/>
          <w:kern w:val="0"/>
          <w:sz w:val="24"/>
          <w14:ligatures w14:val="none"/>
        </w:rPr>
        <w:t>Here's</w:t>
      </w:r>
      <w:proofErr w:type="gramEnd"/>
      <w:r w:rsidRPr="007B1658">
        <w:rPr>
          <w:rFonts w:ascii="Times New Roman" w:eastAsia="Times New Roman" w:hAnsi="Times New Roman" w:cs="Times New Roman"/>
          <w:color w:val="auto"/>
          <w:kern w:val="0"/>
          <w:sz w:val="24"/>
          <w14:ligatures w14:val="none"/>
        </w:rPr>
        <w:t xml:space="preserve"> a breakdown of how character input and output work:</w:t>
      </w:r>
    </w:p>
    <w:p w14:paraId="3095302F"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Input:</w:t>
      </w:r>
    </w:p>
    <w:p w14:paraId="66664BD8" w14:textId="77777777" w:rsidR="007B1658" w:rsidRPr="007B1658" w:rsidRDefault="007B1658" w:rsidP="007B1658">
      <w:pPr>
        <w:numPr>
          <w:ilvl w:val="0"/>
          <w:numId w:val="2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Setting the Function Code:</w:t>
      </w:r>
    </w:p>
    <w:p w14:paraId="7D789653" w14:textId="77777777" w:rsidR="007B1658" w:rsidRPr="007B1658" w:rsidRDefault="007B1658" w:rsidP="007B1658">
      <w:pPr>
        <w:numPr>
          <w:ilvl w:val="1"/>
          <w:numId w:val="2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set the AH register to 01h. This indicates to the DOS interrupt handler that we want to read a character from the keyboard.</w:t>
      </w:r>
    </w:p>
    <w:p w14:paraId="162BEDD5" w14:textId="77777777" w:rsidR="007B1658" w:rsidRPr="007B1658" w:rsidRDefault="007B1658" w:rsidP="007B1658">
      <w:pPr>
        <w:numPr>
          <w:ilvl w:val="0"/>
          <w:numId w:val="2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alling the Interrupt:</w:t>
      </w:r>
    </w:p>
    <w:p w14:paraId="2E4FCBA3" w14:textId="77777777" w:rsidR="007B1658" w:rsidRPr="007B1658" w:rsidRDefault="007B1658" w:rsidP="007B1658">
      <w:pPr>
        <w:numPr>
          <w:ilvl w:val="1"/>
          <w:numId w:val="2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execute the INT 21h instruction. This interrupts the current program execution and transfers control to the DOS interrupt handler.</w:t>
      </w:r>
    </w:p>
    <w:p w14:paraId="4643FC17" w14:textId="77777777" w:rsidR="007B1658" w:rsidRPr="007B1658" w:rsidRDefault="007B1658" w:rsidP="007B1658">
      <w:pPr>
        <w:numPr>
          <w:ilvl w:val="0"/>
          <w:numId w:val="2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Reading the Character:</w:t>
      </w:r>
    </w:p>
    <w:p w14:paraId="392AC9F5" w14:textId="77777777" w:rsidR="007B1658" w:rsidRPr="007B1658" w:rsidRDefault="007B1658" w:rsidP="007B1658">
      <w:pPr>
        <w:numPr>
          <w:ilvl w:val="1"/>
          <w:numId w:val="22"/>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The DOS interrupt handler reads the character from the keyboard and stores it in the AL register.</w:t>
      </w:r>
    </w:p>
    <w:p w14:paraId="3992A069"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Output:</w:t>
      </w:r>
    </w:p>
    <w:p w14:paraId="49209EE8" w14:textId="77777777" w:rsidR="007B1658" w:rsidRPr="007B1658" w:rsidRDefault="007B1658" w:rsidP="007B1658">
      <w:pPr>
        <w:numPr>
          <w:ilvl w:val="0"/>
          <w:numId w:val="2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Setting the Function Code:</w:t>
      </w:r>
    </w:p>
    <w:p w14:paraId="037CFE0E" w14:textId="77777777" w:rsidR="007B1658" w:rsidRPr="007B1658" w:rsidRDefault="007B1658" w:rsidP="007B1658">
      <w:pPr>
        <w:numPr>
          <w:ilvl w:val="1"/>
          <w:numId w:val="2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set the AH register to 02h. This indicates to the DOS interrupt handler that we want to display a character on the screen.</w:t>
      </w:r>
    </w:p>
    <w:p w14:paraId="6D2B1568" w14:textId="77777777" w:rsidR="007B1658" w:rsidRPr="007B1658" w:rsidRDefault="007B1658" w:rsidP="007B1658">
      <w:pPr>
        <w:numPr>
          <w:ilvl w:val="0"/>
          <w:numId w:val="2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lastRenderedPageBreak/>
        <w:t>Preparing the Character:</w:t>
      </w:r>
    </w:p>
    <w:p w14:paraId="28E12B12" w14:textId="77777777" w:rsidR="007B1658" w:rsidRPr="007B1658" w:rsidRDefault="007B1658" w:rsidP="007B1658">
      <w:pPr>
        <w:numPr>
          <w:ilvl w:val="1"/>
          <w:numId w:val="2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 xml:space="preserve">We move the character to </w:t>
      </w:r>
      <w:proofErr w:type="gramStart"/>
      <w:r w:rsidRPr="007B1658">
        <w:rPr>
          <w:rFonts w:ascii="Times New Roman" w:eastAsia="Times New Roman" w:hAnsi="Times New Roman" w:cs="Times New Roman"/>
          <w:color w:val="auto"/>
          <w:kern w:val="0"/>
          <w:sz w:val="24"/>
          <w14:ligatures w14:val="none"/>
        </w:rPr>
        <w:t>be displayed</w:t>
      </w:r>
      <w:proofErr w:type="gramEnd"/>
      <w:r w:rsidRPr="007B1658">
        <w:rPr>
          <w:rFonts w:ascii="Times New Roman" w:eastAsia="Times New Roman" w:hAnsi="Times New Roman" w:cs="Times New Roman"/>
          <w:color w:val="auto"/>
          <w:kern w:val="0"/>
          <w:sz w:val="24"/>
          <w14:ligatures w14:val="none"/>
        </w:rPr>
        <w:t xml:space="preserve"> from the AL register (or any other register) to the DL register.</w:t>
      </w:r>
    </w:p>
    <w:p w14:paraId="613E27C8" w14:textId="77777777" w:rsidR="007B1658" w:rsidRPr="007B1658" w:rsidRDefault="007B1658" w:rsidP="007B1658">
      <w:pPr>
        <w:numPr>
          <w:ilvl w:val="0"/>
          <w:numId w:val="2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alling the Interrupt:</w:t>
      </w:r>
    </w:p>
    <w:p w14:paraId="2889001F" w14:textId="77777777" w:rsidR="007B1658" w:rsidRPr="007B1658" w:rsidRDefault="007B1658" w:rsidP="007B1658">
      <w:pPr>
        <w:numPr>
          <w:ilvl w:val="1"/>
          <w:numId w:val="2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execute the INT 21h instruction. This interrupts the current program execution and transfers control to the DOS interrupt handler.</w:t>
      </w:r>
    </w:p>
    <w:p w14:paraId="2AD65E49" w14:textId="77777777" w:rsidR="007B1658" w:rsidRPr="007B1658" w:rsidRDefault="007B1658" w:rsidP="007B1658">
      <w:pPr>
        <w:numPr>
          <w:ilvl w:val="0"/>
          <w:numId w:val="2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Displaying the Character:</w:t>
      </w:r>
    </w:p>
    <w:p w14:paraId="7CEBD2C2" w14:textId="77777777" w:rsidR="007B1658" w:rsidRPr="007B1658" w:rsidRDefault="007B1658" w:rsidP="007B1658">
      <w:pPr>
        <w:numPr>
          <w:ilvl w:val="1"/>
          <w:numId w:val="2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The DOS interrupt handler displays the character stored in the DL register on the screen.</w:t>
      </w:r>
    </w:p>
    <w:p w14:paraId="4F6BF73C" w14:textId="77777777" w:rsidR="00AA1198" w:rsidRDefault="00AA1198" w:rsidP="00AA1198">
      <w:pPr>
        <w:spacing w:line="276" w:lineRule="auto"/>
      </w:pPr>
    </w:p>
    <w:p w14:paraId="7BF89CF9" w14:textId="679D5311" w:rsidR="00AA1198" w:rsidRDefault="00AA1198" w:rsidP="00AA1198">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jc w:val="center"/>
      </w:pPr>
      <w:r>
        <w:t>Task 6:</w:t>
      </w:r>
    </w:p>
    <w:p w14:paraId="0BAAF70B" w14:textId="77777777" w:rsidR="00AA1198" w:rsidRDefault="00AA1198" w:rsidP="00AA1198">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pPr>
      <w:r>
        <w:t>Write assembly code to print this output:</w:t>
      </w:r>
    </w:p>
    <w:p w14:paraId="38D41AC4" w14:textId="77777777" w:rsidR="00AA1198" w:rsidRDefault="00AA1198" w:rsidP="00AA1198">
      <w:pPr>
        <w:pStyle w:val="Heading2"/>
        <w:jc w:val="center"/>
      </w:pPr>
      <w:r w:rsidRPr="00C82702">
        <w:rPr>
          <w:noProof/>
        </w:rPr>
        <w:drawing>
          <wp:inline distT="0" distB="0" distL="0" distR="0" wp14:anchorId="303D1433" wp14:editId="323CBE65">
            <wp:extent cx="990738" cy="1305107"/>
            <wp:effectExtent l="0" t="0" r="0" b="9525"/>
            <wp:docPr id="1711350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350700" name=""/>
                    <pic:cNvPicPr/>
                  </pic:nvPicPr>
                  <pic:blipFill>
                    <a:blip r:embed="rId21"/>
                    <a:stretch>
                      <a:fillRect/>
                    </a:stretch>
                  </pic:blipFill>
                  <pic:spPr>
                    <a:xfrm>
                      <a:off x="0" y="0"/>
                      <a:ext cx="990738" cy="1305107"/>
                    </a:xfrm>
                    <a:prstGeom prst="rect">
                      <a:avLst/>
                    </a:prstGeom>
                  </pic:spPr>
                </pic:pic>
              </a:graphicData>
            </a:graphic>
          </wp:inline>
        </w:drawing>
      </w:r>
    </w:p>
    <w:p w14:paraId="3C13ACC4" w14:textId="77777777" w:rsidR="00AA1198" w:rsidRDefault="00AA1198" w:rsidP="00AA1198">
      <w:pPr>
        <w:pStyle w:val="Heading2"/>
      </w:pPr>
      <w:r>
        <w:t>Code:</w:t>
      </w:r>
    </w:p>
    <w:p w14:paraId="576B774B" w14:textId="77777777" w:rsidR="00BD3499" w:rsidRDefault="00BD3499" w:rsidP="00BD3499">
      <w:pPr>
        <w:spacing w:line="276" w:lineRule="auto"/>
      </w:pPr>
      <w:r>
        <w:t>ORG 100H</w:t>
      </w:r>
    </w:p>
    <w:p w14:paraId="50CC5A2D" w14:textId="77777777" w:rsidR="00BD3499" w:rsidRDefault="00BD3499" w:rsidP="00BD3499">
      <w:pPr>
        <w:spacing w:line="276" w:lineRule="auto"/>
      </w:pPr>
    </w:p>
    <w:p w14:paraId="4AAC59B2" w14:textId="77777777" w:rsidR="00BD3499" w:rsidRDefault="00BD3499" w:rsidP="00BD3499">
      <w:pPr>
        <w:spacing w:line="276" w:lineRule="auto"/>
      </w:pPr>
      <w:r>
        <w:t>.DATA</w:t>
      </w:r>
    </w:p>
    <w:p w14:paraId="50F9EA57" w14:textId="77777777" w:rsidR="00BD3499" w:rsidRDefault="00BD3499" w:rsidP="00BD3499">
      <w:pPr>
        <w:spacing w:line="276" w:lineRule="auto"/>
      </w:pPr>
      <w:r>
        <w:t xml:space="preserve">    </w:t>
      </w:r>
      <w:proofErr w:type="gramStart"/>
      <w:r>
        <w:t>character</w:t>
      </w:r>
      <w:proofErr w:type="gramEnd"/>
      <w:r>
        <w:t xml:space="preserve"> DB '*'               ; Character to display</w:t>
      </w:r>
    </w:p>
    <w:p w14:paraId="1E9FDBEE" w14:textId="77777777" w:rsidR="00BD3499" w:rsidRDefault="00BD3499" w:rsidP="00BD3499">
      <w:pPr>
        <w:spacing w:line="276" w:lineRule="auto"/>
      </w:pPr>
      <w:r>
        <w:t xml:space="preserve">    </w:t>
      </w:r>
      <w:proofErr w:type="spellStart"/>
      <w:proofErr w:type="gramStart"/>
      <w:r>
        <w:t>newLine</w:t>
      </w:r>
      <w:proofErr w:type="spellEnd"/>
      <w:proofErr w:type="gramEnd"/>
      <w:r>
        <w:t xml:space="preserve"> DB 10, 13, '$'      </w:t>
      </w:r>
    </w:p>
    <w:p w14:paraId="75C50882" w14:textId="77777777" w:rsidR="00BD3499" w:rsidRDefault="00BD3499" w:rsidP="00BD3499">
      <w:pPr>
        <w:spacing w:line="276" w:lineRule="auto"/>
      </w:pPr>
    </w:p>
    <w:p w14:paraId="22E45545" w14:textId="77777777" w:rsidR="00BD3499" w:rsidRDefault="00BD3499" w:rsidP="00BD3499">
      <w:pPr>
        <w:spacing w:line="276" w:lineRule="auto"/>
      </w:pPr>
      <w:r>
        <w:t>.CODE</w:t>
      </w:r>
    </w:p>
    <w:p w14:paraId="2CA7FD3A" w14:textId="77777777" w:rsidR="00BD3499" w:rsidRDefault="00BD3499" w:rsidP="00BD3499">
      <w:pPr>
        <w:spacing w:line="276" w:lineRule="auto"/>
      </w:pPr>
    </w:p>
    <w:p w14:paraId="43AA66A6" w14:textId="77777777" w:rsidR="00BD3499" w:rsidRDefault="00BD3499" w:rsidP="00BD3499">
      <w:pPr>
        <w:spacing w:line="276" w:lineRule="auto"/>
      </w:pPr>
      <w:r>
        <w:t xml:space="preserve">    MOV CX, 1                     </w:t>
      </w:r>
    </w:p>
    <w:p w14:paraId="7B30BA34" w14:textId="77777777" w:rsidR="00BD3499" w:rsidRDefault="00BD3499" w:rsidP="00BD3499">
      <w:pPr>
        <w:spacing w:line="276" w:lineRule="auto"/>
      </w:pPr>
    </w:p>
    <w:p w14:paraId="17645D2C" w14:textId="77777777" w:rsidR="00BD3499" w:rsidRDefault="00BD3499" w:rsidP="00BD3499">
      <w:pPr>
        <w:spacing w:line="276" w:lineRule="auto"/>
      </w:pPr>
      <w:r>
        <w:t>OUTER_LOOP:</w:t>
      </w:r>
    </w:p>
    <w:p w14:paraId="00571344" w14:textId="77777777" w:rsidR="00BD3499" w:rsidRDefault="00BD3499" w:rsidP="00BD3499">
      <w:pPr>
        <w:spacing w:line="276" w:lineRule="auto"/>
      </w:pPr>
      <w:r>
        <w:t xml:space="preserve">    PUSH CX                       ; Save the row counter</w:t>
      </w:r>
    </w:p>
    <w:p w14:paraId="278AC69C" w14:textId="77777777" w:rsidR="00BD3499" w:rsidRDefault="00BD3499" w:rsidP="00BD3499">
      <w:pPr>
        <w:spacing w:line="276" w:lineRule="auto"/>
      </w:pPr>
    </w:p>
    <w:p w14:paraId="11F21D47" w14:textId="77777777" w:rsidR="00BD3499" w:rsidRDefault="00BD3499" w:rsidP="00BD3499">
      <w:pPr>
        <w:spacing w:line="276" w:lineRule="auto"/>
      </w:pPr>
      <w:r>
        <w:t xml:space="preserve">    MOV BX, CX                    ; Set the number of asterisks to print in this row</w:t>
      </w:r>
    </w:p>
    <w:p w14:paraId="1059DD0D" w14:textId="77777777" w:rsidR="00BD3499" w:rsidRDefault="00BD3499" w:rsidP="00BD3499">
      <w:pPr>
        <w:spacing w:line="276" w:lineRule="auto"/>
      </w:pPr>
      <w:r>
        <w:t>INNER_LOOP:</w:t>
      </w:r>
    </w:p>
    <w:p w14:paraId="6281EE4C" w14:textId="77777777" w:rsidR="00BD3499" w:rsidRDefault="00BD3499" w:rsidP="00BD3499">
      <w:pPr>
        <w:spacing w:line="276" w:lineRule="auto"/>
      </w:pPr>
      <w:r>
        <w:t xml:space="preserve">    ; Print an asterisk</w:t>
      </w:r>
    </w:p>
    <w:p w14:paraId="2D9FCAC1" w14:textId="77777777" w:rsidR="00BD3499" w:rsidRDefault="00BD3499" w:rsidP="00BD3499">
      <w:pPr>
        <w:spacing w:line="276" w:lineRule="auto"/>
      </w:pPr>
      <w:r>
        <w:t xml:space="preserve">    MOV DL, character</w:t>
      </w:r>
    </w:p>
    <w:p w14:paraId="66320C3A" w14:textId="77777777" w:rsidR="00BD3499" w:rsidRDefault="00BD3499" w:rsidP="00BD3499">
      <w:pPr>
        <w:spacing w:line="276" w:lineRule="auto"/>
      </w:pPr>
      <w:r>
        <w:t xml:space="preserve">    MOV AH, 02H                  </w:t>
      </w:r>
    </w:p>
    <w:p w14:paraId="290BFD2A" w14:textId="77777777" w:rsidR="00BD3499" w:rsidRDefault="00BD3499" w:rsidP="00BD3499">
      <w:pPr>
        <w:spacing w:line="276" w:lineRule="auto"/>
      </w:pPr>
      <w:r>
        <w:t xml:space="preserve">    INT 21H</w:t>
      </w:r>
    </w:p>
    <w:p w14:paraId="4BFC03E8" w14:textId="77777777" w:rsidR="00BD3499" w:rsidRDefault="00BD3499" w:rsidP="00BD3499">
      <w:pPr>
        <w:spacing w:line="276" w:lineRule="auto"/>
      </w:pPr>
    </w:p>
    <w:p w14:paraId="1E2EB858" w14:textId="77777777" w:rsidR="00BD3499" w:rsidRDefault="00BD3499" w:rsidP="00BD3499">
      <w:pPr>
        <w:spacing w:line="276" w:lineRule="auto"/>
      </w:pPr>
      <w:r>
        <w:t xml:space="preserve">    DEC BX                        ; Decrement the counter for asterisks</w:t>
      </w:r>
    </w:p>
    <w:p w14:paraId="0162D260" w14:textId="77777777" w:rsidR="00BD3499" w:rsidRDefault="00BD3499" w:rsidP="00BD3499">
      <w:pPr>
        <w:spacing w:line="276" w:lineRule="auto"/>
      </w:pPr>
      <w:r>
        <w:t xml:space="preserve">    JNZ INNER_LOOP                ; Repeat if there are still asterisks to print</w:t>
      </w:r>
    </w:p>
    <w:p w14:paraId="472D6E83" w14:textId="77777777" w:rsidR="00BD3499" w:rsidRDefault="00BD3499" w:rsidP="00BD3499">
      <w:pPr>
        <w:spacing w:line="276" w:lineRule="auto"/>
      </w:pPr>
    </w:p>
    <w:p w14:paraId="34F575ED" w14:textId="77777777" w:rsidR="00BD3499" w:rsidRDefault="00BD3499" w:rsidP="00BD3499">
      <w:pPr>
        <w:spacing w:line="276" w:lineRule="auto"/>
      </w:pPr>
      <w:r>
        <w:t xml:space="preserve">    ; Print newline after each row</w:t>
      </w:r>
    </w:p>
    <w:p w14:paraId="47B9DE56" w14:textId="77777777" w:rsidR="00BD3499" w:rsidRDefault="00BD3499" w:rsidP="00BD3499">
      <w:pPr>
        <w:spacing w:line="276" w:lineRule="auto"/>
      </w:pPr>
      <w:r>
        <w:t xml:space="preserve">    MOV DX, offset </w:t>
      </w:r>
      <w:proofErr w:type="spellStart"/>
      <w:r>
        <w:t>newLine</w:t>
      </w:r>
      <w:proofErr w:type="spellEnd"/>
    </w:p>
    <w:p w14:paraId="40936FE5" w14:textId="77777777" w:rsidR="00BD3499" w:rsidRDefault="00BD3499" w:rsidP="00BD3499">
      <w:pPr>
        <w:spacing w:line="276" w:lineRule="auto"/>
      </w:pPr>
      <w:r>
        <w:t xml:space="preserve">    MOV AH, 09H                   </w:t>
      </w:r>
    </w:p>
    <w:p w14:paraId="7338782F" w14:textId="77777777" w:rsidR="00BD3499" w:rsidRDefault="00BD3499" w:rsidP="00BD3499">
      <w:pPr>
        <w:spacing w:line="276" w:lineRule="auto"/>
      </w:pPr>
      <w:r>
        <w:t xml:space="preserve">    INT 21H</w:t>
      </w:r>
    </w:p>
    <w:p w14:paraId="586794AA" w14:textId="77777777" w:rsidR="00BD3499" w:rsidRDefault="00BD3499" w:rsidP="00BD3499">
      <w:pPr>
        <w:spacing w:line="276" w:lineRule="auto"/>
      </w:pPr>
    </w:p>
    <w:p w14:paraId="18BF25B0" w14:textId="77777777" w:rsidR="00BD3499" w:rsidRDefault="00BD3499" w:rsidP="00BD3499">
      <w:pPr>
        <w:spacing w:line="276" w:lineRule="auto"/>
      </w:pPr>
      <w:r>
        <w:t xml:space="preserve">    POP CX                        ; Restore the row counter</w:t>
      </w:r>
    </w:p>
    <w:p w14:paraId="781581F0" w14:textId="77777777" w:rsidR="00BD3499" w:rsidRDefault="00BD3499" w:rsidP="00BD3499">
      <w:pPr>
        <w:spacing w:line="276" w:lineRule="auto"/>
      </w:pPr>
      <w:r>
        <w:t xml:space="preserve">    INC CX                        ; Increment the row counter</w:t>
      </w:r>
    </w:p>
    <w:p w14:paraId="6C26CC72" w14:textId="77777777" w:rsidR="00BD3499" w:rsidRDefault="00BD3499" w:rsidP="00BD3499">
      <w:pPr>
        <w:spacing w:line="276" w:lineRule="auto"/>
      </w:pPr>
    </w:p>
    <w:p w14:paraId="277E1FC9" w14:textId="77777777" w:rsidR="00BD3499" w:rsidRDefault="00BD3499" w:rsidP="00BD3499">
      <w:pPr>
        <w:spacing w:line="276" w:lineRule="auto"/>
      </w:pPr>
      <w:r>
        <w:t xml:space="preserve">    CMP CX, 6                     ; Check if </w:t>
      </w:r>
      <w:proofErr w:type="gramStart"/>
      <w:r>
        <w:t>5</w:t>
      </w:r>
      <w:proofErr w:type="gramEnd"/>
      <w:r>
        <w:t xml:space="preserve"> rows have been printed</w:t>
      </w:r>
    </w:p>
    <w:p w14:paraId="2C962AED" w14:textId="77777777" w:rsidR="00BD3499" w:rsidRDefault="00BD3499" w:rsidP="00BD3499">
      <w:pPr>
        <w:spacing w:line="276" w:lineRule="auto"/>
      </w:pPr>
      <w:r>
        <w:t xml:space="preserve">    JNZ OUTER_LOOP                ; </w:t>
      </w:r>
      <w:proofErr w:type="gramStart"/>
      <w:r>
        <w:t>If</w:t>
      </w:r>
      <w:proofErr w:type="gramEnd"/>
      <w:r>
        <w:t xml:space="preserve"> not, repeat the outer loop</w:t>
      </w:r>
    </w:p>
    <w:p w14:paraId="17F995D3" w14:textId="77777777" w:rsidR="00BD3499" w:rsidRDefault="00BD3499" w:rsidP="00BD3499">
      <w:pPr>
        <w:spacing w:line="276" w:lineRule="auto"/>
      </w:pPr>
    </w:p>
    <w:p w14:paraId="5CF57D51" w14:textId="77777777" w:rsidR="00BD3499" w:rsidRDefault="00BD3499" w:rsidP="00BD3499">
      <w:pPr>
        <w:spacing w:line="276" w:lineRule="auto"/>
      </w:pPr>
      <w:r>
        <w:t xml:space="preserve">    ; Exit program</w:t>
      </w:r>
    </w:p>
    <w:p w14:paraId="50D57912" w14:textId="77777777" w:rsidR="00BD3499" w:rsidRDefault="00BD3499" w:rsidP="00BD3499">
      <w:pPr>
        <w:spacing w:line="276" w:lineRule="auto"/>
      </w:pPr>
      <w:r>
        <w:t xml:space="preserve">    MOV AH, 4CH                   ; Function 4CH to exit</w:t>
      </w:r>
    </w:p>
    <w:p w14:paraId="28928FEA" w14:textId="77777777" w:rsidR="00BD3499" w:rsidRDefault="00BD3499" w:rsidP="00BD3499">
      <w:pPr>
        <w:spacing w:line="276" w:lineRule="auto"/>
      </w:pPr>
      <w:r>
        <w:t xml:space="preserve">    INT 21H</w:t>
      </w:r>
    </w:p>
    <w:p w14:paraId="59D7B3B1" w14:textId="4DD68082" w:rsidR="00AA1198" w:rsidRDefault="00BD3499" w:rsidP="00BD3499">
      <w:pPr>
        <w:spacing w:line="276" w:lineRule="auto"/>
      </w:pPr>
      <w:r>
        <w:t>END</w:t>
      </w:r>
    </w:p>
    <w:p w14:paraId="390CCE53" w14:textId="1215CB9E" w:rsidR="00BD3499" w:rsidRDefault="00BD3499" w:rsidP="00BD3499">
      <w:pPr>
        <w:spacing w:line="276" w:lineRule="auto"/>
      </w:pPr>
      <w:r>
        <w:rPr>
          <w:noProof/>
        </w:rPr>
        <w:lastRenderedPageBreak/>
        <w:drawing>
          <wp:inline distT="0" distB="0" distL="0" distR="0" wp14:anchorId="57E049C1" wp14:editId="172CB874">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2B730046" w14:textId="4F6486BD" w:rsidR="00BD3499" w:rsidRDefault="00861E3A" w:rsidP="007B1658">
      <w:pPr>
        <w:pStyle w:val="Heading2"/>
      </w:pPr>
      <w:r>
        <w:t>OUTPUT:</w:t>
      </w:r>
    </w:p>
    <w:p w14:paraId="7CEBD5A4" w14:textId="31030DE5" w:rsidR="00BD3499" w:rsidRDefault="00BD3499" w:rsidP="00BD3499">
      <w:pPr>
        <w:spacing w:line="276" w:lineRule="auto"/>
      </w:pPr>
      <w:r>
        <w:rPr>
          <w:noProof/>
        </w:rPr>
        <w:drawing>
          <wp:inline distT="0" distB="0" distL="0" distR="0" wp14:anchorId="5D38E0BB" wp14:editId="40E0ACFE">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14:paraId="43157AFF" w14:textId="77777777" w:rsidR="00AA1198" w:rsidRDefault="00AA1198" w:rsidP="00AA1198">
      <w:pPr>
        <w:pStyle w:val="Heading2"/>
      </w:pPr>
      <w:r>
        <w:t>Explanation:</w:t>
      </w:r>
    </w:p>
    <w:p w14:paraId="135D33B4"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Data Segment:</w:t>
      </w:r>
    </w:p>
    <w:p w14:paraId="79954C24" w14:textId="77777777" w:rsidR="007B1658" w:rsidRPr="007B1658" w:rsidRDefault="007B1658" w:rsidP="007B1658">
      <w:pPr>
        <w:numPr>
          <w:ilvl w:val="0"/>
          <w:numId w:val="24"/>
        </w:num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gramStart"/>
      <w:r w:rsidRPr="007B1658">
        <w:rPr>
          <w:rFonts w:ascii="Times New Roman" w:eastAsia="Times New Roman" w:hAnsi="Times New Roman" w:cs="Times New Roman"/>
          <w:b/>
          <w:bCs/>
          <w:color w:val="auto"/>
          <w:kern w:val="0"/>
          <w:sz w:val="24"/>
          <w14:ligatures w14:val="none"/>
        </w:rPr>
        <w:lastRenderedPageBreak/>
        <w:t>character</w:t>
      </w:r>
      <w:proofErr w:type="gramEnd"/>
      <w:r w:rsidRPr="007B1658">
        <w:rPr>
          <w:rFonts w:ascii="Times New Roman" w:eastAsia="Times New Roman" w:hAnsi="Times New Roman" w:cs="Times New Roman"/>
          <w:b/>
          <w:bCs/>
          <w:color w:val="auto"/>
          <w:kern w:val="0"/>
          <w:sz w:val="24"/>
          <w14:ligatures w14:val="none"/>
        </w:rPr>
        <w:t xml:space="preserve"> DB '*':</w:t>
      </w:r>
      <w:r w:rsidRPr="007B1658">
        <w:rPr>
          <w:rFonts w:ascii="Times New Roman" w:eastAsia="Times New Roman" w:hAnsi="Times New Roman" w:cs="Times New Roman"/>
          <w:color w:val="auto"/>
          <w:kern w:val="0"/>
          <w:sz w:val="24"/>
          <w14:ligatures w14:val="none"/>
        </w:rPr>
        <w:t xml:space="preserve"> Defines a byte variable named 'character' and initializes it with the asterisk character.</w:t>
      </w:r>
    </w:p>
    <w:p w14:paraId="6F96F36B" w14:textId="77777777" w:rsidR="007B1658" w:rsidRPr="007B1658" w:rsidRDefault="007B1658" w:rsidP="007B1658">
      <w:pPr>
        <w:numPr>
          <w:ilvl w:val="0"/>
          <w:numId w:val="24"/>
        </w:num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spellStart"/>
      <w:proofErr w:type="gramStart"/>
      <w:r w:rsidRPr="007B1658">
        <w:rPr>
          <w:rFonts w:ascii="Times New Roman" w:eastAsia="Times New Roman" w:hAnsi="Times New Roman" w:cs="Times New Roman"/>
          <w:b/>
          <w:bCs/>
          <w:color w:val="auto"/>
          <w:kern w:val="0"/>
          <w:sz w:val="24"/>
          <w14:ligatures w14:val="none"/>
        </w:rPr>
        <w:t>newLine</w:t>
      </w:r>
      <w:proofErr w:type="spellEnd"/>
      <w:proofErr w:type="gramEnd"/>
      <w:r w:rsidRPr="007B1658">
        <w:rPr>
          <w:rFonts w:ascii="Times New Roman" w:eastAsia="Times New Roman" w:hAnsi="Times New Roman" w:cs="Times New Roman"/>
          <w:b/>
          <w:bCs/>
          <w:color w:val="auto"/>
          <w:kern w:val="0"/>
          <w:sz w:val="24"/>
          <w14:ligatures w14:val="none"/>
        </w:rPr>
        <w:t xml:space="preserve"> DB 10, 13, '$':</w:t>
      </w:r>
      <w:r w:rsidRPr="007B1658">
        <w:rPr>
          <w:rFonts w:ascii="Times New Roman" w:eastAsia="Times New Roman" w:hAnsi="Times New Roman" w:cs="Times New Roman"/>
          <w:color w:val="auto"/>
          <w:kern w:val="0"/>
          <w:sz w:val="24"/>
          <w14:ligatures w14:val="none"/>
        </w:rPr>
        <w:t xml:space="preserve"> Defines a byte array named '</w:t>
      </w:r>
      <w:proofErr w:type="spellStart"/>
      <w:r w:rsidRPr="007B1658">
        <w:rPr>
          <w:rFonts w:ascii="Times New Roman" w:eastAsia="Times New Roman" w:hAnsi="Times New Roman" w:cs="Times New Roman"/>
          <w:color w:val="auto"/>
          <w:kern w:val="0"/>
          <w:sz w:val="24"/>
          <w14:ligatures w14:val="none"/>
        </w:rPr>
        <w:t>newLine</w:t>
      </w:r>
      <w:proofErr w:type="spellEnd"/>
      <w:r w:rsidRPr="007B1658">
        <w:rPr>
          <w:rFonts w:ascii="Times New Roman" w:eastAsia="Times New Roman" w:hAnsi="Times New Roman" w:cs="Times New Roman"/>
          <w:color w:val="auto"/>
          <w:kern w:val="0"/>
          <w:sz w:val="24"/>
          <w14:ligatures w14:val="none"/>
        </w:rPr>
        <w:t>' containing ASCII codes for a newline character (10), a carriage return (13), and a dollar sign (termination character).</w:t>
      </w:r>
    </w:p>
    <w:p w14:paraId="0D0530E8"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ode Segment:</w:t>
      </w:r>
    </w:p>
    <w:p w14:paraId="1B31F074" w14:textId="77777777" w:rsidR="007B1658" w:rsidRPr="007B1658" w:rsidRDefault="007B1658" w:rsidP="007B1658">
      <w:pPr>
        <w:numPr>
          <w:ilvl w:val="0"/>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MOV CX, 1:</w:t>
      </w:r>
      <w:r w:rsidRPr="007B1658">
        <w:rPr>
          <w:rFonts w:ascii="Times New Roman" w:eastAsia="Times New Roman" w:hAnsi="Times New Roman" w:cs="Times New Roman"/>
          <w:color w:val="auto"/>
          <w:kern w:val="0"/>
          <w:sz w:val="24"/>
          <w14:ligatures w14:val="none"/>
        </w:rPr>
        <w:t xml:space="preserve"> Initializes the row counter (CX) to </w:t>
      </w:r>
      <w:proofErr w:type="gramStart"/>
      <w:r w:rsidRPr="007B1658">
        <w:rPr>
          <w:rFonts w:ascii="Times New Roman" w:eastAsia="Times New Roman" w:hAnsi="Times New Roman" w:cs="Times New Roman"/>
          <w:color w:val="auto"/>
          <w:kern w:val="0"/>
          <w:sz w:val="24"/>
          <w14:ligatures w14:val="none"/>
        </w:rPr>
        <w:t>1</w:t>
      </w:r>
      <w:proofErr w:type="gramEnd"/>
      <w:r w:rsidRPr="007B1658">
        <w:rPr>
          <w:rFonts w:ascii="Times New Roman" w:eastAsia="Times New Roman" w:hAnsi="Times New Roman" w:cs="Times New Roman"/>
          <w:color w:val="auto"/>
          <w:kern w:val="0"/>
          <w:sz w:val="24"/>
          <w14:ligatures w14:val="none"/>
        </w:rPr>
        <w:t>.</w:t>
      </w:r>
    </w:p>
    <w:p w14:paraId="65E24025" w14:textId="77777777" w:rsidR="007B1658" w:rsidRPr="007B1658" w:rsidRDefault="007B1658" w:rsidP="007B1658">
      <w:pPr>
        <w:numPr>
          <w:ilvl w:val="0"/>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OUTER_LOOP:</w:t>
      </w:r>
      <w:r w:rsidRPr="007B1658">
        <w:rPr>
          <w:rFonts w:ascii="Times New Roman" w:eastAsia="Times New Roman" w:hAnsi="Times New Roman" w:cs="Times New Roman"/>
          <w:color w:val="auto"/>
          <w:kern w:val="0"/>
          <w:sz w:val="24"/>
          <w14:ligatures w14:val="none"/>
        </w:rPr>
        <w:t xml:space="preserve"> Starts an outer loop to control the number of rows. </w:t>
      </w:r>
    </w:p>
    <w:p w14:paraId="33C3B983"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PUSH CX:</w:t>
      </w:r>
      <w:r w:rsidRPr="007B1658">
        <w:rPr>
          <w:rFonts w:ascii="Times New Roman" w:eastAsia="Times New Roman" w:hAnsi="Times New Roman" w:cs="Times New Roman"/>
          <w:color w:val="auto"/>
          <w:kern w:val="0"/>
          <w:sz w:val="24"/>
          <w14:ligatures w14:val="none"/>
        </w:rPr>
        <w:t xml:space="preserve"> Pushes the current value of CX onto the stack to save it for later.</w:t>
      </w:r>
    </w:p>
    <w:p w14:paraId="76B0A9E8"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MOV BX, CX:</w:t>
      </w:r>
      <w:r w:rsidRPr="007B1658">
        <w:rPr>
          <w:rFonts w:ascii="Times New Roman" w:eastAsia="Times New Roman" w:hAnsi="Times New Roman" w:cs="Times New Roman"/>
          <w:color w:val="auto"/>
          <w:kern w:val="0"/>
          <w:sz w:val="24"/>
          <w14:ligatures w14:val="none"/>
        </w:rPr>
        <w:t xml:space="preserve"> Copies the row counter value to BX to use as a column counter.</w:t>
      </w:r>
    </w:p>
    <w:p w14:paraId="727328E2"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INNER_LOOP:</w:t>
      </w:r>
      <w:r w:rsidRPr="007B1658">
        <w:rPr>
          <w:rFonts w:ascii="Times New Roman" w:eastAsia="Times New Roman" w:hAnsi="Times New Roman" w:cs="Times New Roman"/>
          <w:color w:val="auto"/>
          <w:kern w:val="0"/>
          <w:sz w:val="24"/>
          <w14:ligatures w14:val="none"/>
        </w:rPr>
        <w:t xml:space="preserve"> Starts an inner loop to print asterisks in each row. </w:t>
      </w:r>
    </w:p>
    <w:p w14:paraId="46F44CD4" w14:textId="77777777" w:rsidR="007B1658" w:rsidRPr="007B1658" w:rsidRDefault="007B1658" w:rsidP="007B1658">
      <w:pPr>
        <w:numPr>
          <w:ilvl w:val="2"/>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MOV DL, character:</w:t>
      </w:r>
      <w:r w:rsidRPr="007B1658">
        <w:rPr>
          <w:rFonts w:ascii="Times New Roman" w:eastAsia="Times New Roman" w:hAnsi="Times New Roman" w:cs="Times New Roman"/>
          <w:color w:val="auto"/>
          <w:kern w:val="0"/>
          <w:sz w:val="24"/>
          <w14:ligatures w14:val="none"/>
        </w:rPr>
        <w:t xml:space="preserve"> Loads the asterisk character into the DL register.</w:t>
      </w:r>
    </w:p>
    <w:p w14:paraId="25343C0E" w14:textId="77777777" w:rsidR="007B1658" w:rsidRPr="007B1658" w:rsidRDefault="007B1658" w:rsidP="007B1658">
      <w:pPr>
        <w:numPr>
          <w:ilvl w:val="2"/>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MOV AH, 02H:</w:t>
      </w:r>
      <w:r w:rsidRPr="007B1658">
        <w:rPr>
          <w:rFonts w:ascii="Times New Roman" w:eastAsia="Times New Roman" w:hAnsi="Times New Roman" w:cs="Times New Roman"/>
          <w:color w:val="auto"/>
          <w:kern w:val="0"/>
          <w:sz w:val="24"/>
          <w14:ligatures w14:val="none"/>
        </w:rPr>
        <w:t xml:space="preserve"> Sets the function code to 02h for displaying a character.</w:t>
      </w:r>
    </w:p>
    <w:p w14:paraId="5FF0B329" w14:textId="77777777" w:rsidR="007B1658" w:rsidRPr="007B1658" w:rsidRDefault="007B1658" w:rsidP="007B1658">
      <w:pPr>
        <w:numPr>
          <w:ilvl w:val="2"/>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INT 21H:</w:t>
      </w:r>
      <w:r w:rsidRPr="007B1658">
        <w:rPr>
          <w:rFonts w:ascii="Times New Roman" w:eastAsia="Times New Roman" w:hAnsi="Times New Roman" w:cs="Times New Roman"/>
          <w:color w:val="auto"/>
          <w:kern w:val="0"/>
          <w:sz w:val="24"/>
          <w14:ligatures w14:val="none"/>
        </w:rPr>
        <w:t xml:space="preserve"> Calls the DOS interrupt 21h to display the asterisk.</w:t>
      </w:r>
    </w:p>
    <w:p w14:paraId="30161013" w14:textId="77777777" w:rsidR="007B1658" w:rsidRPr="007B1658" w:rsidRDefault="007B1658" w:rsidP="007B1658">
      <w:pPr>
        <w:numPr>
          <w:ilvl w:val="2"/>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DEC BX:</w:t>
      </w:r>
      <w:r w:rsidRPr="007B1658">
        <w:rPr>
          <w:rFonts w:ascii="Times New Roman" w:eastAsia="Times New Roman" w:hAnsi="Times New Roman" w:cs="Times New Roman"/>
          <w:color w:val="auto"/>
          <w:kern w:val="0"/>
          <w:sz w:val="24"/>
          <w14:ligatures w14:val="none"/>
        </w:rPr>
        <w:t xml:space="preserve"> Decrements the column counter.</w:t>
      </w:r>
    </w:p>
    <w:p w14:paraId="59737D1F" w14:textId="77777777" w:rsidR="007B1658" w:rsidRPr="007B1658" w:rsidRDefault="007B1658" w:rsidP="007B1658">
      <w:pPr>
        <w:numPr>
          <w:ilvl w:val="2"/>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JNZ INNER_LOOP:</w:t>
      </w:r>
      <w:r w:rsidRPr="007B1658">
        <w:rPr>
          <w:rFonts w:ascii="Times New Roman" w:eastAsia="Times New Roman" w:hAnsi="Times New Roman" w:cs="Times New Roman"/>
          <w:color w:val="auto"/>
          <w:kern w:val="0"/>
          <w:sz w:val="24"/>
          <w14:ligatures w14:val="none"/>
        </w:rPr>
        <w:t xml:space="preserve"> Jumps back to the beginning of the inner loop if BX is not zero.</w:t>
      </w:r>
    </w:p>
    <w:p w14:paraId="3E93EE65"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 xml:space="preserve">MOV DX, offset </w:t>
      </w:r>
      <w:proofErr w:type="spellStart"/>
      <w:r w:rsidRPr="007B1658">
        <w:rPr>
          <w:rFonts w:ascii="Times New Roman" w:eastAsia="Times New Roman" w:hAnsi="Times New Roman" w:cs="Times New Roman"/>
          <w:b/>
          <w:bCs/>
          <w:color w:val="auto"/>
          <w:kern w:val="0"/>
          <w:sz w:val="24"/>
          <w14:ligatures w14:val="none"/>
        </w:rPr>
        <w:t>newLine</w:t>
      </w:r>
      <w:proofErr w:type="spellEnd"/>
      <w:r w:rsidRPr="007B1658">
        <w:rPr>
          <w:rFonts w:ascii="Times New Roman" w:eastAsia="Times New Roman" w:hAnsi="Times New Roman" w:cs="Times New Roman"/>
          <w:b/>
          <w:bCs/>
          <w:color w:val="auto"/>
          <w:kern w:val="0"/>
          <w:sz w:val="24"/>
          <w14:ligatures w14:val="none"/>
        </w:rPr>
        <w:t>:</w:t>
      </w:r>
      <w:r w:rsidRPr="007B1658">
        <w:rPr>
          <w:rFonts w:ascii="Times New Roman" w:eastAsia="Times New Roman" w:hAnsi="Times New Roman" w:cs="Times New Roman"/>
          <w:color w:val="auto"/>
          <w:kern w:val="0"/>
          <w:sz w:val="24"/>
          <w14:ligatures w14:val="none"/>
        </w:rPr>
        <w:t xml:space="preserve"> Loads the address of the '</w:t>
      </w:r>
      <w:proofErr w:type="spellStart"/>
      <w:r w:rsidRPr="007B1658">
        <w:rPr>
          <w:rFonts w:ascii="Times New Roman" w:eastAsia="Times New Roman" w:hAnsi="Times New Roman" w:cs="Times New Roman"/>
          <w:color w:val="auto"/>
          <w:kern w:val="0"/>
          <w:sz w:val="24"/>
          <w14:ligatures w14:val="none"/>
        </w:rPr>
        <w:t>newLine</w:t>
      </w:r>
      <w:proofErr w:type="spellEnd"/>
      <w:r w:rsidRPr="007B1658">
        <w:rPr>
          <w:rFonts w:ascii="Times New Roman" w:eastAsia="Times New Roman" w:hAnsi="Times New Roman" w:cs="Times New Roman"/>
          <w:color w:val="auto"/>
          <w:kern w:val="0"/>
          <w:sz w:val="24"/>
          <w14:ligatures w14:val="none"/>
        </w:rPr>
        <w:t>' array into the DX register.</w:t>
      </w:r>
    </w:p>
    <w:p w14:paraId="4C2D7441"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MOV AH, 09H:</w:t>
      </w:r>
      <w:r w:rsidRPr="007B1658">
        <w:rPr>
          <w:rFonts w:ascii="Times New Roman" w:eastAsia="Times New Roman" w:hAnsi="Times New Roman" w:cs="Times New Roman"/>
          <w:color w:val="auto"/>
          <w:kern w:val="0"/>
          <w:sz w:val="24"/>
          <w14:ligatures w14:val="none"/>
        </w:rPr>
        <w:t xml:space="preserve"> Sets the function code to 09h for displaying a string.</w:t>
      </w:r>
    </w:p>
    <w:p w14:paraId="06D1BA1B"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INT 21H:</w:t>
      </w:r>
      <w:r w:rsidRPr="007B1658">
        <w:rPr>
          <w:rFonts w:ascii="Times New Roman" w:eastAsia="Times New Roman" w:hAnsi="Times New Roman" w:cs="Times New Roman"/>
          <w:color w:val="auto"/>
          <w:kern w:val="0"/>
          <w:sz w:val="24"/>
          <w14:ligatures w14:val="none"/>
        </w:rPr>
        <w:t xml:space="preserve"> Calls the DOS interrupt 21h to display the newline character.</w:t>
      </w:r>
    </w:p>
    <w:p w14:paraId="36DD6524"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POP CX:</w:t>
      </w:r>
      <w:r w:rsidRPr="007B1658">
        <w:rPr>
          <w:rFonts w:ascii="Times New Roman" w:eastAsia="Times New Roman" w:hAnsi="Times New Roman" w:cs="Times New Roman"/>
          <w:color w:val="auto"/>
          <w:kern w:val="0"/>
          <w:sz w:val="24"/>
          <w14:ligatures w14:val="none"/>
        </w:rPr>
        <w:t xml:space="preserve"> Restores the original value of CX from the stack.</w:t>
      </w:r>
    </w:p>
    <w:p w14:paraId="667DECEB"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INC CX:</w:t>
      </w:r>
      <w:r w:rsidRPr="007B1658">
        <w:rPr>
          <w:rFonts w:ascii="Times New Roman" w:eastAsia="Times New Roman" w:hAnsi="Times New Roman" w:cs="Times New Roman"/>
          <w:color w:val="auto"/>
          <w:kern w:val="0"/>
          <w:sz w:val="24"/>
          <w14:ligatures w14:val="none"/>
        </w:rPr>
        <w:t xml:space="preserve"> Increments the row counter.</w:t>
      </w:r>
    </w:p>
    <w:p w14:paraId="07F6E138"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MP CX, 6:</w:t>
      </w:r>
      <w:r w:rsidRPr="007B1658">
        <w:rPr>
          <w:rFonts w:ascii="Times New Roman" w:eastAsia="Times New Roman" w:hAnsi="Times New Roman" w:cs="Times New Roman"/>
          <w:color w:val="auto"/>
          <w:kern w:val="0"/>
          <w:sz w:val="24"/>
          <w14:ligatures w14:val="none"/>
        </w:rPr>
        <w:t xml:space="preserve"> Compares the row counter with </w:t>
      </w:r>
      <w:proofErr w:type="gramStart"/>
      <w:r w:rsidRPr="007B1658">
        <w:rPr>
          <w:rFonts w:ascii="Times New Roman" w:eastAsia="Times New Roman" w:hAnsi="Times New Roman" w:cs="Times New Roman"/>
          <w:color w:val="auto"/>
          <w:kern w:val="0"/>
          <w:sz w:val="24"/>
          <w14:ligatures w14:val="none"/>
        </w:rPr>
        <w:t>6</w:t>
      </w:r>
      <w:proofErr w:type="gramEnd"/>
      <w:r w:rsidRPr="007B1658">
        <w:rPr>
          <w:rFonts w:ascii="Times New Roman" w:eastAsia="Times New Roman" w:hAnsi="Times New Roman" w:cs="Times New Roman"/>
          <w:color w:val="auto"/>
          <w:kern w:val="0"/>
          <w:sz w:val="24"/>
          <w14:ligatures w14:val="none"/>
        </w:rPr>
        <w:t>.</w:t>
      </w:r>
    </w:p>
    <w:p w14:paraId="252ADFC3" w14:textId="77777777" w:rsidR="007B1658" w:rsidRPr="007B1658" w:rsidRDefault="007B1658" w:rsidP="007B1658">
      <w:pPr>
        <w:numPr>
          <w:ilvl w:val="1"/>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JNZ OUTER_LOOP:</w:t>
      </w:r>
      <w:r w:rsidRPr="007B1658">
        <w:rPr>
          <w:rFonts w:ascii="Times New Roman" w:eastAsia="Times New Roman" w:hAnsi="Times New Roman" w:cs="Times New Roman"/>
          <w:color w:val="auto"/>
          <w:kern w:val="0"/>
          <w:sz w:val="24"/>
          <w14:ligatures w14:val="none"/>
        </w:rPr>
        <w:t xml:space="preserve"> Jumps back to the beginning of the outer loop if CX is less than </w:t>
      </w:r>
      <w:proofErr w:type="gramStart"/>
      <w:r w:rsidRPr="007B1658">
        <w:rPr>
          <w:rFonts w:ascii="Times New Roman" w:eastAsia="Times New Roman" w:hAnsi="Times New Roman" w:cs="Times New Roman"/>
          <w:color w:val="auto"/>
          <w:kern w:val="0"/>
          <w:sz w:val="24"/>
          <w14:ligatures w14:val="none"/>
        </w:rPr>
        <w:t>6</w:t>
      </w:r>
      <w:proofErr w:type="gramEnd"/>
      <w:r w:rsidRPr="007B1658">
        <w:rPr>
          <w:rFonts w:ascii="Times New Roman" w:eastAsia="Times New Roman" w:hAnsi="Times New Roman" w:cs="Times New Roman"/>
          <w:color w:val="auto"/>
          <w:kern w:val="0"/>
          <w:sz w:val="24"/>
          <w14:ligatures w14:val="none"/>
        </w:rPr>
        <w:t>.</w:t>
      </w:r>
    </w:p>
    <w:p w14:paraId="78D6FB14" w14:textId="77777777" w:rsidR="007B1658" w:rsidRPr="007B1658" w:rsidRDefault="007B1658" w:rsidP="007B1658">
      <w:pPr>
        <w:numPr>
          <w:ilvl w:val="0"/>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MOV AH, 4CH:</w:t>
      </w:r>
      <w:r w:rsidRPr="007B1658">
        <w:rPr>
          <w:rFonts w:ascii="Times New Roman" w:eastAsia="Times New Roman" w:hAnsi="Times New Roman" w:cs="Times New Roman"/>
          <w:color w:val="auto"/>
          <w:kern w:val="0"/>
          <w:sz w:val="24"/>
          <w14:ligatures w14:val="none"/>
        </w:rPr>
        <w:t xml:space="preserve"> Sets the function code to 4Ch for program termination.</w:t>
      </w:r>
    </w:p>
    <w:p w14:paraId="6A6B13CB" w14:textId="77777777" w:rsidR="007B1658" w:rsidRPr="007B1658" w:rsidRDefault="007B1658" w:rsidP="007B1658">
      <w:pPr>
        <w:numPr>
          <w:ilvl w:val="0"/>
          <w:numId w:val="25"/>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INT 21H:</w:t>
      </w:r>
      <w:r w:rsidRPr="007B1658">
        <w:rPr>
          <w:rFonts w:ascii="Times New Roman" w:eastAsia="Times New Roman" w:hAnsi="Times New Roman" w:cs="Times New Roman"/>
          <w:color w:val="auto"/>
          <w:kern w:val="0"/>
          <w:sz w:val="24"/>
          <w14:ligatures w14:val="none"/>
        </w:rPr>
        <w:t xml:space="preserve"> Calls the DOS interrupt 21h to exit the program.</w:t>
      </w:r>
    </w:p>
    <w:p w14:paraId="5868045C" w14:textId="427B1D26" w:rsidR="00AA119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Overall, the code prints a pyramid pattern of asterisks on the screen using nested loops and DOS interrupt functions.</w:t>
      </w:r>
    </w:p>
    <w:p w14:paraId="297C1E15" w14:textId="77777777" w:rsidR="00AA1198" w:rsidRDefault="00AA1198" w:rsidP="00AA1198">
      <w:pPr>
        <w:spacing w:line="276" w:lineRule="auto"/>
      </w:pPr>
    </w:p>
    <w:p w14:paraId="199ACB3F" w14:textId="5DA546FB" w:rsidR="00AA1198" w:rsidRDefault="00AA1198" w:rsidP="00AA1198">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jc w:val="center"/>
      </w:pPr>
      <w:r>
        <w:t>Task 7:</w:t>
      </w:r>
    </w:p>
    <w:p w14:paraId="6273EB87" w14:textId="77777777" w:rsidR="00AA1198" w:rsidRDefault="00AA1198" w:rsidP="00AA1198">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pPr>
      <w:r>
        <w:t>Write assembly code to take character from user input and display  your name using single characters.</w:t>
      </w:r>
    </w:p>
    <w:p w14:paraId="141F8A5D" w14:textId="515A6B17" w:rsidR="00AA1198" w:rsidRDefault="00AA1198" w:rsidP="00AA1198">
      <w:pPr>
        <w:pStyle w:val="Heading2"/>
      </w:pPr>
      <w:r>
        <w:t>Code:</w:t>
      </w:r>
    </w:p>
    <w:p w14:paraId="14CB2AF9" w14:textId="715706F0" w:rsidR="0098564E" w:rsidRDefault="0098564E" w:rsidP="0098564E"/>
    <w:p w14:paraId="1A59E04B" w14:textId="77777777" w:rsidR="0098564E" w:rsidRDefault="0098564E" w:rsidP="0098564E">
      <w:r>
        <w:t>.MODEL SMALL</w:t>
      </w:r>
    </w:p>
    <w:p w14:paraId="04FE63D5" w14:textId="77777777" w:rsidR="0098564E" w:rsidRDefault="0098564E" w:rsidP="0098564E">
      <w:r>
        <w:t>.STACK 100H</w:t>
      </w:r>
    </w:p>
    <w:p w14:paraId="2E4899E7" w14:textId="77777777" w:rsidR="0098564E" w:rsidRDefault="0098564E" w:rsidP="0098564E"/>
    <w:p w14:paraId="3244FD3F" w14:textId="77777777" w:rsidR="0098564E" w:rsidRDefault="0098564E" w:rsidP="0098564E">
      <w:r>
        <w:t>.DATA</w:t>
      </w:r>
    </w:p>
    <w:p w14:paraId="1BB43AEC" w14:textId="77777777" w:rsidR="0098564E" w:rsidRDefault="0098564E" w:rsidP="0098564E">
      <w:r>
        <w:t xml:space="preserve">    </w:t>
      </w:r>
      <w:proofErr w:type="spellStart"/>
      <w:proofErr w:type="gramStart"/>
      <w:r>
        <w:t>newLine</w:t>
      </w:r>
      <w:proofErr w:type="spellEnd"/>
      <w:proofErr w:type="gramEnd"/>
      <w:r>
        <w:t xml:space="preserve"> DB 10,13,'$'</w:t>
      </w:r>
    </w:p>
    <w:p w14:paraId="6C452BD3" w14:textId="77777777" w:rsidR="0098564E" w:rsidRDefault="0098564E" w:rsidP="0098564E"/>
    <w:p w14:paraId="34AF316B" w14:textId="77777777" w:rsidR="0098564E" w:rsidRDefault="0098564E" w:rsidP="0098564E">
      <w:r>
        <w:t>.CODE</w:t>
      </w:r>
    </w:p>
    <w:p w14:paraId="4007A1C6" w14:textId="77777777" w:rsidR="0098564E" w:rsidRDefault="0098564E" w:rsidP="0098564E"/>
    <w:p w14:paraId="7FD602D7" w14:textId="77777777" w:rsidR="0098564E" w:rsidRDefault="0098564E" w:rsidP="0098564E">
      <w:r>
        <w:t xml:space="preserve">    MOV AX,@DATA</w:t>
      </w:r>
    </w:p>
    <w:p w14:paraId="5037F11C" w14:textId="77777777" w:rsidR="0098564E" w:rsidRDefault="0098564E" w:rsidP="0098564E">
      <w:r>
        <w:t xml:space="preserve">    MOV DS</w:t>
      </w:r>
      <w:proofErr w:type="gramStart"/>
      <w:r>
        <w:t>,AX</w:t>
      </w:r>
      <w:proofErr w:type="gramEnd"/>
    </w:p>
    <w:p w14:paraId="0D299485" w14:textId="77777777" w:rsidR="0098564E" w:rsidRDefault="0098564E" w:rsidP="0098564E">
      <w:r>
        <w:t xml:space="preserve">    </w:t>
      </w:r>
    </w:p>
    <w:p w14:paraId="0F336186" w14:textId="77777777" w:rsidR="0098564E" w:rsidRDefault="0098564E" w:rsidP="0098564E">
      <w:r>
        <w:t xml:space="preserve">    MOV AH, 01H </w:t>
      </w:r>
    </w:p>
    <w:p w14:paraId="413115CA" w14:textId="77777777" w:rsidR="0098564E" w:rsidRDefault="0098564E" w:rsidP="0098564E">
      <w:r>
        <w:t xml:space="preserve">    MOV AH, 08H       </w:t>
      </w:r>
    </w:p>
    <w:p w14:paraId="131DC47F" w14:textId="77777777" w:rsidR="0098564E" w:rsidRDefault="0098564E" w:rsidP="0098564E">
      <w:r>
        <w:t xml:space="preserve">    INT 21H            </w:t>
      </w:r>
    </w:p>
    <w:p w14:paraId="7807F501" w14:textId="77777777" w:rsidR="0098564E" w:rsidRDefault="0098564E" w:rsidP="0098564E">
      <w:r>
        <w:t xml:space="preserve">    MOV DL, AL         </w:t>
      </w:r>
    </w:p>
    <w:p w14:paraId="644F2265" w14:textId="77777777" w:rsidR="0098564E" w:rsidRDefault="0098564E" w:rsidP="0098564E">
      <w:r>
        <w:t xml:space="preserve">    MOV AH, 02H        </w:t>
      </w:r>
    </w:p>
    <w:p w14:paraId="4AE7606C" w14:textId="77777777" w:rsidR="0098564E" w:rsidRDefault="0098564E" w:rsidP="0098564E">
      <w:r>
        <w:t xml:space="preserve">    INT 21H</w:t>
      </w:r>
    </w:p>
    <w:p w14:paraId="296AE002" w14:textId="77777777" w:rsidR="0098564E" w:rsidRDefault="0098564E" w:rsidP="0098564E">
      <w:r>
        <w:t xml:space="preserve">    LEA </w:t>
      </w:r>
      <w:proofErr w:type="spellStart"/>
      <w:r>
        <w:t>DX</w:t>
      </w:r>
      <w:proofErr w:type="gramStart"/>
      <w:r>
        <w:t>,newLine</w:t>
      </w:r>
      <w:proofErr w:type="spellEnd"/>
      <w:proofErr w:type="gramEnd"/>
    </w:p>
    <w:p w14:paraId="04207F3A" w14:textId="77777777" w:rsidR="0098564E" w:rsidRDefault="0098564E" w:rsidP="0098564E">
      <w:r>
        <w:t xml:space="preserve">    MOV AH</w:t>
      </w:r>
      <w:proofErr w:type="gramStart"/>
      <w:r>
        <w:t>,09H</w:t>
      </w:r>
      <w:proofErr w:type="gramEnd"/>
    </w:p>
    <w:p w14:paraId="6DBD8705" w14:textId="77777777" w:rsidR="0098564E" w:rsidRDefault="0098564E" w:rsidP="0098564E">
      <w:r>
        <w:t xml:space="preserve">    INT 21H            </w:t>
      </w:r>
    </w:p>
    <w:p w14:paraId="1AF1B870" w14:textId="77777777" w:rsidR="0098564E" w:rsidRDefault="0098564E" w:rsidP="0098564E">
      <w:r>
        <w:t xml:space="preserve">    </w:t>
      </w:r>
    </w:p>
    <w:p w14:paraId="463D70A3" w14:textId="77777777" w:rsidR="0098564E" w:rsidRDefault="0098564E" w:rsidP="0098564E">
      <w:r>
        <w:t xml:space="preserve">    </w:t>
      </w:r>
      <w:proofErr w:type="gramStart"/>
      <w:r>
        <w:t>;Displaying</w:t>
      </w:r>
      <w:proofErr w:type="gramEnd"/>
      <w:r>
        <w:t xml:space="preserve"> Abdullah one character at a time</w:t>
      </w:r>
    </w:p>
    <w:p w14:paraId="3E16EFC9" w14:textId="77777777" w:rsidR="0098564E" w:rsidRDefault="0098564E" w:rsidP="0098564E">
      <w:r>
        <w:t xml:space="preserve">    </w:t>
      </w:r>
    </w:p>
    <w:p w14:paraId="10F9D24E" w14:textId="77777777" w:rsidR="0098564E" w:rsidRDefault="0098564E" w:rsidP="0098564E">
      <w:r>
        <w:t xml:space="preserve">    MOV DL, 'A'</w:t>
      </w:r>
    </w:p>
    <w:p w14:paraId="5B05BD78" w14:textId="77777777" w:rsidR="0098564E" w:rsidRDefault="0098564E" w:rsidP="0098564E">
      <w:r>
        <w:t xml:space="preserve">    MOV AH, 02H</w:t>
      </w:r>
    </w:p>
    <w:p w14:paraId="06429B36" w14:textId="77777777" w:rsidR="0098564E" w:rsidRDefault="0098564E" w:rsidP="0098564E">
      <w:r>
        <w:t xml:space="preserve">    INT 21H</w:t>
      </w:r>
    </w:p>
    <w:p w14:paraId="44490856" w14:textId="77777777" w:rsidR="0098564E" w:rsidRDefault="0098564E" w:rsidP="0098564E">
      <w:r>
        <w:t xml:space="preserve">    LEA </w:t>
      </w:r>
      <w:proofErr w:type="spellStart"/>
      <w:r>
        <w:t>DX</w:t>
      </w:r>
      <w:proofErr w:type="gramStart"/>
      <w:r>
        <w:t>,newLine</w:t>
      </w:r>
      <w:proofErr w:type="spellEnd"/>
      <w:proofErr w:type="gramEnd"/>
    </w:p>
    <w:p w14:paraId="40D19B0B" w14:textId="77777777" w:rsidR="0098564E" w:rsidRDefault="0098564E" w:rsidP="0098564E">
      <w:r>
        <w:t xml:space="preserve">    MOV AH</w:t>
      </w:r>
      <w:proofErr w:type="gramStart"/>
      <w:r>
        <w:t>,09H</w:t>
      </w:r>
      <w:proofErr w:type="gramEnd"/>
    </w:p>
    <w:p w14:paraId="4435B9A1" w14:textId="77777777" w:rsidR="0098564E" w:rsidRDefault="0098564E" w:rsidP="0098564E">
      <w:r>
        <w:t xml:space="preserve">    INT 21H</w:t>
      </w:r>
    </w:p>
    <w:p w14:paraId="5C1F3E03" w14:textId="77777777" w:rsidR="0098564E" w:rsidRDefault="0098564E" w:rsidP="0098564E">
      <w:r>
        <w:lastRenderedPageBreak/>
        <w:t xml:space="preserve">    </w:t>
      </w:r>
    </w:p>
    <w:p w14:paraId="359AE1D7" w14:textId="77777777" w:rsidR="0098564E" w:rsidRDefault="0098564E" w:rsidP="0098564E">
      <w:r>
        <w:t xml:space="preserve">    </w:t>
      </w:r>
    </w:p>
    <w:p w14:paraId="11D6CC66" w14:textId="77777777" w:rsidR="0098564E" w:rsidRDefault="0098564E" w:rsidP="0098564E">
      <w:r>
        <w:t xml:space="preserve">    MOV DL, 'B'</w:t>
      </w:r>
    </w:p>
    <w:p w14:paraId="786C2FFB" w14:textId="77777777" w:rsidR="0098564E" w:rsidRDefault="0098564E" w:rsidP="0098564E">
      <w:r>
        <w:t xml:space="preserve">    MOV AH, 02H</w:t>
      </w:r>
    </w:p>
    <w:p w14:paraId="6979A299" w14:textId="77777777" w:rsidR="0098564E" w:rsidRDefault="0098564E" w:rsidP="0098564E">
      <w:r>
        <w:t xml:space="preserve">    INT 21H</w:t>
      </w:r>
    </w:p>
    <w:p w14:paraId="7A5FAF81" w14:textId="77777777" w:rsidR="0098564E" w:rsidRDefault="0098564E" w:rsidP="0098564E">
      <w:r>
        <w:t xml:space="preserve">    LEA </w:t>
      </w:r>
      <w:proofErr w:type="spellStart"/>
      <w:r>
        <w:t>DX</w:t>
      </w:r>
      <w:proofErr w:type="gramStart"/>
      <w:r>
        <w:t>,newLine</w:t>
      </w:r>
      <w:proofErr w:type="spellEnd"/>
      <w:proofErr w:type="gramEnd"/>
    </w:p>
    <w:p w14:paraId="43DCE598" w14:textId="77777777" w:rsidR="0098564E" w:rsidRDefault="0098564E" w:rsidP="0098564E">
      <w:r>
        <w:t xml:space="preserve">    MOV AH</w:t>
      </w:r>
      <w:proofErr w:type="gramStart"/>
      <w:r>
        <w:t>,09H</w:t>
      </w:r>
      <w:proofErr w:type="gramEnd"/>
    </w:p>
    <w:p w14:paraId="0C60CA45" w14:textId="77777777" w:rsidR="0098564E" w:rsidRDefault="0098564E" w:rsidP="0098564E">
      <w:r>
        <w:t xml:space="preserve">    INT 21H</w:t>
      </w:r>
    </w:p>
    <w:p w14:paraId="783C6891" w14:textId="77777777" w:rsidR="0098564E" w:rsidRDefault="0098564E" w:rsidP="0098564E">
      <w:r>
        <w:t xml:space="preserve">    </w:t>
      </w:r>
    </w:p>
    <w:p w14:paraId="40848906" w14:textId="77777777" w:rsidR="0098564E" w:rsidRDefault="0098564E" w:rsidP="0098564E">
      <w:r>
        <w:t xml:space="preserve">    MOV DL, 'D'</w:t>
      </w:r>
    </w:p>
    <w:p w14:paraId="378978E2" w14:textId="77777777" w:rsidR="0098564E" w:rsidRDefault="0098564E" w:rsidP="0098564E">
      <w:r>
        <w:t xml:space="preserve">    MOV AH, 02H</w:t>
      </w:r>
    </w:p>
    <w:p w14:paraId="2FEF3771" w14:textId="77777777" w:rsidR="0098564E" w:rsidRDefault="0098564E" w:rsidP="0098564E">
      <w:r>
        <w:t xml:space="preserve">    INT 21H</w:t>
      </w:r>
    </w:p>
    <w:p w14:paraId="072EAC84" w14:textId="77777777" w:rsidR="0098564E" w:rsidRDefault="0098564E" w:rsidP="0098564E">
      <w:r>
        <w:t xml:space="preserve">    LEA </w:t>
      </w:r>
      <w:proofErr w:type="spellStart"/>
      <w:r>
        <w:t>DX</w:t>
      </w:r>
      <w:proofErr w:type="gramStart"/>
      <w:r>
        <w:t>,newLine</w:t>
      </w:r>
      <w:proofErr w:type="spellEnd"/>
      <w:proofErr w:type="gramEnd"/>
    </w:p>
    <w:p w14:paraId="249CFBDA" w14:textId="77777777" w:rsidR="0098564E" w:rsidRDefault="0098564E" w:rsidP="0098564E">
      <w:r>
        <w:t xml:space="preserve">    MOV AH</w:t>
      </w:r>
      <w:proofErr w:type="gramStart"/>
      <w:r>
        <w:t>,09H</w:t>
      </w:r>
      <w:proofErr w:type="gramEnd"/>
    </w:p>
    <w:p w14:paraId="3576A101" w14:textId="77777777" w:rsidR="0098564E" w:rsidRDefault="0098564E" w:rsidP="0098564E">
      <w:r>
        <w:t xml:space="preserve">    INT 21H</w:t>
      </w:r>
    </w:p>
    <w:p w14:paraId="230B6FCB" w14:textId="77777777" w:rsidR="0098564E" w:rsidRDefault="0098564E" w:rsidP="0098564E">
      <w:r>
        <w:t xml:space="preserve">    </w:t>
      </w:r>
    </w:p>
    <w:p w14:paraId="08CC7CB7" w14:textId="77777777" w:rsidR="0098564E" w:rsidRDefault="0098564E" w:rsidP="0098564E">
      <w:r>
        <w:t xml:space="preserve">    </w:t>
      </w:r>
    </w:p>
    <w:p w14:paraId="27D93446" w14:textId="77777777" w:rsidR="0098564E" w:rsidRDefault="0098564E" w:rsidP="0098564E">
      <w:r>
        <w:t xml:space="preserve">    MOV DL, 'U'</w:t>
      </w:r>
    </w:p>
    <w:p w14:paraId="52B73952" w14:textId="77777777" w:rsidR="0098564E" w:rsidRDefault="0098564E" w:rsidP="0098564E">
      <w:r>
        <w:t xml:space="preserve">    MOV AH, 02H</w:t>
      </w:r>
    </w:p>
    <w:p w14:paraId="5A1EDB19" w14:textId="77777777" w:rsidR="0098564E" w:rsidRDefault="0098564E" w:rsidP="0098564E">
      <w:r>
        <w:t xml:space="preserve">    INT 21H</w:t>
      </w:r>
    </w:p>
    <w:p w14:paraId="6CC845E4" w14:textId="77777777" w:rsidR="0098564E" w:rsidRDefault="0098564E" w:rsidP="0098564E">
      <w:r>
        <w:t xml:space="preserve">    LEA </w:t>
      </w:r>
      <w:proofErr w:type="spellStart"/>
      <w:r>
        <w:t>DX</w:t>
      </w:r>
      <w:proofErr w:type="gramStart"/>
      <w:r>
        <w:t>,newLine</w:t>
      </w:r>
      <w:proofErr w:type="spellEnd"/>
      <w:proofErr w:type="gramEnd"/>
    </w:p>
    <w:p w14:paraId="5A2E26AD" w14:textId="77777777" w:rsidR="0098564E" w:rsidRDefault="0098564E" w:rsidP="0098564E">
      <w:r>
        <w:t xml:space="preserve">    MOV AH</w:t>
      </w:r>
      <w:proofErr w:type="gramStart"/>
      <w:r>
        <w:t>,09H</w:t>
      </w:r>
      <w:proofErr w:type="gramEnd"/>
    </w:p>
    <w:p w14:paraId="378E9596" w14:textId="77777777" w:rsidR="0098564E" w:rsidRDefault="0098564E" w:rsidP="0098564E">
      <w:r>
        <w:t xml:space="preserve">    INT 21H</w:t>
      </w:r>
    </w:p>
    <w:p w14:paraId="740D740E" w14:textId="77777777" w:rsidR="0098564E" w:rsidRDefault="0098564E" w:rsidP="0098564E"/>
    <w:p w14:paraId="432A31C0" w14:textId="77777777" w:rsidR="0098564E" w:rsidRDefault="0098564E" w:rsidP="0098564E"/>
    <w:p w14:paraId="44C3658C" w14:textId="77777777" w:rsidR="0098564E" w:rsidRDefault="0098564E" w:rsidP="0098564E">
      <w:r>
        <w:t xml:space="preserve">    MOV DL, 'L'</w:t>
      </w:r>
    </w:p>
    <w:p w14:paraId="171B7AB0" w14:textId="77777777" w:rsidR="0098564E" w:rsidRDefault="0098564E" w:rsidP="0098564E">
      <w:r>
        <w:t xml:space="preserve">    MOV AH, 02H</w:t>
      </w:r>
    </w:p>
    <w:p w14:paraId="143E68B7" w14:textId="77777777" w:rsidR="0098564E" w:rsidRDefault="0098564E" w:rsidP="0098564E">
      <w:r>
        <w:lastRenderedPageBreak/>
        <w:t xml:space="preserve">    INT 21H</w:t>
      </w:r>
    </w:p>
    <w:p w14:paraId="3943DF7D" w14:textId="77777777" w:rsidR="0098564E" w:rsidRDefault="0098564E" w:rsidP="0098564E">
      <w:r>
        <w:t xml:space="preserve">    LEA </w:t>
      </w:r>
      <w:proofErr w:type="spellStart"/>
      <w:r>
        <w:t>DX</w:t>
      </w:r>
      <w:proofErr w:type="gramStart"/>
      <w:r>
        <w:t>,newLine</w:t>
      </w:r>
      <w:proofErr w:type="spellEnd"/>
      <w:proofErr w:type="gramEnd"/>
    </w:p>
    <w:p w14:paraId="7BE1A249" w14:textId="77777777" w:rsidR="0098564E" w:rsidRDefault="0098564E" w:rsidP="0098564E">
      <w:r>
        <w:t xml:space="preserve">    MOV AH</w:t>
      </w:r>
      <w:proofErr w:type="gramStart"/>
      <w:r>
        <w:t>,09H</w:t>
      </w:r>
      <w:proofErr w:type="gramEnd"/>
    </w:p>
    <w:p w14:paraId="1A1BCF98" w14:textId="77777777" w:rsidR="0098564E" w:rsidRDefault="0098564E" w:rsidP="0098564E">
      <w:r>
        <w:t xml:space="preserve">    INT 21H</w:t>
      </w:r>
    </w:p>
    <w:p w14:paraId="37F7C479" w14:textId="77777777" w:rsidR="0098564E" w:rsidRDefault="0098564E" w:rsidP="0098564E">
      <w:r>
        <w:t xml:space="preserve">        </w:t>
      </w:r>
    </w:p>
    <w:p w14:paraId="37393006" w14:textId="77777777" w:rsidR="0098564E" w:rsidRDefault="0098564E" w:rsidP="0098564E">
      <w:r>
        <w:t xml:space="preserve">    </w:t>
      </w:r>
    </w:p>
    <w:p w14:paraId="27F41665" w14:textId="77777777" w:rsidR="0098564E" w:rsidRDefault="0098564E" w:rsidP="0098564E">
      <w:r>
        <w:t xml:space="preserve">    MOV DL, 'L'</w:t>
      </w:r>
    </w:p>
    <w:p w14:paraId="5A0BEDB7" w14:textId="77777777" w:rsidR="0098564E" w:rsidRDefault="0098564E" w:rsidP="0098564E">
      <w:r>
        <w:t xml:space="preserve">    MOV AH, 02H</w:t>
      </w:r>
    </w:p>
    <w:p w14:paraId="16AB7B32" w14:textId="77777777" w:rsidR="0098564E" w:rsidRDefault="0098564E" w:rsidP="0098564E">
      <w:r>
        <w:t xml:space="preserve">    INT 21H</w:t>
      </w:r>
    </w:p>
    <w:p w14:paraId="4BA1EE5A" w14:textId="77777777" w:rsidR="0098564E" w:rsidRDefault="0098564E" w:rsidP="0098564E">
      <w:r>
        <w:t xml:space="preserve">    LEA </w:t>
      </w:r>
      <w:proofErr w:type="spellStart"/>
      <w:r>
        <w:t>DX</w:t>
      </w:r>
      <w:proofErr w:type="gramStart"/>
      <w:r>
        <w:t>,newLine</w:t>
      </w:r>
      <w:proofErr w:type="spellEnd"/>
      <w:proofErr w:type="gramEnd"/>
    </w:p>
    <w:p w14:paraId="1E41CD96" w14:textId="77777777" w:rsidR="0098564E" w:rsidRDefault="0098564E" w:rsidP="0098564E">
      <w:r>
        <w:t xml:space="preserve">    MOV AH</w:t>
      </w:r>
      <w:proofErr w:type="gramStart"/>
      <w:r>
        <w:t>,09H</w:t>
      </w:r>
      <w:proofErr w:type="gramEnd"/>
    </w:p>
    <w:p w14:paraId="5D78B3A1" w14:textId="77777777" w:rsidR="0098564E" w:rsidRDefault="0098564E" w:rsidP="0098564E">
      <w:r>
        <w:t xml:space="preserve">    INT 21H</w:t>
      </w:r>
    </w:p>
    <w:p w14:paraId="7A9013E8" w14:textId="77777777" w:rsidR="0098564E" w:rsidRDefault="0098564E" w:rsidP="0098564E">
      <w:r>
        <w:t xml:space="preserve">    </w:t>
      </w:r>
    </w:p>
    <w:p w14:paraId="0458A51E" w14:textId="77777777" w:rsidR="0098564E" w:rsidRDefault="0098564E" w:rsidP="0098564E">
      <w:r>
        <w:t xml:space="preserve">    </w:t>
      </w:r>
    </w:p>
    <w:p w14:paraId="57C330DC" w14:textId="77777777" w:rsidR="0098564E" w:rsidRDefault="0098564E" w:rsidP="0098564E">
      <w:r>
        <w:t xml:space="preserve">    </w:t>
      </w:r>
    </w:p>
    <w:p w14:paraId="76365444" w14:textId="77777777" w:rsidR="0098564E" w:rsidRDefault="0098564E" w:rsidP="0098564E">
      <w:r>
        <w:t xml:space="preserve">    MOV DL, 'A'</w:t>
      </w:r>
    </w:p>
    <w:p w14:paraId="1D4BA792" w14:textId="77777777" w:rsidR="0098564E" w:rsidRDefault="0098564E" w:rsidP="0098564E">
      <w:r>
        <w:t xml:space="preserve">    MOV AH, 02H</w:t>
      </w:r>
    </w:p>
    <w:p w14:paraId="7A68510B" w14:textId="77777777" w:rsidR="0098564E" w:rsidRDefault="0098564E" w:rsidP="0098564E">
      <w:r>
        <w:t xml:space="preserve">    INT 21H</w:t>
      </w:r>
    </w:p>
    <w:p w14:paraId="0EFA1E5E" w14:textId="77777777" w:rsidR="0098564E" w:rsidRDefault="0098564E" w:rsidP="0098564E">
      <w:r>
        <w:t xml:space="preserve">    LEA </w:t>
      </w:r>
      <w:proofErr w:type="spellStart"/>
      <w:r>
        <w:t>DX</w:t>
      </w:r>
      <w:proofErr w:type="gramStart"/>
      <w:r>
        <w:t>,newLine</w:t>
      </w:r>
      <w:proofErr w:type="spellEnd"/>
      <w:proofErr w:type="gramEnd"/>
    </w:p>
    <w:p w14:paraId="2C6BA9EE" w14:textId="77777777" w:rsidR="0098564E" w:rsidRDefault="0098564E" w:rsidP="0098564E">
      <w:r>
        <w:t xml:space="preserve">    MOV AH</w:t>
      </w:r>
      <w:proofErr w:type="gramStart"/>
      <w:r>
        <w:t>,09H</w:t>
      </w:r>
      <w:proofErr w:type="gramEnd"/>
    </w:p>
    <w:p w14:paraId="3962E8A0" w14:textId="77777777" w:rsidR="0098564E" w:rsidRDefault="0098564E" w:rsidP="0098564E">
      <w:r>
        <w:t xml:space="preserve">    INT 21H   </w:t>
      </w:r>
    </w:p>
    <w:p w14:paraId="228321D0" w14:textId="77777777" w:rsidR="0098564E" w:rsidRDefault="0098564E" w:rsidP="0098564E">
      <w:r>
        <w:t xml:space="preserve">    </w:t>
      </w:r>
    </w:p>
    <w:p w14:paraId="1BB4DA51" w14:textId="77777777" w:rsidR="0098564E" w:rsidRDefault="0098564E" w:rsidP="0098564E">
      <w:r>
        <w:t xml:space="preserve">    MOV DL, 'H'</w:t>
      </w:r>
    </w:p>
    <w:p w14:paraId="04282048" w14:textId="77777777" w:rsidR="0098564E" w:rsidRDefault="0098564E" w:rsidP="0098564E">
      <w:r>
        <w:t xml:space="preserve">    MOV AH, 02H</w:t>
      </w:r>
    </w:p>
    <w:p w14:paraId="126B2F3E" w14:textId="77777777" w:rsidR="0098564E" w:rsidRDefault="0098564E" w:rsidP="0098564E">
      <w:r>
        <w:t xml:space="preserve">    INT 21H</w:t>
      </w:r>
    </w:p>
    <w:p w14:paraId="35002322" w14:textId="77777777" w:rsidR="0098564E" w:rsidRDefault="0098564E" w:rsidP="0098564E">
      <w:r>
        <w:t xml:space="preserve">    LEA </w:t>
      </w:r>
      <w:proofErr w:type="spellStart"/>
      <w:r>
        <w:t>DX</w:t>
      </w:r>
      <w:proofErr w:type="gramStart"/>
      <w:r>
        <w:t>,newLine</w:t>
      </w:r>
      <w:proofErr w:type="spellEnd"/>
      <w:proofErr w:type="gramEnd"/>
    </w:p>
    <w:p w14:paraId="61509F60" w14:textId="77777777" w:rsidR="0098564E" w:rsidRDefault="0098564E" w:rsidP="0098564E">
      <w:r>
        <w:t xml:space="preserve">    MOV AH</w:t>
      </w:r>
      <w:proofErr w:type="gramStart"/>
      <w:r>
        <w:t>,09H</w:t>
      </w:r>
      <w:proofErr w:type="gramEnd"/>
    </w:p>
    <w:p w14:paraId="6CFEFF69" w14:textId="77777777" w:rsidR="0098564E" w:rsidRDefault="0098564E" w:rsidP="0098564E">
      <w:r>
        <w:lastRenderedPageBreak/>
        <w:t xml:space="preserve">    INT 21H</w:t>
      </w:r>
    </w:p>
    <w:p w14:paraId="0D9961AC" w14:textId="77777777" w:rsidR="0098564E" w:rsidRDefault="0098564E" w:rsidP="0098564E"/>
    <w:p w14:paraId="5B274DCC" w14:textId="5C0BD703" w:rsidR="0098564E" w:rsidRDefault="004748D4" w:rsidP="004748D4">
      <w:r>
        <w:t>END</w:t>
      </w:r>
    </w:p>
    <w:p w14:paraId="53B5D87D" w14:textId="6A8E173C" w:rsidR="0098564E" w:rsidRDefault="0098564E" w:rsidP="0098564E">
      <w:r>
        <w:rPr>
          <w:noProof/>
        </w:rPr>
        <w:drawing>
          <wp:inline distT="0" distB="0" distL="0" distR="0" wp14:anchorId="3C9706AF" wp14:editId="35F3C0D4">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14:paraId="681E4B49" w14:textId="72436793" w:rsidR="00861E3A" w:rsidRPr="0098564E" w:rsidRDefault="00861E3A" w:rsidP="004748D4">
      <w:pPr>
        <w:pStyle w:val="Heading2"/>
      </w:pPr>
      <w:r>
        <w:t>OUTPUT:</w:t>
      </w:r>
    </w:p>
    <w:p w14:paraId="190BCFFA" w14:textId="5036C237" w:rsidR="00AA1198" w:rsidRDefault="0098564E" w:rsidP="00AA1198">
      <w:pPr>
        <w:spacing w:line="276" w:lineRule="auto"/>
      </w:pPr>
      <w:r>
        <w:rPr>
          <w:noProof/>
        </w:rPr>
        <w:drawing>
          <wp:inline distT="0" distB="0" distL="0" distR="0" wp14:anchorId="085AA7A5" wp14:editId="687F4C1A">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14:paraId="5FC5A779" w14:textId="7864991A" w:rsidR="0098564E" w:rsidRDefault="0098564E" w:rsidP="00AA1198">
      <w:pPr>
        <w:spacing w:line="276" w:lineRule="auto"/>
      </w:pPr>
    </w:p>
    <w:p w14:paraId="465285E3" w14:textId="04C4D488" w:rsidR="0098564E" w:rsidRDefault="0098564E" w:rsidP="00AA1198">
      <w:pPr>
        <w:spacing w:line="276" w:lineRule="auto"/>
      </w:pPr>
      <w:r>
        <w:rPr>
          <w:noProof/>
        </w:rPr>
        <w:drawing>
          <wp:inline distT="0" distB="0" distL="0" distR="0" wp14:anchorId="0E1A0794" wp14:editId="65C336F7">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14:paraId="75367A84" w14:textId="77777777" w:rsidR="00AA1198" w:rsidRDefault="00AA1198" w:rsidP="00AA1198">
      <w:pPr>
        <w:pStyle w:val="Heading2"/>
      </w:pPr>
      <w:r>
        <w:t>Explanation:</w:t>
      </w:r>
    </w:p>
    <w:p w14:paraId="6B6B8F92"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spellStart"/>
      <w:r w:rsidRPr="007B1658">
        <w:rPr>
          <w:rFonts w:ascii="Times New Roman" w:eastAsia="Times New Roman" w:hAnsi="Times New Roman" w:cs="Times New Roman"/>
          <w:b/>
          <w:bCs/>
          <w:color w:val="auto"/>
          <w:kern w:val="0"/>
          <w:sz w:val="24"/>
          <w14:ligatures w14:val="none"/>
        </w:rPr>
        <w:t>Input/Output</w:t>
      </w:r>
      <w:proofErr w:type="spellEnd"/>
      <w:r w:rsidRPr="007B1658">
        <w:rPr>
          <w:rFonts w:ascii="Times New Roman" w:eastAsia="Times New Roman" w:hAnsi="Times New Roman" w:cs="Times New Roman"/>
          <w:b/>
          <w:bCs/>
          <w:color w:val="auto"/>
          <w:kern w:val="0"/>
          <w:sz w:val="24"/>
          <w14:ligatures w14:val="none"/>
        </w:rPr>
        <w:t xml:space="preserve"> of Characters in 8086</w:t>
      </w:r>
    </w:p>
    <w:p w14:paraId="186FC2A3"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 xml:space="preserve">In 8086 assembly, we typically use DOS interrupts to handle input and output operations. </w:t>
      </w:r>
      <w:proofErr w:type="gramStart"/>
      <w:r w:rsidRPr="007B1658">
        <w:rPr>
          <w:rFonts w:ascii="Times New Roman" w:eastAsia="Times New Roman" w:hAnsi="Times New Roman" w:cs="Times New Roman"/>
          <w:color w:val="auto"/>
          <w:kern w:val="0"/>
          <w:sz w:val="24"/>
          <w14:ligatures w14:val="none"/>
        </w:rPr>
        <w:t>Here's</w:t>
      </w:r>
      <w:proofErr w:type="gramEnd"/>
      <w:r w:rsidRPr="007B1658">
        <w:rPr>
          <w:rFonts w:ascii="Times New Roman" w:eastAsia="Times New Roman" w:hAnsi="Times New Roman" w:cs="Times New Roman"/>
          <w:color w:val="auto"/>
          <w:kern w:val="0"/>
          <w:sz w:val="24"/>
          <w14:ligatures w14:val="none"/>
        </w:rPr>
        <w:t xml:space="preserve"> a breakdown of how character input and output work:</w:t>
      </w:r>
    </w:p>
    <w:p w14:paraId="128A9E97"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Input:</w:t>
      </w:r>
    </w:p>
    <w:p w14:paraId="6AF2C33F" w14:textId="77777777" w:rsidR="007B1658" w:rsidRPr="007B1658" w:rsidRDefault="007B1658" w:rsidP="007B1658">
      <w:pPr>
        <w:numPr>
          <w:ilvl w:val="0"/>
          <w:numId w:val="2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Setting the Function Code:</w:t>
      </w:r>
    </w:p>
    <w:p w14:paraId="7E393128" w14:textId="77777777" w:rsidR="007B1658" w:rsidRPr="007B1658" w:rsidRDefault="007B1658" w:rsidP="007B1658">
      <w:pPr>
        <w:numPr>
          <w:ilvl w:val="1"/>
          <w:numId w:val="2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set the AH register to 01h. This indicates to the DOS interrupt handler that we want to read a character from the keyboard.</w:t>
      </w:r>
    </w:p>
    <w:p w14:paraId="731FD3AC" w14:textId="77777777" w:rsidR="007B1658" w:rsidRPr="007B1658" w:rsidRDefault="007B1658" w:rsidP="007B1658">
      <w:pPr>
        <w:numPr>
          <w:ilvl w:val="0"/>
          <w:numId w:val="2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alling the Interrupt:</w:t>
      </w:r>
    </w:p>
    <w:p w14:paraId="27086F56" w14:textId="77777777" w:rsidR="007B1658" w:rsidRPr="007B1658" w:rsidRDefault="007B1658" w:rsidP="007B1658">
      <w:pPr>
        <w:numPr>
          <w:ilvl w:val="1"/>
          <w:numId w:val="2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execute the INT 21h instruction. This interrupts the current program execution and transfers control to the DOS interrupt handler.</w:t>
      </w:r>
    </w:p>
    <w:p w14:paraId="09A407D8" w14:textId="77777777" w:rsidR="007B1658" w:rsidRPr="007B1658" w:rsidRDefault="007B1658" w:rsidP="007B1658">
      <w:pPr>
        <w:numPr>
          <w:ilvl w:val="0"/>
          <w:numId w:val="2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Reading the Character:</w:t>
      </w:r>
    </w:p>
    <w:p w14:paraId="74CD9586" w14:textId="77777777" w:rsidR="007B1658" w:rsidRPr="007B1658" w:rsidRDefault="007B1658" w:rsidP="007B1658">
      <w:pPr>
        <w:numPr>
          <w:ilvl w:val="1"/>
          <w:numId w:val="26"/>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The DOS interrupt handler reads the character from the keyboard and stores it in the AL register.</w:t>
      </w:r>
    </w:p>
    <w:p w14:paraId="0DEE2E64"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Output:</w:t>
      </w:r>
    </w:p>
    <w:p w14:paraId="05767DC9" w14:textId="77777777" w:rsidR="007B1658" w:rsidRPr="007B1658" w:rsidRDefault="007B1658" w:rsidP="007B1658">
      <w:pPr>
        <w:numPr>
          <w:ilvl w:val="0"/>
          <w:numId w:val="2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Setting the Function Code:</w:t>
      </w:r>
    </w:p>
    <w:p w14:paraId="2DC43820" w14:textId="77777777" w:rsidR="007B1658" w:rsidRPr="007B1658" w:rsidRDefault="007B1658" w:rsidP="007B1658">
      <w:pPr>
        <w:numPr>
          <w:ilvl w:val="1"/>
          <w:numId w:val="2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set the AH register to 02h. This indicates to the DOS interrupt handler that we want to display a character on the screen.</w:t>
      </w:r>
    </w:p>
    <w:p w14:paraId="5BA9EEA0" w14:textId="77777777" w:rsidR="007B1658" w:rsidRPr="007B1658" w:rsidRDefault="007B1658" w:rsidP="007B1658">
      <w:pPr>
        <w:numPr>
          <w:ilvl w:val="0"/>
          <w:numId w:val="2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lastRenderedPageBreak/>
        <w:t>Preparing the Character:</w:t>
      </w:r>
    </w:p>
    <w:p w14:paraId="21346983" w14:textId="77777777" w:rsidR="007B1658" w:rsidRPr="007B1658" w:rsidRDefault="007B1658" w:rsidP="007B1658">
      <w:pPr>
        <w:numPr>
          <w:ilvl w:val="1"/>
          <w:numId w:val="2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 xml:space="preserve">We move the character to </w:t>
      </w:r>
      <w:proofErr w:type="gramStart"/>
      <w:r w:rsidRPr="007B1658">
        <w:rPr>
          <w:rFonts w:ascii="Times New Roman" w:eastAsia="Times New Roman" w:hAnsi="Times New Roman" w:cs="Times New Roman"/>
          <w:color w:val="auto"/>
          <w:kern w:val="0"/>
          <w:sz w:val="24"/>
          <w14:ligatures w14:val="none"/>
        </w:rPr>
        <w:t>be displayed</w:t>
      </w:r>
      <w:proofErr w:type="gramEnd"/>
      <w:r w:rsidRPr="007B1658">
        <w:rPr>
          <w:rFonts w:ascii="Times New Roman" w:eastAsia="Times New Roman" w:hAnsi="Times New Roman" w:cs="Times New Roman"/>
          <w:color w:val="auto"/>
          <w:kern w:val="0"/>
          <w:sz w:val="24"/>
          <w14:ligatures w14:val="none"/>
        </w:rPr>
        <w:t xml:space="preserve"> from the AL register (or any other register) to the DL register.</w:t>
      </w:r>
    </w:p>
    <w:p w14:paraId="72C083F4" w14:textId="77777777" w:rsidR="007B1658" w:rsidRPr="007B1658" w:rsidRDefault="007B1658" w:rsidP="007B1658">
      <w:pPr>
        <w:numPr>
          <w:ilvl w:val="0"/>
          <w:numId w:val="2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alling the Interrupt:</w:t>
      </w:r>
    </w:p>
    <w:p w14:paraId="5E931EC6" w14:textId="77777777" w:rsidR="007B1658" w:rsidRPr="007B1658" w:rsidRDefault="007B1658" w:rsidP="007B1658">
      <w:pPr>
        <w:numPr>
          <w:ilvl w:val="1"/>
          <w:numId w:val="2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execute the INT 21h instruction. This interrupts the current program execution and transfers control to the DOS interrupt handler.</w:t>
      </w:r>
    </w:p>
    <w:p w14:paraId="4D108AF0" w14:textId="77777777" w:rsidR="007B1658" w:rsidRPr="007B1658" w:rsidRDefault="007B1658" w:rsidP="007B1658">
      <w:pPr>
        <w:numPr>
          <w:ilvl w:val="0"/>
          <w:numId w:val="2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Displaying the Character:</w:t>
      </w:r>
    </w:p>
    <w:p w14:paraId="0EAF0071" w14:textId="77777777" w:rsidR="007B1658" w:rsidRPr="007B1658" w:rsidRDefault="007B1658" w:rsidP="007B1658">
      <w:pPr>
        <w:numPr>
          <w:ilvl w:val="1"/>
          <w:numId w:val="27"/>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The DOS interrupt handler displays the character stored in the DL register on the screen.</w:t>
      </w:r>
    </w:p>
    <w:p w14:paraId="175E3AE8" w14:textId="77777777" w:rsidR="00AA1198" w:rsidRDefault="00AA1198" w:rsidP="00AA1198"/>
    <w:p w14:paraId="6592329A" w14:textId="77777777" w:rsidR="00AD38C5" w:rsidRDefault="00AD38C5" w:rsidP="00AA1198"/>
    <w:p w14:paraId="0D8F7397" w14:textId="77777777" w:rsidR="00AD38C5" w:rsidRDefault="00AD38C5" w:rsidP="00AD38C5">
      <w:pPr>
        <w:spacing w:line="276" w:lineRule="auto"/>
      </w:pPr>
    </w:p>
    <w:p w14:paraId="535231A9" w14:textId="2AD085F2" w:rsidR="00AD38C5" w:rsidRDefault="00AD38C5" w:rsidP="00AD38C5">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jc w:val="center"/>
      </w:pPr>
      <w:r>
        <w:t>Task 8:</w:t>
      </w:r>
    </w:p>
    <w:p w14:paraId="1347F704" w14:textId="53D14F36" w:rsidR="00AD38C5" w:rsidRDefault="00EC1F63" w:rsidP="00EC1F63">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pPr>
      <w:r>
        <w:t>Write a code read a character from the user without immediately displaying it, and then display that character afterward?</w:t>
      </w:r>
    </w:p>
    <w:p w14:paraId="4ADC0708" w14:textId="77777777" w:rsidR="00AD38C5" w:rsidRDefault="00AD38C5" w:rsidP="00AD38C5">
      <w:pPr>
        <w:pStyle w:val="Heading2"/>
      </w:pPr>
      <w:r>
        <w:t>Code:</w:t>
      </w:r>
    </w:p>
    <w:p w14:paraId="0CBA4520" w14:textId="77777777" w:rsidR="00985FF4" w:rsidRDefault="00985FF4" w:rsidP="00985FF4">
      <w:pPr>
        <w:spacing w:line="276" w:lineRule="auto"/>
      </w:pPr>
      <w:r>
        <w:t>ORG 100H</w:t>
      </w:r>
    </w:p>
    <w:p w14:paraId="60FA8DB4" w14:textId="77777777" w:rsidR="00985FF4" w:rsidRDefault="00985FF4" w:rsidP="00985FF4">
      <w:pPr>
        <w:spacing w:line="276" w:lineRule="auto"/>
      </w:pPr>
    </w:p>
    <w:p w14:paraId="071B0B42" w14:textId="77777777" w:rsidR="00985FF4" w:rsidRDefault="00985FF4" w:rsidP="00985FF4">
      <w:pPr>
        <w:spacing w:line="276" w:lineRule="auto"/>
      </w:pPr>
      <w:r>
        <w:t>.DATA</w:t>
      </w:r>
    </w:p>
    <w:p w14:paraId="338BA6CA" w14:textId="77777777" w:rsidR="00985FF4" w:rsidRDefault="00985FF4" w:rsidP="00985FF4">
      <w:pPr>
        <w:spacing w:line="276" w:lineRule="auto"/>
      </w:pPr>
      <w:r>
        <w:t xml:space="preserve">    </w:t>
      </w:r>
      <w:proofErr w:type="gramStart"/>
      <w:r>
        <w:t>msg1</w:t>
      </w:r>
      <w:proofErr w:type="gramEnd"/>
      <w:r>
        <w:t xml:space="preserve"> DW "Enter a character: $"</w:t>
      </w:r>
    </w:p>
    <w:p w14:paraId="0F8A559F" w14:textId="77777777" w:rsidR="00985FF4" w:rsidRDefault="00985FF4" w:rsidP="00985FF4">
      <w:pPr>
        <w:spacing w:line="276" w:lineRule="auto"/>
      </w:pPr>
      <w:r>
        <w:t xml:space="preserve">    </w:t>
      </w:r>
      <w:proofErr w:type="gramStart"/>
      <w:r>
        <w:t>msg2</w:t>
      </w:r>
      <w:proofErr w:type="gramEnd"/>
      <w:r>
        <w:t xml:space="preserve"> DW "You entered: $"</w:t>
      </w:r>
    </w:p>
    <w:p w14:paraId="49037E1E" w14:textId="77777777" w:rsidR="00985FF4" w:rsidRDefault="00985FF4" w:rsidP="00985FF4">
      <w:pPr>
        <w:spacing w:line="276" w:lineRule="auto"/>
      </w:pPr>
      <w:r>
        <w:t xml:space="preserve">    </w:t>
      </w:r>
      <w:proofErr w:type="spellStart"/>
      <w:proofErr w:type="gramStart"/>
      <w:r>
        <w:t>input_char</w:t>
      </w:r>
      <w:proofErr w:type="spellEnd"/>
      <w:proofErr w:type="gramEnd"/>
      <w:r>
        <w:t xml:space="preserve"> DB ?               ; </w:t>
      </w:r>
      <w:proofErr w:type="gramStart"/>
      <w:r>
        <w:t>space</w:t>
      </w:r>
      <w:proofErr w:type="gramEnd"/>
      <w:r>
        <w:t xml:space="preserve"> for the input character</w:t>
      </w:r>
    </w:p>
    <w:p w14:paraId="260A1812" w14:textId="77777777" w:rsidR="00985FF4" w:rsidRDefault="00985FF4" w:rsidP="00985FF4">
      <w:pPr>
        <w:spacing w:line="276" w:lineRule="auto"/>
      </w:pPr>
    </w:p>
    <w:p w14:paraId="6C4A35D7" w14:textId="77777777" w:rsidR="00985FF4" w:rsidRDefault="00985FF4" w:rsidP="00985FF4">
      <w:pPr>
        <w:spacing w:line="276" w:lineRule="auto"/>
      </w:pPr>
      <w:r>
        <w:t>.CODE</w:t>
      </w:r>
    </w:p>
    <w:p w14:paraId="760067FF" w14:textId="77777777" w:rsidR="00985FF4" w:rsidRDefault="00985FF4" w:rsidP="00985FF4">
      <w:pPr>
        <w:spacing w:line="276" w:lineRule="auto"/>
      </w:pPr>
      <w:r>
        <w:t xml:space="preserve">    </w:t>
      </w:r>
    </w:p>
    <w:p w14:paraId="08A29B40" w14:textId="77777777" w:rsidR="00985FF4" w:rsidRDefault="00985FF4" w:rsidP="00985FF4">
      <w:pPr>
        <w:spacing w:line="276" w:lineRule="auto"/>
      </w:pPr>
      <w:r>
        <w:t xml:space="preserve">    ; Display the first message</w:t>
      </w:r>
    </w:p>
    <w:p w14:paraId="612A923B" w14:textId="77777777" w:rsidR="00985FF4" w:rsidRDefault="00985FF4" w:rsidP="00985FF4">
      <w:pPr>
        <w:spacing w:line="276" w:lineRule="auto"/>
      </w:pPr>
      <w:r>
        <w:t xml:space="preserve">    MOV DX, offset msg1</w:t>
      </w:r>
    </w:p>
    <w:p w14:paraId="3938D32D" w14:textId="77777777" w:rsidR="00985FF4" w:rsidRDefault="00985FF4" w:rsidP="00985FF4">
      <w:pPr>
        <w:spacing w:line="276" w:lineRule="auto"/>
      </w:pPr>
      <w:r>
        <w:t xml:space="preserve">    MOV AH, 09H                    ; Function 09H to display a string</w:t>
      </w:r>
    </w:p>
    <w:p w14:paraId="540A34D8" w14:textId="77777777" w:rsidR="00985FF4" w:rsidRDefault="00985FF4" w:rsidP="00985FF4">
      <w:pPr>
        <w:spacing w:line="276" w:lineRule="auto"/>
      </w:pPr>
      <w:r>
        <w:t xml:space="preserve">    INT 21H</w:t>
      </w:r>
    </w:p>
    <w:p w14:paraId="269A37F5" w14:textId="77777777" w:rsidR="00985FF4" w:rsidRDefault="00985FF4" w:rsidP="00985FF4">
      <w:pPr>
        <w:spacing w:line="276" w:lineRule="auto"/>
      </w:pPr>
    </w:p>
    <w:p w14:paraId="056184A7" w14:textId="77777777" w:rsidR="00985FF4" w:rsidRDefault="00985FF4" w:rsidP="00985FF4">
      <w:pPr>
        <w:spacing w:line="276" w:lineRule="auto"/>
      </w:pPr>
      <w:r>
        <w:t xml:space="preserve">    ; Take character input from the user</w:t>
      </w:r>
    </w:p>
    <w:p w14:paraId="092ABB8F" w14:textId="77777777" w:rsidR="00985FF4" w:rsidRDefault="00985FF4" w:rsidP="00985FF4">
      <w:pPr>
        <w:spacing w:line="276" w:lineRule="auto"/>
      </w:pPr>
      <w:r>
        <w:t xml:space="preserve">    MOV AH, 01H   </w:t>
      </w:r>
    </w:p>
    <w:p w14:paraId="476A1BF7" w14:textId="77777777" w:rsidR="00985FF4" w:rsidRDefault="00985FF4" w:rsidP="00985FF4">
      <w:pPr>
        <w:spacing w:line="276" w:lineRule="auto"/>
      </w:pPr>
      <w:r>
        <w:t xml:space="preserve">    MOV AH, 08H                 </w:t>
      </w:r>
    </w:p>
    <w:p w14:paraId="4CBFA35A" w14:textId="77777777" w:rsidR="00985FF4" w:rsidRDefault="00985FF4" w:rsidP="00985FF4">
      <w:pPr>
        <w:spacing w:line="276" w:lineRule="auto"/>
      </w:pPr>
      <w:r>
        <w:t xml:space="preserve">    INT 21H</w:t>
      </w:r>
    </w:p>
    <w:p w14:paraId="6EEA9E9E" w14:textId="77777777" w:rsidR="00985FF4" w:rsidRDefault="00985FF4" w:rsidP="00985FF4">
      <w:pPr>
        <w:spacing w:line="276" w:lineRule="auto"/>
      </w:pPr>
      <w:r>
        <w:t xml:space="preserve">    MOV </w:t>
      </w:r>
      <w:proofErr w:type="spellStart"/>
      <w:r>
        <w:t>input_char</w:t>
      </w:r>
      <w:proofErr w:type="spellEnd"/>
      <w:r>
        <w:t xml:space="preserve">, AL            </w:t>
      </w:r>
    </w:p>
    <w:p w14:paraId="39D3F4F5" w14:textId="77777777" w:rsidR="00985FF4" w:rsidRDefault="00985FF4" w:rsidP="00985FF4">
      <w:pPr>
        <w:spacing w:line="276" w:lineRule="auto"/>
      </w:pPr>
      <w:r>
        <w:t xml:space="preserve">    ; Stored the entered character in memory</w:t>
      </w:r>
    </w:p>
    <w:p w14:paraId="136921AA" w14:textId="77777777" w:rsidR="00985FF4" w:rsidRDefault="00985FF4" w:rsidP="00985FF4">
      <w:pPr>
        <w:spacing w:line="276" w:lineRule="auto"/>
      </w:pPr>
    </w:p>
    <w:p w14:paraId="433D3540" w14:textId="77777777" w:rsidR="00985FF4" w:rsidRDefault="00985FF4" w:rsidP="00985FF4">
      <w:pPr>
        <w:spacing w:line="276" w:lineRule="auto"/>
      </w:pPr>
      <w:r>
        <w:t xml:space="preserve">    ; Move to a new line after input</w:t>
      </w:r>
    </w:p>
    <w:p w14:paraId="1E309E76" w14:textId="77777777" w:rsidR="00985FF4" w:rsidRDefault="00985FF4" w:rsidP="00985FF4">
      <w:pPr>
        <w:spacing w:line="276" w:lineRule="auto"/>
      </w:pPr>
      <w:r>
        <w:t xml:space="preserve">    MOV DL, 10                    </w:t>
      </w:r>
    </w:p>
    <w:p w14:paraId="4A3BCFE9" w14:textId="77777777" w:rsidR="00985FF4" w:rsidRDefault="00985FF4" w:rsidP="00985FF4">
      <w:pPr>
        <w:spacing w:line="276" w:lineRule="auto"/>
      </w:pPr>
      <w:r>
        <w:t xml:space="preserve">    MOV AH, 02H</w:t>
      </w:r>
    </w:p>
    <w:p w14:paraId="73A3FC93" w14:textId="77777777" w:rsidR="00985FF4" w:rsidRDefault="00985FF4" w:rsidP="00985FF4">
      <w:pPr>
        <w:spacing w:line="276" w:lineRule="auto"/>
      </w:pPr>
      <w:r>
        <w:t xml:space="preserve">    INT 21H</w:t>
      </w:r>
    </w:p>
    <w:p w14:paraId="751D98EC" w14:textId="77777777" w:rsidR="00985FF4" w:rsidRDefault="00985FF4" w:rsidP="00985FF4">
      <w:pPr>
        <w:spacing w:line="276" w:lineRule="auto"/>
      </w:pPr>
      <w:r>
        <w:t xml:space="preserve">    MOV DL, 13                    </w:t>
      </w:r>
    </w:p>
    <w:p w14:paraId="0B8089F4" w14:textId="77777777" w:rsidR="00985FF4" w:rsidRDefault="00985FF4" w:rsidP="00985FF4">
      <w:pPr>
        <w:spacing w:line="276" w:lineRule="auto"/>
      </w:pPr>
      <w:r>
        <w:t xml:space="preserve">    MOV AH, 02H</w:t>
      </w:r>
    </w:p>
    <w:p w14:paraId="5D38FEA0" w14:textId="77777777" w:rsidR="00985FF4" w:rsidRDefault="00985FF4" w:rsidP="00985FF4">
      <w:pPr>
        <w:spacing w:line="276" w:lineRule="auto"/>
      </w:pPr>
      <w:r>
        <w:t xml:space="preserve">    INT 21H</w:t>
      </w:r>
    </w:p>
    <w:p w14:paraId="6E8D27AC" w14:textId="77777777" w:rsidR="00985FF4" w:rsidRDefault="00985FF4" w:rsidP="00985FF4">
      <w:pPr>
        <w:spacing w:line="276" w:lineRule="auto"/>
      </w:pPr>
    </w:p>
    <w:p w14:paraId="3837F2BD" w14:textId="77777777" w:rsidR="00985FF4" w:rsidRDefault="00985FF4" w:rsidP="00985FF4">
      <w:pPr>
        <w:spacing w:line="276" w:lineRule="auto"/>
      </w:pPr>
      <w:r>
        <w:t xml:space="preserve">    ; Display the second message</w:t>
      </w:r>
    </w:p>
    <w:p w14:paraId="5567FCDF" w14:textId="77777777" w:rsidR="00985FF4" w:rsidRDefault="00985FF4" w:rsidP="00985FF4">
      <w:pPr>
        <w:spacing w:line="276" w:lineRule="auto"/>
      </w:pPr>
      <w:r>
        <w:t xml:space="preserve">    MOV DX, offset msg2</w:t>
      </w:r>
    </w:p>
    <w:p w14:paraId="115CEA68" w14:textId="77777777" w:rsidR="00985FF4" w:rsidRDefault="00985FF4" w:rsidP="00985FF4">
      <w:pPr>
        <w:spacing w:line="276" w:lineRule="auto"/>
      </w:pPr>
      <w:r>
        <w:t xml:space="preserve">    MOV AH, 09H                    </w:t>
      </w:r>
    </w:p>
    <w:p w14:paraId="349940C5" w14:textId="77777777" w:rsidR="00985FF4" w:rsidRDefault="00985FF4" w:rsidP="00985FF4">
      <w:pPr>
        <w:spacing w:line="276" w:lineRule="auto"/>
      </w:pPr>
      <w:r>
        <w:t xml:space="preserve">    INT 21H</w:t>
      </w:r>
    </w:p>
    <w:p w14:paraId="765686C0" w14:textId="77777777" w:rsidR="00985FF4" w:rsidRDefault="00985FF4" w:rsidP="00985FF4">
      <w:pPr>
        <w:spacing w:line="276" w:lineRule="auto"/>
      </w:pPr>
    </w:p>
    <w:p w14:paraId="707C7500" w14:textId="77777777" w:rsidR="00985FF4" w:rsidRDefault="00985FF4" w:rsidP="00985FF4">
      <w:pPr>
        <w:spacing w:line="276" w:lineRule="auto"/>
      </w:pPr>
      <w:r>
        <w:t xml:space="preserve">    ; Display the stored character</w:t>
      </w:r>
    </w:p>
    <w:p w14:paraId="71A16793" w14:textId="77777777" w:rsidR="00985FF4" w:rsidRDefault="00985FF4" w:rsidP="00985FF4">
      <w:pPr>
        <w:spacing w:line="276" w:lineRule="auto"/>
      </w:pPr>
      <w:r>
        <w:t xml:space="preserve">    MOV DL, </w:t>
      </w:r>
      <w:proofErr w:type="spellStart"/>
      <w:r>
        <w:t>input_char</w:t>
      </w:r>
      <w:proofErr w:type="spellEnd"/>
      <w:r>
        <w:t xml:space="preserve">            </w:t>
      </w:r>
    </w:p>
    <w:p w14:paraId="580F65DE" w14:textId="77777777" w:rsidR="00985FF4" w:rsidRDefault="00985FF4" w:rsidP="00985FF4">
      <w:pPr>
        <w:spacing w:line="276" w:lineRule="auto"/>
      </w:pPr>
      <w:r>
        <w:t xml:space="preserve">    MOV AH, 02H                    </w:t>
      </w:r>
    </w:p>
    <w:p w14:paraId="61C3CC0A" w14:textId="77777777" w:rsidR="00985FF4" w:rsidRDefault="00985FF4" w:rsidP="00985FF4">
      <w:pPr>
        <w:spacing w:line="276" w:lineRule="auto"/>
      </w:pPr>
      <w:r>
        <w:t xml:space="preserve">    INT 21H</w:t>
      </w:r>
    </w:p>
    <w:p w14:paraId="2F778608" w14:textId="77777777" w:rsidR="00985FF4" w:rsidRDefault="00985FF4" w:rsidP="00985FF4">
      <w:pPr>
        <w:spacing w:line="276" w:lineRule="auto"/>
      </w:pPr>
    </w:p>
    <w:p w14:paraId="175DB80D" w14:textId="77777777" w:rsidR="00985FF4" w:rsidRDefault="00985FF4" w:rsidP="00985FF4">
      <w:pPr>
        <w:spacing w:line="276" w:lineRule="auto"/>
      </w:pPr>
      <w:r>
        <w:lastRenderedPageBreak/>
        <w:t xml:space="preserve">    MOV AH, 4CH                    </w:t>
      </w:r>
    </w:p>
    <w:p w14:paraId="016A87B8" w14:textId="77777777" w:rsidR="00985FF4" w:rsidRDefault="00985FF4" w:rsidP="00985FF4">
      <w:pPr>
        <w:spacing w:line="276" w:lineRule="auto"/>
      </w:pPr>
      <w:r>
        <w:t xml:space="preserve">    INT 21H</w:t>
      </w:r>
    </w:p>
    <w:p w14:paraId="760688AF" w14:textId="07013D87" w:rsidR="00AD38C5" w:rsidRDefault="00985FF4" w:rsidP="00985FF4">
      <w:pPr>
        <w:spacing w:line="276" w:lineRule="auto"/>
      </w:pPr>
      <w:r>
        <w:t>END</w:t>
      </w:r>
    </w:p>
    <w:p w14:paraId="5839A728" w14:textId="1C5AA65C" w:rsidR="00861E3A" w:rsidRDefault="00985FF4" w:rsidP="007B1658">
      <w:pPr>
        <w:spacing w:line="276" w:lineRule="auto"/>
      </w:pPr>
      <w:r>
        <w:rPr>
          <w:noProof/>
        </w:rPr>
        <w:drawing>
          <wp:inline distT="0" distB="0" distL="0" distR="0" wp14:anchorId="66160837" wp14:editId="774BB5B3">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14:paraId="544FBBEF" w14:textId="47636C5A" w:rsidR="00985FF4" w:rsidRDefault="00861E3A" w:rsidP="00861E3A">
      <w:pPr>
        <w:pStyle w:val="Heading2"/>
      </w:pPr>
      <w:r>
        <w:t>OUTPUT:</w:t>
      </w:r>
    </w:p>
    <w:p w14:paraId="73DC61D7" w14:textId="77777777" w:rsidR="00861E3A" w:rsidRDefault="00861E3A" w:rsidP="00985FF4">
      <w:pPr>
        <w:spacing w:line="276" w:lineRule="auto"/>
      </w:pPr>
    </w:p>
    <w:p w14:paraId="21B3D45E" w14:textId="370FCA9B" w:rsidR="00985FF4" w:rsidRDefault="00985FF4" w:rsidP="00985FF4">
      <w:pPr>
        <w:spacing w:line="276" w:lineRule="auto"/>
      </w:pPr>
      <w:r>
        <w:rPr>
          <w:noProof/>
        </w:rPr>
        <w:lastRenderedPageBreak/>
        <w:drawing>
          <wp:inline distT="0" distB="0" distL="0" distR="0" wp14:anchorId="3087E6C9" wp14:editId="65B3FDE0">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p>
    <w:p w14:paraId="73B6860D" w14:textId="77777777" w:rsidR="00AD38C5" w:rsidRDefault="00AD38C5" w:rsidP="00AD38C5">
      <w:pPr>
        <w:pStyle w:val="Heading2"/>
      </w:pPr>
      <w:r>
        <w:t>Explanation:</w:t>
      </w:r>
    </w:p>
    <w:p w14:paraId="77A72705"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proofErr w:type="spellStart"/>
      <w:r w:rsidRPr="007B1658">
        <w:rPr>
          <w:rFonts w:ascii="Times New Roman" w:eastAsia="Times New Roman" w:hAnsi="Times New Roman" w:cs="Times New Roman"/>
          <w:b/>
          <w:bCs/>
          <w:color w:val="auto"/>
          <w:kern w:val="0"/>
          <w:sz w:val="24"/>
          <w14:ligatures w14:val="none"/>
        </w:rPr>
        <w:t>Input/Output</w:t>
      </w:r>
      <w:proofErr w:type="spellEnd"/>
      <w:r w:rsidRPr="007B1658">
        <w:rPr>
          <w:rFonts w:ascii="Times New Roman" w:eastAsia="Times New Roman" w:hAnsi="Times New Roman" w:cs="Times New Roman"/>
          <w:b/>
          <w:bCs/>
          <w:color w:val="auto"/>
          <w:kern w:val="0"/>
          <w:sz w:val="24"/>
          <w14:ligatures w14:val="none"/>
        </w:rPr>
        <w:t xml:space="preserve"> of Characters in 8086</w:t>
      </w:r>
    </w:p>
    <w:p w14:paraId="6290F428"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 xml:space="preserve">In 8086 assembly, we typically use DOS interrupts to handle input and output operations. </w:t>
      </w:r>
      <w:proofErr w:type="gramStart"/>
      <w:r w:rsidRPr="007B1658">
        <w:rPr>
          <w:rFonts w:ascii="Times New Roman" w:eastAsia="Times New Roman" w:hAnsi="Times New Roman" w:cs="Times New Roman"/>
          <w:color w:val="auto"/>
          <w:kern w:val="0"/>
          <w:sz w:val="24"/>
          <w14:ligatures w14:val="none"/>
        </w:rPr>
        <w:t>Here's</w:t>
      </w:r>
      <w:proofErr w:type="gramEnd"/>
      <w:r w:rsidRPr="007B1658">
        <w:rPr>
          <w:rFonts w:ascii="Times New Roman" w:eastAsia="Times New Roman" w:hAnsi="Times New Roman" w:cs="Times New Roman"/>
          <w:color w:val="auto"/>
          <w:kern w:val="0"/>
          <w:sz w:val="24"/>
          <w14:ligatures w14:val="none"/>
        </w:rPr>
        <w:t xml:space="preserve"> a breakdown of how character input and output work:</w:t>
      </w:r>
    </w:p>
    <w:p w14:paraId="6DF3A0C8"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Input:</w:t>
      </w:r>
    </w:p>
    <w:p w14:paraId="366C1B55" w14:textId="77777777" w:rsidR="007B1658" w:rsidRPr="007B1658" w:rsidRDefault="007B1658" w:rsidP="007B1658">
      <w:pPr>
        <w:numPr>
          <w:ilvl w:val="0"/>
          <w:numId w:val="2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Setting the Function Code:</w:t>
      </w:r>
    </w:p>
    <w:p w14:paraId="6C615D53" w14:textId="77777777" w:rsidR="007B1658" w:rsidRPr="007B1658" w:rsidRDefault="007B1658" w:rsidP="007B1658">
      <w:pPr>
        <w:numPr>
          <w:ilvl w:val="1"/>
          <w:numId w:val="2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set the AH register to 01h. This indicates to the DOS interrupt handler that we want to read a character from the keyboard.</w:t>
      </w:r>
    </w:p>
    <w:p w14:paraId="6E4623FF" w14:textId="77777777" w:rsidR="007B1658" w:rsidRPr="007B1658" w:rsidRDefault="007B1658" w:rsidP="007B1658">
      <w:pPr>
        <w:numPr>
          <w:ilvl w:val="0"/>
          <w:numId w:val="2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alling the Interrupt:</w:t>
      </w:r>
    </w:p>
    <w:p w14:paraId="13DFEEBE" w14:textId="77777777" w:rsidR="007B1658" w:rsidRPr="007B1658" w:rsidRDefault="007B1658" w:rsidP="007B1658">
      <w:pPr>
        <w:numPr>
          <w:ilvl w:val="1"/>
          <w:numId w:val="2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execute the INT 21h instruction. This interrupts the current program execution and transfers control to the DOS interrupt handler.</w:t>
      </w:r>
    </w:p>
    <w:p w14:paraId="10D6A14E" w14:textId="77777777" w:rsidR="007B1658" w:rsidRPr="007B1658" w:rsidRDefault="007B1658" w:rsidP="007B1658">
      <w:pPr>
        <w:numPr>
          <w:ilvl w:val="0"/>
          <w:numId w:val="2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Reading the Character:</w:t>
      </w:r>
    </w:p>
    <w:p w14:paraId="14F6DC3E" w14:textId="77777777" w:rsidR="007B1658" w:rsidRPr="007B1658" w:rsidRDefault="007B1658" w:rsidP="007B1658">
      <w:pPr>
        <w:numPr>
          <w:ilvl w:val="1"/>
          <w:numId w:val="28"/>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The DOS interrupt handler reads the character from the keyboard and stores it in the AL register.</w:t>
      </w:r>
    </w:p>
    <w:p w14:paraId="5D6C051F" w14:textId="77777777" w:rsidR="007B1658" w:rsidRPr="007B1658" w:rsidRDefault="007B1658" w:rsidP="007B1658">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Output:</w:t>
      </w:r>
    </w:p>
    <w:p w14:paraId="140D64DC" w14:textId="77777777" w:rsidR="007B1658" w:rsidRPr="007B1658" w:rsidRDefault="007B1658" w:rsidP="007B1658">
      <w:pPr>
        <w:numPr>
          <w:ilvl w:val="0"/>
          <w:numId w:val="2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Setting the Function Code:</w:t>
      </w:r>
    </w:p>
    <w:p w14:paraId="60E3034B" w14:textId="77777777" w:rsidR="007B1658" w:rsidRPr="007B1658" w:rsidRDefault="007B1658" w:rsidP="007B1658">
      <w:pPr>
        <w:numPr>
          <w:ilvl w:val="1"/>
          <w:numId w:val="2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set the AH register to 02h. This indicates to the DOS interrupt handler that we want to display a character on the screen.</w:t>
      </w:r>
    </w:p>
    <w:p w14:paraId="00023701" w14:textId="77777777" w:rsidR="007B1658" w:rsidRPr="007B1658" w:rsidRDefault="007B1658" w:rsidP="007B1658">
      <w:pPr>
        <w:numPr>
          <w:ilvl w:val="0"/>
          <w:numId w:val="2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Preparing the Character:</w:t>
      </w:r>
    </w:p>
    <w:p w14:paraId="7004E446" w14:textId="77777777" w:rsidR="007B1658" w:rsidRPr="007B1658" w:rsidRDefault="007B1658" w:rsidP="007B1658">
      <w:pPr>
        <w:numPr>
          <w:ilvl w:val="1"/>
          <w:numId w:val="2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lastRenderedPageBreak/>
        <w:t xml:space="preserve">We move the character to </w:t>
      </w:r>
      <w:proofErr w:type="gramStart"/>
      <w:r w:rsidRPr="007B1658">
        <w:rPr>
          <w:rFonts w:ascii="Times New Roman" w:eastAsia="Times New Roman" w:hAnsi="Times New Roman" w:cs="Times New Roman"/>
          <w:color w:val="auto"/>
          <w:kern w:val="0"/>
          <w:sz w:val="24"/>
          <w14:ligatures w14:val="none"/>
        </w:rPr>
        <w:t>be displayed</w:t>
      </w:r>
      <w:proofErr w:type="gramEnd"/>
      <w:r w:rsidRPr="007B1658">
        <w:rPr>
          <w:rFonts w:ascii="Times New Roman" w:eastAsia="Times New Roman" w:hAnsi="Times New Roman" w:cs="Times New Roman"/>
          <w:color w:val="auto"/>
          <w:kern w:val="0"/>
          <w:sz w:val="24"/>
          <w14:ligatures w14:val="none"/>
        </w:rPr>
        <w:t xml:space="preserve"> from the AL register (or any other register) to the DL register.</w:t>
      </w:r>
    </w:p>
    <w:p w14:paraId="06B63324" w14:textId="77777777" w:rsidR="007B1658" w:rsidRPr="007B1658" w:rsidRDefault="007B1658" w:rsidP="007B1658">
      <w:pPr>
        <w:numPr>
          <w:ilvl w:val="0"/>
          <w:numId w:val="2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Calling the Interrupt:</w:t>
      </w:r>
    </w:p>
    <w:p w14:paraId="16D4A819" w14:textId="77777777" w:rsidR="007B1658" w:rsidRPr="007B1658" w:rsidRDefault="007B1658" w:rsidP="007B1658">
      <w:pPr>
        <w:numPr>
          <w:ilvl w:val="1"/>
          <w:numId w:val="2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We execute the INT 21h instruction. This interrupts the current program execution and transfers control to the DOS interrupt handler.</w:t>
      </w:r>
    </w:p>
    <w:p w14:paraId="77418D83" w14:textId="77777777" w:rsidR="007B1658" w:rsidRPr="007B1658" w:rsidRDefault="007B1658" w:rsidP="007B1658">
      <w:pPr>
        <w:numPr>
          <w:ilvl w:val="0"/>
          <w:numId w:val="2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b/>
          <w:bCs/>
          <w:color w:val="auto"/>
          <w:kern w:val="0"/>
          <w:sz w:val="24"/>
          <w14:ligatures w14:val="none"/>
        </w:rPr>
        <w:t>Displaying the Character:</w:t>
      </w:r>
    </w:p>
    <w:p w14:paraId="28DED0E7" w14:textId="77777777" w:rsidR="007B1658" w:rsidRPr="007B1658" w:rsidRDefault="007B1658" w:rsidP="007B1658">
      <w:pPr>
        <w:numPr>
          <w:ilvl w:val="1"/>
          <w:numId w:val="29"/>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7B1658">
        <w:rPr>
          <w:rFonts w:ascii="Times New Roman" w:eastAsia="Times New Roman" w:hAnsi="Times New Roman" w:cs="Times New Roman"/>
          <w:color w:val="auto"/>
          <w:kern w:val="0"/>
          <w:sz w:val="24"/>
          <w14:ligatures w14:val="none"/>
        </w:rPr>
        <w:t>The DOS interrupt handler displays the character stored in the DL register on the screen.</w:t>
      </w:r>
    </w:p>
    <w:p w14:paraId="15069D2B" w14:textId="40588C29" w:rsidR="00AA1198" w:rsidRDefault="00AA1198" w:rsidP="00AA1198">
      <w:pPr>
        <w:spacing w:line="276" w:lineRule="auto"/>
      </w:pPr>
    </w:p>
    <w:p w14:paraId="39C827A7" w14:textId="68B2662C" w:rsidR="00AA1198" w:rsidRDefault="00AA1198" w:rsidP="00AA1198">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jc w:val="center"/>
      </w:pPr>
      <w:r>
        <w:t xml:space="preserve">Task </w:t>
      </w:r>
      <w:r w:rsidR="00386971">
        <w:t>9</w:t>
      </w:r>
      <w:r>
        <w:t>:</w:t>
      </w:r>
    </w:p>
    <w:p w14:paraId="4EA611E0" w14:textId="61A04A93" w:rsidR="00AA1198" w:rsidRDefault="00661167" w:rsidP="00661167">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pPr>
      <w:r>
        <w:t>Write a code user to enter their name, store the input in a string array, and then display a message that includes the entered name.</w:t>
      </w:r>
    </w:p>
    <w:p w14:paraId="5408A0E8" w14:textId="77777777" w:rsidR="00AA1198" w:rsidRDefault="00AA1198" w:rsidP="00AA1198">
      <w:pPr>
        <w:pStyle w:val="Heading2"/>
      </w:pPr>
      <w:r>
        <w:t>Code:</w:t>
      </w:r>
    </w:p>
    <w:p w14:paraId="7D9B5B1D" w14:textId="77777777" w:rsidR="00985FF4" w:rsidRDefault="00985FF4" w:rsidP="00985FF4">
      <w:pPr>
        <w:spacing w:line="276" w:lineRule="auto"/>
      </w:pPr>
      <w:r>
        <w:t>.MODEL SMALL</w:t>
      </w:r>
    </w:p>
    <w:p w14:paraId="4C035096" w14:textId="77777777" w:rsidR="00985FF4" w:rsidRDefault="00985FF4" w:rsidP="00985FF4">
      <w:pPr>
        <w:spacing w:line="276" w:lineRule="auto"/>
      </w:pPr>
      <w:r>
        <w:t>.STACK 100</w:t>
      </w:r>
    </w:p>
    <w:p w14:paraId="36375772" w14:textId="77777777" w:rsidR="00985FF4" w:rsidRDefault="00985FF4" w:rsidP="00985FF4">
      <w:pPr>
        <w:spacing w:line="276" w:lineRule="auto"/>
      </w:pPr>
      <w:r>
        <w:t>.DATA</w:t>
      </w:r>
    </w:p>
    <w:p w14:paraId="042278CC" w14:textId="77777777" w:rsidR="00985FF4" w:rsidRDefault="00985FF4" w:rsidP="00985FF4">
      <w:pPr>
        <w:spacing w:line="276" w:lineRule="auto"/>
      </w:pPr>
      <w:r>
        <w:t xml:space="preserve">  </w:t>
      </w:r>
      <w:proofErr w:type="gramStart"/>
      <w:r>
        <w:t>msg1</w:t>
      </w:r>
      <w:proofErr w:type="gramEnd"/>
      <w:r>
        <w:t xml:space="preserve"> DW "Enter Your Name: $"      </w:t>
      </w:r>
    </w:p>
    <w:p w14:paraId="3980EF6B" w14:textId="77777777" w:rsidR="00985FF4" w:rsidRDefault="00985FF4" w:rsidP="00985FF4">
      <w:pPr>
        <w:spacing w:line="276" w:lineRule="auto"/>
      </w:pPr>
      <w:r>
        <w:t xml:space="preserve">  </w:t>
      </w:r>
      <w:proofErr w:type="gramStart"/>
      <w:r>
        <w:t>msg3</w:t>
      </w:r>
      <w:proofErr w:type="gramEnd"/>
      <w:r>
        <w:t xml:space="preserve"> DB 10,13,"Entered NAME: $" </w:t>
      </w:r>
    </w:p>
    <w:p w14:paraId="226DB663" w14:textId="77777777" w:rsidR="00985FF4" w:rsidRDefault="00985FF4" w:rsidP="00985FF4">
      <w:pPr>
        <w:spacing w:line="276" w:lineRule="auto"/>
      </w:pPr>
      <w:r>
        <w:t xml:space="preserve">  </w:t>
      </w:r>
      <w:proofErr w:type="spellStart"/>
      <w:proofErr w:type="gramStart"/>
      <w:r>
        <w:t>input_name</w:t>
      </w:r>
      <w:proofErr w:type="spellEnd"/>
      <w:proofErr w:type="gramEnd"/>
      <w:r>
        <w:t xml:space="preserve"> DB 20 DUP('$') </w:t>
      </w:r>
    </w:p>
    <w:p w14:paraId="65FAB7A0" w14:textId="77777777" w:rsidR="00985FF4" w:rsidRDefault="00985FF4" w:rsidP="00985FF4">
      <w:pPr>
        <w:spacing w:line="276" w:lineRule="auto"/>
      </w:pPr>
      <w:r>
        <w:t>.CODE</w:t>
      </w:r>
    </w:p>
    <w:p w14:paraId="5E634FC9" w14:textId="77777777" w:rsidR="00985FF4" w:rsidRDefault="00985FF4" w:rsidP="00985FF4">
      <w:pPr>
        <w:spacing w:line="276" w:lineRule="auto"/>
      </w:pPr>
      <w:r>
        <w:t xml:space="preserve">    MOV AX,@DATA</w:t>
      </w:r>
    </w:p>
    <w:p w14:paraId="22F8C9FB" w14:textId="77777777" w:rsidR="00985FF4" w:rsidRDefault="00985FF4" w:rsidP="00985FF4">
      <w:pPr>
        <w:spacing w:line="276" w:lineRule="auto"/>
      </w:pPr>
      <w:r>
        <w:t xml:space="preserve">    MOV DS</w:t>
      </w:r>
      <w:proofErr w:type="gramStart"/>
      <w:r>
        <w:t>,AX</w:t>
      </w:r>
      <w:proofErr w:type="gramEnd"/>
      <w:r>
        <w:t xml:space="preserve">         </w:t>
      </w:r>
    </w:p>
    <w:p w14:paraId="3D69749B" w14:textId="77777777" w:rsidR="00985FF4" w:rsidRDefault="00985FF4" w:rsidP="00985FF4">
      <w:pPr>
        <w:spacing w:line="276" w:lineRule="auto"/>
      </w:pPr>
      <w:r>
        <w:t xml:space="preserve">    ; Display the name prompt message</w:t>
      </w:r>
    </w:p>
    <w:p w14:paraId="11AB30A8" w14:textId="77777777" w:rsidR="00985FF4" w:rsidRDefault="00985FF4" w:rsidP="00985FF4">
      <w:pPr>
        <w:spacing w:line="276" w:lineRule="auto"/>
      </w:pPr>
      <w:r>
        <w:t xml:space="preserve">    LEA DX</w:t>
      </w:r>
      <w:proofErr w:type="gramStart"/>
      <w:r>
        <w:t>,msg1</w:t>
      </w:r>
      <w:proofErr w:type="gramEnd"/>
      <w:r>
        <w:t xml:space="preserve">  </w:t>
      </w:r>
    </w:p>
    <w:p w14:paraId="6F766868" w14:textId="77777777" w:rsidR="00985FF4" w:rsidRDefault="00985FF4" w:rsidP="00985FF4">
      <w:pPr>
        <w:spacing w:line="276" w:lineRule="auto"/>
      </w:pPr>
      <w:r>
        <w:t xml:space="preserve">    MOV AH</w:t>
      </w:r>
      <w:proofErr w:type="gramStart"/>
      <w:r>
        <w:t>,09H</w:t>
      </w:r>
      <w:proofErr w:type="gramEnd"/>
      <w:r>
        <w:t xml:space="preserve">     </w:t>
      </w:r>
    </w:p>
    <w:p w14:paraId="2C9053A5" w14:textId="77777777" w:rsidR="00985FF4" w:rsidRDefault="00985FF4" w:rsidP="00985FF4">
      <w:pPr>
        <w:spacing w:line="276" w:lineRule="auto"/>
      </w:pPr>
      <w:r>
        <w:t xml:space="preserve">    INT 21H    </w:t>
      </w:r>
    </w:p>
    <w:p w14:paraId="37E5B024" w14:textId="77777777" w:rsidR="00985FF4" w:rsidRDefault="00985FF4" w:rsidP="00985FF4">
      <w:pPr>
        <w:spacing w:line="276" w:lineRule="auto"/>
      </w:pPr>
      <w:r>
        <w:t xml:space="preserve">    ; Read NAME into </w:t>
      </w:r>
      <w:proofErr w:type="spellStart"/>
      <w:r>
        <w:t>input_name</w:t>
      </w:r>
      <w:proofErr w:type="spellEnd"/>
    </w:p>
    <w:p w14:paraId="01A32EB2" w14:textId="77777777" w:rsidR="00985FF4" w:rsidRDefault="00985FF4" w:rsidP="00985FF4">
      <w:pPr>
        <w:spacing w:line="276" w:lineRule="auto"/>
      </w:pPr>
      <w:r>
        <w:t xml:space="preserve">    LEA </w:t>
      </w:r>
      <w:proofErr w:type="spellStart"/>
      <w:r>
        <w:t>DX</w:t>
      </w:r>
      <w:proofErr w:type="gramStart"/>
      <w:r>
        <w:t>,input</w:t>
      </w:r>
      <w:proofErr w:type="gramEnd"/>
      <w:r>
        <w:t>_name</w:t>
      </w:r>
      <w:proofErr w:type="spellEnd"/>
    </w:p>
    <w:p w14:paraId="6C431F6E" w14:textId="77777777" w:rsidR="00985FF4" w:rsidRDefault="00985FF4" w:rsidP="00985FF4">
      <w:pPr>
        <w:spacing w:line="276" w:lineRule="auto"/>
      </w:pPr>
      <w:r>
        <w:lastRenderedPageBreak/>
        <w:t xml:space="preserve">    MOV AH</w:t>
      </w:r>
      <w:proofErr w:type="gramStart"/>
      <w:r>
        <w:t>,0AH</w:t>
      </w:r>
      <w:proofErr w:type="gramEnd"/>
    </w:p>
    <w:p w14:paraId="67264F87" w14:textId="39BC7A17" w:rsidR="00985FF4" w:rsidRDefault="00CA03A7" w:rsidP="00CA03A7">
      <w:pPr>
        <w:spacing w:line="276" w:lineRule="auto"/>
      </w:pPr>
      <w:r>
        <w:t xml:space="preserve">    INT 21H  </w:t>
      </w:r>
    </w:p>
    <w:p w14:paraId="43C5E302" w14:textId="77777777" w:rsidR="00985FF4" w:rsidRDefault="00985FF4" w:rsidP="00985FF4">
      <w:pPr>
        <w:spacing w:line="276" w:lineRule="auto"/>
      </w:pPr>
      <w:r>
        <w:t xml:space="preserve">    ; Display the your name message</w:t>
      </w:r>
    </w:p>
    <w:p w14:paraId="19A2976D" w14:textId="77777777" w:rsidR="00985FF4" w:rsidRDefault="00985FF4" w:rsidP="00985FF4">
      <w:pPr>
        <w:spacing w:line="276" w:lineRule="auto"/>
      </w:pPr>
      <w:r>
        <w:t xml:space="preserve">    LEA DX</w:t>
      </w:r>
      <w:proofErr w:type="gramStart"/>
      <w:r>
        <w:t>,msg3</w:t>
      </w:r>
      <w:proofErr w:type="gramEnd"/>
      <w:r>
        <w:t xml:space="preserve"> </w:t>
      </w:r>
    </w:p>
    <w:p w14:paraId="0D97DFF5" w14:textId="77777777" w:rsidR="00985FF4" w:rsidRDefault="00985FF4" w:rsidP="00985FF4">
      <w:pPr>
        <w:spacing w:line="276" w:lineRule="auto"/>
      </w:pPr>
      <w:r>
        <w:t xml:space="preserve">    MOV AH</w:t>
      </w:r>
      <w:proofErr w:type="gramStart"/>
      <w:r>
        <w:t>,09H</w:t>
      </w:r>
      <w:proofErr w:type="gramEnd"/>
      <w:r>
        <w:t xml:space="preserve">     </w:t>
      </w:r>
    </w:p>
    <w:p w14:paraId="167765B1" w14:textId="77777777" w:rsidR="00985FF4" w:rsidRDefault="00985FF4" w:rsidP="00985FF4">
      <w:pPr>
        <w:spacing w:line="276" w:lineRule="auto"/>
      </w:pPr>
      <w:r>
        <w:t xml:space="preserve">    INT 21H    </w:t>
      </w:r>
    </w:p>
    <w:p w14:paraId="7D84E6CD" w14:textId="77777777" w:rsidR="00985FF4" w:rsidRDefault="00985FF4" w:rsidP="00985FF4">
      <w:pPr>
        <w:spacing w:line="276" w:lineRule="auto"/>
      </w:pPr>
      <w:r>
        <w:t xml:space="preserve">    ; Display your name </w:t>
      </w:r>
    </w:p>
    <w:p w14:paraId="6E974CD1" w14:textId="77777777" w:rsidR="00985FF4" w:rsidRDefault="00985FF4" w:rsidP="00985FF4">
      <w:pPr>
        <w:spacing w:line="276" w:lineRule="auto"/>
      </w:pPr>
      <w:r>
        <w:t xml:space="preserve">    LEA DX</w:t>
      </w:r>
      <w:proofErr w:type="gramStart"/>
      <w:r>
        <w:t>,input</w:t>
      </w:r>
      <w:proofErr w:type="gramEnd"/>
      <w:r>
        <w:t>_name+2</w:t>
      </w:r>
    </w:p>
    <w:p w14:paraId="3D6AE1FD" w14:textId="77777777" w:rsidR="00985FF4" w:rsidRDefault="00985FF4" w:rsidP="00985FF4">
      <w:pPr>
        <w:spacing w:line="276" w:lineRule="auto"/>
      </w:pPr>
      <w:r>
        <w:t xml:space="preserve">    MOV AH</w:t>
      </w:r>
      <w:proofErr w:type="gramStart"/>
      <w:r>
        <w:t>,09H</w:t>
      </w:r>
      <w:proofErr w:type="gramEnd"/>
    </w:p>
    <w:p w14:paraId="486C8EB0" w14:textId="77777777" w:rsidR="00985FF4" w:rsidRDefault="00985FF4" w:rsidP="00985FF4">
      <w:pPr>
        <w:spacing w:line="276" w:lineRule="auto"/>
      </w:pPr>
      <w:r>
        <w:t xml:space="preserve">    INT 21H   </w:t>
      </w:r>
    </w:p>
    <w:p w14:paraId="07AABF5F" w14:textId="77777777" w:rsidR="00985FF4" w:rsidRDefault="00985FF4" w:rsidP="00985FF4">
      <w:pPr>
        <w:spacing w:line="276" w:lineRule="auto"/>
      </w:pPr>
    </w:p>
    <w:p w14:paraId="3C7C534A" w14:textId="77777777" w:rsidR="00985FF4" w:rsidRDefault="00985FF4" w:rsidP="00985FF4">
      <w:pPr>
        <w:spacing w:line="276" w:lineRule="auto"/>
      </w:pPr>
      <w:r>
        <w:t xml:space="preserve">    MOV AH</w:t>
      </w:r>
      <w:proofErr w:type="gramStart"/>
      <w:r>
        <w:t>,4CH</w:t>
      </w:r>
      <w:proofErr w:type="gramEnd"/>
    </w:p>
    <w:p w14:paraId="08940512" w14:textId="77777777" w:rsidR="00985FF4" w:rsidRDefault="00985FF4" w:rsidP="00985FF4">
      <w:pPr>
        <w:spacing w:line="276" w:lineRule="auto"/>
      </w:pPr>
      <w:r>
        <w:t xml:space="preserve">    INT 21H</w:t>
      </w:r>
    </w:p>
    <w:p w14:paraId="6A11B8A6" w14:textId="3541F9A9" w:rsidR="00AA1198" w:rsidRDefault="00985FF4" w:rsidP="00985FF4">
      <w:pPr>
        <w:spacing w:line="276" w:lineRule="auto"/>
      </w:pPr>
      <w:r>
        <w:t>END</w:t>
      </w:r>
    </w:p>
    <w:p w14:paraId="3F138935" w14:textId="4CA4F9C2" w:rsidR="00985FF4" w:rsidRDefault="00985FF4" w:rsidP="00985FF4">
      <w:pPr>
        <w:spacing w:line="276" w:lineRule="auto"/>
      </w:pPr>
    </w:p>
    <w:p w14:paraId="700E698E" w14:textId="04558BFA" w:rsidR="00985FF4" w:rsidRDefault="00985FF4" w:rsidP="00985FF4">
      <w:pPr>
        <w:spacing w:line="276" w:lineRule="auto"/>
      </w:pPr>
      <w:r>
        <w:rPr>
          <w:noProof/>
        </w:rPr>
        <w:drawing>
          <wp:inline distT="0" distB="0" distL="0" distR="0" wp14:anchorId="3C8C77F5" wp14:editId="56DF658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14:paraId="60E79DE8" w14:textId="35D35D4E" w:rsidR="00861E3A" w:rsidRDefault="00861E3A" w:rsidP="00861E3A">
      <w:pPr>
        <w:pStyle w:val="Heading2"/>
      </w:pPr>
      <w:r>
        <w:lastRenderedPageBreak/>
        <w:t>OUTPUT:</w:t>
      </w:r>
    </w:p>
    <w:p w14:paraId="3C615651" w14:textId="31F6B6A9" w:rsidR="00985FF4" w:rsidRDefault="00985FF4" w:rsidP="00985FF4">
      <w:pPr>
        <w:spacing w:line="276" w:lineRule="auto"/>
      </w:pPr>
      <w:r>
        <w:rPr>
          <w:noProof/>
        </w:rPr>
        <w:drawing>
          <wp:inline distT="0" distB="0" distL="0" distR="0" wp14:anchorId="60CA4550" wp14:editId="239E689C">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3275"/>
                    </a:xfrm>
                    <a:prstGeom prst="rect">
                      <a:avLst/>
                    </a:prstGeom>
                  </pic:spPr>
                </pic:pic>
              </a:graphicData>
            </a:graphic>
          </wp:inline>
        </w:drawing>
      </w:r>
    </w:p>
    <w:p w14:paraId="093415A1" w14:textId="77777777" w:rsidR="004748D4" w:rsidRDefault="004748D4" w:rsidP="004748D4">
      <w:pPr>
        <w:pStyle w:val="Heading2"/>
      </w:pPr>
    </w:p>
    <w:p w14:paraId="04E52339" w14:textId="77777777" w:rsidR="004748D4" w:rsidRDefault="004748D4" w:rsidP="004748D4">
      <w:pPr>
        <w:pStyle w:val="Heading2"/>
      </w:pPr>
    </w:p>
    <w:p w14:paraId="0535A07B" w14:textId="4609E6B9" w:rsidR="004748D4" w:rsidRPr="004748D4" w:rsidRDefault="00AA1198" w:rsidP="004748D4">
      <w:pPr>
        <w:pStyle w:val="Heading2"/>
      </w:pPr>
      <w:r>
        <w:t>Explanation:</w:t>
      </w:r>
    </w:p>
    <w:p w14:paraId="755A4F92" w14:textId="77777777" w:rsidR="004748D4" w:rsidRPr="004748D4" w:rsidRDefault="004748D4" w:rsidP="004748D4">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Input and Output Functions:</w:t>
      </w:r>
    </w:p>
    <w:p w14:paraId="24AB796B" w14:textId="77777777" w:rsidR="004748D4" w:rsidRPr="004748D4" w:rsidRDefault="004748D4" w:rsidP="004748D4">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In 8086 assembly, we primarily use DOS interrupts to handle input and output operations. For string operations, we commonly use interrupts 21h with different function codes:</w:t>
      </w:r>
    </w:p>
    <w:p w14:paraId="615DCE91" w14:textId="77777777" w:rsidR="004748D4" w:rsidRPr="004748D4" w:rsidRDefault="004748D4" w:rsidP="004748D4">
      <w:pPr>
        <w:numPr>
          <w:ilvl w:val="0"/>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Input:</w:t>
      </w:r>
    </w:p>
    <w:p w14:paraId="66CA8291"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Function Code 0Ah:</w:t>
      </w:r>
      <w:r w:rsidRPr="004748D4">
        <w:rPr>
          <w:rFonts w:ascii="Times New Roman" w:eastAsia="Times New Roman" w:hAnsi="Times New Roman" w:cs="Times New Roman"/>
          <w:color w:val="auto"/>
          <w:kern w:val="0"/>
          <w:sz w:val="24"/>
          <w14:ligatures w14:val="none"/>
        </w:rPr>
        <w:t xml:space="preserve"> Reads a string of characters from the keyboard.</w:t>
      </w:r>
    </w:p>
    <w:p w14:paraId="01FFD21E"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string is stored in a buffer, which is a memory location reserved for storing data.</w:t>
      </w:r>
    </w:p>
    <w:p w14:paraId="4E2C696B"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first byte of the buffer should contain the maximum number of characters to read.</w:t>
      </w:r>
    </w:p>
    <w:p w14:paraId="18D50145"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second byte will contain the actual number of characters read.</w:t>
      </w:r>
    </w:p>
    <w:p w14:paraId="3E9E84EA" w14:textId="77777777" w:rsidR="004748D4" w:rsidRPr="004748D4" w:rsidRDefault="004748D4" w:rsidP="004748D4">
      <w:pPr>
        <w:numPr>
          <w:ilvl w:val="0"/>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Output:</w:t>
      </w:r>
    </w:p>
    <w:p w14:paraId="625DDE78"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Function Code 09h:</w:t>
      </w:r>
      <w:r w:rsidRPr="004748D4">
        <w:rPr>
          <w:rFonts w:ascii="Times New Roman" w:eastAsia="Times New Roman" w:hAnsi="Times New Roman" w:cs="Times New Roman"/>
          <w:color w:val="auto"/>
          <w:kern w:val="0"/>
          <w:sz w:val="24"/>
          <w14:ligatures w14:val="none"/>
        </w:rPr>
        <w:t xml:space="preserve"> Displays a string on the screen.</w:t>
      </w:r>
    </w:p>
    <w:p w14:paraId="462C9D27"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string to be displayed must be terminated with a '$' character.</w:t>
      </w:r>
    </w:p>
    <w:p w14:paraId="3895A8CD"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address of the string is loaded into the DX register.</w:t>
      </w:r>
    </w:p>
    <w:p w14:paraId="630110AA" w14:textId="77777777" w:rsidR="004748D4" w:rsidRDefault="004748D4" w:rsidP="004748D4">
      <w:pPr>
        <w:spacing w:before="100" w:beforeAutospacing="1" w:after="100" w:afterAutospacing="1" w:line="240" w:lineRule="auto"/>
        <w:rPr>
          <w:rFonts w:ascii="Times New Roman" w:eastAsia="Times New Roman" w:hAnsi="Times New Roman" w:cs="Times New Roman"/>
          <w:b/>
          <w:bCs/>
          <w:color w:val="auto"/>
          <w:kern w:val="0"/>
          <w:sz w:val="24"/>
          <w14:ligatures w14:val="none"/>
        </w:rPr>
      </w:pPr>
    </w:p>
    <w:p w14:paraId="60798CD3" w14:textId="7A928B90" w:rsidR="004748D4" w:rsidRPr="004748D4" w:rsidRDefault="004748D4" w:rsidP="004748D4">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lastRenderedPageBreak/>
        <w:t>Buffer Declaration and DUP:</w:t>
      </w:r>
    </w:p>
    <w:p w14:paraId="321C5804" w14:textId="77777777" w:rsidR="004748D4" w:rsidRPr="004748D4" w:rsidRDefault="004748D4" w:rsidP="004748D4">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 xml:space="preserve">A buffer is a reserved memory area to store data temporarily. In the given code, </w:t>
      </w:r>
      <w:proofErr w:type="spellStart"/>
      <w:r w:rsidRPr="004748D4">
        <w:rPr>
          <w:rFonts w:ascii="Courier New" w:eastAsia="Times New Roman" w:hAnsi="Courier New" w:cs="Courier New"/>
          <w:color w:val="auto"/>
          <w:kern w:val="0"/>
          <w:sz w:val="20"/>
          <w:szCs w:val="20"/>
          <w14:ligatures w14:val="none"/>
        </w:rPr>
        <w:t>input_name</w:t>
      </w:r>
      <w:proofErr w:type="spellEnd"/>
      <w:r w:rsidRPr="004748D4">
        <w:rPr>
          <w:rFonts w:ascii="Courier New" w:eastAsia="Times New Roman" w:hAnsi="Courier New" w:cs="Courier New"/>
          <w:color w:val="auto"/>
          <w:kern w:val="0"/>
          <w:sz w:val="20"/>
          <w:szCs w:val="20"/>
          <w14:ligatures w14:val="none"/>
        </w:rPr>
        <w:t xml:space="preserve"> DB 20 </w:t>
      </w:r>
      <w:proofErr w:type="gramStart"/>
      <w:r w:rsidRPr="004748D4">
        <w:rPr>
          <w:rFonts w:ascii="Courier New" w:eastAsia="Times New Roman" w:hAnsi="Courier New" w:cs="Courier New"/>
          <w:color w:val="auto"/>
          <w:kern w:val="0"/>
          <w:sz w:val="20"/>
          <w:szCs w:val="20"/>
          <w14:ligatures w14:val="none"/>
        </w:rPr>
        <w:t>DUP(</w:t>
      </w:r>
      <w:proofErr w:type="gramEnd"/>
      <w:r w:rsidRPr="004748D4">
        <w:rPr>
          <w:rFonts w:ascii="Courier New" w:eastAsia="Times New Roman" w:hAnsi="Courier New" w:cs="Courier New"/>
          <w:color w:val="auto"/>
          <w:kern w:val="0"/>
          <w:sz w:val="20"/>
          <w:szCs w:val="20"/>
          <w14:ligatures w14:val="none"/>
        </w:rPr>
        <w:t>'$')</w:t>
      </w:r>
      <w:r w:rsidRPr="004748D4">
        <w:rPr>
          <w:rFonts w:ascii="Times New Roman" w:eastAsia="Times New Roman" w:hAnsi="Times New Roman" w:cs="Times New Roman"/>
          <w:color w:val="auto"/>
          <w:kern w:val="0"/>
          <w:sz w:val="24"/>
          <w14:ligatures w14:val="none"/>
        </w:rPr>
        <w:t xml:space="preserve"> declares a buffer named </w:t>
      </w:r>
      <w:proofErr w:type="spellStart"/>
      <w:r w:rsidRPr="004748D4">
        <w:rPr>
          <w:rFonts w:ascii="Courier New" w:eastAsia="Times New Roman" w:hAnsi="Courier New" w:cs="Courier New"/>
          <w:color w:val="auto"/>
          <w:kern w:val="0"/>
          <w:sz w:val="20"/>
          <w:szCs w:val="20"/>
          <w14:ligatures w14:val="none"/>
        </w:rPr>
        <w:t>input_name</w:t>
      </w:r>
      <w:proofErr w:type="spellEnd"/>
      <w:r w:rsidRPr="004748D4">
        <w:rPr>
          <w:rFonts w:ascii="Times New Roman" w:eastAsia="Times New Roman" w:hAnsi="Times New Roman" w:cs="Times New Roman"/>
          <w:color w:val="auto"/>
          <w:kern w:val="0"/>
          <w:sz w:val="24"/>
          <w14:ligatures w14:val="none"/>
        </w:rPr>
        <w:t xml:space="preserve"> of 20 bytes. The </w:t>
      </w:r>
      <w:r w:rsidRPr="004748D4">
        <w:rPr>
          <w:rFonts w:ascii="Courier New" w:eastAsia="Times New Roman" w:hAnsi="Courier New" w:cs="Courier New"/>
          <w:color w:val="auto"/>
          <w:kern w:val="0"/>
          <w:sz w:val="20"/>
          <w:szCs w:val="20"/>
          <w14:ligatures w14:val="none"/>
        </w:rPr>
        <w:t>DUP</w:t>
      </w:r>
      <w:r w:rsidRPr="004748D4">
        <w:rPr>
          <w:rFonts w:ascii="Times New Roman" w:eastAsia="Times New Roman" w:hAnsi="Times New Roman" w:cs="Times New Roman"/>
          <w:color w:val="auto"/>
          <w:kern w:val="0"/>
          <w:sz w:val="24"/>
          <w14:ligatures w14:val="none"/>
        </w:rPr>
        <w:t xml:space="preserve"> directive is used to initialize each byte of the buffer with the '$' character.</w:t>
      </w:r>
    </w:p>
    <w:p w14:paraId="0469515F" w14:textId="77777777" w:rsidR="004748D4" w:rsidRPr="004748D4" w:rsidRDefault="004748D4" w:rsidP="004748D4">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Code Explanation:</w:t>
      </w:r>
    </w:p>
    <w:p w14:paraId="57635AAA" w14:textId="77777777" w:rsidR="004748D4" w:rsidRPr="004748D4" w:rsidRDefault="004748D4" w:rsidP="004748D4">
      <w:pPr>
        <w:numPr>
          <w:ilvl w:val="0"/>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Input:</w:t>
      </w:r>
    </w:p>
    <w:p w14:paraId="199A0B98"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 xml:space="preserve">LEA DX, </w:t>
      </w:r>
      <w:proofErr w:type="spellStart"/>
      <w:r w:rsidRPr="004748D4">
        <w:rPr>
          <w:rFonts w:ascii="Courier New" w:eastAsia="Times New Roman" w:hAnsi="Courier New" w:cs="Courier New"/>
          <w:color w:val="auto"/>
          <w:kern w:val="0"/>
          <w:sz w:val="20"/>
          <w:szCs w:val="20"/>
          <w14:ligatures w14:val="none"/>
        </w:rPr>
        <w:t>input_name</w:t>
      </w:r>
      <w:proofErr w:type="spellEnd"/>
      <w:r w:rsidRPr="004748D4">
        <w:rPr>
          <w:rFonts w:ascii="Times New Roman" w:eastAsia="Times New Roman" w:hAnsi="Times New Roman" w:cs="Times New Roman"/>
          <w:color w:val="auto"/>
          <w:kern w:val="0"/>
          <w:sz w:val="24"/>
          <w14:ligatures w14:val="none"/>
        </w:rPr>
        <w:t xml:space="preserve">: Loads the address of the </w:t>
      </w:r>
      <w:proofErr w:type="spellStart"/>
      <w:r w:rsidRPr="004748D4">
        <w:rPr>
          <w:rFonts w:ascii="Courier New" w:eastAsia="Times New Roman" w:hAnsi="Courier New" w:cs="Courier New"/>
          <w:color w:val="auto"/>
          <w:kern w:val="0"/>
          <w:sz w:val="20"/>
          <w:szCs w:val="20"/>
          <w14:ligatures w14:val="none"/>
        </w:rPr>
        <w:t>input_name</w:t>
      </w:r>
      <w:proofErr w:type="spellEnd"/>
      <w:r w:rsidRPr="004748D4">
        <w:rPr>
          <w:rFonts w:ascii="Times New Roman" w:eastAsia="Times New Roman" w:hAnsi="Times New Roman" w:cs="Times New Roman"/>
          <w:color w:val="auto"/>
          <w:kern w:val="0"/>
          <w:sz w:val="24"/>
          <w14:ligatures w14:val="none"/>
        </w:rPr>
        <w:t xml:space="preserve"> buffer into the DX register.</w:t>
      </w:r>
    </w:p>
    <w:p w14:paraId="45BB85E8"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MOV AH, 0Ah</w:t>
      </w:r>
      <w:r w:rsidRPr="004748D4">
        <w:rPr>
          <w:rFonts w:ascii="Times New Roman" w:eastAsia="Times New Roman" w:hAnsi="Times New Roman" w:cs="Times New Roman"/>
          <w:color w:val="auto"/>
          <w:kern w:val="0"/>
          <w:sz w:val="24"/>
          <w14:ligatures w14:val="none"/>
        </w:rPr>
        <w:t>: Sets the function code to 0Ah for reading a string.</w:t>
      </w:r>
    </w:p>
    <w:p w14:paraId="460CFE41"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INT 21h</w:t>
      </w:r>
      <w:r w:rsidRPr="004748D4">
        <w:rPr>
          <w:rFonts w:ascii="Times New Roman" w:eastAsia="Times New Roman" w:hAnsi="Times New Roman" w:cs="Times New Roman"/>
          <w:color w:val="auto"/>
          <w:kern w:val="0"/>
          <w:sz w:val="24"/>
          <w14:ligatures w14:val="none"/>
        </w:rPr>
        <w:t>: Calls the DOS interrupt 21h to read the input string.</w:t>
      </w:r>
    </w:p>
    <w:p w14:paraId="7B82EFCE" w14:textId="77777777" w:rsidR="004748D4" w:rsidRPr="004748D4" w:rsidRDefault="004748D4" w:rsidP="004748D4">
      <w:pPr>
        <w:numPr>
          <w:ilvl w:val="0"/>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Output:</w:t>
      </w:r>
    </w:p>
    <w:p w14:paraId="6936BD20"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LEA DX, msg1</w:t>
      </w:r>
      <w:r w:rsidRPr="004748D4">
        <w:rPr>
          <w:rFonts w:ascii="Times New Roman" w:eastAsia="Times New Roman" w:hAnsi="Times New Roman" w:cs="Times New Roman"/>
          <w:color w:val="auto"/>
          <w:kern w:val="0"/>
          <w:sz w:val="24"/>
          <w14:ligatures w14:val="none"/>
        </w:rPr>
        <w:t xml:space="preserve">: Loads the address of the </w:t>
      </w:r>
      <w:r w:rsidRPr="004748D4">
        <w:rPr>
          <w:rFonts w:ascii="Courier New" w:eastAsia="Times New Roman" w:hAnsi="Courier New" w:cs="Courier New"/>
          <w:color w:val="auto"/>
          <w:kern w:val="0"/>
          <w:sz w:val="20"/>
          <w:szCs w:val="20"/>
          <w14:ligatures w14:val="none"/>
        </w:rPr>
        <w:t>msg1</w:t>
      </w:r>
      <w:r w:rsidRPr="004748D4">
        <w:rPr>
          <w:rFonts w:ascii="Times New Roman" w:eastAsia="Times New Roman" w:hAnsi="Times New Roman" w:cs="Times New Roman"/>
          <w:color w:val="auto"/>
          <w:kern w:val="0"/>
          <w:sz w:val="24"/>
          <w14:ligatures w14:val="none"/>
        </w:rPr>
        <w:t xml:space="preserve"> string into the DX register.</w:t>
      </w:r>
    </w:p>
    <w:p w14:paraId="7402683D"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MOV AH, 09h</w:t>
      </w:r>
      <w:r w:rsidRPr="004748D4">
        <w:rPr>
          <w:rFonts w:ascii="Times New Roman" w:eastAsia="Times New Roman" w:hAnsi="Times New Roman" w:cs="Times New Roman"/>
          <w:color w:val="auto"/>
          <w:kern w:val="0"/>
          <w:sz w:val="24"/>
          <w14:ligatures w14:val="none"/>
        </w:rPr>
        <w:t>: Sets the function code to 09h for displaying a string.</w:t>
      </w:r>
    </w:p>
    <w:p w14:paraId="1B65D06B"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INT 21h</w:t>
      </w:r>
      <w:r w:rsidRPr="004748D4">
        <w:rPr>
          <w:rFonts w:ascii="Times New Roman" w:eastAsia="Times New Roman" w:hAnsi="Times New Roman" w:cs="Times New Roman"/>
          <w:color w:val="auto"/>
          <w:kern w:val="0"/>
          <w:sz w:val="24"/>
          <w14:ligatures w14:val="none"/>
        </w:rPr>
        <w:t>: Calls the DOS interrupt 21h to display the prompt message.</w:t>
      </w:r>
    </w:p>
    <w:p w14:paraId="2BF94DD9"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LEA DX, msg3</w:t>
      </w:r>
      <w:r w:rsidRPr="004748D4">
        <w:rPr>
          <w:rFonts w:ascii="Times New Roman" w:eastAsia="Times New Roman" w:hAnsi="Times New Roman" w:cs="Times New Roman"/>
          <w:color w:val="auto"/>
          <w:kern w:val="0"/>
          <w:sz w:val="24"/>
          <w14:ligatures w14:val="none"/>
        </w:rPr>
        <w:t xml:space="preserve">: Loads the address of the </w:t>
      </w:r>
      <w:r w:rsidRPr="004748D4">
        <w:rPr>
          <w:rFonts w:ascii="Courier New" w:eastAsia="Times New Roman" w:hAnsi="Courier New" w:cs="Courier New"/>
          <w:color w:val="auto"/>
          <w:kern w:val="0"/>
          <w:sz w:val="20"/>
          <w:szCs w:val="20"/>
          <w14:ligatures w14:val="none"/>
        </w:rPr>
        <w:t>msg3</w:t>
      </w:r>
      <w:r w:rsidRPr="004748D4">
        <w:rPr>
          <w:rFonts w:ascii="Times New Roman" w:eastAsia="Times New Roman" w:hAnsi="Times New Roman" w:cs="Times New Roman"/>
          <w:color w:val="auto"/>
          <w:kern w:val="0"/>
          <w:sz w:val="24"/>
          <w14:ligatures w14:val="none"/>
        </w:rPr>
        <w:t xml:space="preserve"> string into the DX register.</w:t>
      </w:r>
    </w:p>
    <w:p w14:paraId="162C416C"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MOV AH, 09h</w:t>
      </w:r>
      <w:r w:rsidRPr="004748D4">
        <w:rPr>
          <w:rFonts w:ascii="Times New Roman" w:eastAsia="Times New Roman" w:hAnsi="Times New Roman" w:cs="Times New Roman"/>
          <w:color w:val="auto"/>
          <w:kern w:val="0"/>
          <w:sz w:val="24"/>
          <w14:ligatures w14:val="none"/>
        </w:rPr>
        <w:t>: Sets the function code to 09h for displaying a string.</w:t>
      </w:r>
    </w:p>
    <w:p w14:paraId="3AD67991"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INT 21h</w:t>
      </w:r>
      <w:r w:rsidRPr="004748D4">
        <w:rPr>
          <w:rFonts w:ascii="Times New Roman" w:eastAsia="Times New Roman" w:hAnsi="Times New Roman" w:cs="Times New Roman"/>
          <w:color w:val="auto"/>
          <w:kern w:val="0"/>
          <w:sz w:val="24"/>
          <w14:ligatures w14:val="none"/>
        </w:rPr>
        <w:t>: Calls the DOS interrupt 21h to display the "Entered NAME:" message.</w:t>
      </w:r>
    </w:p>
    <w:p w14:paraId="51028565"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LEA DX, input_name+2</w:t>
      </w:r>
      <w:r w:rsidRPr="004748D4">
        <w:rPr>
          <w:rFonts w:ascii="Times New Roman" w:eastAsia="Times New Roman" w:hAnsi="Times New Roman" w:cs="Times New Roman"/>
          <w:color w:val="auto"/>
          <w:kern w:val="0"/>
          <w:sz w:val="24"/>
          <w14:ligatures w14:val="none"/>
        </w:rPr>
        <w:t>: Loads the address of the input name (skipping the first two bytes) into the DX register.</w:t>
      </w:r>
    </w:p>
    <w:p w14:paraId="68C445BC" w14:textId="77777777" w:rsidR="004748D4"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MOV AH, 09h</w:t>
      </w:r>
      <w:r w:rsidRPr="004748D4">
        <w:rPr>
          <w:rFonts w:ascii="Times New Roman" w:eastAsia="Times New Roman" w:hAnsi="Times New Roman" w:cs="Times New Roman"/>
          <w:color w:val="auto"/>
          <w:kern w:val="0"/>
          <w:sz w:val="24"/>
          <w14:ligatures w14:val="none"/>
        </w:rPr>
        <w:t>: Sets the function code to 09h for displaying a string.</w:t>
      </w:r>
    </w:p>
    <w:p w14:paraId="7BD84B66" w14:textId="1A3CCE59" w:rsidR="00AA1198" w:rsidRPr="004748D4" w:rsidRDefault="004748D4" w:rsidP="004748D4">
      <w:pPr>
        <w:numPr>
          <w:ilvl w:val="1"/>
          <w:numId w:val="31"/>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Courier New" w:eastAsia="Times New Roman" w:hAnsi="Courier New" w:cs="Courier New"/>
          <w:color w:val="auto"/>
          <w:kern w:val="0"/>
          <w:sz w:val="20"/>
          <w:szCs w:val="20"/>
          <w14:ligatures w14:val="none"/>
        </w:rPr>
        <w:t>INT 21h</w:t>
      </w:r>
      <w:r w:rsidRPr="004748D4">
        <w:rPr>
          <w:rFonts w:ascii="Times New Roman" w:eastAsia="Times New Roman" w:hAnsi="Times New Roman" w:cs="Times New Roman"/>
          <w:color w:val="auto"/>
          <w:kern w:val="0"/>
          <w:sz w:val="24"/>
          <w14:ligatures w14:val="none"/>
        </w:rPr>
        <w:t>: Calls the DOS interrupt 21h to display the input name.</w:t>
      </w:r>
    </w:p>
    <w:p w14:paraId="33D19512" w14:textId="5361B63C" w:rsidR="00AA1198" w:rsidRDefault="00AA1198" w:rsidP="00AA1198">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jc w:val="center"/>
      </w:pPr>
      <w:r>
        <w:t xml:space="preserve">Task </w:t>
      </w:r>
      <w:r w:rsidR="00386971">
        <w:t>10</w:t>
      </w:r>
      <w:r>
        <w:t>:</w:t>
      </w:r>
    </w:p>
    <w:p w14:paraId="0A50A7B0" w14:textId="77777777" w:rsidR="00AA1198" w:rsidRDefault="00AA1198" w:rsidP="00AA1198">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pPr>
      <w:r>
        <w:t>Write assembly code to prompt the user to enter their name, ID, and section. Once all inputs are gathered, the program will display the entered information on the screen. (Note: declare separate variables to take each user input)</w:t>
      </w:r>
    </w:p>
    <w:p w14:paraId="533DBDBD" w14:textId="544F2B56" w:rsidR="00AA1198" w:rsidRDefault="00AA1198" w:rsidP="00AA1198">
      <w:pPr>
        <w:pStyle w:val="Heading2"/>
      </w:pPr>
      <w:r>
        <w:t>Code:</w:t>
      </w:r>
    </w:p>
    <w:p w14:paraId="7C3E6AFD" w14:textId="4B29D3C1" w:rsidR="00985FF4" w:rsidRDefault="00985FF4" w:rsidP="00985FF4"/>
    <w:p w14:paraId="112142EB" w14:textId="77777777" w:rsidR="003B3409" w:rsidRDefault="003B3409" w:rsidP="003B3409">
      <w:r>
        <w:t>.MODEL SMALL</w:t>
      </w:r>
    </w:p>
    <w:p w14:paraId="4410F076" w14:textId="77777777" w:rsidR="003B3409" w:rsidRDefault="003B3409" w:rsidP="003B3409">
      <w:r>
        <w:t>.STACK 100</w:t>
      </w:r>
    </w:p>
    <w:p w14:paraId="58E5B675" w14:textId="77777777" w:rsidR="003B3409" w:rsidRDefault="003B3409" w:rsidP="003B3409">
      <w:r>
        <w:t>.DATA</w:t>
      </w:r>
    </w:p>
    <w:p w14:paraId="7F958D4D" w14:textId="77777777" w:rsidR="003B3409" w:rsidRDefault="003B3409" w:rsidP="003B3409">
      <w:r>
        <w:t xml:space="preserve">  </w:t>
      </w:r>
      <w:proofErr w:type="gramStart"/>
      <w:r>
        <w:t>msg1</w:t>
      </w:r>
      <w:proofErr w:type="gramEnd"/>
      <w:r>
        <w:t xml:space="preserve"> DW "Enter Your Name: $" </w:t>
      </w:r>
    </w:p>
    <w:p w14:paraId="275ACB45" w14:textId="77777777" w:rsidR="003B3409" w:rsidRDefault="003B3409" w:rsidP="003B3409">
      <w:r>
        <w:t xml:space="preserve">  </w:t>
      </w:r>
      <w:proofErr w:type="gramStart"/>
      <w:r>
        <w:t>msg2</w:t>
      </w:r>
      <w:proofErr w:type="gramEnd"/>
      <w:r>
        <w:t xml:space="preserve"> DW 10,13,"Enter Your ID : $" </w:t>
      </w:r>
    </w:p>
    <w:p w14:paraId="6134D920" w14:textId="77777777" w:rsidR="003B3409" w:rsidRDefault="003B3409" w:rsidP="003B3409">
      <w:r>
        <w:t xml:space="preserve">  </w:t>
      </w:r>
      <w:proofErr w:type="gramStart"/>
      <w:r>
        <w:t>msg3</w:t>
      </w:r>
      <w:proofErr w:type="gramEnd"/>
      <w:r>
        <w:t xml:space="preserve"> DW 10,13,"Enter Your Section : $"     </w:t>
      </w:r>
    </w:p>
    <w:p w14:paraId="437A9045" w14:textId="77777777" w:rsidR="003B3409" w:rsidRDefault="003B3409" w:rsidP="003B3409">
      <w:r>
        <w:lastRenderedPageBreak/>
        <w:t xml:space="preserve">  </w:t>
      </w:r>
      <w:proofErr w:type="gramStart"/>
      <w:r>
        <w:t>msg4</w:t>
      </w:r>
      <w:proofErr w:type="gramEnd"/>
      <w:r>
        <w:t xml:space="preserve"> DB 10,13,"YOUR NAME IS: $" </w:t>
      </w:r>
    </w:p>
    <w:p w14:paraId="4FFD7345" w14:textId="77777777" w:rsidR="003B3409" w:rsidRDefault="003B3409" w:rsidP="003B3409">
      <w:r>
        <w:t xml:space="preserve">  </w:t>
      </w:r>
      <w:proofErr w:type="gramStart"/>
      <w:r>
        <w:t>msg5</w:t>
      </w:r>
      <w:proofErr w:type="gramEnd"/>
      <w:r>
        <w:t xml:space="preserve"> DB 10,13,"Your ID is : $"  </w:t>
      </w:r>
    </w:p>
    <w:p w14:paraId="493BED7D" w14:textId="77777777" w:rsidR="003B3409" w:rsidRDefault="003B3409" w:rsidP="003B3409">
      <w:r>
        <w:t xml:space="preserve">  </w:t>
      </w:r>
      <w:proofErr w:type="gramStart"/>
      <w:r>
        <w:t>msg6</w:t>
      </w:r>
      <w:proofErr w:type="gramEnd"/>
      <w:r>
        <w:t xml:space="preserve"> DB 10,13,"Your Section is : $"</w:t>
      </w:r>
    </w:p>
    <w:p w14:paraId="1B12C2EF" w14:textId="77777777" w:rsidR="003B3409" w:rsidRDefault="003B3409" w:rsidP="003B3409">
      <w:r>
        <w:t xml:space="preserve">  </w:t>
      </w:r>
      <w:proofErr w:type="spellStart"/>
      <w:proofErr w:type="gramStart"/>
      <w:r>
        <w:t>input_name</w:t>
      </w:r>
      <w:proofErr w:type="spellEnd"/>
      <w:proofErr w:type="gramEnd"/>
      <w:r>
        <w:t xml:space="preserve"> DB 20 DUP('$') </w:t>
      </w:r>
    </w:p>
    <w:p w14:paraId="39CCFB3B" w14:textId="77777777" w:rsidR="003B3409" w:rsidRDefault="003B3409" w:rsidP="003B3409">
      <w:r>
        <w:t xml:space="preserve">  </w:t>
      </w:r>
      <w:proofErr w:type="spellStart"/>
      <w:proofErr w:type="gramStart"/>
      <w:r>
        <w:t>input_id</w:t>
      </w:r>
      <w:proofErr w:type="spellEnd"/>
      <w:proofErr w:type="gramEnd"/>
      <w:r>
        <w:t xml:space="preserve"> DB 20 DUP('$')</w:t>
      </w:r>
    </w:p>
    <w:p w14:paraId="07CEC6F3" w14:textId="77777777" w:rsidR="003B3409" w:rsidRDefault="003B3409" w:rsidP="003B3409">
      <w:r>
        <w:t xml:space="preserve">  </w:t>
      </w:r>
      <w:proofErr w:type="spellStart"/>
      <w:proofErr w:type="gramStart"/>
      <w:r>
        <w:t>input_section</w:t>
      </w:r>
      <w:proofErr w:type="spellEnd"/>
      <w:proofErr w:type="gramEnd"/>
      <w:r>
        <w:t xml:space="preserve"> DB 20 DUP('$')  </w:t>
      </w:r>
    </w:p>
    <w:p w14:paraId="22B31AD1" w14:textId="77777777" w:rsidR="003B3409" w:rsidRDefault="003B3409" w:rsidP="003B3409">
      <w:r>
        <w:t>.CODE</w:t>
      </w:r>
    </w:p>
    <w:p w14:paraId="4C1882CA" w14:textId="77777777" w:rsidR="003B3409" w:rsidRDefault="003B3409" w:rsidP="003B3409">
      <w:r>
        <w:t xml:space="preserve">    MOV AX,@DATA</w:t>
      </w:r>
    </w:p>
    <w:p w14:paraId="635E686E" w14:textId="77777777" w:rsidR="003B3409" w:rsidRDefault="003B3409" w:rsidP="003B3409">
      <w:r>
        <w:t xml:space="preserve">    MOV DS</w:t>
      </w:r>
      <w:proofErr w:type="gramStart"/>
      <w:r>
        <w:t>,AX</w:t>
      </w:r>
      <w:proofErr w:type="gramEnd"/>
      <w:r>
        <w:t xml:space="preserve">         </w:t>
      </w:r>
    </w:p>
    <w:p w14:paraId="37D93720" w14:textId="77777777" w:rsidR="003B3409" w:rsidRDefault="003B3409" w:rsidP="003B3409">
      <w:r>
        <w:t xml:space="preserve">    ; Display the name prompt message</w:t>
      </w:r>
    </w:p>
    <w:p w14:paraId="2324A76F" w14:textId="77777777" w:rsidR="003B3409" w:rsidRDefault="003B3409" w:rsidP="003B3409">
      <w:r>
        <w:t xml:space="preserve">    LEA DX</w:t>
      </w:r>
      <w:proofErr w:type="gramStart"/>
      <w:r>
        <w:t>,msg1</w:t>
      </w:r>
      <w:proofErr w:type="gramEnd"/>
      <w:r>
        <w:t xml:space="preserve">  </w:t>
      </w:r>
    </w:p>
    <w:p w14:paraId="50381AE0" w14:textId="77777777" w:rsidR="003B3409" w:rsidRDefault="003B3409" w:rsidP="003B3409">
      <w:r>
        <w:t xml:space="preserve">    MOV AH</w:t>
      </w:r>
      <w:proofErr w:type="gramStart"/>
      <w:r>
        <w:t>,09H</w:t>
      </w:r>
      <w:proofErr w:type="gramEnd"/>
      <w:r>
        <w:t xml:space="preserve">     </w:t>
      </w:r>
    </w:p>
    <w:p w14:paraId="136BDD24" w14:textId="77777777" w:rsidR="003B3409" w:rsidRDefault="003B3409" w:rsidP="003B3409">
      <w:r>
        <w:t xml:space="preserve">    INT 21H    </w:t>
      </w:r>
    </w:p>
    <w:p w14:paraId="2C0F78C8" w14:textId="77777777" w:rsidR="003B3409" w:rsidRDefault="003B3409" w:rsidP="003B3409">
      <w:r>
        <w:t xml:space="preserve">    ; Read NAME into </w:t>
      </w:r>
      <w:proofErr w:type="spellStart"/>
      <w:r>
        <w:t>input_name</w:t>
      </w:r>
      <w:proofErr w:type="spellEnd"/>
    </w:p>
    <w:p w14:paraId="68996E2A" w14:textId="77777777" w:rsidR="003B3409" w:rsidRDefault="003B3409" w:rsidP="003B3409">
      <w:r>
        <w:t xml:space="preserve">    LEA </w:t>
      </w:r>
      <w:proofErr w:type="spellStart"/>
      <w:r>
        <w:t>DX</w:t>
      </w:r>
      <w:proofErr w:type="gramStart"/>
      <w:r>
        <w:t>,input</w:t>
      </w:r>
      <w:proofErr w:type="gramEnd"/>
      <w:r>
        <w:t>_name</w:t>
      </w:r>
      <w:proofErr w:type="spellEnd"/>
    </w:p>
    <w:p w14:paraId="61243578" w14:textId="77777777" w:rsidR="003B3409" w:rsidRDefault="003B3409" w:rsidP="003B3409">
      <w:r>
        <w:t xml:space="preserve">    MOV AH</w:t>
      </w:r>
      <w:proofErr w:type="gramStart"/>
      <w:r>
        <w:t>,0AH</w:t>
      </w:r>
      <w:proofErr w:type="gramEnd"/>
    </w:p>
    <w:p w14:paraId="4524323B" w14:textId="77777777" w:rsidR="003B3409" w:rsidRDefault="003B3409" w:rsidP="003B3409">
      <w:r>
        <w:t xml:space="preserve">    INT 21H   </w:t>
      </w:r>
    </w:p>
    <w:p w14:paraId="18A7E205" w14:textId="77777777" w:rsidR="003B3409" w:rsidRDefault="003B3409" w:rsidP="003B3409">
      <w:r>
        <w:t xml:space="preserve">    </w:t>
      </w:r>
    </w:p>
    <w:p w14:paraId="7B969275" w14:textId="77777777" w:rsidR="003B3409" w:rsidRDefault="003B3409" w:rsidP="003B3409">
      <w:r>
        <w:t xml:space="preserve">    ; Display the ID prompt message</w:t>
      </w:r>
    </w:p>
    <w:p w14:paraId="5A7D9EFE" w14:textId="77777777" w:rsidR="003B3409" w:rsidRDefault="003B3409" w:rsidP="003B3409">
      <w:r>
        <w:t xml:space="preserve">    LEA DX</w:t>
      </w:r>
      <w:proofErr w:type="gramStart"/>
      <w:r>
        <w:t>,msg2</w:t>
      </w:r>
      <w:proofErr w:type="gramEnd"/>
      <w:r>
        <w:t xml:space="preserve">  </w:t>
      </w:r>
    </w:p>
    <w:p w14:paraId="2049664B" w14:textId="77777777" w:rsidR="003B3409" w:rsidRDefault="003B3409" w:rsidP="003B3409">
      <w:r>
        <w:t xml:space="preserve">    MOV AH</w:t>
      </w:r>
      <w:proofErr w:type="gramStart"/>
      <w:r>
        <w:t>,09H</w:t>
      </w:r>
      <w:proofErr w:type="gramEnd"/>
      <w:r>
        <w:t xml:space="preserve">     </w:t>
      </w:r>
    </w:p>
    <w:p w14:paraId="3AE613ED" w14:textId="77777777" w:rsidR="003B3409" w:rsidRDefault="003B3409" w:rsidP="003B3409">
      <w:r>
        <w:t xml:space="preserve">    INT 21H    </w:t>
      </w:r>
    </w:p>
    <w:p w14:paraId="27974C48" w14:textId="77777777" w:rsidR="003B3409" w:rsidRDefault="003B3409" w:rsidP="003B3409">
      <w:r>
        <w:t xml:space="preserve">    ; Read NAME into </w:t>
      </w:r>
      <w:proofErr w:type="spellStart"/>
      <w:r>
        <w:t>input_id</w:t>
      </w:r>
      <w:proofErr w:type="spellEnd"/>
    </w:p>
    <w:p w14:paraId="7256302F" w14:textId="77777777" w:rsidR="003B3409" w:rsidRDefault="003B3409" w:rsidP="003B3409">
      <w:r>
        <w:t xml:space="preserve">    LEA </w:t>
      </w:r>
      <w:proofErr w:type="spellStart"/>
      <w:r>
        <w:t>DX</w:t>
      </w:r>
      <w:proofErr w:type="gramStart"/>
      <w:r>
        <w:t>,input</w:t>
      </w:r>
      <w:proofErr w:type="gramEnd"/>
      <w:r>
        <w:t>_id</w:t>
      </w:r>
      <w:proofErr w:type="spellEnd"/>
    </w:p>
    <w:p w14:paraId="6F836698" w14:textId="77777777" w:rsidR="003B3409" w:rsidRDefault="003B3409" w:rsidP="003B3409">
      <w:r>
        <w:t xml:space="preserve">    MOV AH</w:t>
      </w:r>
      <w:proofErr w:type="gramStart"/>
      <w:r>
        <w:t>,0AH</w:t>
      </w:r>
      <w:proofErr w:type="gramEnd"/>
    </w:p>
    <w:p w14:paraId="1F03C83C" w14:textId="77777777" w:rsidR="003B3409" w:rsidRDefault="003B3409" w:rsidP="003B3409">
      <w:r>
        <w:t xml:space="preserve">    INT 21H       </w:t>
      </w:r>
    </w:p>
    <w:p w14:paraId="6F2578BD" w14:textId="77777777" w:rsidR="003B3409" w:rsidRDefault="003B3409" w:rsidP="003B3409">
      <w:r>
        <w:t xml:space="preserve">    </w:t>
      </w:r>
    </w:p>
    <w:p w14:paraId="0B95EDCA" w14:textId="77777777" w:rsidR="003B3409" w:rsidRDefault="003B3409" w:rsidP="003B3409">
      <w:r>
        <w:lastRenderedPageBreak/>
        <w:t xml:space="preserve">    ; Display the Section prompt message</w:t>
      </w:r>
    </w:p>
    <w:p w14:paraId="11D00D11" w14:textId="77777777" w:rsidR="003B3409" w:rsidRDefault="003B3409" w:rsidP="003B3409">
      <w:r>
        <w:t xml:space="preserve">    LEA DX</w:t>
      </w:r>
      <w:proofErr w:type="gramStart"/>
      <w:r>
        <w:t>,msg3</w:t>
      </w:r>
      <w:proofErr w:type="gramEnd"/>
      <w:r>
        <w:t xml:space="preserve">  </w:t>
      </w:r>
    </w:p>
    <w:p w14:paraId="7591FEDE" w14:textId="77777777" w:rsidR="003B3409" w:rsidRDefault="003B3409" w:rsidP="003B3409">
      <w:r>
        <w:t xml:space="preserve">    MOV AH</w:t>
      </w:r>
      <w:proofErr w:type="gramStart"/>
      <w:r>
        <w:t>,09H</w:t>
      </w:r>
      <w:proofErr w:type="gramEnd"/>
      <w:r>
        <w:t xml:space="preserve">     </w:t>
      </w:r>
    </w:p>
    <w:p w14:paraId="7CEB859A" w14:textId="77777777" w:rsidR="003B3409" w:rsidRDefault="003B3409" w:rsidP="003B3409">
      <w:r>
        <w:t xml:space="preserve">    INT 21H    </w:t>
      </w:r>
    </w:p>
    <w:p w14:paraId="727167FE" w14:textId="77777777" w:rsidR="003B3409" w:rsidRDefault="003B3409" w:rsidP="003B3409">
      <w:r>
        <w:t xml:space="preserve">    ; Read NAME into </w:t>
      </w:r>
      <w:proofErr w:type="spellStart"/>
      <w:r>
        <w:t>input_section</w:t>
      </w:r>
      <w:proofErr w:type="spellEnd"/>
    </w:p>
    <w:p w14:paraId="03AF6FA4" w14:textId="77777777" w:rsidR="003B3409" w:rsidRDefault="003B3409" w:rsidP="003B3409">
      <w:r>
        <w:t xml:space="preserve">    LEA </w:t>
      </w:r>
      <w:proofErr w:type="spellStart"/>
      <w:r>
        <w:t>DX</w:t>
      </w:r>
      <w:proofErr w:type="gramStart"/>
      <w:r>
        <w:t>,input</w:t>
      </w:r>
      <w:proofErr w:type="gramEnd"/>
      <w:r>
        <w:t>_section</w:t>
      </w:r>
      <w:proofErr w:type="spellEnd"/>
    </w:p>
    <w:p w14:paraId="7C5A9D7F" w14:textId="77777777" w:rsidR="003B3409" w:rsidRDefault="003B3409" w:rsidP="003B3409">
      <w:r>
        <w:t xml:space="preserve">    MOV AH</w:t>
      </w:r>
      <w:proofErr w:type="gramStart"/>
      <w:r>
        <w:t>,0AH</w:t>
      </w:r>
      <w:proofErr w:type="gramEnd"/>
    </w:p>
    <w:p w14:paraId="3B5916CF" w14:textId="77777777" w:rsidR="003B3409" w:rsidRDefault="003B3409" w:rsidP="003B3409">
      <w:r>
        <w:t xml:space="preserve">    INT 21H</w:t>
      </w:r>
    </w:p>
    <w:p w14:paraId="63CCDED6" w14:textId="77777777" w:rsidR="003B3409" w:rsidRDefault="003B3409" w:rsidP="003B3409">
      <w:r>
        <w:t xml:space="preserve">    </w:t>
      </w:r>
    </w:p>
    <w:p w14:paraId="458D9733" w14:textId="77777777" w:rsidR="003B3409" w:rsidRDefault="003B3409" w:rsidP="003B3409">
      <w:r>
        <w:t xml:space="preserve">    </w:t>
      </w:r>
    </w:p>
    <w:p w14:paraId="63EE6919" w14:textId="77777777" w:rsidR="003B3409" w:rsidRDefault="003B3409" w:rsidP="003B3409">
      <w:r>
        <w:t xml:space="preserve">    ; Display the your name message</w:t>
      </w:r>
    </w:p>
    <w:p w14:paraId="4C42E1A9" w14:textId="77777777" w:rsidR="003B3409" w:rsidRDefault="003B3409" w:rsidP="003B3409">
      <w:r>
        <w:t xml:space="preserve">    LEA DX</w:t>
      </w:r>
      <w:proofErr w:type="gramStart"/>
      <w:r>
        <w:t>,msg4</w:t>
      </w:r>
      <w:proofErr w:type="gramEnd"/>
      <w:r>
        <w:t xml:space="preserve"> </w:t>
      </w:r>
    </w:p>
    <w:p w14:paraId="3CD7FAB8" w14:textId="77777777" w:rsidR="003B3409" w:rsidRDefault="003B3409" w:rsidP="003B3409">
      <w:r>
        <w:t xml:space="preserve">    MOV AH</w:t>
      </w:r>
      <w:proofErr w:type="gramStart"/>
      <w:r>
        <w:t>,09H</w:t>
      </w:r>
      <w:proofErr w:type="gramEnd"/>
      <w:r>
        <w:t xml:space="preserve">     </w:t>
      </w:r>
    </w:p>
    <w:p w14:paraId="44BA3504" w14:textId="77777777" w:rsidR="003B3409" w:rsidRDefault="003B3409" w:rsidP="003B3409">
      <w:r>
        <w:t xml:space="preserve">    INT 21H    </w:t>
      </w:r>
    </w:p>
    <w:p w14:paraId="3690C1EE" w14:textId="77777777" w:rsidR="003B3409" w:rsidRDefault="003B3409" w:rsidP="003B3409">
      <w:r>
        <w:t xml:space="preserve">    ; Display your name </w:t>
      </w:r>
    </w:p>
    <w:p w14:paraId="6A6C9B61" w14:textId="77777777" w:rsidR="003B3409" w:rsidRDefault="003B3409" w:rsidP="003B3409">
      <w:r>
        <w:t xml:space="preserve">    LEA DX</w:t>
      </w:r>
      <w:proofErr w:type="gramStart"/>
      <w:r>
        <w:t>,input</w:t>
      </w:r>
      <w:proofErr w:type="gramEnd"/>
      <w:r>
        <w:t>_name+2</w:t>
      </w:r>
    </w:p>
    <w:p w14:paraId="6391C2DC" w14:textId="77777777" w:rsidR="003B3409" w:rsidRDefault="003B3409" w:rsidP="003B3409">
      <w:r>
        <w:t xml:space="preserve">    MOV AH</w:t>
      </w:r>
      <w:proofErr w:type="gramStart"/>
      <w:r>
        <w:t>,09H</w:t>
      </w:r>
      <w:proofErr w:type="gramEnd"/>
    </w:p>
    <w:p w14:paraId="69ED5DF7" w14:textId="77777777" w:rsidR="003B3409" w:rsidRDefault="003B3409" w:rsidP="003B3409">
      <w:r>
        <w:t xml:space="preserve">    INT 21H   </w:t>
      </w:r>
    </w:p>
    <w:p w14:paraId="523ACA16" w14:textId="77777777" w:rsidR="003B3409" w:rsidRDefault="003B3409" w:rsidP="003B3409">
      <w:r>
        <w:t xml:space="preserve">    </w:t>
      </w:r>
      <w:proofErr w:type="gramStart"/>
      <w:r>
        <w:t>;Display</w:t>
      </w:r>
      <w:proofErr w:type="gramEnd"/>
      <w:r>
        <w:t xml:space="preserve"> your id message</w:t>
      </w:r>
    </w:p>
    <w:p w14:paraId="34678369" w14:textId="77777777" w:rsidR="003B3409" w:rsidRDefault="003B3409" w:rsidP="003B3409">
      <w:r>
        <w:t xml:space="preserve">    LEA DX</w:t>
      </w:r>
      <w:proofErr w:type="gramStart"/>
      <w:r>
        <w:t>,msg5</w:t>
      </w:r>
      <w:proofErr w:type="gramEnd"/>
      <w:r>
        <w:t xml:space="preserve">  </w:t>
      </w:r>
    </w:p>
    <w:p w14:paraId="02292FAF" w14:textId="77777777" w:rsidR="003B3409" w:rsidRDefault="003B3409" w:rsidP="003B3409">
      <w:r>
        <w:t xml:space="preserve">    MOV AH</w:t>
      </w:r>
      <w:proofErr w:type="gramStart"/>
      <w:r>
        <w:t>,09H</w:t>
      </w:r>
      <w:proofErr w:type="gramEnd"/>
      <w:r>
        <w:t xml:space="preserve">     </w:t>
      </w:r>
    </w:p>
    <w:p w14:paraId="01170C91" w14:textId="77777777" w:rsidR="003B3409" w:rsidRDefault="003B3409" w:rsidP="003B3409">
      <w:r>
        <w:t xml:space="preserve">    INT 21H  </w:t>
      </w:r>
    </w:p>
    <w:p w14:paraId="6C49CECC" w14:textId="77777777" w:rsidR="003B3409" w:rsidRDefault="003B3409" w:rsidP="003B3409">
      <w:r>
        <w:t xml:space="preserve">    ; Display id</w:t>
      </w:r>
    </w:p>
    <w:p w14:paraId="668F5AD1" w14:textId="77777777" w:rsidR="003B3409" w:rsidRDefault="003B3409" w:rsidP="003B3409">
      <w:r>
        <w:t xml:space="preserve">    LEA DX</w:t>
      </w:r>
      <w:proofErr w:type="gramStart"/>
      <w:r>
        <w:t>,input</w:t>
      </w:r>
      <w:proofErr w:type="gramEnd"/>
      <w:r>
        <w:t>_id+2</w:t>
      </w:r>
    </w:p>
    <w:p w14:paraId="249BF48C" w14:textId="77777777" w:rsidR="003B3409" w:rsidRDefault="003B3409" w:rsidP="003B3409">
      <w:r>
        <w:t xml:space="preserve">    MOV AH</w:t>
      </w:r>
      <w:proofErr w:type="gramStart"/>
      <w:r>
        <w:t>,09H</w:t>
      </w:r>
      <w:proofErr w:type="gramEnd"/>
    </w:p>
    <w:p w14:paraId="0E015290" w14:textId="77777777" w:rsidR="003B3409" w:rsidRDefault="003B3409" w:rsidP="003B3409">
      <w:r>
        <w:t xml:space="preserve">    INT 21H </w:t>
      </w:r>
    </w:p>
    <w:p w14:paraId="63C91E86" w14:textId="77777777" w:rsidR="003B3409" w:rsidRDefault="003B3409" w:rsidP="003B3409">
      <w:r>
        <w:t xml:space="preserve">    </w:t>
      </w:r>
    </w:p>
    <w:p w14:paraId="35A4EE12" w14:textId="77777777" w:rsidR="003B3409" w:rsidRDefault="003B3409" w:rsidP="003B3409">
      <w:r>
        <w:lastRenderedPageBreak/>
        <w:t xml:space="preserve">    </w:t>
      </w:r>
      <w:proofErr w:type="gramStart"/>
      <w:r>
        <w:t>;Display</w:t>
      </w:r>
      <w:proofErr w:type="gramEnd"/>
      <w:r>
        <w:t xml:space="preserve"> your Section message</w:t>
      </w:r>
    </w:p>
    <w:p w14:paraId="134DF7E4" w14:textId="77777777" w:rsidR="003B3409" w:rsidRDefault="003B3409" w:rsidP="003B3409">
      <w:r>
        <w:t xml:space="preserve">    LEA DX</w:t>
      </w:r>
      <w:proofErr w:type="gramStart"/>
      <w:r>
        <w:t>,msg6</w:t>
      </w:r>
      <w:proofErr w:type="gramEnd"/>
      <w:r>
        <w:t xml:space="preserve">  </w:t>
      </w:r>
    </w:p>
    <w:p w14:paraId="312BA704" w14:textId="77777777" w:rsidR="003B3409" w:rsidRDefault="003B3409" w:rsidP="003B3409">
      <w:r>
        <w:t xml:space="preserve">    MOV AH</w:t>
      </w:r>
      <w:proofErr w:type="gramStart"/>
      <w:r>
        <w:t>,09H</w:t>
      </w:r>
      <w:proofErr w:type="gramEnd"/>
      <w:r>
        <w:t xml:space="preserve">     </w:t>
      </w:r>
    </w:p>
    <w:p w14:paraId="72B31F57" w14:textId="77777777" w:rsidR="003B3409" w:rsidRDefault="003B3409" w:rsidP="003B3409">
      <w:r>
        <w:t xml:space="preserve">    INT 21H  </w:t>
      </w:r>
    </w:p>
    <w:p w14:paraId="5CC6331B" w14:textId="77777777" w:rsidR="003B3409" w:rsidRDefault="003B3409" w:rsidP="003B3409">
      <w:r>
        <w:t xml:space="preserve">    ; Display Section</w:t>
      </w:r>
    </w:p>
    <w:p w14:paraId="3AA37F3B" w14:textId="77777777" w:rsidR="003B3409" w:rsidRDefault="003B3409" w:rsidP="003B3409">
      <w:r>
        <w:t xml:space="preserve">    LEA DX</w:t>
      </w:r>
      <w:proofErr w:type="gramStart"/>
      <w:r>
        <w:t>,input</w:t>
      </w:r>
      <w:proofErr w:type="gramEnd"/>
      <w:r>
        <w:t>_section+2</w:t>
      </w:r>
    </w:p>
    <w:p w14:paraId="2D54CDE8" w14:textId="77777777" w:rsidR="003B3409" w:rsidRDefault="003B3409" w:rsidP="003B3409">
      <w:r>
        <w:t xml:space="preserve">    MOV AH</w:t>
      </w:r>
      <w:proofErr w:type="gramStart"/>
      <w:r>
        <w:t>,09H</w:t>
      </w:r>
      <w:proofErr w:type="gramEnd"/>
    </w:p>
    <w:p w14:paraId="296BFE19" w14:textId="77777777" w:rsidR="003B3409" w:rsidRDefault="003B3409" w:rsidP="003B3409">
      <w:r>
        <w:t xml:space="preserve">    INT 21H  </w:t>
      </w:r>
    </w:p>
    <w:p w14:paraId="2EFFBD21" w14:textId="77777777" w:rsidR="003B3409" w:rsidRDefault="003B3409" w:rsidP="003B3409"/>
    <w:p w14:paraId="24076FBC" w14:textId="77777777" w:rsidR="003B3409" w:rsidRDefault="003B3409" w:rsidP="003B3409">
      <w:r>
        <w:t xml:space="preserve">    MOV AH</w:t>
      </w:r>
      <w:proofErr w:type="gramStart"/>
      <w:r>
        <w:t>,4CH</w:t>
      </w:r>
      <w:proofErr w:type="gramEnd"/>
    </w:p>
    <w:p w14:paraId="4C56437B" w14:textId="77777777" w:rsidR="003B3409" w:rsidRDefault="003B3409" w:rsidP="003B3409">
      <w:r>
        <w:t xml:space="preserve">    INT 21H</w:t>
      </w:r>
    </w:p>
    <w:p w14:paraId="1EAD7F03" w14:textId="7C070F01" w:rsidR="00985FF4" w:rsidRDefault="003B3409" w:rsidP="003B3409">
      <w:r>
        <w:t>END</w:t>
      </w:r>
    </w:p>
    <w:p w14:paraId="35D795D2" w14:textId="7D155314" w:rsidR="003B3409" w:rsidRDefault="003B3409" w:rsidP="003B3409"/>
    <w:p w14:paraId="36211C0E" w14:textId="2F7607FB" w:rsidR="003B3409" w:rsidRDefault="003B3409" w:rsidP="003B3409">
      <w:r>
        <w:rPr>
          <w:noProof/>
        </w:rPr>
        <w:drawing>
          <wp:inline distT="0" distB="0" distL="0" distR="0" wp14:anchorId="00F820FC" wp14:editId="2C069917">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3275"/>
                    </a:xfrm>
                    <a:prstGeom prst="rect">
                      <a:avLst/>
                    </a:prstGeom>
                  </pic:spPr>
                </pic:pic>
              </a:graphicData>
            </a:graphic>
          </wp:inline>
        </w:drawing>
      </w:r>
    </w:p>
    <w:p w14:paraId="5A7D2C79" w14:textId="13FFC5D5" w:rsidR="003B3409" w:rsidRDefault="003B3409" w:rsidP="003B3409"/>
    <w:p w14:paraId="5DD4E11B" w14:textId="1F65C527" w:rsidR="00861E3A" w:rsidRDefault="003B3409" w:rsidP="004748D4">
      <w:r>
        <w:rPr>
          <w:noProof/>
        </w:rPr>
        <w:lastRenderedPageBreak/>
        <w:drawing>
          <wp:inline distT="0" distB="0" distL="0" distR="0" wp14:anchorId="5668147F" wp14:editId="1F1C9045">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3275"/>
                    </a:xfrm>
                    <a:prstGeom prst="rect">
                      <a:avLst/>
                    </a:prstGeom>
                  </pic:spPr>
                </pic:pic>
              </a:graphicData>
            </a:graphic>
          </wp:inline>
        </w:drawing>
      </w:r>
    </w:p>
    <w:p w14:paraId="5B05063A" w14:textId="77777777" w:rsidR="00861E3A" w:rsidRDefault="00861E3A" w:rsidP="00861E3A">
      <w:pPr>
        <w:pStyle w:val="Heading2"/>
      </w:pPr>
      <w:r>
        <w:t>OUTPUT:</w:t>
      </w:r>
    </w:p>
    <w:p w14:paraId="03A34A75" w14:textId="77777777" w:rsidR="00861E3A" w:rsidRDefault="00861E3A" w:rsidP="003B3409"/>
    <w:p w14:paraId="0ABD192A" w14:textId="29E5C8AB" w:rsidR="003B3409" w:rsidRPr="00985FF4" w:rsidRDefault="003B3409" w:rsidP="003B3409">
      <w:r>
        <w:rPr>
          <w:noProof/>
        </w:rPr>
        <w:drawing>
          <wp:inline distT="0" distB="0" distL="0" distR="0" wp14:anchorId="6F50015D" wp14:editId="332556C8">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43275"/>
                    </a:xfrm>
                    <a:prstGeom prst="rect">
                      <a:avLst/>
                    </a:prstGeom>
                  </pic:spPr>
                </pic:pic>
              </a:graphicData>
            </a:graphic>
          </wp:inline>
        </w:drawing>
      </w:r>
    </w:p>
    <w:p w14:paraId="65D18B40" w14:textId="77777777" w:rsidR="004748D4" w:rsidRDefault="004748D4" w:rsidP="004748D4">
      <w:pPr>
        <w:spacing w:before="100" w:beforeAutospacing="1" w:after="100" w:afterAutospacing="1" w:line="240" w:lineRule="auto"/>
        <w:rPr>
          <w:rFonts w:ascii="Times New Roman" w:eastAsia="Times New Roman" w:hAnsi="Times New Roman" w:cs="Times New Roman"/>
          <w:b/>
          <w:bCs/>
          <w:color w:val="auto"/>
          <w:kern w:val="0"/>
          <w:sz w:val="24"/>
          <w14:ligatures w14:val="none"/>
        </w:rPr>
      </w:pPr>
    </w:p>
    <w:p w14:paraId="73B2D886" w14:textId="77777777" w:rsidR="004748D4" w:rsidRDefault="004748D4" w:rsidP="004748D4">
      <w:pPr>
        <w:spacing w:before="100" w:beforeAutospacing="1" w:after="100" w:afterAutospacing="1" w:line="240" w:lineRule="auto"/>
        <w:rPr>
          <w:rFonts w:ascii="Times New Roman" w:eastAsia="Times New Roman" w:hAnsi="Times New Roman" w:cs="Times New Roman"/>
          <w:b/>
          <w:bCs/>
          <w:color w:val="auto"/>
          <w:kern w:val="0"/>
          <w:sz w:val="24"/>
          <w14:ligatures w14:val="none"/>
        </w:rPr>
      </w:pPr>
    </w:p>
    <w:p w14:paraId="58748641" w14:textId="6EC276BF" w:rsidR="004748D4" w:rsidRPr="004748D4" w:rsidRDefault="004748D4" w:rsidP="004748D4">
      <w:pPr>
        <w:pStyle w:val="Heading2"/>
      </w:pPr>
      <w:r>
        <w:lastRenderedPageBreak/>
        <w:t>Explanation:</w:t>
      </w:r>
    </w:p>
    <w:p w14:paraId="02ACF92D" w14:textId="538961AA" w:rsidR="004748D4" w:rsidRPr="004748D4" w:rsidRDefault="004748D4" w:rsidP="004748D4">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Input and Output Functions:</w:t>
      </w:r>
    </w:p>
    <w:p w14:paraId="40DFDD15" w14:textId="77777777" w:rsidR="004748D4" w:rsidRPr="004748D4" w:rsidRDefault="004748D4" w:rsidP="004748D4">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In 8086 assembly, we primarily use DOS interrupts to handle input and output operations. For string operations, we commonly use interrupts 21h with different function codes:</w:t>
      </w:r>
    </w:p>
    <w:p w14:paraId="67314F23" w14:textId="77777777" w:rsidR="004748D4" w:rsidRPr="004748D4" w:rsidRDefault="004748D4" w:rsidP="004748D4">
      <w:pPr>
        <w:numPr>
          <w:ilvl w:val="0"/>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Input:</w:t>
      </w:r>
    </w:p>
    <w:p w14:paraId="69B5E0C2"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Function Code 0Ah:</w:t>
      </w:r>
      <w:r w:rsidRPr="004748D4">
        <w:rPr>
          <w:rFonts w:ascii="Times New Roman" w:eastAsia="Times New Roman" w:hAnsi="Times New Roman" w:cs="Times New Roman"/>
          <w:color w:val="auto"/>
          <w:kern w:val="0"/>
          <w:sz w:val="24"/>
          <w14:ligatures w14:val="none"/>
        </w:rPr>
        <w:t xml:space="preserve"> Reads a string of characters from the keyboard.</w:t>
      </w:r>
    </w:p>
    <w:p w14:paraId="017C53AA"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string is stored in a buffer, which is a memory location reserved for storing data.</w:t>
      </w:r>
    </w:p>
    <w:p w14:paraId="19A2446D"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first byte of the buffer should contain the maximum number of characters to read.</w:t>
      </w:r>
    </w:p>
    <w:p w14:paraId="0127CEC3"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second byte will contain the actual number of characters read.</w:t>
      </w:r>
    </w:p>
    <w:p w14:paraId="6F33C08D" w14:textId="77777777" w:rsidR="004748D4" w:rsidRPr="004748D4" w:rsidRDefault="004748D4" w:rsidP="004748D4">
      <w:pPr>
        <w:numPr>
          <w:ilvl w:val="0"/>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Output:</w:t>
      </w:r>
    </w:p>
    <w:p w14:paraId="2F6EE224"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Function Code 09h:</w:t>
      </w:r>
      <w:r w:rsidRPr="004748D4">
        <w:rPr>
          <w:rFonts w:ascii="Times New Roman" w:eastAsia="Times New Roman" w:hAnsi="Times New Roman" w:cs="Times New Roman"/>
          <w:color w:val="auto"/>
          <w:kern w:val="0"/>
          <w:sz w:val="24"/>
          <w14:ligatures w14:val="none"/>
        </w:rPr>
        <w:t xml:space="preserve"> Displays a string on the screen.</w:t>
      </w:r>
    </w:p>
    <w:p w14:paraId="4BE63E8B"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string to be displayed must be terminated with a '$' character.</w:t>
      </w:r>
    </w:p>
    <w:p w14:paraId="5AFA2E90" w14:textId="77777777" w:rsidR="004748D4" w:rsidRPr="004748D4" w:rsidRDefault="004748D4" w:rsidP="004748D4">
      <w:pPr>
        <w:numPr>
          <w:ilvl w:val="1"/>
          <w:numId w:val="30"/>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The address of the string is loaded into the DX register.</w:t>
      </w:r>
    </w:p>
    <w:p w14:paraId="4AD942DF" w14:textId="77777777" w:rsidR="004748D4" w:rsidRDefault="004748D4" w:rsidP="004748D4">
      <w:pPr>
        <w:spacing w:before="100" w:beforeAutospacing="1" w:after="100" w:afterAutospacing="1" w:line="240" w:lineRule="auto"/>
        <w:rPr>
          <w:rFonts w:ascii="Times New Roman" w:eastAsia="Times New Roman" w:hAnsi="Times New Roman" w:cs="Times New Roman"/>
          <w:b/>
          <w:bCs/>
          <w:color w:val="auto"/>
          <w:kern w:val="0"/>
          <w:sz w:val="24"/>
          <w14:ligatures w14:val="none"/>
        </w:rPr>
      </w:pPr>
    </w:p>
    <w:p w14:paraId="0BE748D2" w14:textId="77777777" w:rsidR="004748D4" w:rsidRPr="004748D4" w:rsidRDefault="004748D4" w:rsidP="004748D4">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b/>
          <w:bCs/>
          <w:color w:val="auto"/>
          <w:kern w:val="0"/>
          <w:sz w:val="24"/>
          <w14:ligatures w14:val="none"/>
        </w:rPr>
        <w:t>Buffer Declaration and DUP:</w:t>
      </w:r>
    </w:p>
    <w:p w14:paraId="42E151AB" w14:textId="77777777" w:rsidR="004748D4" w:rsidRPr="004748D4" w:rsidRDefault="004748D4" w:rsidP="004748D4">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4748D4">
        <w:rPr>
          <w:rFonts w:ascii="Times New Roman" w:eastAsia="Times New Roman" w:hAnsi="Times New Roman" w:cs="Times New Roman"/>
          <w:color w:val="auto"/>
          <w:kern w:val="0"/>
          <w:sz w:val="24"/>
          <w14:ligatures w14:val="none"/>
        </w:rPr>
        <w:t xml:space="preserve">A buffer is a reserved memory area to store data temporarily. In the given code, </w:t>
      </w:r>
      <w:proofErr w:type="spellStart"/>
      <w:r w:rsidRPr="004748D4">
        <w:rPr>
          <w:rFonts w:ascii="Courier New" w:eastAsia="Times New Roman" w:hAnsi="Courier New" w:cs="Courier New"/>
          <w:color w:val="auto"/>
          <w:kern w:val="0"/>
          <w:sz w:val="20"/>
          <w:szCs w:val="20"/>
          <w14:ligatures w14:val="none"/>
        </w:rPr>
        <w:t>input_name</w:t>
      </w:r>
      <w:proofErr w:type="spellEnd"/>
      <w:r w:rsidRPr="004748D4">
        <w:rPr>
          <w:rFonts w:ascii="Courier New" w:eastAsia="Times New Roman" w:hAnsi="Courier New" w:cs="Courier New"/>
          <w:color w:val="auto"/>
          <w:kern w:val="0"/>
          <w:sz w:val="20"/>
          <w:szCs w:val="20"/>
          <w14:ligatures w14:val="none"/>
        </w:rPr>
        <w:t xml:space="preserve"> DB 20 </w:t>
      </w:r>
      <w:proofErr w:type="gramStart"/>
      <w:r w:rsidRPr="004748D4">
        <w:rPr>
          <w:rFonts w:ascii="Courier New" w:eastAsia="Times New Roman" w:hAnsi="Courier New" w:cs="Courier New"/>
          <w:color w:val="auto"/>
          <w:kern w:val="0"/>
          <w:sz w:val="20"/>
          <w:szCs w:val="20"/>
          <w14:ligatures w14:val="none"/>
        </w:rPr>
        <w:t>DUP(</w:t>
      </w:r>
      <w:proofErr w:type="gramEnd"/>
      <w:r w:rsidRPr="004748D4">
        <w:rPr>
          <w:rFonts w:ascii="Courier New" w:eastAsia="Times New Roman" w:hAnsi="Courier New" w:cs="Courier New"/>
          <w:color w:val="auto"/>
          <w:kern w:val="0"/>
          <w:sz w:val="20"/>
          <w:szCs w:val="20"/>
          <w14:ligatures w14:val="none"/>
        </w:rPr>
        <w:t>'$')</w:t>
      </w:r>
      <w:r w:rsidRPr="004748D4">
        <w:rPr>
          <w:rFonts w:ascii="Times New Roman" w:eastAsia="Times New Roman" w:hAnsi="Times New Roman" w:cs="Times New Roman"/>
          <w:color w:val="auto"/>
          <w:kern w:val="0"/>
          <w:sz w:val="24"/>
          <w14:ligatures w14:val="none"/>
        </w:rPr>
        <w:t xml:space="preserve"> declares a buffer named </w:t>
      </w:r>
      <w:proofErr w:type="spellStart"/>
      <w:r w:rsidRPr="004748D4">
        <w:rPr>
          <w:rFonts w:ascii="Courier New" w:eastAsia="Times New Roman" w:hAnsi="Courier New" w:cs="Courier New"/>
          <w:color w:val="auto"/>
          <w:kern w:val="0"/>
          <w:sz w:val="20"/>
          <w:szCs w:val="20"/>
          <w14:ligatures w14:val="none"/>
        </w:rPr>
        <w:t>input_name</w:t>
      </w:r>
      <w:proofErr w:type="spellEnd"/>
      <w:r w:rsidRPr="004748D4">
        <w:rPr>
          <w:rFonts w:ascii="Times New Roman" w:eastAsia="Times New Roman" w:hAnsi="Times New Roman" w:cs="Times New Roman"/>
          <w:color w:val="auto"/>
          <w:kern w:val="0"/>
          <w:sz w:val="24"/>
          <w14:ligatures w14:val="none"/>
        </w:rPr>
        <w:t xml:space="preserve"> of 20 bytes. The </w:t>
      </w:r>
      <w:r w:rsidRPr="004748D4">
        <w:rPr>
          <w:rFonts w:ascii="Courier New" w:eastAsia="Times New Roman" w:hAnsi="Courier New" w:cs="Courier New"/>
          <w:color w:val="auto"/>
          <w:kern w:val="0"/>
          <w:sz w:val="20"/>
          <w:szCs w:val="20"/>
          <w14:ligatures w14:val="none"/>
        </w:rPr>
        <w:t>DUP</w:t>
      </w:r>
      <w:r w:rsidRPr="004748D4">
        <w:rPr>
          <w:rFonts w:ascii="Times New Roman" w:eastAsia="Times New Roman" w:hAnsi="Times New Roman" w:cs="Times New Roman"/>
          <w:color w:val="auto"/>
          <w:kern w:val="0"/>
          <w:sz w:val="24"/>
          <w14:ligatures w14:val="none"/>
        </w:rPr>
        <w:t xml:space="preserve"> directive is used to initialize each byte of the buffer with the '$' character.</w:t>
      </w:r>
    </w:p>
    <w:p w14:paraId="097F9717" w14:textId="77777777" w:rsidR="00AA1198" w:rsidRDefault="00AA1198" w:rsidP="00AA1198"/>
    <w:p w14:paraId="66D648F3" w14:textId="77777777" w:rsidR="00661167" w:rsidRDefault="00661167" w:rsidP="00AA1198"/>
    <w:p w14:paraId="7ED3F1D8" w14:textId="1381D1FF" w:rsidR="00AA1198" w:rsidRDefault="00AA1198" w:rsidP="00AA1198">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jc w:val="center"/>
      </w:pPr>
      <w:r>
        <w:t>Task 1</w:t>
      </w:r>
      <w:r w:rsidR="00386971">
        <w:t>1</w:t>
      </w:r>
      <w:r>
        <w:t>:</w:t>
      </w:r>
    </w:p>
    <w:p w14:paraId="23F1EDE9" w14:textId="77777777" w:rsidR="00AA1198" w:rsidRDefault="00AA1198" w:rsidP="00AA1198">
      <w:pPr>
        <w:pStyle w:val="Heading2"/>
        <w:pBdr>
          <w:top w:val="single" w:sz="4" w:space="0" w:color="auto"/>
          <w:left w:val="single" w:sz="4" w:space="4" w:color="auto"/>
          <w:bottom w:val="single" w:sz="4" w:space="1" w:color="auto"/>
          <w:right w:val="single" w:sz="4" w:space="4" w:color="auto"/>
          <w:between w:val="single" w:sz="4" w:space="1" w:color="auto"/>
          <w:bar w:val="single" w:sz="4" w:color="auto"/>
        </w:pBdr>
      </w:pPr>
      <w:r>
        <w:t>Explain in your own words:</w:t>
      </w:r>
    </w:p>
    <w:p w14:paraId="1340D758" w14:textId="6037ABC2" w:rsidR="00AA1198" w:rsidRDefault="00AA1198" w:rsidP="000A1F06">
      <w:pPr>
        <w:pStyle w:val="Heading2"/>
        <w:numPr>
          <w:ilvl w:val="0"/>
          <w:numId w:val="1"/>
        </w:numPr>
        <w:pBdr>
          <w:top w:val="single" w:sz="4" w:space="0" w:color="auto"/>
          <w:left w:val="single" w:sz="4" w:space="4" w:color="auto"/>
          <w:bottom w:val="single" w:sz="4" w:space="1" w:color="auto"/>
          <w:right w:val="single" w:sz="4" w:space="4" w:color="auto"/>
          <w:between w:val="single" w:sz="4" w:space="1" w:color="auto"/>
          <w:bar w:val="single" w:sz="4" w:color="auto"/>
        </w:pBdr>
      </w:pPr>
      <w:r>
        <w:t>What are different segments in assembly program and where their addresses are stored?</w:t>
      </w:r>
    </w:p>
    <w:p w14:paraId="052C1474" w14:textId="58E21D05" w:rsidR="004D5E29" w:rsidRDefault="00AA1198" w:rsidP="000A1F06">
      <w:pPr>
        <w:pStyle w:val="Heading2"/>
        <w:numPr>
          <w:ilvl w:val="0"/>
          <w:numId w:val="1"/>
        </w:numPr>
        <w:pBdr>
          <w:top w:val="single" w:sz="4" w:space="0" w:color="auto"/>
          <w:left w:val="single" w:sz="4" w:space="4" w:color="auto"/>
          <w:bottom w:val="single" w:sz="4" w:space="1" w:color="auto"/>
          <w:right w:val="single" w:sz="4" w:space="4" w:color="auto"/>
          <w:between w:val="single" w:sz="4" w:space="1" w:color="auto"/>
          <w:bar w:val="single" w:sz="4" w:color="auto"/>
        </w:pBdr>
      </w:pPr>
      <w:r>
        <w:t>What are ‘model’ and ‘stack’ assembler directives?</w:t>
      </w:r>
    </w:p>
    <w:p w14:paraId="75803070" w14:textId="00087DCE" w:rsidR="00B536EF" w:rsidRDefault="00B536EF" w:rsidP="00B536EF">
      <w:pPr>
        <w:rPr>
          <w:b/>
          <w:bCs/>
          <w:sz w:val="34"/>
          <w:szCs w:val="32"/>
        </w:rPr>
      </w:pPr>
      <w:r w:rsidRPr="00B536EF">
        <w:rPr>
          <w:b/>
          <w:bCs/>
          <w:sz w:val="34"/>
          <w:szCs w:val="32"/>
        </w:rPr>
        <w:t>Answer:</w:t>
      </w:r>
    </w:p>
    <w:p w14:paraId="293FCA99" w14:textId="77777777" w:rsidR="00B536EF" w:rsidRPr="00B536EF" w:rsidRDefault="00B536EF" w:rsidP="00B536EF">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1. Segments in Assembly Programming</w:t>
      </w:r>
    </w:p>
    <w:p w14:paraId="0F4C1B6A" w14:textId="77777777" w:rsidR="00B536EF" w:rsidRPr="00B536EF" w:rsidRDefault="00B536EF" w:rsidP="00B536EF">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In assembly programming, segments are logical divisions of memory used to organize code, data, and the stack. The most common segments are:</w:t>
      </w:r>
    </w:p>
    <w:p w14:paraId="75C45E16" w14:textId="77777777" w:rsidR="00B536EF" w:rsidRPr="00B536EF" w:rsidRDefault="00B536EF" w:rsidP="00B536EF">
      <w:pPr>
        <w:numPr>
          <w:ilvl w:val="0"/>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lastRenderedPageBreak/>
        <w:t>Code Segment (CS):</w:t>
      </w:r>
    </w:p>
    <w:p w14:paraId="095A751F" w14:textId="77777777" w:rsidR="00B536EF" w:rsidRPr="00B536EF" w:rsidRDefault="00B536EF" w:rsidP="00B536EF">
      <w:pPr>
        <w:numPr>
          <w:ilvl w:val="1"/>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Contains the executable instructions of the program.</w:t>
      </w:r>
    </w:p>
    <w:p w14:paraId="6E4BD4F1" w14:textId="77777777" w:rsidR="00B536EF" w:rsidRPr="00B536EF" w:rsidRDefault="00B536EF" w:rsidP="00B536EF">
      <w:pPr>
        <w:numPr>
          <w:ilvl w:val="1"/>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Its address is stored in the CS register.</w:t>
      </w:r>
    </w:p>
    <w:p w14:paraId="6E35019B" w14:textId="77777777" w:rsidR="00B536EF" w:rsidRPr="00B536EF" w:rsidRDefault="00B536EF" w:rsidP="00B536EF">
      <w:pPr>
        <w:numPr>
          <w:ilvl w:val="0"/>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Data Segment (DS):</w:t>
      </w:r>
    </w:p>
    <w:p w14:paraId="028B926B" w14:textId="77777777" w:rsidR="00B536EF" w:rsidRPr="00B536EF" w:rsidRDefault="00B536EF" w:rsidP="00B536EF">
      <w:pPr>
        <w:numPr>
          <w:ilvl w:val="1"/>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Contains initialized and uninitialized data used by the program.</w:t>
      </w:r>
    </w:p>
    <w:p w14:paraId="3F7CD722" w14:textId="77777777" w:rsidR="00B536EF" w:rsidRPr="00B536EF" w:rsidRDefault="00B536EF" w:rsidP="00B536EF">
      <w:pPr>
        <w:numPr>
          <w:ilvl w:val="1"/>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Its address is stored in the DS register.</w:t>
      </w:r>
    </w:p>
    <w:p w14:paraId="3355F90A" w14:textId="77777777" w:rsidR="00B536EF" w:rsidRPr="00B536EF" w:rsidRDefault="00B536EF" w:rsidP="00B536EF">
      <w:pPr>
        <w:numPr>
          <w:ilvl w:val="0"/>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Extra Segment (ES):</w:t>
      </w:r>
    </w:p>
    <w:p w14:paraId="043FBC45" w14:textId="77777777" w:rsidR="00B536EF" w:rsidRPr="00B536EF" w:rsidRDefault="00B536EF" w:rsidP="00B536EF">
      <w:pPr>
        <w:numPr>
          <w:ilvl w:val="1"/>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Often used for additional data or as a temporary storage area.</w:t>
      </w:r>
    </w:p>
    <w:p w14:paraId="1C26490F" w14:textId="77777777" w:rsidR="00B536EF" w:rsidRPr="00B536EF" w:rsidRDefault="00B536EF" w:rsidP="00B536EF">
      <w:pPr>
        <w:numPr>
          <w:ilvl w:val="1"/>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Its address is stored in the ES register.</w:t>
      </w:r>
    </w:p>
    <w:p w14:paraId="03CD7B73" w14:textId="77777777" w:rsidR="00B536EF" w:rsidRPr="00B536EF" w:rsidRDefault="00B536EF" w:rsidP="00B536EF">
      <w:pPr>
        <w:numPr>
          <w:ilvl w:val="0"/>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Stack Segment (SS):</w:t>
      </w:r>
    </w:p>
    <w:p w14:paraId="7D05AAB0" w14:textId="77777777" w:rsidR="00B536EF" w:rsidRPr="00B536EF" w:rsidRDefault="00B536EF" w:rsidP="00B536EF">
      <w:pPr>
        <w:numPr>
          <w:ilvl w:val="1"/>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Contains the program's stack, used for storing function parameters, return addresses, and local variables.</w:t>
      </w:r>
    </w:p>
    <w:p w14:paraId="5D721FD1" w14:textId="77777777" w:rsidR="00B536EF" w:rsidRPr="00B536EF" w:rsidRDefault="00B536EF" w:rsidP="00B536EF">
      <w:pPr>
        <w:numPr>
          <w:ilvl w:val="1"/>
          <w:numId w:val="3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Its address is stored in the SS register.</w:t>
      </w:r>
    </w:p>
    <w:p w14:paraId="7E3B74C1" w14:textId="77777777" w:rsidR="00B536EF" w:rsidRPr="00B536EF" w:rsidRDefault="00B536EF" w:rsidP="00B536EF">
      <w:p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2. Model and Stack Directives</w:t>
      </w:r>
    </w:p>
    <w:p w14:paraId="49FB1C87" w14:textId="77777777" w:rsidR="00B536EF" w:rsidRPr="00B536EF" w:rsidRDefault="00B536EF" w:rsidP="00B536EF">
      <w:pPr>
        <w:numPr>
          <w:ilvl w:val="0"/>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Model Directive:</w:t>
      </w:r>
    </w:p>
    <w:p w14:paraId="4182502B" w14:textId="77777777" w:rsidR="00B536EF" w:rsidRPr="00B536EF" w:rsidRDefault="00B536EF" w:rsidP="00B536EF">
      <w:pPr>
        <w:numPr>
          <w:ilvl w:val="1"/>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 xml:space="preserve">Specifies the memory model used for the program, which determines how memory </w:t>
      </w:r>
      <w:proofErr w:type="gramStart"/>
      <w:r w:rsidRPr="00B536EF">
        <w:rPr>
          <w:rFonts w:ascii="Times New Roman" w:eastAsia="Times New Roman" w:hAnsi="Times New Roman" w:cs="Times New Roman"/>
          <w:color w:val="auto"/>
          <w:kern w:val="0"/>
          <w:sz w:val="24"/>
          <w14:ligatures w14:val="none"/>
        </w:rPr>
        <w:t>is allocated</w:t>
      </w:r>
      <w:proofErr w:type="gramEnd"/>
      <w:r w:rsidRPr="00B536EF">
        <w:rPr>
          <w:rFonts w:ascii="Times New Roman" w:eastAsia="Times New Roman" w:hAnsi="Times New Roman" w:cs="Times New Roman"/>
          <w:color w:val="auto"/>
          <w:kern w:val="0"/>
          <w:sz w:val="24"/>
          <w14:ligatures w14:val="none"/>
        </w:rPr>
        <w:t xml:space="preserve"> for code, data, and the stack.</w:t>
      </w:r>
    </w:p>
    <w:p w14:paraId="3F4A5564" w14:textId="77777777" w:rsidR="00B536EF" w:rsidRPr="00B536EF" w:rsidRDefault="00B536EF" w:rsidP="00B536EF">
      <w:pPr>
        <w:numPr>
          <w:ilvl w:val="1"/>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 xml:space="preserve">Common memory models include: </w:t>
      </w:r>
    </w:p>
    <w:p w14:paraId="21BABA04" w14:textId="77777777" w:rsidR="00B536EF" w:rsidRPr="00B536EF" w:rsidRDefault="00B536EF" w:rsidP="00B536EF">
      <w:pPr>
        <w:numPr>
          <w:ilvl w:val="2"/>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SMALL:</w:t>
      </w:r>
      <w:r w:rsidRPr="00B536EF">
        <w:rPr>
          <w:rFonts w:ascii="Times New Roman" w:eastAsia="Times New Roman" w:hAnsi="Times New Roman" w:cs="Times New Roman"/>
          <w:color w:val="auto"/>
          <w:kern w:val="0"/>
          <w:sz w:val="24"/>
          <w14:ligatures w14:val="none"/>
        </w:rPr>
        <w:t xml:space="preserve"> A single 64KB segment for code and data.</w:t>
      </w:r>
    </w:p>
    <w:p w14:paraId="137EF962" w14:textId="77777777" w:rsidR="00B536EF" w:rsidRPr="00B536EF" w:rsidRDefault="00B536EF" w:rsidP="00B536EF">
      <w:pPr>
        <w:numPr>
          <w:ilvl w:val="2"/>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MEDIUM:</w:t>
      </w:r>
      <w:r w:rsidRPr="00B536EF">
        <w:rPr>
          <w:rFonts w:ascii="Times New Roman" w:eastAsia="Times New Roman" w:hAnsi="Times New Roman" w:cs="Times New Roman"/>
          <w:color w:val="auto"/>
          <w:kern w:val="0"/>
          <w:sz w:val="24"/>
          <w14:ligatures w14:val="none"/>
        </w:rPr>
        <w:t xml:space="preserve"> Two 64KB segments, one for code and one for data.</w:t>
      </w:r>
    </w:p>
    <w:p w14:paraId="0931D47C" w14:textId="77777777" w:rsidR="00B536EF" w:rsidRPr="00B536EF" w:rsidRDefault="00B536EF" w:rsidP="00B536EF">
      <w:pPr>
        <w:numPr>
          <w:ilvl w:val="2"/>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COMPACT:</w:t>
      </w:r>
      <w:r w:rsidRPr="00B536EF">
        <w:rPr>
          <w:rFonts w:ascii="Times New Roman" w:eastAsia="Times New Roman" w:hAnsi="Times New Roman" w:cs="Times New Roman"/>
          <w:color w:val="auto"/>
          <w:kern w:val="0"/>
          <w:sz w:val="24"/>
          <w14:ligatures w14:val="none"/>
        </w:rPr>
        <w:t xml:space="preserve"> One 64KB segment for code and multiple 64KB segments for data.</w:t>
      </w:r>
    </w:p>
    <w:p w14:paraId="57B14F25" w14:textId="77777777" w:rsidR="00B536EF" w:rsidRPr="00B536EF" w:rsidRDefault="00B536EF" w:rsidP="00B536EF">
      <w:pPr>
        <w:numPr>
          <w:ilvl w:val="2"/>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LARGE:</w:t>
      </w:r>
      <w:r w:rsidRPr="00B536EF">
        <w:rPr>
          <w:rFonts w:ascii="Times New Roman" w:eastAsia="Times New Roman" w:hAnsi="Times New Roman" w:cs="Times New Roman"/>
          <w:color w:val="auto"/>
          <w:kern w:val="0"/>
          <w:sz w:val="24"/>
          <w14:ligatures w14:val="none"/>
        </w:rPr>
        <w:t xml:space="preserve"> Multiple 64KB segments for both code and data.</w:t>
      </w:r>
    </w:p>
    <w:p w14:paraId="48361DD3" w14:textId="77777777" w:rsidR="00B536EF" w:rsidRPr="00B536EF" w:rsidRDefault="00B536EF" w:rsidP="00B536EF">
      <w:pPr>
        <w:numPr>
          <w:ilvl w:val="2"/>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HUGE:</w:t>
      </w:r>
      <w:r w:rsidRPr="00B536EF">
        <w:rPr>
          <w:rFonts w:ascii="Times New Roman" w:eastAsia="Times New Roman" w:hAnsi="Times New Roman" w:cs="Times New Roman"/>
          <w:color w:val="auto"/>
          <w:kern w:val="0"/>
          <w:sz w:val="24"/>
          <w14:ligatures w14:val="none"/>
        </w:rPr>
        <w:t xml:space="preserve"> Multiple 64KB segments for code and data, with additional segment registers to access different segments.</w:t>
      </w:r>
    </w:p>
    <w:p w14:paraId="5F230A42" w14:textId="77777777" w:rsidR="00B536EF" w:rsidRPr="00B536EF" w:rsidRDefault="00B536EF" w:rsidP="00B536EF">
      <w:pPr>
        <w:numPr>
          <w:ilvl w:val="1"/>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The model directive influences the default segment registers and memory addressing modes.</w:t>
      </w:r>
    </w:p>
    <w:p w14:paraId="5E4D6150" w14:textId="77777777" w:rsidR="00B536EF" w:rsidRPr="00B536EF" w:rsidRDefault="00B536EF" w:rsidP="00B536EF">
      <w:pPr>
        <w:numPr>
          <w:ilvl w:val="0"/>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b/>
          <w:bCs/>
          <w:color w:val="auto"/>
          <w:kern w:val="0"/>
          <w:sz w:val="24"/>
          <w14:ligatures w14:val="none"/>
        </w:rPr>
        <w:t>Stack Directive:</w:t>
      </w:r>
    </w:p>
    <w:p w14:paraId="599B2403" w14:textId="77777777" w:rsidR="00B536EF" w:rsidRPr="00B536EF" w:rsidRDefault="00B536EF" w:rsidP="00B536EF">
      <w:pPr>
        <w:numPr>
          <w:ilvl w:val="1"/>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Specifies the size of the stack segment.</w:t>
      </w:r>
    </w:p>
    <w:p w14:paraId="2FC15AC9" w14:textId="77777777" w:rsidR="00B536EF" w:rsidRPr="00B536EF" w:rsidRDefault="00B536EF" w:rsidP="00B536EF">
      <w:pPr>
        <w:numPr>
          <w:ilvl w:val="1"/>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 xml:space="preserve">For example, </w:t>
      </w:r>
      <w:r w:rsidRPr="00B536EF">
        <w:rPr>
          <w:rFonts w:ascii="Courier New" w:eastAsia="Times New Roman" w:hAnsi="Courier New" w:cs="Courier New"/>
          <w:color w:val="auto"/>
          <w:kern w:val="0"/>
          <w:sz w:val="20"/>
          <w:szCs w:val="20"/>
          <w14:ligatures w14:val="none"/>
        </w:rPr>
        <w:t>.STACK 100</w:t>
      </w:r>
      <w:r w:rsidRPr="00B536EF">
        <w:rPr>
          <w:rFonts w:ascii="Times New Roman" w:eastAsia="Times New Roman" w:hAnsi="Times New Roman" w:cs="Times New Roman"/>
          <w:color w:val="auto"/>
          <w:kern w:val="0"/>
          <w:sz w:val="24"/>
          <w14:ligatures w14:val="none"/>
        </w:rPr>
        <w:t xml:space="preserve"> allocates 100 bytes for the stack.</w:t>
      </w:r>
    </w:p>
    <w:p w14:paraId="27C4A6BD" w14:textId="77777777" w:rsidR="00B536EF" w:rsidRPr="00B536EF" w:rsidRDefault="00B536EF" w:rsidP="00B536EF">
      <w:pPr>
        <w:numPr>
          <w:ilvl w:val="1"/>
          <w:numId w:val="34"/>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B536EF">
        <w:rPr>
          <w:rFonts w:ascii="Times New Roman" w:eastAsia="Times New Roman" w:hAnsi="Times New Roman" w:cs="Times New Roman"/>
          <w:color w:val="auto"/>
          <w:kern w:val="0"/>
          <w:sz w:val="24"/>
          <w14:ligatures w14:val="none"/>
        </w:rPr>
        <w:t xml:space="preserve">The stack segment </w:t>
      </w:r>
      <w:proofErr w:type="gramStart"/>
      <w:r w:rsidRPr="00B536EF">
        <w:rPr>
          <w:rFonts w:ascii="Times New Roman" w:eastAsia="Times New Roman" w:hAnsi="Times New Roman" w:cs="Times New Roman"/>
          <w:color w:val="auto"/>
          <w:kern w:val="0"/>
          <w:sz w:val="24"/>
          <w14:ligatures w14:val="none"/>
        </w:rPr>
        <w:t>is used</w:t>
      </w:r>
      <w:proofErr w:type="gramEnd"/>
      <w:r w:rsidRPr="00B536EF">
        <w:rPr>
          <w:rFonts w:ascii="Times New Roman" w:eastAsia="Times New Roman" w:hAnsi="Times New Roman" w:cs="Times New Roman"/>
          <w:color w:val="auto"/>
          <w:kern w:val="0"/>
          <w:sz w:val="24"/>
          <w14:ligatures w14:val="none"/>
        </w:rPr>
        <w:t xml:space="preserve"> for function calls, local variable storage, and other temporary data.</w:t>
      </w:r>
    </w:p>
    <w:p w14:paraId="60CEF8D6" w14:textId="77777777" w:rsidR="00B536EF" w:rsidRPr="00B536EF" w:rsidRDefault="00B536EF" w:rsidP="00B536EF">
      <w:pPr>
        <w:rPr>
          <w:b/>
          <w:bCs/>
          <w:sz w:val="34"/>
          <w:szCs w:val="32"/>
        </w:rPr>
      </w:pPr>
      <w:bookmarkStart w:id="0" w:name="_GoBack"/>
      <w:bookmarkEnd w:id="0"/>
    </w:p>
    <w:sectPr w:rsidR="00B536EF" w:rsidRPr="00B536EF" w:rsidSect="006E62EA">
      <w:footerReference w:type="default" r:id="rId34"/>
      <w:pgSz w:w="12240" w:h="15840"/>
      <w:pgMar w:top="1440" w:right="1440" w:bottom="1440" w:left="1440" w:header="720" w:footer="720" w:gutter="0"/>
      <w:pgBorders w:offsetFrom="page">
        <w:top w:val="dashed" w:sz="4" w:space="24" w:color="auto"/>
        <w:left w:val="dashed" w:sz="4" w:space="24" w:color="auto"/>
        <w:bottom w:val="dashed" w:sz="4" w:space="24" w:color="auto"/>
        <w:right w:val="dashed"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DD1670" w14:textId="77777777" w:rsidR="00B96C39" w:rsidRDefault="00B96C39" w:rsidP="00B95E35">
      <w:pPr>
        <w:spacing w:after="0" w:line="240" w:lineRule="auto"/>
      </w:pPr>
      <w:r>
        <w:separator/>
      </w:r>
    </w:p>
  </w:endnote>
  <w:endnote w:type="continuationSeparator" w:id="0">
    <w:p w14:paraId="7E87F5E1" w14:textId="77777777" w:rsidR="00B96C39" w:rsidRDefault="00B96C39" w:rsidP="00B95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97E19" w14:textId="11399030" w:rsidR="001D5891" w:rsidRPr="00824054" w:rsidRDefault="001D5891" w:rsidP="00B95E35">
    <w:pPr>
      <w:pStyle w:val="Footer"/>
      <w:rPr>
        <w:color w:val="A6A6A6" w:themeColor="background1" w:themeShade="A6"/>
      </w:rPr>
    </w:pPr>
    <w:r w:rsidRPr="00824054">
      <w:rPr>
        <w:color w:val="A6A6A6" w:themeColor="background1" w:themeShade="A6"/>
      </w:rPr>
      <w:t>Lab</w:t>
    </w:r>
    <w:r>
      <w:rPr>
        <w:color w:val="A6A6A6" w:themeColor="background1" w:themeShade="A6"/>
      </w:rPr>
      <w:t xml:space="preserve"> Report 2</w:t>
    </w:r>
    <w:r w:rsidRPr="00824054">
      <w:rPr>
        <w:color w:val="A6A6A6" w:themeColor="background1" w:themeShade="A6"/>
      </w:rPr>
      <w:tab/>
    </w:r>
    <w:r>
      <w:rPr>
        <w:color w:val="A6A6A6" w:themeColor="background1" w:themeShade="A6"/>
      </w:rPr>
      <w:tab/>
    </w:r>
    <w:r w:rsidRPr="00824054">
      <w:rPr>
        <w:color w:val="A6A6A6" w:themeColor="background1" w:themeShade="A6"/>
        <w:spacing w:val="60"/>
      </w:rPr>
      <w:t>Page</w:t>
    </w:r>
    <w:r w:rsidRPr="00824054">
      <w:rPr>
        <w:color w:val="A6A6A6" w:themeColor="background1" w:themeShade="A6"/>
      </w:rPr>
      <w:t xml:space="preserve"> | </w:t>
    </w:r>
    <w:r w:rsidRPr="00824054">
      <w:rPr>
        <w:color w:val="A6A6A6" w:themeColor="background1" w:themeShade="A6"/>
      </w:rPr>
      <w:fldChar w:fldCharType="begin"/>
    </w:r>
    <w:r w:rsidRPr="00824054">
      <w:rPr>
        <w:color w:val="A6A6A6" w:themeColor="background1" w:themeShade="A6"/>
      </w:rPr>
      <w:instrText xml:space="preserve"> PAGE   \* MERGEFORMAT </w:instrText>
    </w:r>
    <w:r w:rsidRPr="00824054">
      <w:rPr>
        <w:color w:val="A6A6A6" w:themeColor="background1" w:themeShade="A6"/>
      </w:rPr>
      <w:fldChar w:fldCharType="separate"/>
    </w:r>
    <w:r w:rsidR="00B536EF">
      <w:rPr>
        <w:noProof/>
        <w:color w:val="A6A6A6" w:themeColor="background1" w:themeShade="A6"/>
      </w:rPr>
      <w:t>39</w:t>
    </w:r>
    <w:r w:rsidRPr="00824054">
      <w:rPr>
        <w:b/>
        <w:bCs/>
        <w:noProof/>
        <w:color w:val="A6A6A6" w:themeColor="background1" w:themeShade="A6"/>
      </w:rPr>
      <w:fldChar w:fldCharType="end"/>
    </w:r>
  </w:p>
  <w:p w14:paraId="1FC223FE" w14:textId="77777777" w:rsidR="001D5891" w:rsidRPr="00824054" w:rsidRDefault="001D5891">
    <w:pPr>
      <w:pStyle w:val="Footer"/>
      <w:rPr>
        <w:color w:val="A6A6A6" w:themeColor="background1" w:themeShade="A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4B76EF" w14:textId="77777777" w:rsidR="00B96C39" w:rsidRDefault="00B96C39" w:rsidP="00B95E35">
      <w:pPr>
        <w:spacing w:after="0" w:line="240" w:lineRule="auto"/>
      </w:pPr>
      <w:r>
        <w:separator/>
      </w:r>
    </w:p>
  </w:footnote>
  <w:footnote w:type="continuationSeparator" w:id="0">
    <w:p w14:paraId="04DB9C8F" w14:textId="77777777" w:rsidR="00B96C39" w:rsidRDefault="00B96C39" w:rsidP="00B95E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64F93"/>
    <w:multiLevelType w:val="multilevel"/>
    <w:tmpl w:val="0CEAE7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486B45"/>
    <w:multiLevelType w:val="multilevel"/>
    <w:tmpl w:val="09AA3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9D5EB8"/>
    <w:multiLevelType w:val="multilevel"/>
    <w:tmpl w:val="E402C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0C7A73"/>
    <w:multiLevelType w:val="multilevel"/>
    <w:tmpl w:val="E01C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4F20A5"/>
    <w:multiLevelType w:val="multilevel"/>
    <w:tmpl w:val="2B70EB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3210A5"/>
    <w:multiLevelType w:val="multilevel"/>
    <w:tmpl w:val="84DC7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0B1503"/>
    <w:multiLevelType w:val="multilevel"/>
    <w:tmpl w:val="B240A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08785B"/>
    <w:multiLevelType w:val="multilevel"/>
    <w:tmpl w:val="37B477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630A98"/>
    <w:multiLevelType w:val="multilevel"/>
    <w:tmpl w:val="25ACA3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BF00D8"/>
    <w:multiLevelType w:val="multilevel"/>
    <w:tmpl w:val="2D20A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CF3BFB"/>
    <w:multiLevelType w:val="multilevel"/>
    <w:tmpl w:val="7542C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5D2D10"/>
    <w:multiLevelType w:val="multilevel"/>
    <w:tmpl w:val="F9A4D4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6E319F"/>
    <w:multiLevelType w:val="multilevel"/>
    <w:tmpl w:val="A9084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3D7C4E"/>
    <w:multiLevelType w:val="multilevel"/>
    <w:tmpl w:val="455A1C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224CE0"/>
    <w:multiLevelType w:val="multilevel"/>
    <w:tmpl w:val="02BEA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D14B92"/>
    <w:multiLevelType w:val="multilevel"/>
    <w:tmpl w:val="B0D8D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9B0957"/>
    <w:multiLevelType w:val="multilevel"/>
    <w:tmpl w:val="F630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A41E2F"/>
    <w:multiLevelType w:val="multilevel"/>
    <w:tmpl w:val="318C3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FA66DE"/>
    <w:multiLevelType w:val="multilevel"/>
    <w:tmpl w:val="51FEF2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7B51B5"/>
    <w:multiLevelType w:val="multilevel"/>
    <w:tmpl w:val="92101C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5057A1"/>
    <w:multiLevelType w:val="multilevel"/>
    <w:tmpl w:val="14F8A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0A521C"/>
    <w:multiLevelType w:val="multilevel"/>
    <w:tmpl w:val="860C12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BF1F27"/>
    <w:multiLevelType w:val="multilevel"/>
    <w:tmpl w:val="AFBC40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531F8A"/>
    <w:multiLevelType w:val="hybridMultilevel"/>
    <w:tmpl w:val="E292A96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57127E8"/>
    <w:multiLevelType w:val="multilevel"/>
    <w:tmpl w:val="4E8CA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1A4C2B"/>
    <w:multiLevelType w:val="multilevel"/>
    <w:tmpl w:val="C1DE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7021BB"/>
    <w:multiLevelType w:val="multilevel"/>
    <w:tmpl w:val="6F769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030F42"/>
    <w:multiLevelType w:val="multilevel"/>
    <w:tmpl w:val="0610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332884"/>
    <w:multiLevelType w:val="multilevel"/>
    <w:tmpl w:val="EFFAC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553604"/>
    <w:multiLevelType w:val="multilevel"/>
    <w:tmpl w:val="F7CE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644969"/>
    <w:multiLevelType w:val="multilevel"/>
    <w:tmpl w:val="FDEE44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6B5149"/>
    <w:multiLevelType w:val="multilevel"/>
    <w:tmpl w:val="579C8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754789"/>
    <w:multiLevelType w:val="multilevel"/>
    <w:tmpl w:val="08DAD6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D450E9F"/>
    <w:multiLevelType w:val="multilevel"/>
    <w:tmpl w:val="2F540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5"/>
  </w:num>
  <w:num w:numId="3">
    <w:abstractNumId w:val="25"/>
  </w:num>
  <w:num w:numId="4">
    <w:abstractNumId w:val="10"/>
  </w:num>
  <w:num w:numId="5">
    <w:abstractNumId w:val="6"/>
  </w:num>
  <w:num w:numId="6">
    <w:abstractNumId w:val="20"/>
  </w:num>
  <w:num w:numId="7">
    <w:abstractNumId w:val="26"/>
  </w:num>
  <w:num w:numId="8">
    <w:abstractNumId w:val="3"/>
  </w:num>
  <w:num w:numId="9">
    <w:abstractNumId w:val="1"/>
  </w:num>
  <w:num w:numId="10">
    <w:abstractNumId w:val="2"/>
  </w:num>
  <w:num w:numId="11">
    <w:abstractNumId w:val="14"/>
  </w:num>
  <w:num w:numId="12">
    <w:abstractNumId w:val="9"/>
  </w:num>
  <w:num w:numId="13">
    <w:abstractNumId w:val="31"/>
  </w:num>
  <w:num w:numId="14">
    <w:abstractNumId w:val="27"/>
  </w:num>
  <w:num w:numId="15">
    <w:abstractNumId w:val="16"/>
  </w:num>
  <w:num w:numId="16">
    <w:abstractNumId w:val="5"/>
  </w:num>
  <w:num w:numId="17">
    <w:abstractNumId w:val="28"/>
  </w:num>
  <w:num w:numId="18">
    <w:abstractNumId w:val="22"/>
  </w:num>
  <w:num w:numId="19">
    <w:abstractNumId w:val="17"/>
  </w:num>
  <w:num w:numId="20">
    <w:abstractNumId w:val="29"/>
  </w:num>
  <w:num w:numId="21">
    <w:abstractNumId w:val="8"/>
  </w:num>
  <w:num w:numId="22">
    <w:abstractNumId w:val="24"/>
  </w:num>
  <w:num w:numId="23">
    <w:abstractNumId w:val="4"/>
  </w:num>
  <w:num w:numId="24">
    <w:abstractNumId w:val="12"/>
  </w:num>
  <w:num w:numId="25">
    <w:abstractNumId w:val="30"/>
  </w:num>
  <w:num w:numId="26">
    <w:abstractNumId w:val="18"/>
  </w:num>
  <w:num w:numId="27">
    <w:abstractNumId w:val="13"/>
  </w:num>
  <w:num w:numId="28">
    <w:abstractNumId w:val="11"/>
  </w:num>
  <w:num w:numId="29">
    <w:abstractNumId w:val="32"/>
  </w:num>
  <w:num w:numId="30">
    <w:abstractNumId w:val="7"/>
  </w:num>
  <w:num w:numId="31">
    <w:abstractNumId w:val="0"/>
  </w:num>
  <w:num w:numId="32">
    <w:abstractNumId w:val="33"/>
  </w:num>
  <w:num w:numId="33">
    <w:abstractNumId w:val="19"/>
  </w:num>
  <w:num w:numId="34">
    <w:abstractNumId w:val="2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SyMDe3MDExNbE0NTNW0lEKTi0uzszPAykwqQUAMfjvIywAAAA="/>
  </w:docVars>
  <w:rsids>
    <w:rsidRoot w:val="00C05A73"/>
    <w:rsid w:val="00057E8B"/>
    <w:rsid w:val="000748E1"/>
    <w:rsid w:val="000757D9"/>
    <w:rsid w:val="0007630B"/>
    <w:rsid w:val="000A1F06"/>
    <w:rsid w:val="000F3434"/>
    <w:rsid w:val="00120038"/>
    <w:rsid w:val="001450FF"/>
    <w:rsid w:val="001620E5"/>
    <w:rsid w:val="00180E10"/>
    <w:rsid w:val="001C788B"/>
    <w:rsid w:val="001D5891"/>
    <w:rsid w:val="0022344A"/>
    <w:rsid w:val="00272513"/>
    <w:rsid w:val="002768DB"/>
    <w:rsid w:val="00295FFA"/>
    <w:rsid w:val="002C5773"/>
    <w:rsid w:val="00332E19"/>
    <w:rsid w:val="00355CB2"/>
    <w:rsid w:val="00386971"/>
    <w:rsid w:val="00393C98"/>
    <w:rsid w:val="003B3409"/>
    <w:rsid w:val="003B4F1E"/>
    <w:rsid w:val="003B51B9"/>
    <w:rsid w:val="003D4142"/>
    <w:rsid w:val="00407E3F"/>
    <w:rsid w:val="004704A8"/>
    <w:rsid w:val="004748D4"/>
    <w:rsid w:val="00495FFE"/>
    <w:rsid w:val="004B4628"/>
    <w:rsid w:val="004D21EC"/>
    <w:rsid w:val="004D5E29"/>
    <w:rsid w:val="004E3571"/>
    <w:rsid w:val="00526836"/>
    <w:rsid w:val="00536EB5"/>
    <w:rsid w:val="00553C84"/>
    <w:rsid w:val="00561E8D"/>
    <w:rsid w:val="005633FA"/>
    <w:rsid w:val="005D09FB"/>
    <w:rsid w:val="006209DD"/>
    <w:rsid w:val="00661167"/>
    <w:rsid w:val="006E0E9B"/>
    <w:rsid w:val="006E62EA"/>
    <w:rsid w:val="00704FC1"/>
    <w:rsid w:val="00724E56"/>
    <w:rsid w:val="00727F33"/>
    <w:rsid w:val="0075463E"/>
    <w:rsid w:val="0077272B"/>
    <w:rsid w:val="007759AE"/>
    <w:rsid w:val="00782CB0"/>
    <w:rsid w:val="007B1425"/>
    <w:rsid w:val="007B1658"/>
    <w:rsid w:val="007C5015"/>
    <w:rsid w:val="007E359D"/>
    <w:rsid w:val="008172A2"/>
    <w:rsid w:val="00824054"/>
    <w:rsid w:val="00861E3A"/>
    <w:rsid w:val="00862DF5"/>
    <w:rsid w:val="008A2D59"/>
    <w:rsid w:val="00924CC6"/>
    <w:rsid w:val="009364F9"/>
    <w:rsid w:val="0098564E"/>
    <w:rsid w:val="00985FF4"/>
    <w:rsid w:val="009B010B"/>
    <w:rsid w:val="009E60FE"/>
    <w:rsid w:val="00A574F2"/>
    <w:rsid w:val="00A7183E"/>
    <w:rsid w:val="00A97144"/>
    <w:rsid w:val="00AA1198"/>
    <w:rsid w:val="00AB7D6C"/>
    <w:rsid w:val="00AD38C5"/>
    <w:rsid w:val="00B51C82"/>
    <w:rsid w:val="00B536EF"/>
    <w:rsid w:val="00B95E35"/>
    <w:rsid w:val="00B96C39"/>
    <w:rsid w:val="00BD3499"/>
    <w:rsid w:val="00BF274A"/>
    <w:rsid w:val="00C05A73"/>
    <w:rsid w:val="00C42E72"/>
    <w:rsid w:val="00C82702"/>
    <w:rsid w:val="00CA03A7"/>
    <w:rsid w:val="00CE50BD"/>
    <w:rsid w:val="00D40FF3"/>
    <w:rsid w:val="00D80398"/>
    <w:rsid w:val="00DE6C78"/>
    <w:rsid w:val="00EC1F63"/>
    <w:rsid w:val="00EC549D"/>
    <w:rsid w:val="00F12C2C"/>
    <w:rsid w:val="00F95B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89CF4"/>
  <w15:docId w15:val="{C9630783-44B1-46DF-B665-F81BED212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48D4"/>
    <w:pPr>
      <w:spacing w:line="259" w:lineRule="auto"/>
    </w:pPr>
    <w:rPr>
      <w:rFonts w:eastAsia="Calibri" w:cs="Calibri"/>
      <w:color w:val="000000"/>
      <w:sz w:val="26"/>
    </w:rPr>
  </w:style>
  <w:style w:type="paragraph" w:styleId="Heading1">
    <w:name w:val="heading 1"/>
    <w:next w:val="Normal"/>
    <w:link w:val="Heading1Char"/>
    <w:uiPriority w:val="9"/>
    <w:qFormat/>
    <w:rsid w:val="00862DF5"/>
    <w:pPr>
      <w:keepNext/>
      <w:keepLines/>
      <w:spacing w:after="24" w:line="259" w:lineRule="auto"/>
      <w:ind w:left="10" w:hanging="10"/>
      <w:outlineLvl w:val="0"/>
    </w:pPr>
    <w:rPr>
      <w:rFonts w:ascii="Segoe UI" w:eastAsia="Segoe UI" w:hAnsi="Segoe UI" w:cs="Segoe UI"/>
      <w:b/>
      <w:color w:val="000000" w:themeColor="text1"/>
      <w:sz w:val="36"/>
    </w:rPr>
  </w:style>
  <w:style w:type="paragraph" w:styleId="Heading2">
    <w:name w:val="heading 2"/>
    <w:basedOn w:val="Normal"/>
    <w:next w:val="Normal"/>
    <w:link w:val="Heading2Char"/>
    <w:uiPriority w:val="9"/>
    <w:unhideWhenUsed/>
    <w:qFormat/>
    <w:rsid w:val="00862DF5"/>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862DF5"/>
    <w:pPr>
      <w:keepNext/>
      <w:keepLines/>
      <w:spacing w:before="40" w:after="0"/>
      <w:outlineLvl w:val="2"/>
    </w:pPr>
    <w:rPr>
      <w:rFonts w:asciiTheme="majorHAnsi" w:eastAsiaTheme="majorEastAsia" w:hAnsiTheme="majorHAnsi" w:cstheme="majorBidi"/>
      <w:b/>
      <w:color w:val="auto"/>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62DF5"/>
    <w:rPr>
      <w:rFonts w:ascii="Segoe UI" w:eastAsia="Segoe UI" w:hAnsi="Segoe UI" w:cs="Segoe UI"/>
      <w:b/>
      <w:color w:val="000000" w:themeColor="text1"/>
      <w:sz w:val="36"/>
    </w:rPr>
  </w:style>
  <w:style w:type="character" w:customStyle="1" w:styleId="a">
    <w:name w:val="_"/>
    <w:basedOn w:val="DefaultParagraphFont"/>
    <w:rsid w:val="001620E5"/>
  </w:style>
  <w:style w:type="character" w:customStyle="1" w:styleId="Heading2Char">
    <w:name w:val="Heading 2 Char"/>
    <w:basedOn w:val="DefaultParagraphFont"/>
    <w:link w:val="Heading2"/>
    <w:uiPriority w:val="9"/>
    <w:rsid w:val="00862DF5"/>
    <w:rPr>
      <w:rFonts w:asciiTheme="majorHAnsi" w:eastAsiaTheme="majorEastAsia" w:hAnsiTheme="majorHAnsi" w:cstheme="majorBidi"/>
      <w:b/>
      <w:color w:val="000000" w:themeColor="text1"/>
      <w:sz w:val="32"/>
      <w:szCs w:val="26"/>
    </w:rPr>
  </w:style>
  <w:style w:type="paragraph" w:styleId="ListParagraph">
    <w:name w:val="List Paragraph"/>
    <w:basedOn w:val="Normal"/>
    <w:link w:val="ListParagraphChar"/>
    <w:uiPriority w:val="34"/>
    <w:qFormat/>
    <w:rsid w:val="00407E3F"/>
    <w:pPr>
      <w:ind w:left="720"/>
      <w:contextualSpacing/>
    </w:pPr>
  </w:style>
  <w:style w:type="paragraph" w:styleId="NormalWeb">
    <w:name w:val="Normal (Web)"/>
    <w:basedOn w:val="Normal"/>
    <w:uiPriority w:val="99"/>
    <w:unhideWhenUsed/>
    <w:rsid w:val="000748E1"/>
    <w:pPr>
      <w:spacing w:before="100" w:beforeAutospacing="1" w:after="100" w:afterAutospacing="1" w:line="240" w:lineRule="auto"/>
    </w:pPr>
    <w:rPr>
      <w:rFonts w:ascii="Times New Roman" w:eastAsia="Times New Roman" w:hAnsi="Times New Roman" w:cs="Times New Roman"/>
      <w:color w:val="auto"/>
      <w:kern w:val="0"/>
      <w14:ligatures w14:val="none"/>
    </w:rPr>
  </w:style>
  <w:style w:type="paragraph" w:styleId="Title">
    <w:name w:val="Title"/>
    <w:basedOn w:val="Normal"/>
    <w:next w:val="Normal"/>
    <w:link w:val="TitleChar"/>
    <w:uiPriority w:val="10"/>
    <w:qFormat/>
    <w:rsid w:val="00CE50BD"/>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E50BD"/>
    <w:rPr>
      <w:rFonts w:asciiTheme="majorHAnsi" w:eastAsiaTheme="majorEastAsia" w:hAnsiTheme="majorHAnsi" w:cstheme="majorBidi"/>
      <w:spacing w:val="-10"/>
      <w:kern w:val="28"/>
      <w:sz w:val="56"/>
      <w:szCs w:val="56"/>
    </w:rPr>
  </w:style>
  <w:style w:type="character" w:customStyle="1" w:styleId="keyword">
    <w:name w:val="keyword"/>
    <w:basedOn w:val="DefaultParagraphFont"/>
    <w:rsid w:val="00CE50BD"/>
  </w:style>
  <w:style w:type="character" w:customStyle="1" w:styleId="ListParagraphChar">
    <w:name w:val="List Paragraph Char"/>
    <w:basedOn w:val="DefaultParagraphFont"/>
    <w:link w:val="ListParagraph"/>
    <w:uiPriority w:val="34"/>
    <w:qFormat/>
    <w:locked/>
    <w:rsid w:val="00CE50BD"/>
    <w:rPr>
      <w:rFonts w:ascii="Calibri" w:eastAsia="Calibri" w:hAnsi="Calibri" w:cs="Calibri"/>
      <w:color w:val="000000"/>
      <w:sz w:val="22"/>
    </w:rPr>
  </w:style>
  <w:style w:type="paragraph" w:styleId="NoSpacing">
    <w:name w:val="No Spacing"/>
    <w:uiPriority w:val="1"/>
    <w:rsid w:val="001C788B"/>
    <w:pPr>
      <w:spacing w:after="0" w:line="240" w:lineRule="auto"/>
    </w:pPr>
    <w:rPr>
      <w:rFonts w:eastAsiaTheme="minorHAnsi"/>
      <w:color w:val="0E2841" w:themeColor="text2"/>
      <w:kern w:val="0"/>
      <w:sz w:val="20"/>
      <w:szCs w:val="20"/>
      <w14:ligatures w14:val="none"/>
    </w:rPr>
  </w:style>
  <w:style w:type="character" w:customStyle="1" w:styleId="Heading3Char">
    <w:name w:val="Heading 3 Char"/>
    <w:basedOn w:val="DefaultParagraphFont"/>
    <w:link w:val="Heading3"/>
    <w:uiPriority w:val="9"/>
    <w:rsid w:val="00862DF5"/>
    <w:rPr>
      <w:rFonts w:asciiTheme="majorHAnsi" w:eastAsiaTheme="majorEastAsia" w:hAnsiTheme="majorHAnsi" w:cstheme="majorBidi"/>
      <w:b/>
      <w:sz w:val="28"/>
    </w:rPr>
  </w:style>
  <w:style w:type="paragraph" w:styleId="HTMLPreformatted">
    <w:name w:val="HTML Preformatted"/>
    <w:basedOn w:val="Normal"/>
    <w:link w:val="HTMLPreformattedChar"/>
    <w:uiPriority w:val="99"/>
    <w:semiHidden/>
    <w:unhideWhenUsed/>
    <w:rsid w:val="00561E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semiHidden/>
    <w:rsid w:val="00561E8D"/>
    <w:rPr>
      <w:rFonts w:ascii="Courier New" w:eastAsia="Times New Roman" w:hAnsi="Courier New" w:cs="Courier New"/>
      <w:kern w:val="0"/>
      <w:sz w:val="20"/>
      <w:szCs w:val="20"/>
      <w14:ligatures w14:val="none"/>
    </w:rPr>
  </w:style>
  <w:style w:type="paragraph" w:styleId="Header">
    <w:name w:val="header"/>
    <w:basedOn w:val="Normal"/>
    <w:link w:val="HeaderChar"/>
    <w:uiPriority w:val="99"/>
    <w:unhideWhenUsed/>
    <w:rsid w:val="00B9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E35"/>
    <w:rPr>
      <w:rFonts w:eastAsia="Calibri" w:cs="Calibri"/>
      <w:color w:val="000000"/>
    </w:rPr>
  </w:style>
  <w:style w:type="paragraph" w:styleId="Footer">
    <w:name w:val="footer"/>
    <w:basedOn w:val="Normal"/>
    <w:link w:val="FooterChar"/>
    <w:uiPriority w:val="99"/>
    <w:unhideWhenUsed/>
    <w:rsid w:val="00B9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E35"/>
    <w:rPr>
      <w:rFonts w:eastAsia="Calibri" w:cs="Calibri"/>
      <w:color w:val="000000"/>
    </w:rPr>
  </w:style>
  <w:style w:type="character" w:styleId="HTMLCode">
    <w:name w:val="HTML Code"/>
    <w:basedOn w:val="DefaultParagraphFont"/>
    <w:uiPriority w:val="99"/>
    <w:semiHidden/>
    <w:unhideWhenUsed/>
    <w:rsid w:val="00824054"/>
    <w:rPr>
      <w:rFonts w:ascii="Courier New" w:eastAsia="Times New Roman" w:hAnsi="Courier New" w:cs="Courier New"/>
      <w:sz w:val="20"/>
      <w:szCs w:val="20"/>
    </w:rPr>
  </w:style>
  <w:style w:type="character" w:styleId="Strong">
    <w:name w:val="Strong"/>
    <w:basedOn w:val="DefaultParagraphFont"/>
    <w:uiPriority w:val="22"/>
    <w:qFormat/>
    <w:rsid w:val="00824054"/>
    <w:rPr>
      <w:b/>
      <w:bCs/>
    </w:rPr>
  </w:style>
  <w:style w:type="paragraph" w:styleId="TOCHeading">
    <w:name w:val="TOC Heading"/>
    <w:basedOn w:val="Heading1"/>
    <w:next w:val="Normal"/>
    <w:uiPriority w:val="39"/>
    <w:unhideWhenUsed/>
    <w:qFormat/>
    <w:rsid w:val="00553C84"/>
    <w:pPr>
      <w:spacing w:before="240" w:after="0"/>
      <w:ind w:left="0" w:firstLine="0"/>
      <w:outlineLvl w:val="9"/>
    </w:pPr>
    <w:rPr>
      <w:rFonts w:asciiTheme="majorHAnsi" w:eastAsiaTheme="majorEastAsia" w:hAnsiTheme="majorHAnsi" w:cstheme="majorBid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553C84"/>
    <w:pPr>
      <w:spacing w:after="100"/>
    </w:pPr>
  </w:style>
  <w:style w:type="paragraph" w:styleId="TOC2">
    <w:name w:val="toc 2"/>
    <w:basedOn w:val="Normal"/>
    <w:next w:val="Normal"/>
    <w:autoRedefine/>
    <w:uiPriority w:val="39"/>
    <w:unhideWhenUsed/>
    <w:rsid w:val="00553C84"/>
    <w:pPr>
      <w:spacing w:after="100"/>
      <w:ind w:left="260"/>
    </w:pPr>
  </w:style>
  <w:style w:type="character" w:styleId="Hyperlink">
    <w:name w:val="Hyperlink"/>
    <w:basedOn w:val="DefaultParagraphFont"/>
    <w:uiPriority w:val="99"/>
    <w:unhideWhenUsed/>
    <w:rsid w:val="00553C84"/>
    <w:rPr>
      <w:color w:val="467886" w:themeColor="hyperlink"/>
      <w:u w:val="single"/>
    </w:rPr>
  </w:style>
  <w:style w:type="paragraph" w:styleId="TOC3">
    <w:name w:val="toc 3"/>
    <w:basedOn w:val="Normal"/>
    <w:next w:val="Normal"/>
    <w:autoRedefine/>
    <w:uiPriority w:val="39"/>
    <w:unhideWhenUsed/>
    <w:rsid w:val="00553C84"/>
    <w:pPr>
      <w:spacing w:after="100"/>
      <w:ind w:left="440"/>
    </w:pPr>
    <w:rPr>
      <w:rFonts w:eastAsiaTheme="minorEastAsia" w:cs="Times New Roman"/>
      <w:color w:val="auto"/>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13787">
      <w:bodyDiv w:val="1"/>
      <w:marLeft w:val="0"/>
      <w:marRight w:val="0"/>
      <w:marTop w:val="0"/>
      <w:marBottom w:val="0"/>
      <w:divBdr>
        <w:top w:val="none" w:sz="0" w:space="0" w:color="auto"/>
        <w:left w:val="none" w:sz="0" w:space="0" w:color="auto"/>
        <w:bottom w:val="none" w:sz="0" w:space="0" w:color="auto"/>
        <w:right w:val="none" w:sz="0" w:space="0" w:color="auto"/>
      </w:divBdr>
    </w:div>
    <w:div w:id="277489995">
      <w:bodyDiv w:val="1"/>
      <w:marLeft w:val="0"/>
      <w:marRight w:val="0"/>
      <w:marTop w:val="0"/>
      <w:marBottom w:val="0"/>
      <w:divBdr>
        <w:top w:val="none" w:sz="0" w:space="0" w:color="auto"/>
        <w:left w:val="none" w:sz="0" w:space="0" w:color="auto"/>
        <w:bottom w:val="none" w:sz="0" w:space="0" w:color="auto"/>
        <w:right w:val="none" w:sz="0" w:space="0" w:color="auto"/>
      </w:divBdr>
    </w:div>
    <w:div w:id="450437858">
      <w:bodyDiv w:val="1"/>
      <w:marLeft w:val="0"/>
      <w:marRight w:val="0"/>
      <w:marTop w:val="0"/>
      <w:marBottom w:val="0"/>
      <w:divBdr>
        <w:top w:val="none" w:sz="0" w:space="0" w:color="auto"/>
        <w:left w:val="none" w:sz="0" w:space="0" w:color="auto"/>
        <w:bottom w:val="none" w:sz="0" w:space="0" w:color="auto"/>
        <w:right w:val="none" w:sz="0" w:space="0" w:color="auto"/>
      </w:divBdr>
    </w:div>
    <w:div w:id="514617488">
      <w:bodyDiv w:val="1"/>
      <w:marLeft w:val="0"/>
      <w:marRight w:val="0"/>
      <w:marTop w:val="0"/>
      <w:marBottom w:val="0"/>
      <w:divBdr>
        <w:top w:val="none" w:sz="0" w:space="0" w:color="auto"/>
        <w:left w:val="none" w:sz="0" w:space="0" w:color="auto"/>
        <w:bottom w:val="none" w:sz="0" w:space="0" w:color="auto"/>
        <w:right w:val="none" w:sz="0" w:space="0" w:color="auto"/>
      </w:divBdr>
    </w:div>
    <w:div w:id="958339878">
      <w:bodyDiv w:val="1"/>
      <w:marLeft w:val="0"/>
      <w:marRight w:val="0"/>
      <w:marTop w:val="0"/>
      <w:marBottom w:val="0"/>
      <w:divBdr>
        <w:top w:val="none" w:sz="0" w:space="0" w:color="auto"/>
        <w:left w:val="none" w:sz="0" w:space="0" w:color="auto"/>
        <w:bottom w:val="none" w:sz="0" w:space="0" w:color="auto"/>
        <w:right w:val="none" w:sz="0" w:space="0" w:color="auto"/>
      </w:divBdr>
    </w:div>
    <w:div w:id="1082335337">
      <w:bodyDiv w:val="1"/>
      <w:marLeft w:val="0"/>
      <w:marRight w:val="0"/>
      <w:marTop w:val="0"/>
      <w:marBottom w:val="0"/>
      <w:divBdr>
        <w:top w:val="none" w:sz="0" w:space="0" w:color="auto"/>
        <w:left w:val="none" w:sz="0" w:space="0" w:color="auto"/>
        <w:bottom w:val="none" w:sz="0" w:space="0" w:color="auto"/>
        <w:right w:val="none" w:sz="0" w:space="0" w:color="auto"/>
      </w:divBdr>
      <w:divsChild>
        <w:div w:id="238909854">
          <w:marLeft w:val="0"/>
          <w:marRight w:val="0"/>
          <w:marTop w:val="0"/>
          <w:marBottom w:val="0"/>
          <w:divBdr>
            <w:top w:val="none" w:sz="0" w:space="0" w:color="auto"/>
            <w:left w:val="none" w:sz="0" w:space="0" w:color="auto"/>
            <w:bottom w:val="none" w:sz="0" w:space="0" w:color="auto"/>
            <w:right w:val="none" w:sz="0" w:space="0" w:color="auto"/>
          </w:divBdr>
        </w:div>
        <w:div w:id="1603613302">
          <w:marLeft w:val="0"/>
          <w:marRight w:val="0"/>
          <w:marTop w:val="0"/>
          <w:marBottom w:val="0"/>
          <w:divBdr>
            <w:top w:val="none" w:sz="0" w:space="0" w:color="auto"/>
            <w:left w:val="none" w:sz="0" w:space="0" w:color="auto"/>
            <w:bottom w:val="none" w:sz="0" w:space="0" w:color="auto"/>
            <w:right w:val="none" w:sz="0" w:space="0" w:color="auto"/>
          </w:divBdr>
        </w:div>
        <w:div w:id="1928030628">
          <w:marLeft w:val="0"/>
          <w:marRight w:val="0"/>
          <w:marTop w:val="0"/>
          <w:marBottom w:val="0"/>
          <w:divBdr>
            <w:top w:val="none" w:sz="0" w:space="0" w:color="auto"/>
            <w:left w:val="none" w:sz="0" w:space="0" w:color="auto"/>
            <w:bottom w:val="none" w:sz="0" w:space="0" w:color="auto"/>
            <w:right w:val="none" w:sz="0" w:space="0" w:color="auto"/>
          </w:divBdr>
        </w:div>
        <w:div w:id="1762221448">
          <w:marLeft w:val="0"/>
          <w:marRight w:val="0"/>
          <w:marTop w:val="0"/>
          <w:marBottom w:val="0"/>
          <w:divBdr>
            <w:top w:val="none" w:sz="0" w:space="0" w:color="auto"/>
            <w:left w:val="none" w:sz="0" w:space="0" w:color="auto"/>
            <w:bottom w:val="none" w:sz="0" w:space="0" w:color="auto"/>
            <w:right w:val="none" w:sz="0" w:space="0" w:color="auto"/>
          </w:divBdr>
        </w:div>
        <w:div w:id="1062097467">
          <w:marLeft w:val="0"/>
          <w:marRight w:val="0"/>
          <w:marTop w:val="0"/>
          <w:marBottom w:val="0"/>
          <w:divBdr>
            <w:top w:val="none" w:sz="0" w:space="0" w:color="auto"/>
            <w:left w:val="none" w:sz="0" w:space="0" w:color="auto"/>
            <w:bottom w:val="none" w:sz="0" w:space="0" w:color="auto"/>
            <w:right w:val="none" w:sz="0" w:space="0" w:color="auto"/>
          </w:divBdr>
        </w:div>
        <w:div w:id="977956420">
          <w:marLeft w:val="0"/>
          <w:marRight w:val="0"/>
          <w:marTop w:val="0"/>
          <w:marBottom w:val="0"/>
          <w:divBdr>
            <w:top w:val="none" w:sz="0" w:space="0" w:color="auto"/>
            <w:left w:val="none" w:sz="0" w:space="0" w:color="auto"/>
            <w:bottom w:val="none" w:sz="0" w:space="0" w:color="auto"/>
            <w:right w:val="none" w:sz="0" w:space="0" w:color="auto"/>
          </w:divBdr>
        </w:div>
      </w:divsChild>
    </w:div>
    <w:div w:id="1107038737">
      <w:bodyDiv w:val="1"/>
      <w:marLeft w:val="0"/>
      <w:marRight w:val="0"/>
      <w:marTop w:val="0"/>
      <w:marBottom w:val="0"/>
      <w:divBdr>
        <w:top w:val="none" w:sz="0" w:space="0" w:color="auto"/>
        <w:left w:val="none" w:sz="0" w:space="0" w:color="auto"/>
        <w:bottom w:val="none" w:sz="0" w:space="0" w:color="auto"/>
        <w:right w:val="none" w:sz="0" w:space="0" w:color="auto"/>
      </w:divBdr>
    </w:div>
    <w:div w:id="1252158233">
      <w:bodyDiv w:val="1"/>
      <w:marLeft w:val="0"/>
      <w:marRight w:val="0"/>
      <w:marTop w:val="0"/>
      <w:marBottom w:val="0"/>
      <w:divBdr>
        <w:top w:val="none" w:sz="0" w:space="0" w:color="auto"/>
        <w:left w:val="none" w:sz="0" w:space="0" w:color="auto"/>
        <w:bottom w:val="none" w:sz="0" w:space="0" w:color="auto"/>
        <w:right w:val="none" w:sz="0" w:space="0" w:color="auto"/>
      </w:divBdr>
    </w:div>
    <w:div w:id="1260018328">
      <w:bodyDiv w:val="1"/>
      <w:marLeft w:val="0"/>
      <w:marRight w:val="0"/>
      <w:marTop w:val="0"/>
      <w:marBottom w:val="0"/>
      <w:divBdr>
        <w:top w:val="none" w:sz="0" w:space="0" w:color="auto"/>
        <w:left w:val="none" w:sz="0" w:space="0" w:color="auto"/>
        <w:bottom w:val="none" w:sz="0" w:space="0" w:color="auto"/>
        <w:right w:val="none" w:sz="0" w:space="0" w:color="auto"/>
      </w:divBdr>
    </w:div>
    <w:div w:id="1505894515">
      <w:bodyDiv w:val="1"/>
      <w:marLeft w:val="0"/>
      <w:marRight w:val="0"/>
      <w:marTop w:val="0"/>
      <w:marBottom w:val="0"/>
      <w:divBdr>
        <w:top w:val="none" w:sz="0" w:space="0" w:color="auto"/>
        <w:left w:val="none" w:sz="0" w:space="0" w:color="auto"/>
        <w:bottom w:val="none" w:sz="0" w:space="0" w:color="auto"/>
        <w:right w:val="none" w:sz="0" w:space="0" w:color="auto"/>
      </w:divBdr>
    </w:div>
    <w:div w:id="1585916394">
      <w:bodyDiv w:val="1"/>
      <w:marLeft w:val="0"/>
      <w:marRight w:val="0"/>
      <w:marTop w:val="0"/>
      <w:marBottom w:val="0"/>
      <w:divBdr>
        <w:top w:val="none" w:sz="0" w:space="0" w:color="auto"/>
        <w:left w:val="none" w:sz="0" w:space="0" w:color="auto"/>
        <w:bottom w:val="none" w:sz="0" w:space="0" w:color="auto"/>
        <w:right w:val="none" w:sz="0" w:space="0" w:color="auto"/>
      </w:divBdr>
    </w:div>
    <w:div w:id="1696736818">
      <w:bodyDiv w:val="1"/>
      <w:marLeft w:val="0"/>
      <w:marRight w:val="0"/>
      <w:marTop w:val="0"/>
      <w:marBottom w:val="0"/>
      <w:divBdr>
        <w:top w:val="none" w:sz="0" w:space="0" w:color="auto"/>
        <w:left w:val="none" w:sz="0" w:space="0" w:color="auto"/>
        <w:bottom w:val="none" w:sz="0" w:space="0" w:color="auto"/>
        <w:right w:val="none" w:sz="0" w:space="0" w:color="auto"/>
      </w:divBdr>
    </w:div>
    <w:div w:id="1750075571">
      <w:bodyDiv w:val="1"/>
      <w:marLeft w:val="0"/>
      <w:marRight w:val="0"/>
      <w:marTop w:val="0"/>
      <w:marBottom w:val="0"/>
      <w:divBdr>
        <w:top w:val="none" w:sz="0" w:space="0" w:color="auto"/>
        <w:left w:val="none" w:sz="0" w:space="0" w:color="auto"/>
        <w:bottom w:val="none" w:sz="0" w:space="0" w:color="auto"/>
        <w:right w:val="none" w:sz="0" w:space="0" w:color="auto"/>
      </w:divBdr>
    </w:div>
    <w:div w:id="1969699336">
      <w:bodyDiv w:val="1"/>
      <w:marLeft w:val="0"/>
      <w:marRight w:val="0"/>
      <w:marTop w:val="0"/>
      <w:marBottom w:val="0"/>
      <w:divBdr>
        <w:top w:val="none" w:sz="0" w:space="0" w:color="auto"/>
        <w:left w:val="none" w:sz="0" w:space="0" w:color="auto"/>
        <w:bottom w:val="none" w:sz="0" w:space="0" w:color="auto"/>
        <w:right w:val="none" w:sz="0" w:space="0" w:color="auto"/>
      </w:divBdr>
    </w:div>
    <w:div w:id="1997109119">
      <w:bodyDiv w:val="1"/>
      <w:marLeft w:val="0"/>
      <w:marRight w:val="0"/>
      <w:marTop w:val="0"/>
      <w:marBottom w:val="0"/>
      <w:divBdr>
        <w:top w:val="none" w:sz="0" w:space="0" w:color="auto"/>
        <w:left w:val="none" w:sz="0" w:space="0" w:color="auto"/>
        <w:bottom w:val="none" w:sz="0" w:space="0" w:color="auto"/>
        <w:right w:val="none" w:sz="0" w:space="0" w:color="auto"/>
      </w:divBdr>
    </w:div>
    <w:div w:id="2085030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97CFB24D7E4955A7E6827A2DA5F981"/>
        <w:category>
          <w:name w:val="General"/>
          <w:gallery w:val="placeholder"/>
        </w:category>
        <w:types>
          <w:type w:val="bbPlcHdr"/>
        </w:types>
        <w:behaviors>
          <w:behavior w:val="content"/>
        </w:behaviors>
        <w:guid w:val="{EAE2E191-BFDD-4A9A-8F78-4C16509F7A3C}"/>
      </w:docPartPr>
      <w:docPartBody>
        <w:p w:rsidR="00DA5792" w:rsidRDefault="00955A11" w:rsidP="00955A11">
          <w:pPr>
            <w:pStyle w:val="6297CFB24D7E4955A7E6827A2DA5F981"/>
          </w:pPr>
          <w:r>
            <w:rPr>
              <w:rFonts w:asciiTheme="majorHAnsi" w:hAnsiTheme="majorHAnsi"/>
              <w:color w:val="FFFFFF" w:themeColor="background1"/>
              <w:sz w:val="96"/>
              <w:szCs w:val="96"/>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altName w:val="Arial"/>
    <w:charset w:val="00"/>
    <w:family w:val="swiss"/>
    <w:pitch w:val="variable"/>
    <w:sig w:usb0="00000001"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2232"/>
    <w:rsid w:val="000663A5"/>
    <w:rsid w:val="000A642A"/>
    <w:rsid w:val="0022344A"/>
    <w:rsid w:val="00272513"/>
    <w:rsid w:val="004B4628"/>
    <w:rsid w:val="00526836"/>
    <w:rsid w:val="005B5738"/>
    <w:rsid w:val="005D09FB"/>
    <w:rsid w:val="005E1D50"/>
    <w:rsid w:val="006E0E9B"/>
    <w:rsid w:val="006F0D07"/>
    <w:rsid w:val="00770722"/>
    <w:rsid w:val="00780723"/>
    <w:rsid w:val="007D351C"/>
    <w:rsid w:val="007E359D"/>
    <w:rsid w:val="00955A11"/>
    <w:rsid w:val="00AC3733"/>
    <w:rsid w:val="00CA6FFC"/>
    <w:rsid w:val="00DA5792"/>
    <w:rsid w:val="00EB2232"/>
    <w:rsid w:val="00F70F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97CFB24D7E4955A7E6827A2DA5F981">
    <w:name w:val="6297CFB24D7E4955A7E6827A2DA5F981"/>
    <w:rsid w:val="00955A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E00BB-31C0-4C5C-9FB1-234CEA231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5</TotalTime>
  <Pages>41</Pages>
  <Words>3697</Words>
  <Characters>2107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Computer Organization and Assembly Language (Lab)</vt:lpstr>
    </vt:vector>
  </TitlesOfParts>
  <Company/>
  <LinksUpToDate>false</LinksUpToDate>
  <CharactersWithSpaces>2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Organization and Assembly Language (Lab)</dc:title>
  <dc:subject/>
  <dc:creator>Lab Instructor:    Engr. Amna Bibi</dc:creator>
  <cp:keywords/>
  <cp:lastModifiedBy>Moorche</cp:lastModifiedBy>
  <cp:revision>37</cp:revision>
  <cp:lastPrinted>2024-09-09T16:05:00Z</cp:lastPrinted>
  <dcterms:created xsi:type="dcterms:W3CDTF">2024-08-28T03:27:00Z</dcterms:created>
  <dcterms:modified xsi:type="dcterms:W3CDTF">2024-11-09T18:35:00Z</dcterms:modified>
</cp:coreProperties>
</file>